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3B4BA3" w14:textId="77777777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3DD17E90" w14:textId="77777777" w:rsidR="00A2484A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8F125B1" w14:textId="77777777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63FC6CD" w14:textId="53A28486" w:rsidR="00A2484A" w:rsidRDefault="00A2484A" w:rsidP="00495A4C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17BA759A" w14:textId="6963819F" w:rsidR="00A2484A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2970A02F" w14:textId="169B9A8F" w:rsidR="00495A4C" w:rsidRDefault="00495A4C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A852B66" w14:textId="77777777" w:rsidR="00495A4C" w:rsidRDefault="00495A4C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73E413A" w14:textId="77777777" w:rsidR="00E41C0B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A593552" w14:textId="77777777" w:rsidR="00A2484A" w:rsidRPr="00D521DF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1A4A63">
        <w:rPr>
          <w:rFonts w:ascii="Browallia New" w:hAnsi="Browallia New" w:cs="Browallia New"/>
          <w:b/>
          <w:bCs/>
          <w:sz w:val="40"/>
          <w:szCs w:val="40"/>
        </w:rPr>
        <w:t>TVER-TOOL-</w:t>
      </w:r>
      <w:r w:rsidR="001A4A63" w:rsidRPr="001A4A63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1A4A63">
        <w:rPr>
          <w:rFonts w:ascii="Browallia New" w:hAnsi="Browallia New" w:cs="Browallia New"/>
          <w:b/>
          <w:bCs/>
          <w:sz w:val="40"/>
          <w:szCs w:val="40"/>
        </w:rPr>
        <w:t>-</w:t>
      </w:r>
      <w:r w:rsidR="000E59E2">
        <w:rPr>
          <w:rFonts w:ascii="Browallia New" w:hAnsi="Browallia New" w:cs="Browallia New"/>
          <w:b/>
          <w:bCs/>
          <w:sz w:val="40"/>
          <w:szCs w:val="40"/>
        </w:rPr>
        <w:t>05</w:t>
      </w:r>
    </w:p>
    <w:p w14:paraId="2B5F702B" w14:textId="77777777" w:rsidR="00A77D5E" w:rsidRDefault="00A77D5E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A77D5E">
        <w:rPr>
          <w:rFonts w:ascii="Browallia New" w:hAnsi="Browallia New" w:cs="Browallia New"/>
          <w:b/>
          <w:bCs/>
          <w:sz w:val="40"/>
          <w:szCs w:val="40"/>
          <w:cs/>
        </w:rPr>
        <w:t>การคำนวณ</w:t>
      </w:r>
      <w:bookmarkStart w:id="0" w:name="_Hlk110593753"/>
      <w:r w:rsidR="00B01002">
        <w:rPr>
          <w:rFonts w:ascii="Browallia New" w:hAnsi="Browallia New" w:cs="Browallia New" w:hint="cs"/>
          <w:b/>
          <w:bCs/>
          <w:sz w:val="40"/>
          <w:szCs w:val="40"/>
          <w:cs/>
        </w:rPr>
        <w:t>อัตรา</w:t>
      </w:r>
      <w:r w:rsidR="00B01002" w:rsidRPr="00B01002">
        <w:rPr>
          <w:rFonts w:ascii="Browallia New" w:hAnsi="Browallia New" w:cs="Browallia New"/>
          <w:b/>
          <w:bCs/>
          <w:sz w:val="40"/>
          <w:szCs w:val="40"/>
          <w:cs/>
        </w:rPr>
        <w:t>การไหลของมวลของก๊าซเรือนกระจกในกระแสก๊าซ</w:t>
      </w:r>
      <w:bookmarkEnd w:id="0"/>
    </w:p>
    <w:p w14:paraId="075EF23F" w14:textId="77777777" w:rsidR="001C76FA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>(</w:t>
      </w:r>
      <w:bookmarkStart w:id="1" w:name="_Hlk106698070"/>
      <w:r w:rsidR="00A77D5E" w:rsidRPr="00A77D5E">
        <w:rPr>
          <w:rFonts w:ascii="Browallia New" w:hAnsi="Browallia New" w:cs="Browallia New"/>
          <w:b/>
          <w:bCs/>
          <w:sz w:val="40"/>
          <w:szCs w:val="40"/>
        </w:rPr>
        <w:t xml:space="preserve">Tool to calculate </w:t>
      </w:r>
      <w:bookmarkEnd w:id="1"/>
      <w:r w:rsidR="00B01002" w:rsidRPr="00B01002">
        <w:rPr>
          <w:rFonts w:ascii="Browallia New" w:hAnsi="Browallia New" w:cs="Browallia New"/>
          <w:b/>
          <w:bCs/>
          <w:sz w:val="40"/>
          <w:szCs w:val="40"/>
        </w:rPr>
        <w:t xml:space="preserve">the mass flow of </w:t>
      </w:r>
    </w:p>
    <w:p w14:paraId="60801F72" w14:textId="77777777" w:rsidR="00A2484A" w:rsidRPr="00D521DF" w:rsidRDefault="00B01002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01002">
        <w:rPr>
          <w:rFonts w:ascii="Browallia New" w:hAnsi="Browallia New" w:cs="Browallia New"/>
          <w:b/>
          <w:bCs/>
          <w:sz w:val="40"/>
          <w:szCs w:val="40"/>
        </w:rPr>
        <w:t>a greenhouse gas in a gaseous stream</w:t>
      </w:r>
      <w:r w:rsidR="00A2484A" w:rsidRPr="00D521DF">
        <w:rPr>
          <w:rFonts w:ascii="Browallia New" w:hAnsi="Browallia New" w:cs="Browallia New"/>
          <w:b/>
          <w:bCs/>
          <w:sz w:val="40"/>
          <w:szCs w:val="40"/>
        </w:rPr>
        <w:t>)</w:t>
      </w:r>
    </w:p>
    <w:p w14:paraId="2E4339F9" w14:textId="77777777" w:rsidR="00A2484A" w:rsidRPr="00D521DF" w:rsidRDefault="00A2484A" w:rsidP="00B01002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D521D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ฉบับที่ </w:t>
      </w:r>
      <w:r w:rsidR="00375388" w:rsidRPr="00D521DF">
        <w:rPr>
          <w:rFonts w:ascii="Browallia New" w:hAnsi="Browallia New" w:cs="Browallia New"/>
          <w:b/>
          <w:bCs/>
          <w:sz w:val="40"/>
          <w:szCs w:val="40"/>
        </w:rPr>
        <w:t>0</w:t>
      </w:r>
      <w:r w:rsidR="00A77D5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6413CBF6" w14:textId="77777777" w:rsidR="00A2484A" w:rsidRPr="00D521DF" w:rsidRDefault="00A2484A" w:rsidP="00B010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D521DF">
        <w:rPr>
          <w:rFonts w:ascii="Browallia New" w:hAnsi="Browallia New" w:cs="Browallia New"/>
          <w:b/>
          <w:bCs/>
        </w:rPr>
        <w:lastRenderedPageBreak/>
        <w:t xml:space="preserve">1. </w:t>
      </w:r>
      <w:r w:rsidRPr="00D521DF">
        <w:rPr>
          <w:rFonts w:ascii="Browallia New" w:hAnsi="Browallia New" w:cs="Browallia New" w:hint="cs"/>
          <w:b/>
          <w:bCs/>
          <w:cs/>
        </w:rPr>
        <w:t>บทนำ</w:t>
      </w:r>
    </w:p>
    <w:p w14:paraId="668499A5" w14:textId="5B85CCD5" w:rsidR="00A77D5E" w:rsidRPr="006A0651" w:rsidRDefault="00A77D5E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  <w:lang w:bidi="th"/>
        </w:rPr>
      </w:pPr>
      <w:r w:rsidRPr="00D521DF">
        <w:rPr>
          <w:rFonts w:ascii="Browallia New" w:hAnsi="Browallia New" w:cs="Browallia New" w:hint="cs"/>
          <w:cs/>
        </w:rPr>
        <w:t>เอกสารฉบับนี้เป็นเครื่องมือ</w:t>
      </w:r>
      <w:r w:rsidRPr="00A77D5E">
        <w:rPr>
          <w:rFonts w:ascii="Browallia New" w:hAnsi="Browallia New" w:cs="Browallia New"/>
          <w:cs/>
        </w:rPr>
        <w:t>การคำนวณ</w:t>
      </w:r>
      <w:r w:rsidR="00B01002" w:rsidRPr="000A3CC9">
        <w:rPr>
          <w:rFonts w:ascii="Browallia New" w:hAnsi="Browallia New" w:cs="Browallia New"/>
          <w:spacing w:val="-1"/>
          <w:cs/>
        </w:rPr>
        <w:t>กําหนด</w:t>
      </w:r>
      <w:r w:rsidR="00B01002" w:rsidRPr="000A3CC9">
        <w:rPr>
          <w:rFonts w:ascii="Browallia New" w:hAnsi="Browallia New" w:cs="Browallia New"/>
          <w:cs/>
        </w:rPr>
        <w:t>การไหลของ</w:t>
      </w:r>
      <w:r w:rsidR="00B01002" w:rsidRPr="000A3CC9">
        <w:rPr>
          <w:rFonts w:ascii="Browallia New" w:hAnsi="Browallia New" w:cs="Browallia New"/>
          <w:spacing w:val="-1"/>
          <w:cs/>
        </w:rPr>
        <w:t>มวล</w:t>
      </w:r>
      <w:r w:rsidR="00B01002" w:rsidRPr="000A3CC9">
        <w:rPr>
          <w:rFonts w:ascii="Browallia New" w:hAnsi="Browallia New" w:cs="Browallia New"/>
          <w:spacing w:val="-2"/>
          <w:cs/>
        </w:rPr>
        <w:t>ของ</w:t>
      </w:r>
      <w:r w:rsidR="00B01002" w:rsidRPr="000A3CC9">
        <w:rPr>
          <w:rFonts w:ascii="Browallia New" w:hAnsi="Browallia New" w:cs="Browallia New"/>
          <w:cs/>
        </w:rPr>
        <w:t>ก๊าซ</w:t>
      </w:r>
      <w:r w:rsidR="00B01002" w:rsidRPr="000A3CC9">
        <w:rPr>
          <w:rFonts w:ascii="Browallia New" w:hAnsi="Browallia New" w:cs="Browallia New"/>
          <w:spacing w:val="-1"/>
          <w:cs/>
        </w:rPr>
        <w:t>เรือนกระจก</w:t>
      </w:r>
      <w:r w:rsidR="00BF23D4">
        <w:rPr>
          <w:rFonts w:ascii="Browallia New" w:eastAsia="Cambria Math" w:hAnsi="Browallia New" w:cs="Browallia New"/>
        </w:rPr>
        <w:t xml:space="preserve"> </w:t>
      </w:r>
      <w:r w:rsidR="001D20C1">
        <w:rPr>
          <w:rFonts w:ascii="Browallia New" w:hAnsi="Browallia New" w:cs="Browallia New" w:hint="cs"/>
          <w:cs/>
        </w:rPr>
        <w:t>จะ</w:t>
      </w:r>
      <w:r w:rsidR="001D20C1" w:rsidRPr="000A3CC9">
        <w:rPr>
          <w:rFonts w:ascii="Browallia New" w:hAnsi="Browallia New" w:cs="Browallia New"/>
          <w:cs/>
        </w:rPr>
        <w:t>คํานวณจากการ</w:t>
      </w:r>
      <w:r w:rsidR="001D20C1">
        <w:rPr>
          <w:rFonts w:ascii="Browallia New" w:hAnsi="Browallia New" w:cs="Browallia New" w:hint="cs"/>
          <w:cs/>
        </w:rPr>
        <w:t>ตรวจ</w:t>
      </w:r>
      <w:r w:rsidR="001D20C1" w:rsidRPr="000A3CC9">
        <w:rPr>
          <w:rFonts w:ascii="Browallia New" w:hAnsi="Browallia New" w:cs="Browallia New"/>
          <w:cs/>
        </w:rPr>
        <w:t>วัด</w:t>
      </w:r>
      <w:r w:rsidR="001D20C1">
        <w:rPr>
          <w:rFonts w:ascii="Browallia New" w:hAnsi="Browallia New" w:cs="Browallia New" w:hint="cs"/>
          <w:cs/>
        </w:rPr>
        <w:t>อัตรา</w:t>
      </w:r>
      <w:r w:rsidR="001D20C1" w:rsidRPr="000A3CC9">
        <w:rPr>
          <w:rFonts w:ascii="Browallia New" w:hAnsi="Browallia New" w:cs="Browallia New"/>
          <w:cs/>
        </w:rPr>
        <w:t xml:space="preserve">การไหลของปริมาตรรวมหรือการไหลของมวลของกระแสก๊าซ </w:t>
      </w:r>
      <w:r w:rsidR="00F44040">
        <w:rPr>
          <w:rFonts w:ascii="Browallia New" w:hAnsi="Browallia New" w:cs="Browallia New"/>
          <w:cs/>
        </w:rPr>
        <w:t>สัดส่วนโดย</w:t>
      </w:r>
      <w:r w:rsidR="001D20C1" w:rsidRPr="000A3CC9">
        <w:rPr>
          <w:rFonts w:ascii="Browallia New" w:hAnsi="Browallia New" w:cs="Browallia New"/>
          <w:cs/>
        </w:rPr>
        <w:t>ปริมาตรของก๊าซในกระแสก๊าซและองค์ประกอบของ</w:t>
      </w:r>
      <w:r w:rsidR="001D20C1" w:rsidRPr="00777736">
        <w:rPr>
          <w:rFonts w:ascii="Browallia New" w:hAnsi="Browallia New" w:cs="Browallia New"/>
          <w:cs/>
        </w:rPr>
        <w:t>ก๊าซและปริมาณ</w:t>
      </w:r>
      <w:r w:rsidR="008845B7">
        <w:rPr>
          <w:rFonts w:ascii="Browallia New" w:hAnsi="Browallia New" w:cs="Browallia New" w:hint="cs"/>
          <w:cs/>
        </w:rPr>
        <w:t>น้ำ</w:t>
      </w:r>
      <w:r w:rsidR="001D20C1" w:rsidRPr="00777736">
        <w:rPr>
          <w:rFonts w:ascii="Browallia New" w:hAnsi="Browallia New" w:cs="Browallia New"/>
          <w:cs/>
        </w:rPr>
        <w:t xml:space="preserve"> </w:t>
      </w:r>
      <w:r w:rsidR="00BF23D4">
        <w:rPr>
          <w:rFonts w:ascii="Browallia New" w:eastAsia="Cambria Math" w:hAnsi="Browallia New" w:cs="Browallia New" w:hint="cs"/>
          <w:cs/>
        </w:rPr>
        <w:t>รวมถึงการระบุวิธีการ/แหล่งข้อมูลของพารามิเตอร์ที่ต้องติดตามผล</w:t>
      </w:r>
    </w:p>
    <w:p w14:paraId="080743C2" w14:textId="77777777" w:rsidR="00A2484A" w:rsidRPr="00D521DF" w:rsidRDefault="006508B5" w:rsidP="002B101A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2</w:t>
      </w:r>
      <w:r w:rsidR="00A2484A" w:rsidRPr="00D521DF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14:paraId="0704D965" w14:textId="77777777" w:rsidR="009A5D3D" w:rsidRPr="008845B7" w:rsidRDefault="00B01002" w:rsidP="009A5D3D">
      <w:pPr>
        <w:pStyle w:val="ListParagraph"/>
        <w:widowControl w:val="0"/>
        <w:numPr>
          <w:ilvl w:val="1"/>
          <w:numId w:val="29"/>
        </w:numPr>
        <w:spacing w:before="0" w:after="0" w:line="240" w:lineRule="auto"/>
        <w:ind w:left="709" w:hanging="28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8845B7">
        <w:rPr>
          <w:rFonts w:ascii="Browallia New" w:hAnsi="Browallia New" w:cs="Browallia New"/>
          <w:b/>
          <w:bCs/>
          <w:szCs w:val="32"/>
          <w:cs/>
        </w:rPr>
        <w:t xml:space="preserve">ความชื้นสัมบูรณ์ </w:t>
      </w:r>
      <w:r w:rsidR="002B101A" w:rsidRPr="008845B7">
        <w:rPr>
          <w:rFonts w:ascii="Browallia New" w:hAnsi="Browallia New" w:cs="Browallia New"/>
          <w:b/>
          <w:bCs/>
          <w:szCs w:val="32"/>
          <w:lang w:bidi="th"/>
        </w:rPr>
        <w:t>(Absolute humidity)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 w:hint="cs"/>
          <w:szCs w:val="32"/>
          <w:cs/>
        </w:rPr>
        <w:t>หมายถึง</w:t>
      </w:r>
      <w:r w:rsidRPr="008845B7">
        <w:rPr>
          <w:rFonts w:ascii="Browallia New" w:hAnsi="Browallia New" w:cs="Browallia New"/>
          <w:szCs w:val="32"/>
          <w:cs/>
        </w:rPr>
        <w:t>อัตราส่วนระหว่างมวลของ</w:t>
      </w:r>
      <w:r w:rsidRPr="008845B7">
        <w:rPr>
          <w:rFonts w:ascii="Browallia New" w:hAnsi="Browallia New" w:cs="Browallia New" w:hint="cs"/>
          <w:szCs w:val="32"/>
          <w:cs/>
        </w:rPr>
        <w:t>น้ำ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8845B7">
        <w:rPr>
          <w:rFonts w:ascii="Browallia New" w:hAnsi="Browallia New" w:cs="Browallia New"/>
          <w:szCs w:val="32"/>
          <w:cs/>
        </w:rPr>
        <w:t>ไอ</w:t>
      </w:r>
      <w:r w:rsidRPr="008845B7">
        <w:rPr>
          <w:rFonts w:ascii="Browallia New" w:hAnsi="Browallia New" w:cs="Browallia New" w:hint="cs"/>
          <w:szCs w:val="32"/>
          <w:cs/>
        </w:rPr>
        <w:t>น้ำ</w:t>
      </w:r>
      <w:r w:rsidRPr="008845B7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szCs w:val="32"/>
          <w:cs/>
        </w:rPr>
        <w:t>ในก๊าซและมวลของก๊าซแห้ง</w:t>
      </w:r>
    </w:p>
    <w:p w14:paraId="54CC228B" w14:textId="0ACBF02E" w:rsidR="00B01002" w:rsidRPr="008845B7" w:rsidRDefault="00A240B1" w:rsidP="009A5D3D">
      <w:pPr>
        <w:pStyle w:val="ListParagraph"/>
        <w:widowControl w:val="0"/>
        <w:numPr>
          <w:ilvl w:val="1"/>
          <w:numId w:val="29"/>
        </w:numPr>
        <w:spacing w:before="0" w:after="0" w:line="240" w:lineRule="auto"/>
        <w:ind w:left="709" w:hanging="28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8845B7">
        <w:rPr>
          <w:rFonts w:ascii="Browallia New" w:hAnsi="Browallia New" w:cs="Browallia New" w:hint="cs"/>
          <w:b/>
          <w:bCs/>
          <w:szCs w:val="32"/>
          <w:cs/>
        </w:rPr>
        <w:t>บน</w:t>
      </w:r>
      <w:r w:rsidRPr="008845B7">
        <w:rPr>
          <w:rFonts w:ascii="Browallia New" w:hAnsi="Browallia New" w:cs="Browallia New"/>
          <w:b/>
          <w:bCs/>
          <w:szCs w:val="32"/>
          <w:cs/>
        </w:rPr>
        <w:t>ฐานแห้ง</w:t>
      </w:r>
      <w:r w:rsidR="00B01002" w:rsidRPr="008845B7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szCs w:val="32"/>
          <w:lang w:bidi="th"/>
        </w:rPr>
        <w:t>(Dry basis)</w:t>
      </w:r>
      <w:r w:rsidR="00B01002" w:rsidRPr="008845B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8845B7">
        <w:rPr>
          <w:rFonts w:ascii="Browallia New" w:hAnsi="Browallia New" w:cs="Browallia New" w:hint="cs"/>
          <w:szCs w:val="32"/>
          <w:cs/>
        </w:rPr>
        <w:t>หมายถึง</w:t>
      </w:r>
      <w:r w:rsidR="00B01002" w:rsidRPr="008845B7">
        <w:rPr>
          <w:rFonts w:ascii="Browallia New" w:hAnsi="Browallia New" w:cs="Browallia New"/>
          <w:szCs w:val="32"/>
          <w:cs/>
        </w:rPr>
        <w:t>พารามิเตอร์ที่ไม่คำนึงถึง</w:t>
      </w:r>
      <w:r w:rsidR="00B01002" w:rsidRPr="008845B7">
        <w:rPr>
          <w:rFonts w:ascii="Browallia New" w:hAnsi="Browallia New" w:cs="Browallia New" w:hint="cs"/>
          <w:szCs w:val="32"/>
          <w:cs/>
        </w:rPr>
        <w:t>ปริมาณน้ำ</w:t>
      </w:r>
      <w:r w:rsidR="00B01002" w:rsidRPr="008845B7">
        <w:rPr>
          <w:rFonts w:ascii="Browallia New" w:hAnsi="Browallia New" w:cs="Browallia New"/>
          <w:szCs w:val="32"/>
          <w:cs/>
        </w:rPr>
        <w:t>ที่มีอยู่ในก๊าซ</w:t>
      </w:r>
    </w:p>
    <w:p w14:paraId="36561081" w14:textId="2D8C52D8" w:rsidR="00B01002" w:rsidRPr="008845B7" w:rsidRDefault="00B01002" w:rsidP="008C0E26">
      <w:pPr>
        <w:numPr>
          <w:ilvl w:val="0"/>
          <w:numId w:val="29"/>
        </w:numPr>
        <w:tabs>
          <w:tab w:val="left" w:pos="433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</w:rPr>
      </w:pPr>
      <w:r w:rsidRPr="008845B7">
        <w:rPr>
          <w:rFonts w:ascii="Browallia New" w:hAnsi="Browallia New" w:cs="Browallia New"/>
          <w:b/>
          <w:bCs/>
          <w:cs/>
        </w:rPr>
        <w:t xml:space="preserve">กระแสก๊าซ </w:t>
      </w:r>
      <w:r w:rsidR="002B101A" w:rsidRPr="008845B7">
        <w:rPr>
          <w:rFonts w:ascii="Arial"/>
          <w:b/>
          <w:bCs/>
          <w:sz w:val="22"/>
        </w:rPr>
        <w:t>(Gaseous stream</w:t>
      </w:r>
      <w:r w:rsidR="002B101A" w:rsidRPr="008845B7">
        <w:rPr>
          <w:rFonts w:ascii="Browallia New" w:hAnsi="Browallia New" w:cs="Browallia New"/>
          <w:b/>
          <w:bCs/>
          <w:lang w:bidi="th"/>
        </w:rPr>
        <w:t>)</w:t>
      </w:r>
      <w:r w:rsidR="002B101A" w:rsidRPr="008845B7">
        <w:rPr>
          <w:rFonts w:ascii="Browallia New" w:hAnsi="Browallia New" w:cs="Browallia New"/>
          <w:cs/>
          <w:lang w:bidi="th"/>
        </w:rPr>
        <w:t xml:space="preserve"> </w:t>
      </w:r>
      <w:r w:rsidR="008845B7">
        <w:rPr>
          <w:rFonts w:ascii="Browallia New" w:hAnsi="Browallia New" w:cs="Browallia New" w:hint="cs"/>
          <w:cs/>
        </w:rPr>
        <w:t>หมายถึง</w:t>
      </w:r>
      <w:r w:rsidRPr="008845B7">
        <w:rPr>
          <w:rFonts w:ascii="Browallia New" w:hAnsi="Browallia New" w:cs="Browallia New"/>
          <w:cs/>
        </w:rPr>
        <w:t>ส่วนผสมของส่วนประกอบ</w:t>
      </w:r>
      <w:r w:rsidR="008C0E26" w:rsidRPr="008845B7">
        <w:rPr>
          <w:rFonts w:ascii="Browallia New" w:hAnsi="Browallia New" w:cs="Browallia New" w:hint="cs"/>
          <w:cs/>
        </w:rPr>
        <w:t>ก๊าซ</w:t>
      </w:r>
      <w:r w:rsidRPr="008845B7">
        <w:rPr>
          <w:rFonts w:ascii="Browallia New" w:hAnsi="Browallia New" w:cs="Browallia New"/>
          <w:cs/>
        </w:rPr>
        <w:t>ซึ่งอาจมี</w:t>
      </w:r>
      <w:r w:rsidRPr="008845B7">
        <w:rPr>
          <w:rFonts w:ascii="Browallia New" w:hAnsi="Browallia New" w:cs="Browallia New" w:hint="cs"/>
          <w:cs/>
        </w:rPr>
        <w:t>สัดส่วนที่</w:t>
      </w:r>
      <w:r w:rsidRPr="008845B7">
        <w:rPr>
          <w:rFonts w:ascii="Browallia New" w:hAnsi="Browallia New" w:cs="Browallia New"/>
          <w:cs/>
        </w:rPr>
        <w:t xml:space="preserve">แตกต่างกันของ </w:t>
      </w:r>
      <w:r w:rsidRPr="008845B7">
        <w:rPr>
          <w:rFonts w:ascii="Browallia New" w:hAnsi="Browallia New" w:cs="Browallia New"/>
          <w:cs/>
          <w:lang w:bidi="th"/>
        </w:rPr>
        <w:t>N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O, 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C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4</w:t>
      </w:r>
      <w:r w:rsidRPr="008845B7">
        <w:rPr>
          <w:rFonts w:ascii="Browallia New" w:hAnsi="Browallia New" w:cs="Browallia New"/>
          <w:cs/>
          <w:lang w:bidi="th"/>
        </w:rPr>
        <w:t>, N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O, NO, N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SO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, SF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6</w:t>
      </w:r>
      <w:r w:rsidRPr="008845B7">
        <w:rPr>
          <w:rFonts w:ascii="Browallia New" w:hAnsi="Browallia New" w:cs="Browallia New"/>
          <w:cs/>
          <w:lang w:bidi="th"/>
        </w:rPr>
        <w:t xml:space="preserve">, PFC </w:t>
      </w:r>
      <w:r w:rsidRPr="008845B7">
        <w:rPr>
          <w:rFonts w:ascii="Browallia New" w:hAnsi="Browallia New" w:cs="Browallia New"/>
          <w:cs/>
        </w:rPr>
        <w:t xml:space="preserve">และ </w:t>
      </w:r>
      <w:r w:rsidRPr="008845B7">
        <w:rPr>
          <w:rFonts w:ascii="Browallia New" w:hAnsi="Browallia New" w:cs="Browallia New"/>
          <w:cs/>
          <w:lang w:bidi="th"/>
        </w:rPr>
        <w:t>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 xml:space="preserve">O  </w:t>
      </w:r>
      <w:r w:rsidRPr="008845B7">
        <w:rPr>
          <w:rFonts w:ascii="Browallia New" w:hAnsi="Browallia New" w:cs="Browallia New"/>
          <w:cs/>
        </w:rPr>
        <w:t>ในเฟสไอ</w:t>
      </w:r>
      <w:r w:rsidRPr="008845B7">
        <w:rPr>
          <w:rFonts w:ascii="Browallia New" w:hAnsi="Browallia New" w:cs="Browallia New" w:hint="cs"/>
          <w:cs/>
        </w:rPr>
        <w:t>น้ำ</w:t>
      </w:r>
      <w:r w:rsidRPr="008845B7">
        <w:rPr>
          <w:rFonts w:ascii="Browallia New" w:hAnsi="Browallia New" w:cs="Browallia New"/>
          <w:cs/>
        </w:rPr>
        <w:t>และความดันสัมบูรณ์ต้อง</w:t>
      </w:r>
      <w:r w:rsidRPr="008845B7">
        <w:rPr>
          <w:rFonts w:ascii="Browallia New" w:hAnsi="Browallia New" w:cs="Browallia New" w:hint="cs"/>
          <w:cs/>
        </w:rPr>
        <w:t>ต่ำ</w:t>
      </w:r>
      <w:r w:rsidRPr="008845B7">
        <w:rPr>
          <w:rFonts w:ascii="Browallia New" w:hAnsi="Browallia New" w:cs="Browallia New"/>
          <w:cs/>
        </w:rPr>
        <w:t xml:space="preserve">กว่า </w:t>
      </w:r>
      <w:r w:rsidRPr="008845B7">
        <w:rPr>
          <w:rFonts w:ascii="Browallia New" w:hAnsi="Browallia New" w:cs="Browallia New"/>
          <w:cs/>
          <w:lang w:bidi="th"/>
        </w:rPr>
        <w:t xml:space="preserve">10 atm </w:t>
      </w:r>
      <w:r w:rsidRPr="008845B7">
        <w:rPr>
          <w:rFonts w:ascii="Browallia New" w:hAnsi="Browallia New" w:cs="Browallia New"/>
          <w:cs/>
        </w:rPr>
        <w:t xml:space="preserve">หรือ </w:t>
      </w:r>
      <w:r w:rsidRPr="008845B7">
        <w:rPr>
          <w:rFonts w:ascii="Browallia New" w:hAnsi="Browallia New" w:cs="Browallia New"/>
          <w:cs/>
          <w:lang w:bidi="th"/>
        </w:rPr>
        <w:t>1.013</w:t>
      </w:r>
      <w:r w:rsidRPr="008845B7">
        <w:rPr>
          <w:rFonts w:ascii="Browallia New" w:hAnsi="Browallia New" w:cs="Browallia New"/>
          <w:lang w:bidi="th"/>
        </w:rPr>
        <w:t xml:space="preserve"> MPA</w:t>
      </w:r>
      <w:r w:rsidR="00BA3C5D">
        <w:rPr>
          <w:rStyle w:val="FootnoteReference"/>
          <w:rFonts w:ascii="Browallia New" w:hAnsi="Browallia New" w:cs="Browallia New"/>
          <w:lang w:bidi="th"/>
        </w:rPr>
        <w:footnoteReference w:id="1"/>
      </w:r>
      <w:r w:rsidRPr="008845B7">
        <w:rPr>
          <w:rFonts w:ascii="Browallia New" w:hAnsi="Browallia New" w:cs="Browallia New"/>
          <w:lang w:bidi="th"/>
        </w:rPr>
        <w:t xml:space="preserve"> </w:t>
      </w:r>
      <w:r w:rsidR="00CD2999" w:rsidRPr="008845B7">
        <w:rPr>
          <w:rFonts w:ascii="Browallia New" w:hAnsi="Browallia New" w:cs="Browallia New"/>
          <w:cs/>
        </w:rPr>
        <w:t>ก๊าซอื่น</w:t>
      </w:r>
      <w:r w:rsidRPr="008845B7">
        <w:rPr>
          <w:rFonts w:ascii="Browallia New" w:hAnsi="Browallia New" w:cs="Browallia New"/>
          <w:cs/>
        </w:rPr>
        <w:t xml:space="preserve">ๆ อาจมีอยู่ </w:t>
      </w:r>
      <w:r w:rsidRPr="008845B7">
        <w:rPr>
          <w:rFonts w:ascii="Browallia New" w:hAnsi="Browallia New" w:cs="Browallia New"/>
          <w:cs/>
          <w:lang w:bidi="th"/>
        </w:rPr>
        <w:t>(</w:t>
      </w:r>
      <w:r w:rsidRPr="008845B7">
        <w:rPr>
          <w:rFonts w:ascii="Browallia New" w:hAnsi="Browallia New" w:cs="Browallia New"/>
          <w:cs/>
        </w:rPr>
        <w:t>เช่นไฮโดรคาร์บอน</w:t>
      </w:r>
      <w:r w:rsidRPr="008845B7">
        <w:rPr>
          <w:rFonts w:ascii="Browallia New" w:hAnsi="Browallia New" w:cs="Browallia New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cs/>
        </w:rPr>
        <w:t>หากความเข้มข้นทั้งหมด</w:t>
      </w:r>
      <w:r w:rsidRPr="008845B7">
        <w:rPr>
          <w:rFonts w:ascii="Browallia New" w:hAnsi="Browallia New" w:cs="Browallia New" w:hint="cs"/>
          <w:cs/>
        </w:rPr>
        <w:t>น้</w:t>
      </w:r>
      <w:r w:rsidRPr="008845B7">
        <w:rPr>
          <w:rFonts w:ascii="Browallia New" w:hAnsi="Browallia New" w:cs="Browallia New"/>
          <w:cs/>
        </w:rPr>
        <w:t xml:space="preserve">อยกว่า </w:t>
      </w:r>
      <w:r w:rsidRPr="008845B7">
        <w:rPr>
          <w:rFonts w:ascii="Browallia New" w:hAnsi="Browallia New" w:cs="Browallia New"/>
          <w:cs/>
          <w:lang w:bidi="th"/>
        </w:rPr>
        <w:t xml:space="preserve">1% (v / v) </w:t>
      </w:r>
      <w:r w:rsidRPr="008845B7">
        <w:rPr>
          <w:rFonts w:ascii="Browallia New" w:hAnsi="Browallia New" w:cs="Browallia New"/>
          <w:cs/>
        </w:rPr>
        <w:t>ของทั้งหมด</w:t>
      </w:r>
      <w:r w:rsidR="00BA3C5D">
        <w:rPr>
          <w:rStyle w:val="FootnoteReference"/>
          <w:rFonts w:ascii="Browallia New" w:hAnsi="Browallia New" w:cs="Browallia New"/>
          <w:cs/>
        </w:rPr>
        <w:footnoteReference w:id="2"/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Pr="008845B7">
        <w:rPr>
          <w:rFonts w:ascii="Browallia New" w:hAnsi="Browallia New" w:cs="Browallia New"/>
          <w:cs/>
        </w:rPr>
        <w:t>ก๊าซแห้งหรือกระแสก๊าซแห้งไม่รวม</w:t>
      </w:r>
      <w:r w:rsidRPr="008845B7">
        <w:rPr>
          <w:rFonts w:ascii="Browallia New" w:hAnsi="Browallia New" w:cs="Browallia New" w:hint="cs"/>
          <w:cs/>
        </w:rPr>
        <w:t>สัดส่วนของน้ำ</w:t>
      </w:r>
      <w:r w:rsidRPr="008845B7">
        <w:rPr>
          <w:rFonts w:ascii="Browallia New" w:hAnsi="Browallia New" w:cs="Browallia New"/>
          <w:cs/>
        </w:rPr>
        <w:t>และก๊าซเปียกหรือกระแสก๊าซเปียก</w:t>
      </w:r>
      <w:r w:rsidR="008C0E26" w:rsidRPr="008845B7">
        <w:rPr>
          <w:rFonts w:ascii="Browallia New" w:hAnsi="Browallia New" w:cs="Browallia New"/>
          <w:lang w:bidi="th"/>
        </w:rPr>
        <w:t xml:space="preserve"> </w:t>
      </w:r>
      <w:r w:rsidRPr="008845B7">
        <w:rPr>
          <w:rFonts w:ascii="Browallia New" w:hAnsi="Browallia New" w:cs="Browallia New"/>
          <w:cs/>
        </w:rPr>
        <w:t>รวมถึง</w:t>
      </w:r>
      <w:r w:rsidRPr="008845B7">
        <w:rPr>
          <w:rFonts w:ascii="Browallia New" w:hAnsi="Browallia New" w:cs="Browallia New" w:hint="cs"/>
          <w:cs/>
        </w:rPr>
        <w:t>สัดส่วน</w:t>
      </w:r>
      <w:r w:rsidRPr="008845B7">
        <w:rPr>
          <w:rFonts w:ascii="Browallia New" w:eastAsia="Arial" w:hAnsi="Browallia New" w:cs="Browallia New" w:hint="cs"/>
          <w:cs/>
        </w:rPr>
        <w:t>ของน้ำ</w:t>
      </w:r>
    </w:p>
    <w:p w14:paraId="1EC3EED2" w14:textId="63ABD787" w:rsidR="00B01002" w:rsidRPr="008845B7" w:rsidRDefault="00B01002" w:rsidP="00DD248B">
      <w:pPr>
        <w:numPr>
          <w:ilvl w:val="0"/>
          <w:numId w:val="29"/>
        </w:numPr>
        <w:tabs>
          <w:tab w:val="left" w:pos="433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</w:rPr>
      </w:pPr>
      <w:r w:rsidRPr="008845B7">
        <w:rPr>
          <w:rFonts w:ascii="Browallia New" w:hAnsi="Browallia New" w:cs="Browallia New"/>
          <w:b/>
          <w:bCs/>
          <w:cs/>
        </w:rPr>
        <w:t xml:space="preserve">ปริมาณความชื้น </w:t>
      </w:r>
      <w:r w:rsidR="002B101A" w:rsidRPr="008845B7">
        <w:rPr>
          <w:rFonts w:ascii="Browallia New" w:hAnsi="Browallia New" w:cs="Browallia New"/>
          <w:b/>
          <w:bCs/>
        </w:rPr>
        <w:t>(Moisture content</w:t>
      </w:r>
      <w:r w:rsidR="002B101A" w:rsidRPr="008845B7">
        <w:rPr>
          <w:rFonts w:ascii="Browallia New" w:hAnsi="Browallia New" w:cs="Browallia New"/>
          <w:b/>
          <w:bCs/>
          <w:lang w:bidi="th"/>
        </w:rPr>
        <w:t>)</w:t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="008C0E26" w:rsidRPr="008845B7">
        <w:rPr>
          <w:rFonts w:ascii="Browallia New" w:hAnsi="Browallia New" w:cs="Browallia New"/>
          <w:cs/>
        </w:rPr>
        <w:t>หมายถึง</w:t>
      </w:r>
      <w:r w:rsidRPr="008845B7">
        <w:rPr>
          <w:rFonts w:ascii="Browallia New" w:hAnsi="Browallia New" w:cs="Browallia New"/>
          <w:cs/>
        </w:rPr>
        <w:t xml:space="preserve">ความเข้มข้นของน้ำในมวลของน้ำ </w:t>
      </w:r>
      <w:r w:rsidRPr="008845B7">
        <w:rPr>
          <w:rFonts w:ascii="Browallia New" w:hAnsi="Browallia New" w:cs="Browallia New"/>
          <w:cs/>
          <w:lang w:bidi="th"/>
        </w:rPr>
        <w:t>(</w:t>
      </w:r>
      <w:r w:rsidRPr="008845B7">
        <w:rPr>
          <w:rFonts w:ascii="Browallia New" w:hAnsi="Browallia New" w:cs="Browallia New"/>
          <w:cs/>
        </w:rPr>
        <w:t>ไอน้ำ</w:t>
      </w:r>
      <w:r w:rsidRPr="008845B7">
        <w:rPr>
          <w:rFonts w:ascii="Browallia New" w:hAnsi="Browallia New" w:cs="Browallia New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cs/>
        </w:rPr>
        <w:t>ต่อปริมาตรของก๊าซแห้งใน</w:t>
      </w:r>
      <w:r w:rsidR="008E386E" w:rsidRPr="008845B7">
        <w:rPr>
          <w:rFonts w:ascii="Browallia New" w:hAnsi="Browallia New" w:cs="Browallia New"/>
          <w:cs/>
        </w:rPr>
        <w:t>สภาวะอ้างอิง</w:t>
      </w:r>
      <w:r w:rsidR="00495A4C" w:rsidRPr="008845B7">
        <w:rPr>
          <w:rFonts w:ascii="Browallia New" w:hAnsi="Browallia New" w:cs="Browallia New"/>
          <w:cs/>
        </w:rPr>
        <w:t xml:space="preserve"> หรือที่เรียกว่าสภาวะ </w:t>
      </w:r>
      <w:r w:rsidRPr="008845B7">
        <w:rPr>
          <w:rFonts w:ascii="Browallia New" w:hAnsi="Browallia New" w:cs="Browallia New"/>
          <w:cs/>
          <w:lang w:bidi="th"/>
        </w:rPr>
        <w:t xml:space="preserve">NPT </w:t>
      </w:r>
      <w:r w:rsidRPr="008845B7">
        <w:rPr>
          <w:rFonts w:ascii="Browallia New" w:hAnsi="Browallia New" w:cs="Browallia New"/>
          <w:cs/>
        </w:rPr>
        <w:t xml:space="preserve">ซึ่งแสดงเป็น </w:t>
      </w:r>
      <w:r w:rsidR="00495A4C" w:rsidRPr="008845B7">
        <w:rPr>
          <w:rFonts w:ascii="Browallia New" w:hAnsi="Browallia New" w:cs="Browallia New"/>
          <w:cs/>
          <w:lang w:bidi="th"/>
        </w:rPr>
        <w:t>mg H</w:t>
      </w:r>
      <w:r w:rsidRPr="008845B7">
        <w:rPr>
          <w:rFonts w:ascii="Browallia New" w:hAnsi="Browallia New" w:cs="Browallia New"/>
          <w:vertAlign w:val="subscript"/>
          <w:cs/>
          <w:lang w:bidi="th"/>
        </w:rPr>
        <w:t>2</w:t>
      </w:r>
      <w:r w:rsidRPr="008845B7">
        <w:rPr>
          <w:rFonts w:ascii="Browallia New" w:hAnsi="Browallia New" w:cs="Browallia New"/>
          <w:cs/>
          <w:lang w:bidi="th"/>
        </w:rPr>
        <w:t>O / m</w:t>
      </w:r>
      <w:r w:rsidRPr="008845B7">
        <w:rPr>
          <w:rFonts w:ascii="Browallia New" w:hAnsi="Browallia New" w:cs="Browallia New"/>
          <w:vertAlign w:val="superscript"/>
          <w:cs/>
          <w:lang w:bidi="th"/>
        </w:rPr>
        <w:t>3</w:t>
      </w:r>
      <w:r w:rsidRPr="008845B7">
        <w:rPr>
          <w:rFonts w:ascii="Browallia New" w:hAnsi="Browallia New" w:cs="Browallia New"/>
          <w:cs/>
          <w:lang w:bidi="th"/>
        </w:rPr>
        <w:t xml:space="preserve"> </w:t>
      </w:r>
      <w:r w:rsidRPr="008845B7">
        <w:rPr>
          <w:rFonts w:ascii="Browallia New" w:hAnsi="Browallia New" w:cs="Browallia New"/>
        </w:rPr>
        <w:t>dry gas</w:t>
      </w:r>
    </w:p>
    <w:p w14:paraId="6ABEBB61" w14:textId="533A612C" w:rsidR="00B01002" w:rsidRPr="008845B7" w:rsidRDefault="008E386E" w:rsidP="008845B7">
      <w:pPr>
        <w:numPr>
          <w:ilvl w:val="0"/>
          <w:numId w:val="29"/>
        </w:numPr>
        <w:tabs>
          <w:tab w:val="left" w:pos="433"/>
          <w:tab w:val="left" w:pos="709"/>
          <w:tab w:val="left" w:pos="1134"/>
        </w:tabs>
        <w:spacing w:before="0" w:after="0" w:line="240" w:lineRule="auto"/>
        <w:ind w:hanging="294"/>
        <w:jc w:val="thaiDistribute"/>
        <w:rPr>
          <w:rFonts w:ascii="Browallia New" w:hAnsi="Browallia New" w:cs="Browallia New"/>
          <w:lang w:bidi="th"/>
        </w:rPr>
      </w:pPr>
      <w:r w:rsidRPr="008845B7">
        <w:rPr>
          <w:rFonts w:ascii="Browallia New" w:hAnsi="Browallia New" w:cs="Browallia New"/>
          <w:b/>
          <w:bCs/>
          <w:cs/>
        </w:rPr>
        <w:t>สภาวะอ้างอิง</w:t>
      </w:r>
      <w:r w:rsidR="00495A4C" w:rsidRPr="008845B7">
        <w:rPr>
          <w:rFonts w:ascii="Browallia New" w:hAnsi="Browallia New" w:cs="Browallia New"/>
          <w:b/>
          <w:bCs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lang w:bidi="th"/>
        </w:rPr>
        <w:t>(</w:t>
      </w:r>
      <w:r w:rsidR="002B101A" w:rsidRPr="008845B7">
        <w:rPr>
          <w:rFonts w:ascii="Arial"/>
          <w:b/>
          <w:bCs/>
          <w:sz w:val="22"/>
        </w:rPr>
        <w:t>Normal conditions)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cs/>
        </w:rPr>
        <w:t>หมายถึง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 0</w:t>
      </w:r>
      <w:r w:rsidR="008845B7" w:rsidRPr="008845B7">
        <w:rPr>
          <w:rFonts w:ascii="Browallia New" w:hAnsi="Browallia New" w:cs="Browallia New"/>
          <w:lang w:bidi="th"/>
        </w:rPr>
        <w:sym w:font="Symbol" w:char="F0B0"/>
      </w:r>
      <w:r w:rsidR="00B01002" w:rsidRPr="008845B7">
        <w:rPr>
          <w:rFonts w:ascii="Browallia New" w:hAnsi="Browallia New" w:cs="Browallia New"/>
          <w:cs/>
          <w:lang w:bidi="th"/>
        </w:rPr>
        <w:t>C (273.15 K, 32</w:t>
      </w:r>
      <w:r w:rsidR="008845B7" w:rsidRPr="008845B7">
        <w:rPr>
          <w:rFonts w:ascii="Browallia New" w:hAnsi="Browallia New" w:cs="Browallia New"/>
          <w:lang w:bidi="th"/>
        </w:rPr>
        <w:sym w:font="Symbol" w:char="F0B0"/>
      </w:r>
      <w:r w:rsidR="00B01002" w:rsidRPr="008845B7">
        <w:rPr>
          <w:rFonts w:ascii="Browallia New" w:hAnsi="Browallia New" w:cs="Browallia New"/>
          <w:cs/>
          <w:lang w:bidi="th"/>
        </w:rPr>
        <w:t xml:space="preserve">F) </w:t>
      </w:r>
      <w:r w:rsidR="00B01002" w:rsidRPr="008845B7">
        <w:rPr>
          <w:rFonts w:ascii="Browallia New" w:hAnsi="Browallia New" w:cs="Browallia New"/>
          <w:cs/>
        </w:rPr>
        <w:t xml:space="preserve">และ </w:t>
      </w:r>
      <w:r w:rsidR="00B01002" w:rsidRPr="008845B7">
        <w:rPr>
          <w:rFonts w:ascii="Browallia New" w:hAnsi="Browallia New" w:cs="Browallia New"/>
          <w:cs/>
          <w:lang w:bidi="th"/>
        </w:rPr>
        <w:t>1 atm (101.325 kN / m</w:t>
      </w:r>
      <w:r w:rsidR="00495A4C" w:rsidRPr="008845B7">
        <w:rPr>
          <w:rFonts w:ascii="Browallia New" w:hAnsi="Browallia New" w:cs="Browallia New"/>
          <w:vertAlign w:val="superscript"/>
          <w:lang w:bidi="th"/>
        </w:rPr>
        <w:t>2</w:t>
      </w:r>
      <w:r w:rsidR="00B01002" w:rsidRPr="008845B7">
        <w:rPr>
          <w:rFonts w:ascii="Browallia New" w:hAnsi="Browallia New" w:cs="Browallia New"/>
          <w:cs/>
          <w:lang w:bidi="th"/>
        </w:rPr>
        <w:t>,</w:t>
      </w:r>
      <w:r w:rsidR="00495A4C" w:rsidRPr="008845B7">
        <w:rPr>
          <w:rFonts w:ascii="Browallia New" w:hAnsi="Browallia New" w:cs="Browallia New"/>
          <w:lang w:bidi="th"/>
        </w:rPr>
        <w:t xml:space="preserve"> </w:t>
      </w:r>
      <w:r w:rsidR="00B01002" w:rsidRPr="008845B7">
        <w:rPr>
          <w:rFonts w:ascii="Browallia New" w:hAnsi="Browallia New" w:cs="Browallia New"/>
          <w:cs/>
          <w:lang w:bidi="th"/>
        </w:rPr>
        <w:t xml:space="preserve">101.325 kPa, 14.69 psia, 29.92 </w:t>
      </w:r>
      <w:r w:rsidR="00B01002" w:rsidRPr="008845B7">
        <w:rPr>
          <w:rFonts w:ascii="Browallia New" w:hAnsi="Browallia New" w:cs="Browallia New"/>
          <w:cs/>
        </w:rPr>
        <w:t xml:space="preserve">ใน </w:t>
      </w:r>
      <w:r w:rsidR="00B01002" w:rsidRPr="008845B7">
        <w:rPr>
          <w:rFonts w:ascii="Browallia New" w:hAnsi="Browallia New" w:cs="Browallia New"/>
          <w:cs/>
          <w:lang w:bidi="th"/>
        </w:rPr>
        <w:t>Hg, 760 torr)</w:t>
      </w:r>
    </w:p>
    <w:p w14:paraId="32276A21" w14:textId="39B918A2" w:rsidR="00B01002" w:rsidRPr="008845B7" w:rsidRDefault="00B01002" w:rsidP="008C0E26">
      <w:pPr>
        <w:pStyle w:val="BodyText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 xml:space="preserve">ความชื้นสัมพัทธ์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(</w:t>
      </w:r>
      <w:r w:rsidR="002B101A" w:rsidRPr="008845B7">
        <w:rPr>
          <w:rFonts w:ascii="Arial"/>
          <w:b/>
          <w:bCs/>
        </w:rPr>
        <w:t>Relative humidity)</w:t>
      </w:r>
      <w:r w:rsidR="002B101A"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หมายถึง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อัตราส่วนระหว่างความดันบางส่วนของ</w:t>
      </w:r>
      <w:r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น้ำ</w:t>
      </w:r>
      <w:r w:rsidR="00CD2999" w:rsidRPr="008845B7">
        <w:rPr>
          <w:rFonts w:ascii="Browallia New" w:hAnsi="Browallia New" w:cs="Browallia New"/>
          <w:sz w:val="32"/>
          <w:szCs w:val="32"/>
          <w:cs/>
          <w:lang w:bidi="th-TH"/>
        </w:rPr>
        <w:t>ในก๊าซ และ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ควา</w:t>
      </w:r>
      <w:r w:rsidR="00CD2999" w:rsidRPr="008845B7">
        <w:rPr>
          <w:rFonts w:ascii="Browallia New" w:hAnsi="Browallia New" w:cs="Browallia New"/>
          <w:sz w:val="32"/>
          <w:szCs w:val="32"/>
          <w:cs/>
          <w:lang w:bidi="th-TH"/>
        </w:rPr>
        <w:t>มดันอิ่มตัวที่อุณหภูมิที่กําหนด</w:t>
      </w:r>
    </w:p>
    <w:p w14:paraId="2D1F516D" w14:textId="1897DF8B" w:rsidR="00B01002" w:rsidRPr="008845B7" w:rsidRDefault="00B01002" w:rsidP="008C0E26">
      <w:pPr>
        <w:pStyle w:val="BodyText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ความชื้นอิ่มตัว</w:t>
      </w:r>
      <w:r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 xml:space="preserve"> 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>(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-TH"/>
        </w:rPr>
        <w:t>สัมบูรณ์</w:t>
      </w:r>
      <w:r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 xml:space="preserve">)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</w:rPr>
        <w:t>(Saturation (absolute) humidity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)</w:t>
      </w:r>
      <w:r w:rsidR="002B101A"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หมายถึง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ปริมาณสูงสุดของน้ำ</w:t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  <w:r w:rsidR="00CD2999" w:rsidRPr="008845B7">
        <w:rPr>
          <w:rFonts w:ascii="Browallia New" w:hAnsi="Browallia New" w:cs="Browallia New"/>
          <w:sz w:val="32"/>
          <w:szCs w:val="32"/>
          <w:lang w:bidi="th"/>
        </w:rPr>
        <w:br/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>(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ไอน้ำ</w:t>
      </w:r>
      <w:r w:rsidRPr="008845B7">
        <w:rPr>
          <w:rFonts w:ascii="Browallia New" w:hAnsi="Browallia New" w:cs="Browallia New"/>
          <w:sz w:val="32"/>
          <w:szCs w:val="32"/>
          <w:cs/>
          <w:lang w:bidi="th"/>
        </w:rPr>
        <w:t xml:space="preserve">) 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ที่ก๊าซสามารถบรรจุได้ที่อุณหภูมิแ</w:t>
      </w:r>
      <w:r w:rsidR="00495A4C" w:rsidRPr="008845B7">
        <w:rPr>
          <w:rFonts w:ascii="Browallia New" w:hAnsi="Browallia New" w:cs="Browallia New"/>
          <w:sz w:val="32"/>
          <w:szCs w:val="32"/>
          <w:cs/>
          <w:lang w:bidi="th-TH"/>
        </w:rPr>
        <w:t>ละความดันที่กําหนดซึ่งแสดงเป็น</w:t>
      </w:r>
      <w:r w:rsidRPr="008845B7">
        <w:rPr>
          <w:rFonts w:ascii="Browallia New" w:hAnsi="Browallia New" w:cs="Browallia New"/>
          <w:sz w:val="32"/>
          <w:szCs w:val="32"/>
          <w:cs/>
          <w:lang w:bidi="th-TH"/>
        </w:rPr>
        <w:t>มวลของน้ำต่อมวลของก๊าซแห้ง</w:t>
      </w:r>
    </w:p>
    <w:p w14:paraId="2583897B" w14:textId="1D7A6722" w:rsidR="00B01002" w:rsidRPr="008845B7" w:rsidRDefault="00A240B1" w:rsidP="008C0E26">
      <w:pPr>
        <w:pStyle w:val="BodyText"/>
        <w:numPr>
          <w:ilvl w:val="0"/>
          <w:numId w:val="36"/>
        </w:numPr>
        <w:tabs>
          <w:tab w:val="left" w:pos="709"/>
        </w:tabs>
        <w:ind w:left="709" w:hanging="283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r w:rsidRPr="008845B7">
        <w:rPr>
          <w:rFonts w:ascii="Browallia New" w:hAnsi="Browallia New" w:cs="Browallia New" w:hint="cs"/>
          <w:b/>
          <w:bCs/>
          <w:szCs w:val="32"/>
          <w:cs/>
          <w:lang w:bidi="th-TH"/>
        </w:rPr>
        <w:t>บน</w:t>
      </w:r>
      <w:r w:rsidRPr="008845B7">
        <w:rPr>
          <w:rFonts w:ascii="Browallia New" w:hAnsi="Browallia New" w:cs="Browallia New"/>
          <w:b/>
          <w:bCs/>
          <w:szCs w:val="32"/>
          <w:cs/>
          <w:lang w:bidi="th-TH"/>
        </w:rPr>
        <w:t>ฐาน</w:t>
      </w:r>
      <w:r w:rsidRPr="008845B7">
        <w:rPr>
          <w:rFonts w:ascii="Browallia New" w:hAnsi="Browallia New" w:cs="Browallia New" w:hint="cs"/>
          <w:b/>
          <w:bCs/>
          <w:szCs w:val="32"/>
          <w:cs/>
          <w:lang w:bidi="th-TH"/>
        </w:rPr>
        <w:t>เปียก</w:t>
      </w:r>
      <w:r w:rsidR="00B01002" w:rsidRPr="008845B7">
        <w:rPr>
          <w:rFonts w:ascii="Browallia New" w:hAnsi="Browallia New" w:cs="Browallia New"/>
          <w:b/>
          <w:bCs/>
          <w:sz w:val="32"/>
          <w:szCs w:val="32"/>
          <w:cs/>
          <w:lang w:bidi="th"/>
        </w:rPr>
        <w:t xml:space="preserve"> </w:t>
      </w:r>
      <w:r w:rsidR="002B101A" w:rsidRPr="008845B7">
        <w:rPr>
          <w:rFonts w:ascii="Browallia New" w:hAnsi="Browallia New" w:cs="Browallia New"/>
          <w:b/>
          <w:bCs/>
          <w:sz w:val="32"/>
          <w:szCs w:val="32"/>
          <w:lang w:bidi="th"/>
        </w:rPr>
        <w:t>(</w:t>
      </w:r>
      <w:r w:rsidR="002B101A" w:rsidRPr="008845B7">
        <w:rPr>
          <w:rFonts w:ascii="Arial"/>
          <w:b/>
          <w:bCs/>
        </w:rPr>
        <w:t>Wet basis)</w:t>
      </w:r>
      <w:r w:rsidR="002B101A" w:rsidRPr="008845B7">
        <w:rPr>
          <w:rFonts w:ascii="Browallia New" w:hAnsi="Browallia New" w:cs="Browallia New"/>
          <w:sz w:val="32"/>
          <w:szCs w:val="32"/>
          <w:rtl/>
          <w:cs/>
        </w:rPr>
        <w:t xml:space="preserve"> </w:t>
      </w:r>
      <w:r w:rsidR="00DD248B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หมายถึง 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พารามิเตอร์ที่</w:t>
      </w:r>
      <w:r w:rsidR="00B01002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แสดง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ถึง</w:t>
      </w:r>
      <w:r w:rsidR="00B01002" w:rsidRPr="008845B7">
        <w:rPr>
          <w:rFonts w:ascii="Browallia New" w:hAnsi="Browallia New" w:cs="Browallia New" w:hint="cs"/>
          <w:sz w:val="32"/>
          <w:szCs w:val="32"/>
          <w:cs/>
          <w:lang w:bidi="th-TH"/>
        </w:rPr>
        <w:t>ปริมาณน้ำ</w:t>
      </w:r>
      <w:r w:rsidR="00B01002" w:rsidRPr="008845B7">
        <w:rPr>
          <w:rFonts w:ascii="Browallia New" w:hAnsi="Browallia New" w:cs="Browallia New"/>
          <w:sz w:val="32"/>
          <w:szCs w:val="32"/>
          <w:cs/>
          <w:lang w:bidi="th-TH"/>
        </w:rPr>
        <w:t>ที่มีอยู่ในก๊าซ</w:t>
      </w:r>
    </w:p>
    <w:p w14:paraId="51DB867D" w14:textId="443FFF25" w:rsidR="002727F4" w:rsidRDefault="002727F4" w:rsidP="002727F4">
      <w:pPr>
        <w:pStyle w:val="BodyText"/>
        <w:tabs>
          <w:tab w:val="left" w:pos="709"/>
        </w:tabs>
        <w:jc w:val="thaiDistribute"/>
        <w:rPr>
          <w:rFonts w:ascii="Browallia New" w:hAnsi="Browallia New" w:cs="Browallia New"/>
          <w:sz w:val="32"/>
          <w:szCs w:val="32"/>
          <w:lang w:bidi="th"/>
        </w:rPr>
      </w:pPr>
    </w:p>
    <w:p w14:paraId="2776682F" w14:textId="5258415A" w:rsidR="008C0E26" w:rsidRPr="008C0E26" w:rsidRDefault="008C0E26" w:rsidP="00BA3C5D">
      <w:pPr>
        <w:pStyle w:val="BodyText"/>
        <w:tabs>
          <w:tab w:val="left" w:pos="709"/>
        </w:tabs>
        <w:spacing w:before="1"/>
        <w:jc w:val="thaiDistribute"/>
        <w:rPr>
          <w:rFonts w:ascii="Browallia New" w:hAnsi="Browallia New" w:cs="Browallia New"/>
          <w:sz w:val="28"/>
          <w:szCs w:val="28"/>
          <w:lang w:bidi="th"/>
        </w:rPr>
      </w:pPr>
    </w:p>
    <w:p w14:paraId="04878CFF" w14:textId="77777777" w:rsidR="00A2484A" w:rsidRPr="00D521DF" w:rsidRDefault="00A2484A" w:rsidP="00DA1AA5">
      <w:pPr>
        <w:tabs>
          <w:tab w:val="left" w:pos="0"/>
        </w:tabs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D521DF">
        <w:rPr>
          <w:rFonts w:ascii="Browallia New" w:hAnsi="Browallia New" w:cs="Browallia New"/>
          <w:b/>
          <w:bCs/>
        </w:rPr>
        <w:lastRenderedPageBreak/>
        <w:t xml:space="preserve">3. </w:t>
      </w:r>
      <w:r w:rsidRPr="00D521DF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5F38D5C5" w14:textId="645C0677" w:rsidR="004E6969" w:rsidRDefault="0008721F" w:rsidP="00F75979">
      <w:pPr>
        <w:tabs>
          <w:tab w:val="left" w:pos="0"/>
        </w:tabs>
        <w:spacing w:after="120" w:line="240" w:lineRule="auto"/>
        <w:ind w:left="0"/>
        <w:jc w:val="thaiDistribute"/>
        <w:rPr>
          <w:rFonts w:ascii="Browallia New" w:hAnsi="Browallia New" w:cs="Browallia New"/>
          <w:lang w:bidi="th"/>
        </w:rPr>
      </w:pPr>
      <w:r w:rsidRPr="001C768F">
        <w:rPr>
          <w:rFonts w:ascii="Browallia New" w:hAnsi="Browallia New" w:cs="Browallia New" w:hint="cs"/>
          <w:cs/>
        </w:rPr>
        <w:tab/>
      </w:r>
      <w:r w:rsidR="001D20C1" w:rsidRPr="000A3CC9">
        <w:rPr>
          <w:rFonts w:ascii="Browallia New" w:hAnsi="Browallia New" w:cs="Browallia New"/>
          <w:cs/>
        </w:rPr>
        <w:t>การใช้งานทั่วไปของเครื่องมือนี้</w:t>
      </w:r>
      <w:r w:rsidR="00C554AD">
        <w:rPr>
          <w:rFonts w:ascii="Browallia New" w:hAnsi="Browallia New" w:cs="Browallia New" w:hint="cs"/>
          <w:cs/>
        </w:rPr>
        <w:t>สำหรับตรวจ</w:t>
      </w:r>
      <w:r w:rsidR="001D20C1" w:rsidRPr="000A3CC9">
        <w:rPr>
          <w:rFonts w:ascii="Browallia New" w:hAnsi="Browallia New" w:cs="Browallia New"/>
          <w:cs/>
        </w:rPr>
        <w:t>วัด</w:t>
      </w:r>
      <w:r w:rsidR="00C554AD">
        <w:rPr>
          <w:rFonts w:ascii="Browallia New" w:hAnsi="Browallia New" w:cs="Browallia New" w:hint="cs"/>
          <w:cs/>
        </w:rPr>
        <w:t>อัตรา</w:t>
      </w:r>
      <w:r w:rsidR="001D20C1" w:rsidRPr="000A3CC9">
        <w:rPr>
          <w:rFonts w:ascii="Browallia New" w:hAnsi="Browallia New" w:cs="Browallia New"/>
          <w:cs/>
        </w:rPr>
        <w:t>การไหลและองค์ประกอบของก๊าซที่เหลือ</w:t>
      </w:r>
      <w:r w:rsidR="00C554AD">
        <w:rPr>
          <w:rFonts w:ascii="Browallia New" w:hAnsi="Browallia New" w:cs="Browallia New" w:hint="cs"/>
          <w:cs/>
        </w:rPr>
        <w:t>ทิ้ง</w:t>
      </w:r>
      <w:r w:rsidR="001D20C1" w:rsidRPr="000A3CC9">
        <w:rPr>
          <w:rFonts w:ascii="Browallia New" w:hAnsi="Browallia New" w:cs="Browallia New"/>
          <w:cs/>
        </w:rPr>
        <w:t>หรือ</w:t>
      </w:r>
      <w:r w:rsidR="00C554AD">
        <w:rPr>
          <w:rFonts w:ascii="Browallia New" w:hAnsi="Browallia New" w:cs="Browallia New" w:hint="cs"/>
          <w:cs/>
        </w:rPr>
        <w:t>การ</w:t>
      </w:r>
      <w:r w:rsidR="001D20C1">
        <w:rPr>
          <w:rFonts w:ascii="Browallia New" w:hAnsi="Browallia New" w:cs="Browallia New" w:hint="cs"/>
          <w:cs/>
        </w:rPr>
        <w:t>เผาทำลาย</w:t>
      </w:r>
      <w:r w:rsidR="00C554AD">
        <w:rPr>
          <w:rFonts w:ascii="Browallia New" w:hAnsi="Browallia New" w:cs="Browallia New" w:hint="cs"/>
          <w:cs/>
        </w:rPr>
        <w:t>ก๊าซ</w:t>
      </w:r>
      <w:r w:rsidR="001D20C1" w:rsidRPr="000A3CC9">
        <w:rPr>
          <w:rFonts w:ascii="Browallia New" w:hAnsi="Browallia New" w:cs="Browallia New"/>
          <w:cs/>
        </w:rPr>
        <w:t>หรือก๊าซไอเสียเพื่อกําหนดการปล่อย</w:t>
      </w:r>
      <w:r w:rsidR="001D20C1">
        <w:rPr>
          <w:rFonts w:ascii="Browallia New" w:hAnsi="Browallia New" w:cs="Browallia New"/>
          <w:cs/>
        </w:rPr>
        <w:t>ก๊าซเรือนกระจก</w:t>
      </w:r>
      <w:r w:rsidR="00C554AD">
        <w:rPr>
          <w:rFonts w:ascii="Browallia New" w:hAnsi="Browallia New" w:cs="Browallia New" w:hint="cs"/>
          <w:cs/>
        </w:rPr>
        <w:t>จากกรณีฐาน</w:t>
      </w:r>
      <w:r w:rsidR="001D20C1" w:rsidRPr="000A3CC9">
        <w:rPr>
          <w:rFonts w:ascii="Browallia New" w:hAnsi="Browallia New" w:cs="Browallia New"/>
          <w:cs/>
        </w:rPr>
        <w:t>หรือ</w:t>
      </w:r>
      <w:r w:rsidR="00C554AD">
        <w:rPr>
          <w:rFonts w:ascii="Browallia New" w:hAnsi="Browallia New" w:cs="Browallia New" w:hint="cs"/>
          <w:cs/>
        </w:rPr>
        <w:t>การดำเนิน</w:t>
      </w:r>
      <w:r w:rsidR="001D20C1" w:rsidRPr="000A3CC9">
        <w:rPr>
          <w:rFonts w:ascii="Browallia New" w:hAnsi="Browallia New" w:cs="Browallia New"/>
          <w:cs/>
        </w:rPr>
        <w:t>โครงการ</w:t>
      </w:r>
      <w:r w:rsidR="00C554AD">
        <w:rPr>
          <w:rFonts w:ascii="Browallia New" w:hAnsi="Browallia New" w:cs="Browallia New" w:hint="cs"/>
          <w:cs/>
          <w:lang w:bidi="th"/>
        </w:rPr>
        <w:t xml:space="preserve"> </w:t>
      </w:r>
      <w:r w:rsidR="002B551E">
        <w:rPr>
          <w:rFonts w:ascii="Browallia New" w:hAnsi="Browallia New" w:cs="Browallia New" w:hint="cs"/>
          <w:cs/>
        </w:rPr>
        <w:t>ทั้งนี้</w:t>
      </w:r>
      <w:r w:rsidR="002B551E" w:rsidRPr="002B551E">
        <w:rPr>
          <w:rFonts w:ascii="Browallia New" w:hAnsi="Browallia New" w:cs="Browallia New"/>
          <w:cs/>
        </w:rPr>
        <w:t>วิธีการที่</w:t>
      </w:r>
      <w:r w:rsidR="002B551E">
        <w:rPr>
          <w:rFonts w:ascii="Browallia New" w:hAnsi="Browallia New" w:cs="Browallia New" w:hint="cs"/>
          <w:cs/>
        </w:rPr>
        <w:t>ก๊าซคาร์</w:t>
      </w:r>
      <w:r w:rsidR="008845B7">
        <w:rPr>
          <w:rFonts w:ascii="Browallia New" w:hAnsi="Browallia New" w:cs="Browallia New" w:hint="cs"/>
          <w:cs/>
        </w:rPr>
        <w:t>บอนไดออกไซด์</w:t>
      </w:r>
      <w:r w:rsidR="002B551E" w:rsidRPr="002B551E">
        <w:rPr>
          <w:rFonts w:ascii="Browallia New" w:hAnsi="Browallia New" w:cs="Browallia New"/>
          <w:cs/>
        </w:rPr>
        <w:t xml:space="preserve">เป็นก๊าซเฉพาะและชนิดเดียวที่น่าสนใจควรใช้เครื่องชั่งวัสดุเป็นวิธีการกำหนดการไหลต่อไป และอาจไม่ใช้เครื่องมือนี้เนื่องจากเครื่องชั่งวัสดุเป็นวิธีที่ประหยัดต้นทุนในการตรวจสอบการไหลของ </w:t>
      </w:r>
      <w:r w:rsidR="002B551E" w:rsidRPr="002B551E">
        <w:rPr>
          <w:rFonts w:ascii="Browallia New" w:hAnsi="Browallia New" w:cs="Browallia New"/>
          <w:lang w:bidi="th"/>
        </w:rPr>
        <w:t>CO</w:t>
      </w:r>
      <w:r w:rsidR="002B551E" w:rsidRPr="003B045A">
        <w:rPr>
          <w:rFonts w:ascii="Browallia New" w:hAnsi="Browallia New" w:cs="Browallia New"/>
          <w:vertAlign w:val="subscript"/>
          <w:cs/>
          <w:lang w:bidi="th"/>
        </w:rPr>
        <w:t>2</w:t>
      </w:r>
      <w:r w:rsidR="00C554AD">
        <w:rPr>
          <w:rFonts w:ascii="Browallia New" w:hAnsi="Browallia New" w:cs="Browallia New"/>
        </w:rPr>
        <w:t xml:space="preserve"> </w:t>
      </w:r>
      <w:r w:rsidR="00C554AD">
        <w:rPr>
          <w:rFonts w:ascii="Browallia New" w:hAnsi="Browallia New" w:cs="Browallia New" w:hint="cs"/>
          <w:cs/>
        </w:rPr>
        <w:t>ทั้งนี้ ในการกำหนดกรณีฐานมีเงื่อนไขดังนี้</w:t>
      </w:r>
    </w:p>
    <w:p w14:paraId="226DDD2E" w14:textId="77777777" w:rsidR="00C554AD" w:rsidRPr="001C3A9D" w:rsidRDefault="001C3A9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ระบุ</w:t>
      </w:r>
      <w:r w:rsidR="00C554AD" w:rsidRPr="001C3A9D">
        <w:rPr>
          <w:rFonts w:ascii="Browallia New" w:hAnsi="Browallia New" w:cs="Browallia New"/>
          <w:szCs w:val="32"/>
          <w:cs/>
        </w:rPr>
        <w:t>กระแสก๊าซ</w:t>
      </w:r>
      <w:r w:rsidRPr="001C3A9D">
        <w:rPr>
          <w:rFonts w:ascii="Browallia New" w:hAnsi="Browallia New" w:cs="Browallia New" w:hint="cs"/>
          <w:szCs w:val="32"/>
          <w:cs/>
        </w:rPr>
        <w:t>สำหรับคำนวณอัตรา</w:t>
      </w:r>
      <w:r w:rsidRPr="001C3A9D">
        <w:rPr>
          <w:rFonts w:ascii="Browallia New" w:hAnsi="Browallia New" w:cs="Browallia New"/>
          <w:szCs w:val="32"/>
          <w:cs/>
        </w:rPr>
        <w:t>การไหลของมวล</w:t>
      </w:r>
      <w:r w:rsidR="00C554AD" w:rsidRPr="001C3A9D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6BCAF5CA" w14:textId="77777777" w:rsidR="00C554AD" w:rsidRPr="001C3A9D" w:rsidRDefault="001C3A9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 w:hint="cs"/>
          <w:szCs w:val="32"/>
          <w:cs/>
        </w:rPr>
        <w:t>ระบุประเภทของ</w:t>
      </w:r>
      <w:r w:rsidR="00C554AD" w:rsidRPr="001C3A9D">
        <w:rPr>
          <w:rFonts w:ascii="Browallia New" w:hAnsi="Browallia New" w:cs="Browallia New"/>
          <w:szCs w:val="32"/>
          <w:cs/>
        </w:rPr>
        <w:t>ก๊าซเรือนกระจก</w:t>
      </w:r>
      <w:r w:rsidRPr="001C3A9D">
        <w:rPr>
          <w:rFonts w:ascii="Browallia New" w:hAnsi="Browallia New" w:cs="Browallia New" w:hint="cs"/>
          <w:szCs w:val="32"/>
          <w:cs/>
        </w:rPr>
        <w:t>สำหรับคำนวณอัตรา</w:t>
      </w:r>
      <w:r w:rsidR="00C554AD" w:rsidRPr="001C3A9D">
        <w:rPr>
          <w:rFonts w:ascii="Browallia New" w:hAnsi="Browallia New" w:cs="Browallia New"/>
          <w:szCs w:val="32"/>
          <w:cs/>
        </w:rPr>
        <w:t>การไหลของมวล</w:t>
      </w:r>
    </w:p>
    <w:p w14:paraId="64443C8B" w14:textId="77777777" w:rsidR="001C3A9D" w:rsidRPr="001C3A9D" w:rsidRDefault="001C3A9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 w:hint="cs"/>
          <w:szCs w:val="32"/>
          <w:cs/>
        </w:rPr>
        <w:t>ระบุช่วงเวลาในการตรวจ</w:t>
      </w:r>
      <w:r w:rsidR="00C554AD" w:rsidRPr="001C3A9D">
        <w:rPr>
          <w:rFonts w:ascii="Browallia New" w:hAnsi="Browallia New" w:cs="Browallia New"/>
          <w:szCs w:val="32"/>
          <w:cs/>
        </w:rPr>
        <w:t>วัด</w:t>
      </w:r>
      <w:r w:rsidRPr="001C3A9D">
        <w:rPr>
          <w:rFonts w:ascii="Browallia New" w:hAnsi="Browallia New" w:cs="Browallia New" w:hint="cs"/>
          <w:szCs w:val="32"/>
          <w:cs/>
        </w:rPr>
        <w:t>อัตรา</w:t>
      </w:r>
      <w:r w:rsidR="00C554AD" w:rsidRPr="001C3A9D">
        <w:rPr>
          <w:rFonts w:ascii="Browallia New" w:hAnsi="Browallia New" w:cs="Browallia New"/>
          <w:szCs w:val="32"/>
          <w:cs/>
        </w:rPr>
        <w:t>การไหลของกระแสก๊าซ  และ</w:t>
      </w:r>
    </w:p>
    <w:p w14:paraId="28D38B92" w14:textId="2BB47DA3" w:rsidR="00C554AD" w:rsidRPr="001C3A9D" w:rsidRDefault="00C554AD" w:rsidP="00F75979">
      <w:pPr>
        <w:pStyle w:val="ListParagraph"/>
        <w:widowControl w:val="0"/>
        <w:numPr>
          <w:ilvl w:val="1"/>
          <w:numId w:val="37"/>
        </w:numPr>
        <w:tabs>
          <w:tab w:val="left" w:pos="1558"/>
        </w:tabs>
        <w:spacing w:before="60" w:after="0" w:line="240" w:lineRule="auto"/>
        <w:ind w:left="1556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C3A9D">
        <w:rPr>
          <w:rFonts w:ascii="Browallia New" w:hAnsi="Browallia New" w:cs="Browallia New"/>
          <w:szCs w:val="32"/>
          <w:cs/>
        </w:rPr>
        <w:t>สถานการณ์ที</w:t>
      </w:r>
      <w:r w:rsidRPr="001C3A9D">
        <w:rPr>
          <w:rFonts w:ascii="Browallia New" w:hAnsi="Browallia New" w:cs="Browallia New" w:hint="cs"/>
          <w:szCs w:val="32"/>
          <w:cs/>
        </w:rPr>
        <w:t>่</w:t>
      </w:r>
      <w:r w:rsidRPr="001C3A9D">
        <w:rPr>
          <w:rFonts w:ascii="Browallia New" w:hAnsi="Browallia New" w:cs="Browallia New"/>
          <w:szCs w:val="32"/>
          <w:cs/>
        </w:rPr>
        <w:t xml:space="preserve">การทําให้เข้าใจง่ายสําหรับการคํานวณมวลโมเลกุลของกระแสก๊าซ </w:t>
      </w:r>
      <w:r w:rsidRPr="001C3A9D">
        <w:rPr>
          <w:rFonts w:ascii="Browallia New" w:hAnsi="Browallia New" w:cs="Browallia New"/>
          <w:szCs w:val="32"/>
          <w:cs/>
          <w:lang w:bidi="th"/>
        </w:rPr>
        <w:t>(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F75979">
        <w:rPr>
          <w:rFonts w:ascii="Browallia New" w:hAnsi="Browallia New" w:cs="Browallia New"/>
          <w:szCs w:val="32"/>
          <w:cs/>
          <w:lang w:bidi="th"/>
        </w:rPr>
        <w:t xml:space="preserve"> 3</w:t>
      </w:r>
      <w:r w:rsidRPr="001C3A9D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 xml:space="preserve">หรือ </w:t>
      </w:r>
      <w:r w:rsidR="00F75979">
        <w:rPr>
          <w:rFonts w:ascii="Browallia New" w:hAnsi="Browallia New" w:cs="Browallia New"/>
          <w:szCs w:val="32"/>
          <w:cs/>
          <w:lang w:bidi="th"/>
        </w:rPr>
        <w:t>17</w:t>
      </w:r>
      <w:r w:rsidRPr="001C3A9D">
        <w:rPr>
          <w:rFonts w:ascii="Browallia New" w:hAnsi="Browallia New" w:cs="Browallia New"/>
          <w:szCs w:val="32"/>
          <w:cs/>
          <w:lang w:bidi="th"/>
        </w:rPr>
        <w:t>)</w:t>
      </w:r>
      <w:r w:rsidRPr="001C3A9D">
        <w:rPr>
          <w:rFonts w:ascii="Browallia New" w:hAnsi="Browallia New" w:cs="Browallia New"/>
          <w:szCs w:val="32"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>ไม่</w:t>
      </w:r>
      <w:r w:rsidRPr="001C3A9D">
        <w:rPr>
          <w:rFonts w:ascii="Browallia New" w:hAnsi="Browallia New" w:cs="Browallia New" w:hint="cs"/>
          <w:szCs w:val="32"/>
          <w:cs/>
        </w:rPr>
        <w:t>สามารถใช้ได้</w:t>
      </w:r>
      <w:r w:rsidRPr="001C3A9D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1C3A9D">
        <w:rPr>
          <w:rFonts w:ascii="Browallia New" w:hAnsi="Browallia New" w:cs="Browallia New"/>
          <w:szCs w:val="32"/>
          <w:cs/>
        </w:rPr>
        <w:t>เช่น</w:t>
      </w:r>
      <w:r w:rsidR="001C3A9D">
        <w:rPr>
          <w:rFonts w:ascii="Browallia New" w:hAnsi="Browallia New" w:cs="Browallia New"/>
          <w:szCs w:val="32"/>
          <w:lang w:bidi="th"/>
        </w:rPr>
        <w:t xml:space="preserve"> </w:t>
      </w:r>
      <w:r w:rsidRPr="001C3A9D">
        <w:rPr>
          <w:rFonts w:ascii="Browallia New" w:hAnsi="Browallia New" w:cs="Browallia New"/>
          <w:szCs w:val="32"/>
          <w:cs/>
        </w:rPr>
        <w:t>กระแสก๊าซส่วนใหญ่ประกอบด้วยก๊าซอื่นที่ไม่ใช่</w:t>
      </w:r>
      <w:r w:rsidR="001C3A9D">
        <w:rPr>
          <w:rFonts w:ascii="Browallia New" w:hAnsi="Browallia New" w:cs="Browallia New" w:hint="cs"/>
          <w:szCs w:val="32"/>
          <w:cs/>
        </w:rPr>
        <w:t>ก๊าซไนโตรเจน)</w:t>
      </w:r>
    </w:p>
    <w:p w14:paraId="569E292B" w14:textId="77777777" w:rsidR="00674F36" w:rsidRPr="00D521DF" w:rsidRDefault="006508B5" w:rsidP="001046E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D521DF">
        <w:rPr>
          <w:rFonts w:ascii="Browallia New" w:hAnsi="Browallia New" w:cs="Browallia New"/>
          <w:b/>
          <w:bCs/>
        </w:rPr>
        <w:t>4</w:t>
      </w:r>
      <w:r w:rsidR="00A2484A" w:rsidRPr="00D521DF">
        <w:rPr>
          <w:rFonts w:ascii="Browallia New" w:hAnsi="Browallia New" w:cs="Browallia New" w:hint="cs"/>
          <w:b/>
          <w:bCs/>
          <w:cs/>
        </w:rPr>
        <w:t>. การคำนวณ</w:t>
      </w:r>
      <w:r w:rsidR="008C790B" w:rsidRPr="008C790B">
        <w:rPr>
          <w:rFonts w:ascii="Browallia New" w:hAnsi="Browallia New" w:cs="Browallia New"/>
          <w:b/>
          <w:bCs/>
          <w:cs/>
        </w:rPr>
        <w:t>อัตราการไหลของมวลของก๊าซเรือนกระจกในกระแสก๊าซ</w:t>
      </w:r>
    </w:p>
    <w:p w14:paraId="0C9E3B41" w14:textId="77777777" w:rsidR="00ED01A8" w:rsidRDefault="00C37555" w:rsidP="009C7262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D521DF">
        <w:rPr>
          <w:rFonts w:ascii="Browallia New" w:hAnsi="Browallia New" w:cs="Browallia New" w:hint="cs"/>
          <w:cs/>
        </w:rPr>
        <w:tab/>
      </w:r>
      <w:r w:rsidR="006568A6" w:rsidRPr="001C3A9D">
        <w:rPr>
          <w:rFonts w:ascii="Browallia New" w:hAnsi="Browallia New" w:cs="Browallia New"/>
          <w:cs/>
        </w:rPr>
        <w:t>การคำนวณ</w:t>
      </w:r>
      <w:r w:rsidR="001C3A9D" w:rsidRPr="001C3A9D">
        <w:rPr>
          <w:rFonts w:ascii="Browallia New" w:hAnsi="Browallia New" w:cs="Browallia New"/>
          <w:cs/>
        </w:rPr>
        <w:t>อัตราการไหลของมวลของก๊าซเรือนกระจกในกระแสก๊าซ</w:t>
      </w:r>
      <w:r w:rsidR="00754A30" w:rsidRPr="001C3A9D">
        <w:rPr>
          <w:rFonts w:ascii="Browallia New" w:hAnsi="Browallia New" w:cs="Browallia New"/>
          <w:lang w:val="en-SG"/>
        </w:rPr>
        <w:t xml:space="preserve"> </w:t>
      </w:r>
      <w:r w:rsidR="00B97201" w:rsidRPr="001C3A9D">
        <w:rPr>
          <w:rFonts w:ascii="Browallia New" w:hAnsi="Browallia New" w:cs="Browallia New" w:hint="cs"/>
          <w:cs/>
        </w:rPr>
        <w:t>ซึ่ง</w:t>
      </w:r>
      <w:r w:rsidR="006568A6" w:rsidRPr="001C3A9D">
        <w:rPr>
          <w:rFonts w:ascii="Browallia New" w:hAnsi="Browallia New" w:cs="Browallia New" w:hint="cs"/>
          <w:cs/>
        </w:rPr>
        <w:t>เป็นการกำหนดพารามิเตอร์ที่ใช้คำนวณต่อไปนี้</w:t>
      </w:r>
    </w:p>
    <w:p w14:paraId="2D53DDEB" w14:textId="77777777" w:rsidR="00353D74" w:rsidRDefault="00353D74" w:rsidP="008845B7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B551E">
        <w:rPr>
          <w:rFonts w:ascii="Browallia New" w:hAnsi="Browallia New" w:cs="Browallia New" w:hint="cs"/>
          <w:b/>
          <w:bCs/>
          <w:cs/>
        </w:rPr>
        <w:t>ตารางที่ 1</w:t>
      </w:r>
      <w:r>
        <w:rPr>
          <w:rFonts w:ascii="Browallia New" w:hAnsi="Browallia New" w:cs="Browallia New" w:hint="cs"/>
          <w:cs/>
        </w:rPr>
        <w:t xml:space="preserve"> </w:t>
      </w:r>
      <w:r w:rsidR="002B551E">
        <w:rPr>
          <w:rFonts w:ascii="Browallia New" w:hAnsi="Browallia New" w:cs="Browallia New" w:hint="cs"/>
          <w:cs/>
        </w:rPr>
        <w:t>รายละเอียด</w:t>
      </w:r>
      <w:r w:rsidR="002B551E" w:rsidRPr="001C3A9D">
        <w:rPr>
          <w:rFonts w:ascii="Browallia New" w:hAnsi="Browallia New" w:cs="Browallia New"/>
          <w:cs/>
        </w:rPr>
        <w:t>อัตราการไหลของมวลของก๊าซเรือนกระจกในกระแสก๊าซ</w:t>
      </w: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ED01A8" w:rsidRPr="00D77EC4" w14:paraId="5FA299E1" w14:textId="77777777" w:rsidTr="00234134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14:paraId="7F4F7B1A" w14:textId="77777777"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14:paraId="27327E2C" w14:textId="77777777" w:rsidR="00ED01A8" w:rsidRPr="00250E2F" w:rsidRDefault="00ED01A8" w:rsidP="00250E2F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14:paraId="571F1CD9" w14:textId="77777777" w:rsidR="00ED01A8" w:rsidRPr="00250E2F" w:rsidRDefault="00ED01A8" w:rsidP="00250E2F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250E2F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1D20C1" w:rsidRPr="00D77EC4" w14:paraId="26DD8107" w14:textId="77777777" w:rsidTr="00234134">
        <w:trPr>
          <w:trHeight w:val="498"/>
        </w:trPr>
        <w:tc>
          <w:tcPr>
            <w:tcW w:w="1429" w:type="dxa"/>
            <w:shd w:val="clear" w:color="auto" w:fill="auto"/>
          </w:tcPr>
          <w:p w14:paraId="7BF63FE6" w14:textId="77777777" w:rsidR="001D20C1" w:rsidRPr="00550882" w:rsidRDefault="001D20C1" w:rsidP="001D20C1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550882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F</w:t>
            </w:r>
            <w:r w:rsidRPr="00AA7DF1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</w:t>
            </w:r>
          </w:p>
        </w:tc>
        <w:tc>
          <w:tcPr>
            <w:tcW w:w="1258" w:type="dxa"/>
            <w:shd w:val="clear" w:color="auto" w:fill="auto"/>
          </w:tcPr>
          <w:p w14:paraId="30FE61BA" w14:textId="77777777" w:rsidR="001D20C1" w:rsidRPr="00DE2F05" w:rsidRDefault="001D20C1" w:rsidP="001D20C1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/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hr</w:t>
            </w:r>
          </w:p>
        </w:tc>
        <w:tc>
          <w:tcPr>
            <w:tcW w:w="6669" w:type="dxa"/>
            <w:shd w:val="clear" w:color="auto" w:fill="auto"/>
          </w:tcPr>
          <w:p w14:paraId="29F7EA1F" w14:textId="77777777" w:rsidR="001D20C1" w:rsidRPr="00DE2F05" w:rsidRDefault="001D20C1" w:rsidP="001D20C1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ก๊าซเรือนกระจก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8E38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0A3CC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CO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SF</w:t>
            </w:r>
            <w:r w:rsidRPr="003B045A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0A3CC9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รือ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) </w:t>
            </w:r>
            <w:r w:rsidRPr="000A3CC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ระแสก๊าซในช่วงเวลา</w:t>
            </w:r>
            <w:r w:rsidRPr="000A3CC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2C7C2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</w:p>
        </w:tc>
      </w:tr>
    </w:tbl>
    <w:p w14:paraId="1AABB440" w14:textId="77777777" w:rsidR="00B82D10" w:rsidRPr="00A72ED5" w:rsidRDefault="00B82D10" w:rsidP="009E3B36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p w14:paraId="482EB266" w14:textId="77777777" w:rsidR="008C790B" w:rsidRPr="004D38F2" w:rsidRDefault="008C790B" w:rsidP="008C790B">
      <w:pPr>
        <w:pStyle w:val="ListParagraph"/>
        <w:widowControl w:val="0"/>
        <w:tabs>
          <w:tab w:val="left" w:pos="709"/>
        </w:tabs>
        <w:spacing w:before="18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>
        <w:rPr>
          <w:rFonts w:ascii="Browallia New" w:hAnsi="Browallia New" w:cs="Browallia New" w:hint="cs"/>
          <w:szCs w:val="32"/>
          <w:cs/>
        </w:rPr>
        <w:t>อัตรา</w:t>
      </w:r>
      <w:r w:rsidRPr="000A3CC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>
        <w:rPr>
          <w:rFonts w:ascii="Browallia New" w:hAnsi="Browallia New" w:cs="Browallia New" w:hint="cs"/>
          <w:szCs w:val="32"/>
          <w:cs/>
        </w:rPr>
        <w:t>ประเภท</w:t>
      </w:r>
      <w:r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8E386E">
        <w:rPr>
          <w:rFonts w:ascii="Browallia New" w:hAnsi="Browallia New" w:cs="Browallia New"/>
          <w:szCs w:val="32"/>
          <w:cs/>
          <w:lang w:bidi="th"/>
        </w:rPr>
        <w:t>i</w:t>
      </w:r>
      <w:r w:rsidRPr="000A3CC9">
        <w:rPr>
          <w:rFonts w:ascii="Browallia New" w:hAnsi="Browallia New" w:cs="Browallia New"/>
          <w:szCs w:val="32"/>
          <w:cs/>
        </w:rPr>
        <w:t xml:space="preserve"> ในกระแสก๊าซ </w:t>
      </w:r>
      <w:r w:rsidRPr="00AA7DF1">
        <w:rPr>
          <w:rFonts w:ascii="Browallia New" w:hAnsi="Browallia New" w:cs="Browallia New"/>
          <w:szCs w:val="32"/>
          <w:cs/>
          <w:lang w:bidi="th"/>
        </w:rPr>
        <w:t>(</w:t>
      </w:r>
      <w:r w:rsidRPr="003B045A">
        <w:rPr>
          <w:rFonts w:ascii="Browallia New" w:hAnsi="Browallia New" w:cs="Browallia New"/>
          <w:szCs w:val="32"/>
          <w:cs/>
          <w:lang w:bidi="th"/>
        </w:rPr>
        <w:t>F</w:t>
      </w:r>
      <w:r w:rsidRPr="003B045A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Pr="00AA7DF1">
        <w:rPr>
          <w:rFonts w:ascii="Browallia New" w:hAnsi="Browallia New" w:cs="Browallia New"/>
          <w:szCs w:val="32"/>
          <w:cs/>
          <w:lang w:bidi="th"/>
        </w:rPr>
        <w:t>)</w:t>
      </w:r>
      <w:r w:rsidRPr="008C790B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คำนวณจาก</w:t>
      </w:r>
      <w:r w:rsidRPr="000A3CC9">
        <w:rPr>
          <w:rFonts w:ascii="Browallia New" w:hAnsi="Browallia New" w:cs="Browallia New"/>
          <w:szCs w:val="32"/>
          <w:cs/>
        </w:rPr>
        <w:t>การไหลและ</w:t>
      </w:r>
      <w:r w:rsidRPr="00D70088">
        <w:rPr>
          <w:rFonts w:ascii="Browallia New" w:hAnsi="Browallia New" w:cs="Browallia New" w:hint="cs"/>
          <w:szCs w:val="32"/>
          <w:cs/>
        </w:rPr>
        <w:t>สัดส่วนโดย</w:t>
      </w:r>
      <w:r w:rsidRPr="00D70088">
        <w:rPr>
          <w:rFonts w:ascii="Browallia New" w:hAnsi="Browallia New" w:cs="Browallia New"/>
          <w:szCs w:val="32"/>
          <w:cs/>
        </w:rPr>
        <w:t>ปริมาตรของกระแสก๊าซ</w:t>
      </w:r>
      <w:r w:rsidRPr="00D70088">
        <w:rPr>
          <w:rFonts w:ascii="Browallia New" w:hAnsi="Browallia New" w:cs="Browallia New" w:hint="cs"/>
          <w:szCs w:val="32"/>
          <w:cs/>
        </w:rPr>
        <w:t>ที่ได้จากการตรวจวัด</w:t>
      </w:r>
      <w:r w:rsidRPr="00D70088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D70088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F44040" w:rsidRPr="00D70088">
        <w:rPr>
          <w:rFonts w:ascii="Browallia New" w:hAnsi="Browallia New" w:cs="Browallia New"/>
          <w:szCs w:val="32"/>
          <w:cs/>
        </w:rPr>
        <w:t>ผู้พัฒนาโครงการ</w:t>
      </w:r>
      <w:r w:rsidR="008C03AE" w:rsidRPr="00D70088">
        <w:rPr>
          <w:rFonts w:ascii="Browallia New" w:hAnsi="Browallia New" w:cs="Browallia New" w:hint="cs"/>
          <w:szCs w:val="32"/>
          <w:cs/>
        </w:rPr>
        <w:t>ต้องระบุทางเลือกสำหรับคำนวณอัตรา</w:t>
      </w:r>
      <w:r w:rsidR="008C03AE" w:rsidRPr="00D70088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Pr="00D70088">
        <w:rPr>
          <w:rFonts w:ascii="Browallia New" w:hAnsi="Browallia New" w:cs="Browallia New"/>
          <w:szCs w:val="32"/>
          <w:cs/>
        </w:rPr>
        <w:t>ใน</w:t>
      </w:r>
      <w:r w:rsidR="00550882" w:rsidRPr="00D70088">
        <w:rPr>
          <w:rFonts w:ascii="Browallia New" w:hAnsi="Browallia New" w:cs="Browallia New"/>
          <w:szCs w:val="32"/>
          <w:cs/>
        </w:rPr>
        <w:t>เอกสารข้อเสนอโครงการ (</w:t>
      </w:r>
      <w:r w:rsidR="00550882" w:rsidRPr="00D70088">
        <w:rPr>
          <w:rFonts w:ascii="Browallia New" w:hAnsi="Browallia New" w:cs="Browallia New"/>
          <w:szCs w:val="32"/>
          <w:lang w:bidi="th"/>
        </w:rPr>
        <w:t xml:space="preserve">Project Design Document </w:t>
      </w:r>
      <w:r w:rsidR="00550882" w:rsidRPr="00D70088">
        <w:rPr>
          <w:rFonts w:ascii="Browallia New" w:hAnsi="Browallia New" w:cs="Browallia New"/>
          <w:szCs w:val="32"/>
          <w:cs/>
        </w:rPr>
        <w:t xml:space="preserve">หรือ </w:t>
      </w:r>
      <w:r w:rsidR="00550882" w:rsidRPr="00D70088">
        <w:rPr>
          <w:rFonts w:ascii="Browallia New" w:hAnsi="Browallia New" w:cs="Browallia New"/>
          <w:szCs w:val="32"/>
          <w:lang w:bidi="th"/>
        </w:rPr>
        <w:t xml:space="preserve">PDD) </w:t>
      </w:r>
      <w:r w:rsidR="008C03AE" w:rsidRPr="00D70088">
        <w:rPr>
          <w:rFonts w:ascii="Browallia New" w:hAnsi="Browallia New" w:cs="Browallia New" w:hint="cs"/>
          <w:szCs w:val="32"/>
          <w:cs/>
        </w:rPr>
        <w:t>โดยมีแนวทางการตรวจวัดดัง</w:t>
      </w:r>
      <w:r w:rsidR="008C03AE" w:rsidRPr="00D70088">
        <w:rPr>
          <w:rFonts w:ascii="Browallia New" w:hAnsi="Browallia New" w:cs="Browallia New"/>
          <w:szCs w:val="32"/>
          <w:cs/>
        </w:rPr>
        <w:t xml:space="preserve">ตารางที่ </w:t>
      </w:r>
      <w:r w:rsidR="00353D74" w:rsidRPr="00D70088">
        <w:rPr>
          <w:rFonts w:ascii="Browallia New" w:hAnsi="Browallia New" w:cs="Browallia New"/>
          <w:szCs w:val="32"/>
          <w:lang w:bidi="th"/>
        </w:rPr>
        <w:t>2</w:t>
      </w:r>
    </w:p>
    <w:p w14:paraId="427EC0E8" w14:textId="77777777" w:rsidR="008C790B" w:rsidRDefault="008C790B" w:rsidP="008C790B">
      <w:pPr>
        <w:spacing w:before="10"/>
        <w:rPr>
          <w:rFonts w:ascii="Browallia New" w:eastAsia="Arial" w:hAnsi="Browallia New" w:cs="Browallia New"/>
        </w:rPr>
      </w:pPr>
    </w:p>
    <w:p w14:paraId="13BB538F" w14:textId="77777777" w:rsidR="008C03AE" w:rsidRDefault="008C03AE" w:rsidP="008C790B">
      <w:pPr>
        <w:spacing w:before="10"/>
        <w:rPr>
          <w:rFonts w:ascii="Browallia New" w:eastAsia="Arial" w:hAnsi="Browallia New" w:cs="Browallia New"/>
        </w:rPr>
      </w:pPr>
    </w:p>
    <w:p w14:paraId="14814F2C" w14:textId="77777777" w:rsidR="001046E2" w:rsidRDefault="001046E2" w:rsidP="008C790B">
      <w:pPr>
        <w:spacing w:before="10"/>
        <w:rPr>
          <w:rFonts w:ascii="Browallia New" w:eastAsia="Arial" w:hAnsi="Browallia New" w:cs="Browallia New"/>
        </w:rPr>
      </w:pPr>
    </w:p>
    <w:p w14:paraId="7E5BC9DF" w14:textId="77777777" w:rsidR="00F75979" w:rsidRDefault="00F7597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bookmarkStart w:id="2" w:name="_bookmark14"/>
      <w:bookmarkEnd w:id="2"/>
      <w:r>
        <w:rPr>
          <w:rFonts w:ascii="Browallia New" w:hAnsi="Browallia New" w:cs="Browallia New"/>
          <w:b/>
          <w:bCs/>
          <w:cs/>
        </w:rPr>
        <w:br w:type="page"/>
      </w:r>
    </w:p>
    <w:p w14:paraId="33F3FFFB" w14:textId="564A6043" w:rsidR="008C790B" w:rsidRPr="000A3CC9" w:rsidRDefault="008C790B" w:rsidP="008845B7">
      <w:pPr>
        <w:tabs>
          <w:tab w:val="left" w:pos="2095"/>
        </w:tabs>
        <w:spacing w:after="0" w:line="240" w:lineRule="auto"/>
        <w:ind w:left="0" w:right="216"/>
        <w:rPr>
          <w:rFonts w:ascii="Browallia New" w:eastAsia="Arial" w:hAnsi="Browallia New" w:cs="Browallia New"/>
          <w:cs/>
        </w:rPr>
      </w:pPr>
      <w:r w:rsidRPr="000A3CC9">
        <w:rPr>
          <w:rFonts w:ascii="Browallia New" w:hAnsi="Browallia New" w:cs="Browallia New"/>
          <w:b/>
          <w:bCs/>
          <w:cs/>
        </w:rPr>
        <w:lastRenderedPageBreak/>
        <w:t xml:space="preserve">ตารางที่ </w:t>
      </w:r>
      <w:r w:rsidR="00353D74">
        <w:rPr>
          <w:rFonts w:ascii="Browallia New" w:hAnsi="Browallia New" w:cs="Browallia New"/>
          <w:b/>
          <w:bCs/>
          <w:lang w:bidi="th"/>
        </w:rPr>
        <w:t>2</w:t>
      </w:r>
      <w:r w:rsidR="00A72ED5">
        <w:rPr>
          <w:rFonts w:ascii="Browallia New" w:hAnsi="Browallia New" w:cs="Browallia New" w:hint="cs"/>
          <w:b/>
          <w:bCs/>
          <w:cs/>
          <w:lang w:bidi="th"/>
        </w:rPr>
        <w:t xml:space="preserve"> </w:t>
      </w:r>
      <w:r w:rsidR="00A72ED5" w:rsidRPr="008845B7">
        <w:rPr>
          <w:rFonts w:ascii="Browallia New" w:hAnsi="Browallia New" w:cs="Browallia New" w:hint="cs"/>
          <w:cs/>
        </w:rPr>
        <w:t>แนวทางการตรวจ</w:t>
      </w:r>
      <w:r w:rsidRPr="008845B7">
        <w:rPr>
          <w:rFonts w:ascii="Browallia New" w:hAnsi="Browallia New" w:cs="Browallia New"/>
          <w:cs/>
        </w:rPr>
        <w:t>วัด</w:t>
      </w:r>
      <w:r w:rsidR="00A72ED5" w:rsidRPr="008845B7">
        <w:rPr>
          <w:rFonts w:ascii="Browallia New" w:eastAsia="Arial" w:hAnsi="Browallia New" w:cs="Browallia New" w:hint="cs"/>
          <w:cs/>
        </w:rPr>
        <w:t>อัตราการไหลของกระแสก๊าซ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195"/>
        <w:gridCol w:w="3027"/>
      </w:tblGrid>
      <w:tr w:rsidR="008C790B" w:rsidRPr="000A3CC9" w14:paraId="7CE78C6C" w14:textId="77777777" w:rsidTr="00F75979">
        <w:trPr>
          <w:trHeight w:hRule="exact" w:val="40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2B001E6" w14:textId="77777777" w:rsidR="008C790B" w:rsidRDefault="008C790B" w:rsidP="00F75979">
            <w:pPr>
              <w:pStyle w:val="TableParagraph"/>
              <w:ind w:left="0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ทางเลือก</w:t>
            </w:r>
          </w:p>
        </w:tc>
        <w:tc>
          <w:tcPr>
            <w:tcW w:w="5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545937F" w14:textId="77777777" w:rsidR="008C790B" w:rsidRDefault="00A72ED5" w:rsidP="00F75979">
            <w:pPr>
              <w:pStyle w:val="TableParagraph"/>
              <w:ind w:left="30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การไหลของกระแสก๊าซ</w:t>
            </w:r>
          </w:p>
        </w:tc>
        <w:tc>
          <w:tcPr>
            <w:tcW w:w="3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93838CA" w14:textId="77777777" w:rsidR="008C790B" w:rsidRDefault="00F44040" w:rsidP="00F75979">
            <w:pPr>
              <w:pStyle w:val="TableParagraph"/>
              <w:ind w:left="48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สัดส่วนโดย</w:t>
            </w:r>
            <w:r w:rsidR="008C790B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ปริมาตร</w:t>
            </w:r>
          </w:p>
        </w:tc>
      </w:tr>
      <w:tr w:rsidR="008C790B" w:rsidRPr="000A3CC9" w14:paraId="5E91B2F4" w14:textId="77777777" w:rsidTr="008845B7">
        <w:trPr>
          <w:trHeight w:hRule="exact" w:val="468"/>
        </w:trPr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312EE" w14:textId="77777777" w:rsidR="008C790B" w:rsidRDefault="008C790B" w:rsidP="008845B7">
            <w:pPr>
              <w:pStyle w:val="TableParagraph"/>
              <w:spacing w:before="4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A</w:t>
            </w:r>
          </w:p>
        </w:tc>
        <w:tc>
          <w:tcPr>
            <w:tcW w:w="5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FA0C80" w14:textId="02F0700A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แห้ง</w:t>
            </w:r>
          </w:p>
        </w:tc>
        <w:tc>
          <w:tcPr>
            <w:tcW w:w="302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E74C0" w14:textId="3B34D2BF" w:rsidR="008C790B" w:rsidRDefault="001E285B" w:rsidP="008845B7">
            <w:pPr>
              <w:pStyle w:val="TableParagraph"/>
              <w:ind w:left="187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รือเปียก</w:t>
            </w:r>
            <w:r w:rsidR="00F75979">
              <w:rPr>
                <w:rStyle w:val="FootnoteReference"/>
                <w:rFonts w:ascii="Browallia New" w:hAnsi="Browallia New" w:cs="Browallia New"/>
                <w:cs/>
                <w:lang w:bidi="th-TH"/>
              </w:rPr>
              <w:footnoteReference w:id="3"/>
            </w:r>
          </w:p>
        </w:tc>
      </w:tr>
      <w:tr w:rsidR="008C790B" w:rsidRPr="000A3CC9" w14:paraId="21EBFA36" w14:textId="77777777" w:rsidTr="008845B7">
        <w:trPr>
          <w:trHeight w:hRule="exact" w:val="478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8B263E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B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46C5B4" w14:textId="542FA27A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1B7888" w14:textId="5552A550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</w:p>
        </w:tc>
      </w:tr>
      <w:tr w:rsidR="008C790B" w:rsidRPr="000A3CC9" w14:paraId="1D41A5F5" w14:textId="77777777" w:rsidTr="008845B7">
        <w:trPr>
          <w:trHeight w:hRule="exact" w:val="500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AA662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C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FDE35A" w14:textId="53F46E0B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ปริมาตร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07E74F" w14:textId="5E22BB6A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</w:tr>
      <w:tr w:rsidR="008C790B" w:rsidRPr="000A3CC9" w14:paraId="2EAC20CD" w14:textId="77777777" w:rsidTr="008845B7">
        <w:trPr>
          <w:trHeight w:hRule="exact" w:val="420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85CFA" w14:textId="77777777" w:rsidR="008C790B" w:rsidRDefault="008C790B" w:rsidP="008845B7">
            <w:pPr>
              <w:pStyle w:val="TableParagraph"/>
              <w:spacing w:before="23"/>
              <w:ind w:left="0" w:right="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D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63CCC4" w14:textId="6DECE7B4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แห้ง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B37568" w14:textId="68DF6EC1" w:rsidR="008C790B" w:rsidRDefault="001E285B" w:rsidP="008845B7">
            <w:pPr>
              <w:pStyle w:val="TableParagraph"/>
              <w:ind w:left="187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หรือเปียก</w:t>
            </w:r>
          </w:p>
        </w:tc>
      </w:tr>
      <w:tr w:rsidR="008C790B" w:rsidRPr="000A3CC9" w14:paraId="60794C2D" w14:textId="77777777" w:rsidTr="008845B7">
        <w:trPr>
          <w:trHeight w:hRule="exact" w:val="429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3226E" w14:textId="77777777" w:rsidR="008C790B" w:rsidRDefault="008C790B" w:rsidP="008845B7">
            <w:pPr>
              <w:pStyle w:val="TableParagraph"/>
              <w:spacing w:before="23"/>
              <w:ind w:left="0"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lang w:bidi="th"/>
              </w:rPr>
              <w:t>E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FC9428" w14:textId="144F20A7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CC6CDD" w14:textId="3F407F81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</w:p>
        </w:tc>
      </w:tr>
      <w:tr w:rsidR="008C790B" w:rsidRPr="000A3CC9" w14:paraId="0AEECA46" w14:textId="77777777" w:rsidTr="008845B7">
        <w:trPr>
          <w:trHeight w:hRule="exact" w:val="442"/>
        </w:trPr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C37C9" w14:textId="77777777" w:rsidR="008C790B" w:rsidRDefault="008C790B" w:rsidP="008845B7">
            <w:pPr>
              <w:pStyle w:val="TableParagraph"/>
              <w:spacing w:before="23"/>
              <w:ind w:left="0" w:right="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w w:val="99"/>
                <w:sz w:val="32"/>
                <w:szCs w:val="32"/>
                <w:cs/>
                <w:lang w:bidi="th"/>
              </w:rPr>
              <w:t>F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A4E0E7" w14:textId="23D6FA14" w:rsidR="008C790B" w:rsidRDefault="00A72ED5" w:rsidP="008845B7">
            <w:pPr>
              <w:pStyle w:val="TableParagraph"/>
              <w:ind w:left="130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72ED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ัตรา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ฐา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  <w:tc>
          <w:tcPr>
            <w:tcW w:w="3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54D151" w14:textId="4CA93147" w:rsidR="008C790B" w:rsidRDefault="001E285B" w:rsidP="008845B7">
            <w:pPr>
              <w:pStyle w:val="TableParagraph"/>
              <w:ind w:left="187" w:right="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บน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711C0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ปียก</w:t>
            </w:r>
          </w:p>
        </w:tc>
      </w:tr>
    </w:tbl>
    <w:p w14:paraId="05D29B9A" w14:textId="77777777" w:rsidR="001046E2" w:rsidRDefault="008C03AE" w:rsidP="001046E2">
      <w:pPr>
        <w:pStyle w:val="Heading2"/>
        <w:tabs>
          <w:tab w:val="left" w:pos="709"/>
        </w:tabs>
        <w:spacing w:before="0" w:beforeAutospacing="0" w:after="0" w:afterAutospacing="0"/>
        <w:ind w:left="0" w:right="211"/>
        <w:jc w:val="thaiDistribute"/>
        <w:rPr>
          <w:rFonts w:ascii="Browallia New" w:hAnsi="Browallia New" w:cs="Browallia New"/>
          <w:sz w:val="32"/>
          <w:szCs w:val="32"/>
          <w:lang w:bidi="th"/>
        </w:rPr>
      </w:pPr>
      <w:bookmarkStart w:id="3" w:name="_bookmark15"/>
      <w:bookmarkEnd w:id="3"/>
      <w:r>
        <w:rPr>
          <w:rFonts w:ascii="Browallia New" w:hAnsi="Browallia New" w:cs="Browallia New"/>
          <w:sz w:val="32"/>
          <w:szCs w:val="32"/>
          <w:cs/>
          <w:lang w:bidi="th"/>
        </w:rPr>
        <w:tab/>
      </w:r>
    </w:p>
    <w:p w14:paraId="7BA827F1" w14:textId="77777777" w:rsidR="008C790B" w:rsidRPr="000A3CC9" w:rsidRDefault="001046E2" w:rsidP="008845B7">
      <w:pPr>
        <w:pStyle w:val="Heading2"/>
        <w:tabs>
          <w:tab w:val="left" w:pos="709"/>
        </w:tabs>
        <w:spacing w:before="0" w:beforeAutospacing="0" w:after="120" w:afterAutospacing="0"/>
        <w:ind w:left="0" w:right="216"/>
        <w:jc w:val="thaiDistribute"/>
        <w:rPr>
          <w:rFonts w:ascii="Browallia New" w:hAnsi="Browallia New" w:cs="Browallia New"/>
          <w:b w:val="0"/>
          <w:bCs w:val="0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  <w:lang w:bidi="th"/>
        </w:rPr>
        <w:tab/>
      </w:r>
      <w:r w:rsidR="008C03AE"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4.1 </w:t>
      </w:r>
      <w:r w:rsidR="008C790B" w:rsidRPr="000A3CC9">
        <w:rPr>
          <w:rFonts w:ascii="Browallia New" w:hAnsi="Browallia New" w:cs="Browallia New"/>
          <w:sz w:val="32"/>
          <w:szCs w:val="32"/>
          <w:cs/>
        </w:rPr>
        <w:t>การ</w:t>
      </w:r>
      <w:r w:rsidR="008C03AE">
        <w:rPr>
          <w:rFonts w:ascii="Browallia New" w:hAnsi="Browallia New" w:cs="Browallia New" w:hint="cs"/>
          <w:sz w:val="32"/>
          <w:szCs w:val="32"/>
          <w:cs/>
        </w:rPr>
        <w:t>คำนวณ</w:t>
      </w:r>
      <w:r w:rsidR="008C790B" w:rsidRPr="000A3CC9">
        <w:rPr>
          <w:rFonts w:ascii="Browallia New" w:hAnsi="Browallia New" w:cs="Browallia New"/>
          <w:sz w:val="32"/>
          <w:szCs w:val="32"/>
          <w:cs/>
        </w:rPr>
        <w:t>ค่าความชื้นสัมบูรณ์ของกระแสก๊าซ</w:t>
      </w:r>
    </w:p>
    <w:p w14:paraId="7D1144A8" w14:textId="77777777" w:rsidR="00E4456A" w:rsidRDefault="008C03AE" w:rsidP="001046E2">
      <w:pPr>
        <w:pStyle w:val="ListParagraph"/>
        <w:widowControl w:val="0"/>
        <w:tabs>
          <w:tab w:val="left" w:pos="709"/>
          <w:tab w:val="left" w:pos="8789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8C790B" w:rsidRPr="000A3CC9">
        <w:rPr>
          <w:rFonts w:ascii="Browallia New" w:hAnsi="Browallia New" w:cs="Browallia New"/>
          <w:szCs w:val="32"/>
          <w:cs/>
        </w:rPr>
        <w:t>ความชื้นสัมบูรณ์เป็นพารามิเตอร์ที่จําเป็นสําหรับ</w:t>
      </w:r>
      <w:r>
        <w:rPr>
          <w:rFonts w:ascii="Browallia New" w:hAnsi="Browallia New" w:cs="Browallia New"/>
          <w:szCs w:val="32"/>
          <w:cs/>
        </w:rPr>
        <w:t>ทางเลือก</w:t>
      </w:r>
      <w:r w:rsidR="008C790B" w:rsidRPr="000A3CC9">
        <w:rPr>
          <w:rFonts w:ascii="Browallia New" w:hAnsi="Browallia New" w:cs="Browallia New"/>
          <w:szCs w:val="32"/>
          <w:cs/>
          <w:lang w:bidi="th"/>
        </w:rPr>
        <w:t xml:space="preserve"> B </w:t>
      </w:r>
      <w:r w:rsidR="008C790B" w:rsidRPr="000A3CC9">
        <w:rPr>
          <w:rFonts w:ascii="Browallia New" w:hAnsi="Browallia New" w:cs="Browallia New"/>
          <w:szCs w:val="32"/>
          <w:cs/>
        </w:rPr>
        <w:t>และได้จากการ</w:t>
      </w:r>
      <w:r w:rsidR="00AA245F">
        <w:rPr>
          <w:rFonts w:ascii="Browallia New" w:hAnsi="Browallia New" w:cs="Browallia New" w:hint="cs"/>
          <w:szCs w:val="32"/>
          <w:cs/>
        </w:rPr>
        <w:t>ตรวจ</w:t>
      </w:r>
      <w:r w:rsidR="008C790B" w:rsidRPr="000A3CC9">
        <w:rPr>
          <w:rFonts w:ascii="Browallia New" w:hAnsi="Browallia New" w:cs="Browallia New"/>
          <w:szCs w:val="32"/>
          <w:cs/>
        </w:rPr>
        <w:t>วัดปริมาณ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>ความชื้น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 w:rsidRPr="002727F4">
        <w:rPr>
          <w:rFonts w:ascii="Browallia New" w:hAnsi="Browallia New" w:cs="Browallia New"/>
          <w:spacing w:val="6"/>
          <w:szCs w:val="32"/>
          <w:cs/>
        </w:rPr>
        <w:t>ทางเลือก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 xml:space="preserve">ที่ </w:t>
      </w:r>
      <w:r w:rsidR="008C790B" w:rsidRPr="002727F4">
        <w:rPr>
          <w:rFonts w:ascii="Browallia New" w:hAnsi="Browallia New" w:cs="Browallia New"/>
          <w:spacing w:val="6"/>
          <w:szCs w:val="32"/>
          <w:cs/>
          <w:lang w:bidi="th"/>
        </w:rPr>
        <w:t>1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  <w:lang w:bidi="th"/>
        </w:rPr>
        <w:t xml:space="preserve"> 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>หรือ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 w:rsidR="008C790B" w:rsidRPr="002727F4">
        <w:rPr>
          <w:rFonts w:ascii="Browallia New" w:hAnsi="Browallia New" w:cs="Browallia New"/>
          <w:spacing w:val="6"/>
          <w:szCs w:val="32"/>
          <w:cs/>
        </w:rPr>
        <w:t xml:space="preserve">การสมมติว่ากระแสก๊าซแห้งหรืออิ่มตัวในแนวทางอนุรักษ์นิยม </w:t>
      </w:r>
      <w:r w:rsidR="00AA245F" w:rsidRPr="002727F4">
        <w:rPr>
          <w:rFonts w:ascii="Browallia New" w:hAnsi="Browallia New" w:cs="Browallia New" w:hint="cs"/>
          <w:spacing w:val="6"/>
          <w:szCs w:val="32"/>
          <w:cs/>
        </w:rPr>
        <w:t>จาก</w:t>
      </w:r>
      <w:r>
        <w:rPr>
          <w:rFonts w:ascii="Browallia New" w:hAnsi="Browallia New" w:cs="Browallia New"/>
          <w:szCs w:val="32"/>
          <w:cs/>
        </w:rPr>
        <w:t>ทางเลือก</w:t>
      </w:r>
      <w:r w:rsidR="008C790B" w:rsidRPr="000A3CC9">
        <w:rPr>
          <w:rFonts w:ascii="Browallia New" w:hAnsi="Browallia New" w:cs="Browallia New"/>
          <w:szCs w:val="32"/>
          <w:cs/>
        </w:rPr>
        <w:t xml:space="preserve">ที่ </w:t>
      </w:r>
      <w:r w:rsidR="008C790B" w:rsidRPr="000A3CC9">
        <w:rPr>
          <w:rFonts w:ascii="Browallia New" w:hAnsi="Browallia New" w:cs="Browallia New"/>
          <w:szCs w:val="32"/>
          <w:cs/>
          <w:lang w:bidi="th"/>
        </w:rPr>
        <w:t xml:space="preserve">2) </w:t>
      </w:r>
      <w:r w:rsidR="00E4456A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F44040">
        <w:rPr>
          <w:rFonts w:ascii="Browallia New" w:hAnsi="Browallia New" w:cs="Browallia New"/>
          <w:szCs w:val="32"/>
          <w:cs/>
        </w:rPr>
        <w:t>ผู้พัฒนาโครงการ</w:t>
      </w:r>
      <w:r w:rsidR="00E4456A">
        <w:rPr>
          <w:rFonts w:ascii="Browallia New" w:hAnsi="Browallia New" w:cs="Browallia New" w:hint="cs"/>
          <w:szCs w:val="32"/>
          <w:cs/>
        </w:rPr>
        <w:t>ต้องระบุทางเลือกสำหรับคำนวณอัตรา</w:t>
      </w:r>
      <w:r w:rsidR="00E4456A" w:rsidRPr="000A3CC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E4456A" w:rsidRPr="004D38F2">
        <w:rPr>
          <w:rFonts w:ascii="Browallia New" w:hAnsi="Browallia New" w:cs="Browallia New"/>
          <w:szCs w:val="32"/>
          <w:cs/>
        </w:rPr>
        <w:t>ใน</w:t>
      </w:r>
      <w:r w:rsidR="00E4456A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E4456A" w:rsidRPr="004D38F2">
        <w:rPr>
          <w:rFonts w:ascii="Browallia New" w:hAnsi="Browallia New" w:cs="Browallia New"/>
          <w:szCs w:val="32"/>
          <w:cs/>
          <w:lang w:bidi="th"/>
        </w:rPr>
        <w:t>PDD</w:t>
      </w:r>
      <w:bookmarkStart w:id="4" w:name="_bookmark16"/>
      <w:bookmarkEnd w:id="4"/>
      <w:r w:rsidR="00E4456A">
        <w:rPr>
          <w:rFonts w:ascii="Browallia New" w:hAnsi="Browallia New" w:cs="Browallia New"/>
          <w:szCs w:val="32"/>
          <w:lang w:bidi="th"/>
        </w:rPr>
        <w:t xml:space="preserve"> </w:t>
      </w:r>
      <w:r w:rsidR="00E4456A">
        <w:rPr>
          <w:rFonts w:ascii="Browallia New" w:hAnsi="Browallia New" w:cs="Browallia New" w:hint="cs"/>
          <w:szCs w:val="32"/>
          <w:cs/>
        </w:rPr>
        <w:t>โดยมีรายละเอียดดังนี้</w:t>
      </w:r>
    </w:p>
    <w:p w14:paraId="1A83E0F0" w14:textId="77777777" w:rsidR="008C790B" w:rsidRDefault="00E4456A" w:rsidP="00141E1C">
      <w:pPr>
        <w:pStyle w:val="ListParagraph"/>
        <w:widowControl w:val="0"/>
        <w:tabs>
          <w:tab w:val="left" w:pos="709"/>
          <w:tab w:val="left" w:pos="8789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  <w:cs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8C03AE" w:rsidRPr="00E4456A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8C790B" w:rsidRPr="00E4456A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8C790B" w:rsidRPr="00E4456A">
        <w:rPr>
          <w:rFonts w:ascii="Browallia New" w:hAnsi="Browallia New" w:cs="Browallia New"/>
          <w:b/>
          <w:bCs/>
          <w:szCs w:val="32"/>
          <w:cs/>
          <w:lang w:bidi="th"/>
        </w:rPr>
        <w:t>1</w:t>
      </w:r>
      <w:r>
        <w:rPr>
          <w:rFonts w:ascii="Browallia New" w:hAnsi="Browallia New" w:cs="Browallia New" w:hint="cs"/>
          <w:szCs w:val="32"/>
          <w:cs/>
        </w:rPr>
        <w:t xml:space="preserve"> การใช้ข้อมูลจาก</w:t>
      </w:r>
      <w:r w:rsidR="008C790B" w:rsidRPr="000A3CC9">
        <w:rPr>
          <w:rFonts w:ascii="Browallia New" w:hAnsi="Browallia New" w:cs="Browallia New"/>
          <w:szCs w:val="32"/>
          <w:cs/>
        </w:rPr>
        <w:t>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="008C790B"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  <w:r w:rsidR="00024051">
        <w:rPr>
          <w:rFonts w:ascii="Browallia New" w:eastAsia="Arial" w:hAnsi="Browallia New" w:cs="Browallia New"/>
          <w:szCs w:val="32"/>
        </w:rPr>
        <w:t xml:space="preserve"> </w:t>
      </w:r>
      <w:r w:rsidR="00024051">
        <w:rPr>
          <w:rFonts w:ascii="Browallia New" w:eastAsia="Arial" w:hAnsi="Browallia New" w:cs="Browallia New" w:hint="cs"/>
          <w:szCs w:val="32"/>
          <w:cs/>
        </w:rPr>
        <w:t>โดย</w:t>
      </w:r>
      <w:r w:rsidR="00024051">
        <w:rPr>
          <w:rFonts w:ascii="Browallia New" w:hAnsi="Browallia New" w:cs="Browallia New" w:hint="cs"/>
          <w:szCs w:val="32"/>
          <w:cs/>
        </w:rPr>
        <w:t>ปริมาณ</w:t>
      </w:r>
      <w:r w:rsidR="00024051">
        <w:rPr>
          <w:rFonts w:ascii="Browallia New" w:hAnsi="Browallia New" w:cs="Browallia New"/>
          <w:szCs w:val="32"/>
          <w:cs/>
        </w:rPr>
        <w:t>ความชื้นสัมบูรณ์ของกระแสก๊าซ</w:t>
      </w:r>
      <w:r w:rsidR="00024051">
        <w:rPr>
          <w:rFonts w:ascii="Browallia New" w:eastAsia="Arial" w:hAnsi="Browallia New" w:cs="Browallia New" w:hint="cs"/>
          <w:szCs w:val="32"/>
          <w:cs/>
        </w:rPr>
        <w:t xml:space="preserve"> สามารถคำนวณได้ดังนี้</w:t>
      </w:r>
    </w:p>
    <w:p w14:paraId="50590D0F" w14:textId="77777777" w:rsidR="00E4456A" w:rsidRPr="00141E1C" w:rsidRDefault="00E4456A" w:rsidP="00141E1C">
      <w:pPr>
        <w:spacing w:before="0" w:after="0" w:line="240" w:lineRule="auto"/>
        <w:ind w:left="360" w:right="-29"/>
        <w:rPr>
          <w:rFonts w:ascii="Browallia New" w:eastAsia="Arial" w:hAnsi="Browallia New" w:cs="Browallia New"/>
          <w:sz w:val="16"/>
          <w:szCs w:val="16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6"/>
        <w:gridCol w:w="3800"/>
      </w:tblGrid>
      <w:tr w:rsidR="008C790B" w:rsidRPr="000A3CC9" w14:paraId="19F40965" w14:textId="77777777" w:rsidTr="001046E2">
        <w:trPr>
          <w:trHeight w:hRule="exact" w:val="958"/>
        </w:trPr>
        <w:tc>
          <w:tcPr>
            <w:tcW w:w="5556" w:type="dxa"/>
            <w:shd w:val="clear" w:color="auto" w:fill="auto"/>
          </w:tcPr>
          <w:p w14:paraId="0356E94C" w14:textId="5918B1DF" w:rsidR="008C790B" w:rsidRDefault="008C790B" w:rsidP="001046E2">
            <w:pPr>
              <w:pStyle w:val="TableParagraph"/>
              <w:ind w:right="-2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</w:t>
            </w:r>
            <w:proofErr w:type="gramStart"/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O,t</w:t>
            </w:r>
            <w:proofErr w:type="gramEnd"/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db 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8845B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  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C</w:t>
            </w:r>
            <w:r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db,n</w:t>
            </w:r>
          </w:p>
          <w:p w14:paraId="3840AADA" w14:textId="026F8B60" w:rsidR="008C790B" w:rsidRDefault="00195E8D" w:rsidP="001046E2">
            <w:pPr>
              <w:pStyle w:val="TableParagraph"/>
              <w:ind w:left="0" w:right="-2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3632" behindDoc="0" locked="0" layoutInCell="1" allowOverlap="1" wp14:anchorId="463DA709" wp14:editId="77F57605">
                      <wp:simplePos x="0" y="0"/>
                      <wp:positionH relativeFrom="column">
                        <wp:posOffset>685165</wp:posOffset>
                      </wp:positionH>
                      <wp:positionV relativeFrom="paragraph">
                        <wp:posOffset>19685</wp:posOffset>
                      </wp:positionV>
                      <wp:extent cx="699770" cy="0"/>
                      <wp:effectExtent l="0" t="0" r="24130" b="19050"/>
                      <wp:wrapNone/>
                      <wp:docPr id="13" name="ตัวเชื่อมต่อตรง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9977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5A0D89" id="ตัวเชื่อมต่อตรง 13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3.95pt,1.55pt" to="109.0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E4456A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8845B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 xml:space="preserve">  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10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8C790B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,n</w:t>
            </w:r>
          </w:p>
        </w:tc>
        <w:tc>
          <w:tcPr>
            <w:tcW w:w="3800" w:type="dxa"/>
            <w:shd w:val="clear" w:color="auto" w:fill="auto"/>
          </w:tcPr>
          <w:p w14:paraId="23E74769" w14:textId="77777777" w:rsidR="00E4456A" w:rsidRDefault="00E4456A" w:rsidP="001046E2">
            <w:pPr>
              <w:pStyle w:val="TableParagraph"/>
              <w:ind w:right="-23"/>
              <w:jc w:val="right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7AAB554B" w14:textId="77777777" w:rsidR="008C790B" w:rsidRDefault="002727F4" w:rsidP="002727F4">
            <w:pPr>
              <w:pStyle w:val="TableParagraph"/>
              <w:tabs>
                <w:tab w:val="left" w:pos="2520"/>
              </w:tabs>
              <w:ind w:right="4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</w:t>
            </w:r>
            <w:r w:rsidR="002B551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8C790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)</w:t>
            </w:r>
          </w:p>
        </w:tc>
      </w:tr>
    </w:tbl>
    <w:p w14:paraId="421937F1" w14:textId="77777777" w:rsidR="008C790B" w:rsidRPr="00E4456A" w:rsidRDefault="008C790B" w:rsidP="00141E1C">
      <w:pPr>
        <w:spacing w:before="0" w:after="0" w:line="240" w:lineRule="auto"/>
        <w:ind w:left="360" w:right="-29"/>
        <w:rPr>
          <w:rFonts w:ascii="Browallia New" w:eastAsia="Arial" w:hAnsi="Browallia New" w:cs="Browallia New"/>
          <w:sz w:val="16"/>
          <w:szCs w:val="16"/>
        </w:rPr>
      </w:pPr>
    </w:p>
    <w:p w14:paraId="5C83E0A1" w14:textId="77777777" w:rsidR="008C790B" w:rsidRPr="000A3CC9" w:rsidRDefault="008C790B" w:rsidP="001046E2">
      <w:pPr>
        <w:pStyle w:val="BodyText"/>
        <w:ind w:right="-23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709"/>
        <w:gridCol w:w="7513"/>
      </w:tblGrid>
      <w:tr w:rsidR="008C790B" w:rsidRPr="000A3CC9" w14:paraId="15650F7C" w14:textId="77777777" w:rsidTr="007D27B8">
        <w:trPr>
          <w:trHeight w:hRule="exact" w:val="891"/>
        </w:trPr>
        <w:tc>
          <w:tcPr>
            <w:tcW w:w="1134" w:type="dxa"/>
            <w:shd w:val="clear" w:color="auto" w:fill="auto"/>
          </w:tcPr>
          <w:p w14:paraId="18CDA94E" w14:textId="77777777" w:rsidR="008C790B" w:rsidRDefault="008C790B" w:rsidP="001046E2">
            <w:pPr>
              <w:pStyle w:val="TableParagraph"/>
              <w:spacing w:before="35"/>
              <w:ind w:left="23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b</w:t>
            </w:r>
          </w:p>
        </w:tc>
        <w:tc>
          <w:tcPr>
            <w:tcW w:w="709" w:type="dxa"/>
            <w:shd w:val="clear" w:color="auto" w:fill="auto"/>
          </w:tcPr>
          <w:p w14:paraId="24E4D780" w14:textId="77777777" w:rsidR="008C790B" w:rsidRDefault="008C790B" w:rsidP="001046E2">
            <w:pPr>
              <w:pStyle w:val="TableParagraph"/>
              <w:spacing w:before="36"/>
              <w:ind w:right="-2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A2C0BE2" w14:textId="6CCA558D" w:rsidR="008C790B" w:rsidRDefault="008C790B" w:rsidP="001046E2">
            <w:pPr>
              <w:pStyle w:val="TableParagraph"/>
              <w:spacing w:before="34"/>
              <w:ind w:left="102" w:right="-23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</w:t>
            </w:r>
            <w:r w:rsidR="001E285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</w:t>
            </w:r>
          </w:p>
          <w:p w14:paraId="06D0DAC3" w14:textId="77777777" w:rsidR="008C790B" w:rsidRDefault="008C790B" w:rsidP="001046E2">
            <w:pPr>
              <w:pStyle w:val="TableParagraph"/>
              <w:spacing w:before="34"/>
              <w:ind w:left="102" w:right="-2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kg H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O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>
              <w:rPr>
                <w:rFonts w:ascii="Browallia New" w:hAnsi="Browallia New" w:cs="Browallia New"/>
                <w:sz w:val="32"/>
                <w:szCs w:val="32"/>
                <w:lang w:bidi="th-TH"/>
              </w:rPr>
              <w:t>kg dry gas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8C790B" w:rsidRPr="000A3CC9" w14:paraId="1B32C298" w14:textId="77777777" w:rsidTr="001046E2">
        <w:trPr>
          <w:trHeight w:hRule="exact" w:val="808"/>
        </w:trPr>
        <w:tc>
          <w:tcPr>
            <w:tcW w:w="1134" w:type="dxa"/>
            <w:shd w:val="clear" w:color="auto" w:fill="auto"/>
          </w:tcPr>
          <w:p w14:paraId="610FB4B4" w14:textId="77777777" w:rsidR="008C790B" w:rsidRDefault="008C790B" w:rsidP="001046E2">
            <w:pPr>
              <w:pStyle w:val="TableParagraph"/>
              <w:spacing w:before="37"/>
              <w:ind w:left="23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eastAsia="Times New Roman" w:hAnsi="Browallia New" w:cs="Browallia New"/>
                <w:sz w:val="32"/>
                <w:szCs w:val="32"/>
              </w:rPr>
              <w:t>C</w:t>
            </w:r>
            <w:r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b,n</w:t>
            </w:r>
          </w:p>
        </w:tc>
        <w:tc>
          <w:tcPr>
            <w:tcW w:w="709" w:type="dxa"/>
            <w:shd w:val="clear" w:color="auto" w:fill="auto"/>
          </w:tcPr>
          <w:p w14:paraId="3294411F" w14:textId="77777777" w:rsidR="008C790B" w:rsidRDefault="008C790B" w:rsidP="001046E2">
            <w:pPr>
              <w:pStyle w:val="TableParagraph"/>
              <w:spacing w:before="38"/>
              <w:ind w:right="-2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C931308" w14:textId="1EA82721" w:rsidR="008C790B" w:rsidRDefault="008C790B" w:rsidP="001046E2">
            <w:pPr>
              <w:pStyle w:val="TableParagraph"/>
              <w:spacing w:before="37"/>
              <w:ind w:left="102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ความชื้น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AA7DF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mg H</w:t>
            </w:r>
            <w:r w:rsidR="00AA7DF1" w:rsidRPr="00E4456A">
              <w:rPr>
                <w:rFonts w:ascii="Browallia New" w:hAnsi="Browallia New" w:cs="Browallia New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 xml:space="preserve">3 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  <w:p w14:paraId="314E12C4" w14:textId="77777777" w:rsidR="008C790B" w:rsidRDefault="008C790B" w:rsidP="001046E2">
            <w:pPr>
              <w:pStyle w:val="TableParagraph"/>
              <w:ind w:left="2270" w:right="-23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  <w:tr w:rsidR="008C790B" w:rsidRPr="000A3CC9" w14:paraId="7CAB08BF" w14:textId="77777777" w:rsidTr="001046E2">
        <w:trPr>
          <w:trHeight w:hRule="exact" w:val="954"/>
        </w:trPr>
        <w:tc>
          <w:tcPr>
            <w:tcW w:w="1134" w:type="dxa"/>
            <w:shd w:val="clear" w:color="auto" w:fill="auto"/>
          </w:tcPr>
          <w:p w14:paraId="05600F73" w14:textId="7E991B95" w:rsidR="008C790B" w:rsidRDefault="009A5D3D" w:rsidP="001046E2">
            <w:pPr>
              <w:pStyle w:val="TableParagraph"/>
              <w:spacing w:before="37"/>
              <w:ind w:left="230" w:right="-23"/>
              <w:rPr>
                <w:rFonts w:ascii="Browallia New" w:eastAsia="Times New Roman" w:hAnsi="Browallia New" w:cs="Browallia New"/>
                <w:i/>
                <w:iCs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8C790B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,n</w:t>
            </w:r>
          </w:p>
        </w:tc>
        <w:tc>
          <w:tcPr>
            <w:tcW w:w="709" w:type="dxa"/>
            <w:shd w:val="clear" w:color="auto" w:fill="auto"/>
          </w:tcPr>
          <w:p w14:paraId="513D542A" w14:textId="77777777" w:rsidR="008C790B" w:rsidRDefault="008C790B" w:rsidP="001046E2">
            <w:pPr>
              <w:pStyle w:val="TableParagraph"/>
              <w:spacing w:before="38"/>
              <w:ind w:right="-23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8D2C199" w14:textId="1C207EAA" w:rsidR="008C790B" w:rsidRDefault="008C790B" w:rsidP="001046E2">
            <w:pPr>
              <w:pStyle w:val="TableParagraph"/>
              <w:spacing w:before="37"/>
              <w:ind w:left="102" w:right="-23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ภาวะ</w:t>
            </w:r>
            <w:r w:rsidR="001026CF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กติ</w:t>
            </w:r>
          </w:p>
          <w:p w14:paraId="0859EB78" w14:textId="77777777" w:rsidR="00E4456A" w:rsidRPr="00E4456A" w:rsidRDefault="00E4456A" w:rsidP="001046E2">
            <w:pPr>
              <w:pStyle w:val="TableParagraph"/>
              <w:spacing w:before="37"/>
              <w:ind w:left="102" w:right="-23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E4456A">
              <w:rPr>
                <w:rFonts w:ascii="Browallia New" w:hAnsi="Browallia New" w:cs="Browallia New"/>
                <w:sz w:val="32"/>
                <w:szCs w:val="32"/>
                <w:lang w:bidi="th"/>
              </w:rPr>
              <w:t>(kg dry gas/m</w:t>
            </w:r>
            <w:r w:rsidRPr="00E4456A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E4456A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)</w:t>
            </w:r>
          </w:p>
        </w:tc>
      </w:tr>
    </w:tbl>
    <w:p w14:paraId="487B8365" w14:textId="2599DFFD" w:rsidR="00484125" w:rsidRDefault="00484125" w:rsidP="00A576EC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6D3E1F74" w14:textId="77777777" w:rsidR="008845B7" w:rsidRDefault="008845B7">
      <w:pPr>
        <w:spacing w:before="0" w:after="0" w:line="240" w:lineRule="auto"/>
        <w:ind w:left="0"/>
        <w:rPr>
          <w:rFonts w:ascii="Browallia New" w:hAnsi="Browallia New" w:cs="Browallia New"/>
          <w:cs/>
          <w:lang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6F31336C" w14:textId="04708F82" w:rsidR="00024051" w:rsidRPr="00AA7DF1" w:rsidRDefault="00024051" w:rsidP="00AA7DF1">
      <w:pPr>
        <w:pStyle w:val="ListParagraph"/>
        <w:widowControl w:val="0"/>
        <w:tabs>
          <w:tab w:val="left" w:pos="709"/>
        </w:tabs>
        <w:spacing w:before="0" w:after="24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AA7DF1"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="00F04627" w:rsidRPr="00AA7DF1">
        <w:rPr>
          <w:rFonts w:ascii="Browallia New" w:hAnsi="Browallia New" w:cs="Browallia New"/>
          <w:szCs w:val="32"/>
          <w:lang w:bidi="th"/>
        </w:rPr>
        <w:t xml:space="preserve">1) </w:t>
      </w:r>
      <w:r w:rsidRPr="00AA7DF1">
        <w:rPr>
          <w:rFonts w:ascii="Browallia New" w:hAnsi="Browallia New" w:cs="Browallia New"/>
          <w:szCs w:val="32"/>
          <w:cs/>
        </w:rPr>
        <w:t>ความหนาแน่นของกระแสก๊าซ</w:t>
      </w:r>
      <w:r w:rsidR="001E285B" w:rsidRPr="00AA7DF1">
        <w:rPr>
          <w:rFonts w:ascii="Browallia New" w:hAnsi="Browallia New" w:cs="Browallia New"/>
          <w:szCs w:val="32"/>
          <w:cs/>
        </w:rPr>
        <w:t>บนฐานแห้ง</w:t>
      </w:r>
      <w:r w:rsidRPr="00AA7DF1">
        <w:rPr>
          <w:rFonts w:ascii="Browallia New" w:hAnsi="Browallia New" w:cs="Browallia New"/>
          <w:szCs w:val="32"/>
          <w:cs/>
        </w:rPr>
        <w:t>ใน</w:t>
      </w:r>
      <w:r w:rsidR="008E386E" w:rsidRPr="00AA7DF1">
        <w:rPr>
          <w:rFonts w:ascii="Browallia New" w:hAnsi="Browallia New" w:cs="Browallia New"/>
          <w:szCs w:val="32"/>
          <w:cs/>
        </w:rPr>
        <w:t>สภาวะอ้างอิง</w:t>
      </w:r>
      <w:r w:rsidR="008E386E" w:rsidRPr="00AA7DF1">
        <w:rPr>
          <w:rFonts w:ascii="Browallia New" w:hAnsi="Browallia New" w:cs="Browallia New" w:hint="cs"/>
          <w:szCs w:val="32"/>
          <w:cs/>
        </w:rPr>
        <w:t xml:space="preserve"> </w:t>
      </w:r>
      <w:r w:rsidRPr="00AA7DF1">
        <w:rPr>
          <w:rFonts w:ascii="Browallia New" w:hAnsi="Browallia New" w:cs="Browallia New"/>
          <w:szCs w:val="32"/>
          <w:cs/>
          <w:lang w:bidi="th"/>
        </w:rPr>
        <w:t>(</w:t>
      </w:r>
      <m:oMath>
        <m:r>
          <m:rPr>
            <m:sty m:val="bi"/>
          </m:rPr>
          <w:rPr>
            <w:rFonts w:ascii="Cambria Math" w:hAnsi="Cambria Math" w:cs="Cambria Math"/>
            <w:sz w:val="22"/>
            <w:szCs w:val="28"/>
          </w:rPr>
          <m:t>ρ</m:t>
        </m:r>
      </m:oMath>
      <w:r w:rsidRPr="00AA7DF1">
        <w:rPr>
          <w:rFonts w:ascii="Browallia New" w:hAnsi="Browallia New" w:cs="Browallia New"/>
          <w:i/>
          <w:iCs/>
          <w:position w:val="-2"/>
          <w:szCs w:val="32"/>
          <w:vertAlign w:val="subscript"/>
          <w:cs/>
          <w:lang w:bidi="th"/>
        </w:rPr>
        <w:t>t,db,n</w:t>
      </w:r>
      <w:r w:rsidRPr="00AA7DF1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AA7DF1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9"/>
        <w:gridCol w:w="3907"/>
      </w:tblGrid>
      <w:tr w:rsidR="00024051" w:rsidRPr="00D70088" w14:paraId="2DA39A24" w14:textId="77777777" w:rsidTr="001046E2">
        <w:trPr>
          <w:trHeight w:hRule="exact" w:val="1080"/>
        </w:trPr>
        <w:tc>
          <w:tcPr>
            <w:tcW w:w="5449" w:type="dxa"/>
            <w:shd w:val="clear" w:color="auto" w:fill="auto"/>
          </w:tcPr>
          <w:p w14:paraId="4D8EB816" w14:textId="7EC70859" w:rsidR="00024051" w:rsidRPr="00D70088" w:rsidRDefault="009A5D3D" w:rsidP="00293C47">
            <w:pPr>
              <w:pStyle w:val="TableParagraph"/>
              <w:tabs>
                <w:tab w:val="left" w:pos="1686"/>
              </w:tabs>
              <w:ind w:left="1283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b/>
                <w:bCs/>
                <w:i/>
                <w:iCs/>
                <w:position w:val="-2"/>
                <w:sz w:val="32"/>
                <w:szCs w:val="32"/>
                <w:vertAlign w:val="subscript"/>
                <w:cs/>
                <w:lang w:bidi="th"/>
              </w:rPr>
              <w:t>t,db,n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=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</w:t>
            </w:r>
            <w:r w:rsidR="00024051"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</w:p>
          <w:p w14:paraId="7738F596" w14:textId="0F14AE79" w:rsidR="00024051" w:rsidRPr="00D70088" w:rsidRDefault="00195E8D" w:rsidP="00293C47">
            <w:pPr>
              <w:pStyle w:val="TableParagraph"/>
              <w:tabs>
                <w:tab w:val="left" w:pos="1686"/>
              </w:tabs>
              <w:ind w:left="1283"/>
              <w:rPr>
                <w:rFonts w:ascii="Browallia New" w:eastAsia="Times New Roman" w:hAnsi="Browallia New"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5680" behindDoc="0" locked="0" layoutInCell="1" allowOverlap="1" wp14:anchorId="4FE8D98C" wp14:editId="24453BD2">
                      <wp:simplePos x="0" y="0"/>
                      <wp:positionH relativeFrom="column">
                        <wp:posOffset>1230630</wp:posOffset>
                      </wp:positionH>
                      <wp:positionV relativeFrom="paragraph">
                        <wp:posOffset>3809</wp:posOffset>
                      </wp:positionV>
                      <wp:extent cx="734060" cy="0"/>
                      <wp:effectExtent l="0" t="0" r="0" b="0"/>
                      <wp:wrapNone/>
                      <wp:docPr id="11" name="ตัวเชื่อมต่อตรง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3406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28A86CE" id="ตัวเชื่อมต่อตรง 11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96.9pt,.3pt" to="154.7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/>
                <w:sz w:val="32"/>
                <w:szCs w:val="32"/>
              </w:rPr>
              <w:t xml:space="preserve">            </w:t>
            </w:r>
            <w:r w:rsidR="00024051" w:rsidRPr="00D70088">
              <w:rPr>
                <w:rFonts w:ascii="Browallia New" w:eastAsia="Times New Roman" w:hAnsi="Browallia New"/>
                <w:b/>
                <w:bCs/>
                <w:sz w:val="32"/>
                <w:szCs w:val="32"/>
              </w:rPr>
              <w:t>R</w:t>
            </w:r>
            <w:r w:rsidR="00024051" w:rsidRPr="00D70088">
              <w:rPr>
                <w:rFonts w:ascii="Browallia New" w:eastAsia="Times New Roman" w:hAnsi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D70088">
              <w:rPr>
                <w:rFonts w:ascii="Browallia New" w:eastAsia="Times New Roman" w:hAnsi="Browallia New"/>
                <w:sz w:val="32"/>
                <w:szCs w:val="32"/>
              </w:rPr>
              <w:t xml:space="preserve"> 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3907" w:type="dxa"/>
            <w:shd w:val="clear" w:color="auto" w:fill="auto"/>
          </w:tcPr>
          <w:p w14:paraId="5F327446" w14:textId="77777777" w:rsidR="00024051" w:rsidRPr="00D70088" w:rsidRDefault="002B551E" w:rsidP="002727F4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2)</w:t>
            </w:r>
          </w:p>
        </w:tc>
      </w:tr>
    </w:tbl>
    <w:p w14:paraId="785D2274" w14:textId="77777777" w:rsidR="00024051" w:rsidRPr="00D70088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567"/>
        <w:gridCol w:w="7796"/>
      </w:tblGrid>
      <w:tr w:rsidR="00024051" w:rsidRPr="00D70088" w14:paraId="147CB1D3" w14:textId="77777777" w:rsidTr="001046E2">
        <w:trPr>
          <w:trHeight w:hRule="exact" w:val="876"/>
        </w:trPr>
        <w:tc>
          <w:tcPr>
            <w:tcW w:w="993" w:type="dxa"/>
            <w:shd w:val="clear" w:color="auto" w:fill="auto"/>
          </w:tcPr>
          <w:p w14:paraId="27FFB201" w14:textId="79A89369" w:rsidR="00024051" w:rsidRPr="00D70088" w:rsidRDefault="009A5D3D" w:rsidP="00293C47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D70088">
              <w:rPr>
                <w:rFonts w:ascii="Browallia New" w:hAnsi="Browallia New" w:cs="Browallia New"/>
                <w:i/>
                <w:iCs/>
                <w:position w:val="-2"/>
                <w:sz w:val="32"/>
                <w:szCs w:val="32"/>
                <w:vertAlign w:val="subscript"/>
                <w:cs/>
                <w:lang w:bidi="th"/>
              </w:rPr>
              <w:t>t,db,n</w:t>
            </w:r>
          </w:p>
        </w:tc>
        <w:tc>
          <w:tcPr>
            <w:tcW w:w="567" w:type="dxa"/>
            <w:shd w:val="clear" w:color="auto" w:fill="auto"/>
          </w:tcPr>
          <w:p w14:paraId="175C9F91" w14:textId="77777777" w:rsidR="00024051" w:rsidRPr="00D70088" w:rsidRDefault="00024051" w:rsidP="00293C47">
            <w:pPr>
              <w:pStyle w:val="TableParagraph"/>
              <w:spacing w:before="3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576230ED" w14:textId="00D82A50" w:rsidR="00024051" w:rsidRPr="00D70088" w:rsidRDefault="00024051" w:rsidP="00293C47">
            <w:pPr>
              <w:pStyle w:val="TableParagraph"/>
              <w:ind w:left="113" w:right="235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6CFBD73A" w14:textId="77777777" w:rsidR="00024051" w:rsidRPr="00D70088" w:rsidRDefault="00F04627" w:rsidP="00293C47">
            <w:pPr>
              <w:pStyle w:val="TableParagraph"/>
              <w:ind w:left="113" w:right="235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dry gas)</w:t>
            </w:r>
          </w:p>
        </w:tc>
      </w:tr>
      <w:tr w:rsidR="00024051" w:rsidRPr="00D70088" w14:paraId="2EF6E4FF" w14:textId="77777777" w:rsidTr="00BA3C5D">
        <w:trPr>
          <w:trHeight w:hRule="exact" w:val="435"/>
        </w:trPr>
        <w:tc>
          <w:tcPr>
            <w:tcW w:w="993" w:type="dxa"/>
            <w:shd w:val="clear" w:color="auto" w:fill="auto"/>
          </w:tcPr>
          <w:p w14:paraId="0EBEB8E8" w14:textId="77777777" w:rsidR="00024051" w:rsidRPr="00D70088" w:rsidRDefault="00024051" w:rsidP="00293C47">
            <w:pPr>
              <w:pStyle w:val="TableParagraph"/>
              <w:spacing w:before="43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5C85A2C" w14:textId="77777777" w:rsidR="00024051" w:rsidRPr="00D70088" w:rsidRDefault="00024051" w:rsidP="00BA3C5D">
            <w:pPr>
              <w:pStyle w:val="TableParagraph"/>
              <w:spacing w:before="46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238252C" w14:textId="16FCEB68" w:rsidR="00024051" w:rsidRPr="00D70088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141E1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D70088" w14:paraId="193EC7AA" w14:textId="77777777" w:rsidTr="00BA3C5D">
        <w:trPr>
          <w:trHeight w:hRule="exact" w:val="468"/>
        </w:trPr>
        <w:tc>
          <w:tcPr>
            <w:tcW w:w="993" w:type="dxa"/>
            <w:shd w:val="clear" w:color="auto" w:fill="auto"/>
          </w:tcPr>
          <w:p w14:paraId="50BBE693" w14:textId="77777777" w:rsidR="00024051" w:rsidRPr="00D70088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3896A5F" w14:textId="77777777" w:rsidR="00024051" w:rsidRPr="00D70088" w:rsidRDefault="00024051" w:rsidP="00BA3C5D">
            <w:pPr>
              <w:pStyle w:val="TableParagraph"/>
              <w:spacing w:before="3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59C2979A" w14:textId="7BB2A7EC" w:rsidR="00024051" w:rsidRPr="00D70088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141E1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D70088" w14:paraId="1B8F877E" w14:textId="77777777" w:rsidTr="001046E2">
        <w:trPr>
          <w:trHeight w:hRule="exact" w:val="842"/>
        </w:trPr>
        <w:tc>
          <w:tcPr>
            <w:tcW w:w="993" w:type="dxa"/>
            <w:shd w:val="clear" w:color="auto" w:fill="auto"/>
          </w:tcPr>
          <w:p w14:paraId="187E7AA2" w14:textId="77777777" w:rsidR="00024051" w:rsidRPr="00D70088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</w:t>
            </w:r>
            <w:r w:rsidR="00FC717D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b</w:t>
            </w:r>
          </w:p>
        </w:tc>
        <w:tc>
          <w:tcPr>
            <w:tcW w:w="567" w:type="dxa"/>
            <w:shd w:val="clear" w:color="auto" w:fill="auto"/>
          </w:tcPr>
          <w:p w14:paraId="47336355" w14:textId="77777777" w:rsidR="00024051" w:rsidRPr="00D70088" w:rsidRDefault="00024051" w:rsidP="00293C47">
            <w:pPr>
              <w:pStyle w:val="TableParagraph"/>
              <w:spacing w:before="39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19767C7D" w14:textId="02AEF5A5" w:rsidR="00024051" w:rsidRPr="00D70088" w:rsidRDefault="00024051" w:rsidP="00293C47">
            <w:pPr>
              <w:pStyle w:val="TableParagraph"/>
              <w:ind w:left="113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</w:t>
            </w:r>
          </w:p>
          <w:p w14:paraId="71927B42" w14:textId="77777777" w:rsidR="00024051" w:rsidRPr="00D70088" w:rsidRDefault="00024051" w:rsidP="00293C47">
            <w:pPr>
              <w:pStyle w:val="TableParagraph"/>
              <w:ind w:left="113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dry gas/kmol dry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AD1CBB6" w14:textId="77777777" w:rsidTr="00BA3C5D">
        <w:trPr>
          <w:trHeight w:hRule="exact" w:val="532"/>
        </w:trPr>
        <w:tc>
          <w:tcPr>
            <w:tcW w:w="993" w:type="dxa"/>
            <w:shd w:val="clear" w:color="auto" w:fill="auto"/>
          </w:tcPr>
          <w:p w14:paraId="6C4DB1A1" w14:textId="77777777" w:rsidR="00024051" w:rsidRPr="00D70088" w:rsidRDefault="00024051" w:rsidP="00293C47">
            <w:pPr>
              <w:pStyle w:val="TableParagraph"/>
              <w:spacing w:before="6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/>
                <w:sz w:val="32"/>
                <w:szCs w:val="32"/>
              </w:rPr>
              <w:t>R</w:t>
            </w:r>
            <w:r w:rsidRPr="00D70088">
              <w:rPr>
                <w:rFonts w:ascii="Browallia New" w:eastAsia="Times New Roman" w:hAnsi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BA46AEA" w14:textId="77777777" w:rsidR="00024051" w:rsidRPr="00D70088" w:rsidRDefault="00024051" w:rsidP="00BA3C5D">
            <w:pPr>
              <w:pStyle w:val="TableParagraph"/>
              <w:spacing w:before="68"/>
              <w:ind w:right="111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6DA695E8" w14:textId="3D25500F" w:rsidR="00024051" w:rsidRPr="00293C47" w:rsidRDefault="00024051" w:rsidP="00BA3C5D">
            <w:pPr>
              <w:pStyle w:val="TableParagraph"/>
              <w:ind w:left="11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AA7DF1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proofErr w:type="spellStart"/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proofErr w:type="spellEnd"/>
            <w:r w:rsidR="00AA7DF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FF6DCB7" w14:textId="77777777" w:rsidR="00024051" w:rsidRDefault="00F04627" w:rsidP="00F75979">
      <w:pPr>
        <w:pStyle w:val="ListParagraph"/>
        <w:widowControl w:val="0"/>
        <w:tabs>
          <w:tab w:val="left" w:pos="847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2) </w:t>
      </w:r>
      <w:r w:rsidR="00721452" w:rsidRPr="00721452">
        <w:rPr>
          <w:rFonts w:ascii="Browallia New" w:hAnsi="Browallia New" w:cs="Browallia New"/>
          <w:szCs w:val="32"/>
          <w:cs/>
        </w:rPr>
        <w:t>การคำนวณมวลโมเลกุลของกระแสก๊าซ (</w:t>
      </w:r>
      <w:proofErr w:type="gramStart"/>
      <w:r w:rsidR="00721452" w:rsidRPr="00721452">
        <w:rPr>
          <w:rFonts w:ascii="Browallia New" w:hAnsi="Browallia New" w:cs="Browallia New"/>
          <w:szCs w:val="32"/>
          <w:lang w:bidi="th"/>
        </w:rPr>
        <w:t>MM</w:t>
      </w:r>
      <w:r w:rsidR="00721452" w:rsidRPr="00FC717D">
        <w:rPr>
          <w:rFonts w:ascii="Browallia New" w:hAnsi="Browallia New" w:cs="Browallia New"/>
          <w:szCs w:val="32"/>
          <w:vertAlign w:val="subscript"/>
          <w:lang w:bidi="th"/>
        </w:rPr>
        <w:t>t,db</w:t>
      </w:r>
      <w:proofErr w:type="gramEnd"/>
      <w:r w:rsidR="00721452" w:rsidRPr="00721452">
        <w:rPr>
          <w:rFonts w:ascii="Browallia New" w:hAnsi="Browallia New" w:cs="Browallia New"/>
          <w:szCs w:val="32"/>
          <w:lang w:bidi="th"/>
        </w:rPr>
        <w:t xml:space="preserve">) </w:t>
      </w:r>
      <w:bookmarkStart w:id="5" w:name="_Hlk110618741"/>
      <w:r w:rsidR="00721452" w:rsidRPr="00721452">
        <w:rPr>
          <w:rFonts w:ascii="Browallia New" w:hAnsi="Browallia New" w:cs="Browallia New"/>
          <w:szCs w:val="32"/>
          <w:cs/>
        </w:rPr>
        <w:t>ต้องวัด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721452" w:rsidRPr="00721452">
        <w:rPr>
          <w:rFonts w:ascii="Browallia New" w:hAnsi="Browallia New" w:cs="Browallia New"/>
          <w:szCs w:val="32"/>
          <w:cs/>
        </w:rPr>
        <w:t>ปริมาตรของก๊าซทั้งหมด (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k) </w:t>
      </w:r>
      <w:r w:rsidR="00721452" w:rsidRPr="00721452">
        <w:rPr>
          <w:rFonts w:ascii="Browallia New" w:hAnsi="Browallia New" w:cs="Browallia New"/>
          <w:szCs w:val="32"/>
          <w:cs/>
        </w:rPr>
        <w:t>ในกระแสก๊าซ อย่างไรก็ตามเพื่อลดความซับซ้อน ให้คำนวณเฉพาะ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721452" w:rsidRPr="00721452">
        <w:rPr>
          <w:rFonts w:ascii="Browallia New" w:hAnsi="Browallia New" w:cs="Browallia New"/>
          <w:szCs w:val="32"/>
          <w:cs/>
        </w:rPr>
        <w:t xml:space="preserve">ปริมาตรของก๊าซ </w:t>
      </w:r>
      <w:r w:rsidR="00721452" w:rsidRPr="00721452">
        <w:rPr>
          <w:rFonts w:ascii="Browallia New" w:hAnsi="Browallia New" w:cs="Browallia New"/>
          <w:szCs w:val="32"/>
          <w:lang w:bidi="th"/>
        </w:rPr>
        <w:t xml:space="preserve">k </w:t>
      </w:r>
      <w:r w:rsidR="00721452" w:rsidRPr="00721452">
        <w:rPr>
          <w:rFonts w:ascii="Browallia New" w:hAnsi="Browallia New" w:cs="Browallia New"/>
          <w:szCs w:val="32"/>
          <w:cs/>
        </w:rPr>
        <w:t xml:space="preserve">ที่เป็นก๊าซเรือนกระจกและใช้สำหรับการคํานวณการลดการปล่อยก๊าซเรือนกระจก ในกรณีฐานจะต้องได้รับการตรวจสอบและความแตกต่างถึง </w:t>
      </w:r>
      <w:r w:rsidR="00721452" w:rsidRPr="00721452">
        <w:rPr>
          <w:rFonts w:ascii="Browallia New" w:hAnsi="Browallia New" w:cs="Browallia New"/>
          <w:szCs w:val="32"/>
          <w:cs/>
          <w:lang w:bidi="th"/>
        </w:rPr>
        <w:t xml:space="preserve">100% </w:t>
      </w:r>
      <w:r w:rsidR="00721452" w:rsidRPr="00721452">
        <w:rPr>
          <w:rFonts w:ascii="Browallia New" w:hAnsi="Browallia New" w:cs="Browallia New"/>
          <w:szCs w:val="32"/>
          <w:cs/>
        </w:rPr>
        <w:t>อาจถือได้ว่าเป็นก๊าซไนโตรเจนบริสุทธิ์ การทําให้เข้าใจง่ายไม่เป็นที่ยอมรับหากมีการระบุแตกต่างกันในวิธีการกรณีฐาน</w:t>
      </w:r>
      <w:r w:rsidR="00721452">
        <w:rPr>
          <w:rFonts w:ascii="Browallia New" w:hAnsi="Browallia New" w:cs="Browallia New"/>
          <w:szCs w:val="32"/>
        </w:rPr>
        <w:t xml:space="preserve"> </w:t>
      </w:r>
      <w:r w:rsidR="00721452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FC717D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FC717D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>
        <w:rPr>
          <w:rFonts w:ascii="Browallia New" w:hAnsi="Browallia New" w:cs="Browallia New" w:hint="cs"/>
          <w:szCs w:val="32"/>
          <w:cs/>
        </w:rPr>
        <w:t>สามารถคำนวณได้</w:t>
      </w:r>
      <w:r w:rsidR="00024051" w:rsidRPr="000A3CC9">
        <w:rPr>
          <w:rFonts w:ascii="Browallia New" w:hAnsi="Browallia New" w:cs="Browallia New"/>
          <w:szCs w:val="32"/>
          <w:cs/>
        </w:rPr>
        <w:t>ดังนี้</w:t>
      </w:r>
      <w:bookmarkEnd w:id="5"/>
    </w:p>
    <w:p w14:paraId="1C7E3B2A" w14:textId="77777777" w:rsidR="001046E2" w:rsidRPr="001046E2" w:rsidRDefault="001046E2" w:rsidP="00721452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7"/>
        <w:gridCol w:w="3529"/>
      </w:tblGrid>
      <w:tr w:rsidR="00024051" w:rsidRPr="000A3CC9" w14:paraId="5AFDA72F" w14:textId="77777777" w:rsidTr="001046E2">
        <w:trPr>
          <w:trHeight w:hRule="exact" w:val="806"/>
        </w:trPr>
        <w:tc>
          <w:tcPr>
            <w:tcW w:w="5827" w:type="dxa"/>
            <w:shd w:val="clear" w:color="auto" w:fill="auto"/>
          </w:tcPr>
          <w:p w14:paraId="31B07634" w14:textId="77777777" w:rsidR="00024051" w:rsidRPr="00293C47" w:rsidRDefault="00024051" w:rsidP="00293C47">
            <w:pPr>
              <w:pStyle w:val="TableParagraph"/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proofErr w:type="gramStart"/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  <w:proofErr w:type="gramEnd"/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93C47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∑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(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k,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k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59B3685B" w14:textId="77777777" w:rsidR="00024051" w:rsidRPr="00293C47" w:rsidRDefault="00024051" w:rsidP="00293C47">
            <w:pPr>
              <w:pStyle w:val="TableParagraph"/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perscript"/>
              </w:rPr>
              <w:t>k</w:t>
            </w:r>
          </w:p>
        </w:tc>
        <w:tc>
          <w:tcPr>
            <w:tcW w:w="3529" w:type="dxa"/>
            <w:shd w:val="clear" w:color="auto" w:fill="auto"/>
          </w:tcPr>
          <w:p w14:paraId="52B73F21" w14:textId="77777777" w:rsidR="00024051" w:rsidRPr="00293C47" w:rsidRDefault="002B551E" w:rsidP="00293C47">
            <w:pPr>
              <w:pStyle w:val="TableParagraph"/>
              <w:spacing w:before="37"/>
              <w:ind w:left="2441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3)</w:t>
            </w:r>
          </w:p>
        </w:tc>
      </w:tr>
    </w:tbl>
    <w:p w14:paraId="500399E1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3533247B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425"/>
        <w:gridCol w:w="7938"/>
      </w:tblGrid>
      <w:tr w:rsidR="00024051" w:rsidRPr="000A3CC9" w14:paraId="6684CB31" w14:textId="77777777" w:rsidTr="001046E2">
        <w:trPr>
          <w:trHeight w:hRule="exact" w:val="511"/>
        </w:trPr>
        <w:tc>
          <w:tcPr>
            <w:tcW w:w="993" w:type="dxa"/>
            <w:shd w:val="clear" w:color="auto" w:fill="auto"/>
          </w:tcPr>
          <w:p w14:paraId="060B5110" w14:textId="77777777" w:rsidR="00024051" w:rsidRPr="00293C47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425" w:type="dxa"/>
            <w:shd w:val="clear" w:color="auto" w:fill="auto"/>
          </w:tcPr>
          <w:p w14:paraId="7B318623" w14:textId="77777777" w:rsidR="00024051" w:rsidRPr="00293C47" w:rsidRDefault="00024051" w:rsidP="001046E2">
            <w:pPr>
              <w:pStyle w:val="TableParagraph"/>
              <w:spacing w:before="36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35F3D6D0" w14:textId="18B25E92" w:rsidR="00024051" w:rsidRPr="00141E1C" w:rsidRDefault="00024051" w:rsidP="001046E2">
            <w:pPr>
              <w:pStyle w:val="TableParagraph"/>
              <w:spacing w:before="34"/>
              <w:ind w:left="108" w:righ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141E1C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 w:rsidRPr="00141E1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 (</w:t>
            </w:r>
            <w:r w:rsidRPr="00141E1C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kmol dry gas</w:t>
            </w:r>
            <w:r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651ADA2" w14:textId="77777777" w:rsidTr="001046E2">
        <w:trPr>
          <w:trHeight w:hRule="exact" w:val="857"/>
        </w:trPr>
        <w:tc>
          <w:tcPr>
            <w:tcW w:w="993" w:type="dxa"/>
            <w:shd w:val="clear" w:color="auto" w:fill="auto"/>
          </w:tcPr>
          <w:p w14:paraId="0F740AA5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9A5D3D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k,t,db</w:t>
            </w:r>
          </w:p>
        </w:tc>
        <w:tc>
          <w:tcPr>
            <w:tcW w:w="425" w:type="dxa"/>
            <w:shd w:val="clear" w:color="auto" w:fill="auto"/>
          </w:tcPr>
          <w:p w14:paraId="71C9085F" w14:textId="77777777" w:rsidR="00024051" w:rsidRPr="00293C47" w:rsidRDefault="00024051" w:rsidP="001046E2">
            <w:pPr>
              <w:pStyle w:val="TableParagraph"/>
              <w:spacing w:before="47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485319B3" w14:textId="51DFA432" w:rsidR="00F04627" w:rsidRPr="00293C47" w:rsidRDefault="00F44040" w:rsidP="001046E2">
            <w:pPr>
              <w:pStyle w:val="TableParagraph"/>
              <w:spacing w:before="44"/>
              <w:ind w:left="108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ก๊าซชนิด </w:t>
            </w:r>
            <w:r w:rsidR="00024051"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141E1C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370DC52A" w14:textId="77777777" w:rsidR="00024051" w:rsidRPr="00293C47" w:rsidRDefault="00024051" w:rsidP="001046E2">
            <w:pPr>
              <w:pStyle w:val="TableParagraph"/>
              <w:spacing w:before="44"/>
              <w:ind w:left="108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k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3EEF77E" w14:textId="77777777" w:rsidTr="001046E2">
        <w:trPr>
          <w:trHeight w:hRule="exact" w:val="568"/>
        </w:trPr>
        <w:tc>
          <w:tcPr>
            <w:tcW w:w="993" w:type="dxa"/>
            <w:shd w:val="clear" w:color="auto" w:fill="auto"/>
          </w:tcPr>
          <w:p w14:paraId="267EDD5F" w14:textId="77777777" w:rsidR="00024051" w:rsidRPr="00293C47" w:rsidRDefault="00024051" w:rsidP="001046E2">
            <w:pPr>
              <w:pStyle w:val="TableParagraph"/>
              <w:spacing w:before="44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k</w:t>
            </w:r>
          </w:p>
        </w:tc>
        <w:tc>
          <w:tcPr>
            <w:tcW w:w="425" w:type="dxa"/>
            <w:shd w:val="clear" w:color="auto" w:fill="auto"/>
          </w:tcPr>
          <w:p w14:paraId="6BFF3DDB" w14:textId="77777777" w:rsidR="00024051" w:rsidRPr="00293C47" w:rsidRDefault="00024051" w:rsidP="001046E2">
            <w:pPr>
              <w:pStyle w:val="TableParagraph"/>
              <w:spacing w:before="47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39F4EB2D" w14:textId="77777777" w:rsidR="00024051" w:rsidRPr="00293C47" w:rsidRDefault="00024051" w:rsidP="001046E2">
            <w:pPr>
              <w:pStyle w:val="TableParagraph"/>
              <w:spacing w:before="44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ชนิด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k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kmol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463D5E7" w14:textId="77777777" w:rsidTr="001046E2">
        <w:trPr>
          <w:trHeight w:hRule="exact" w:val="863"/>
        </w:trPr>
        <w:tc>
          <w:tcPr>
            <w:tcW w:w="993" w:type="dxa"/>
            <w:shd w:val="clear" w:color="auto" w:fill="auto"/>
          </w:tcPr>
          <w:p w14:paraId="01993D99" w14:textId="77777777" w:rsidR="00024051" w:rsidRPr="00141E1C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41E1C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425" w:type="dxa"/>
            <w:shd w:val="clear" w:color="auto" w:fill="auto"/>
          </w:tcPr>
          <w:p w14:paraId="6EDCB91F" w14:textId="77777777" w:rsidR="00024051" w:rsidRPr="00293C47" w:rsidRDefault="00024051" w:rsidP="001046E2">
            <w:pPr>
              <w:pStyle w:val="TableParagraph"/>
              <w:spacing w:before="38"/>
              <w:ind w:right="10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</w:tcPr>
          <w:p w14:paraId="24B6D05A" w14:textId="77777777" w:rsidR="00024051" w:rsidRPr="00293C47" w:rsidRDefault="00024051" w:rsidP="001046E2">
            <w:pPr>
              <w:pStyle w:val="TableParagraph"/>
              <w:spacing w:before="41"/>
              <w:ind w:left="108" w:right="355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๊าซทั้งหมดยกเว้น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มีอยู่ในกระแสก๊าซ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, 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>O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NO, NO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O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F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) </w:t>
            </w:r>
          </w:p>
        </w:tc>
      </w:tr>
    </w:tbl>
    <w:p w14:paraId="5EC8C700" w14:textId="77777777" w:rsidR="008E386E" w:rsidRDefault="008E386E" w:rsidP="00B3701D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68DA45E8" w14:textId="77777777" w:rsidR="00141E1C" w:rsidRDefault="00141E1C">
      <w:pPr>
        <w:spacing w:before="0" w:after="0" w:line="240" w:lineRule="auto"/>
        <w:ind w:left="0"/>
        <w:rPr>
          <w:rFonts w:ascii="Browallia New" w:hAnsi="Browallia New" w:cs="Browallia New"/>
          <w:cs/>
          <w:lang w:bidi="th"/>
        </w:rPr>
      </w:pPr>
      <w:r>
        <w:rPr>
          <w:rFonts w:ascii="Browallia New" w:hAnsi="Browallia New" w:cs="Browallia New"/>
          <w:cs/>
          <w:lang w:bidi="th"/>
        </w:rPr>
        <w:br w:type="page"/>
      </w:r>
    </w:p>
    <w:p w14:paraId="5AF93743" w14:textId="005570F0" w:rsidR="00024051" w:rsidRPr="00B3701D" w:rsidRDefault="00B3701D" w:rsidP="00B3701D">
      <w:pPr>
        <w:pStyle w:val="ListParagraph"/>
        <w:widowControl w:val="0"/>
        <w:tabs>
          <w:tab w:val="left" w:pos="709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Pr="00B3701D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B3701D">
        <w:rPr>
          <w:rFonts w:ascii="Browallia New" w:hAnsi="Browallia New" w:cs="Browallia New"/>
          <w:b/>
          <w:bCs/>
          <w:szCs w:val="32"/>
          <w:cs/>
        </w:rPr>
        <w:t xml:space="preserve">ที่ </w:t>
      </w:r>
      <w:r w:rsidR="00024051" w:rsidRPr="00B3701D">
        <w:rPr>
          <w:rFonts w:ascii="Browallia New" w:hAnsi="Browallia New" w:cs="Browallia New"/>
          <w:b/>
          <w:bCs/>
          <w:szCs w:val="32"/>
          <w:cs/>
          <w:lang w:bidi="th"/>
        </w:rPr>
        <w:t>2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</w:rPr>
        <w:t>การคํานวณ</w:t>
      </w:r>
      <w:r>
        <w:rPr>
          <w:rFonts w:ascii="Browallia New" w:hAnsi="Browallia New" w:cs="Browallia New" w:hint="cs"/>
          <w:szCs w:val="32"/>
          <w:cs/>
        </w:rPr>
        <w:t>อย่างง่าย</w:t>
      </w:r>
      <w:r w:rsidR="00024051" w:rsidRPr="000A3CC9">
        <w:rPr>
          <w:rFonts w:ascii="Browallia New" w:hAnsi="Browallia New" w:cs="Browallia New"/>
          <w:szCs w:val="32"/>
          <w:cs/>
        </w:rPr>
        <w:t>โดยไม่ต้อง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="00024051"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</w:p>
    <w:p w14:paraId="25C9DFA1" w14:textId="25750D1C" w:rsidR="00024051" w:rsidRPr="00B3701D" w:rsidRDefault="00B3701D" w:rsidP="00E21C88">
      <w:pPr>
        <w:pStyle w:val="ListParagraph"/>
        <w:widowControl w:val="0"/>
        <w:tabs>
          <w:tab w:val="left" w:pos="709"/>
        </w:tabs>
        <w:autoSpaceDE w:val="0"/>
        <w:autoSpaceDN w:val="0"/>
        <w:spacing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</w:rPr>
        <w:t>นี้ให้วิธีการที่ง่ายและอนุรักษ์นิยมในการ</w:t>
      </w:r>
      <w:r>
        <w:rPr>
          <w:rFonts w:ascii="Browallia New" w:hAnsi="Browallia New" w:cs="Browallia New" w:hint="cs"/>
          <w:szCs w:val="32"/>
          <w:cs/>
        </w:rPr>
        <w:t>คำนวณ</w:t>
      </w:r>
      <w:r w:rsidR="00024051" w:rsidRPr="000A3CC9">
        <w:rPr>
          <w:rFonts w:ascii="Browallia New" w:hAnsi="Browallia New" w:cs="Browallia New"/>
          <w:szCs w:val="32"/>
          <w:cs/>
        </w:rPr>
        <w:t>ความชื้นสัมบูรณ์โดย</w:t>
      </w:r>
      <w:r>
        <w:rPr>
          <w:rFonts w:ascii="Browallia New" w:hAnsi="Browallia New" w:cs="Browallia New" w:hint="cs"/>
          <w:szCs w:val="32"/>
          <w:cs/>
        </w:rPr>
        <w:t>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>กระแส</w:t>
      </w:r>
      <w:r w:rsidR="00024051" w:rsidRPr="00D150F7">
        <w:rPr>
          <w:rFonts w:ascii="Browallia New" w:hAnsi="Browallia New" w:cs="Browallia New"/>
          <w:spacing w:val="2"/>
          <w:szCs w:val="32"/>
          <w:cs/>
        </w:rPr>
        <w:t>ก๊าซแห้งหรืออิ่มตัวขึ้นอยู่กับสถานการณ์อนุรักษ์นิยม</w:t>
      </w:r>
      <w:r w:rsidR="00A52B4D">
        <w:rPr>
          <w:rStyle w:val="FootnoteReference"/>
          <w:rFonts w:ascii="Browallia New" w:hAnsi="Browallia New" w:cs="Browallia New"/>
          <w:spacing w:val="2"/>
          <w:cs/>
        </w:rPr>
        <w:footnoteReference w:id="4"/>
      </w:r>
      <w:r w:rsidRPr="00D150F7">
        <w:rPr>
          <w:rFonts w:ascii="Browallia New" w:hAnsi="Browallia New" w:cs="Browallia New"/>
          <w:b/>
          <w:bCs/>
          <w:spacing w:val="2"/>
          <w:szCs w:val="32"/>
          <w:lang w:bidi="th"/>
        </w:rPr>
        <w:t xml:space="preserve"> </w:t>
      </w:r>
      <w:r w:rsidRPr="00D150F7">
        <w:rPr>
          <w:rFonts w:ascii="Browallia New" w:hAnsi="Browallia New" w:cs="Browallia New" w:hint="cs"/>
          <w:spacing w:val="2"/>
          <w:szCs w:val="32"/>
          <w:cs/>
        </w:rPr>
        <w:t>ในกรณีกำหนดให้</w:t>
      </w:r>
      <w:r w:rsidR="00D150F7">
        <w:rPr>
          <w:rFonts w:ascii="Browallia New" w:hAnsi="Browallia New" w:cs="Browallia New" w:hint="cs"/>
          <w:spacing w:val="2"/>
          <w:szCs w:val="32"/>
          <w:cs/>
        </w:rPr>
        <w:t>เป็น</w:t>
      </w:r>
      <w:r w:rsidR="00024051" w:rsidRPr="00D150F7">
        <w:rPr>
          <w:rFonts w:ascii="Browallia New" w:hAnsi="Browallia New" w:cs="Browallia New"/>
          <w:spacing w:val="2"/>
          <w:szCs w:val="32"/>
          <w:cs/>
        </w:rPr>
        <w:t>กระแสก๊าซแห้งแล้ว</w:t>
      </w:r>
      <w:r w:rsidR="00E21C88">
        <w:rPr>
          <w:rFonts w:ascii="Browallia New" w:hAnsi="Browallia New" w:cs="Browallia New" w:hint="cs"/>
          <w:spacing w:val="2"/>
          <w:szCs w:val="32"/>
          <w:cs/>
        </w:rPr>
        <w:t xml:space="preserve"> </w:t>
      </w:r>
      <w:r w:rsidR="00D150F7" w:rsidRPr="00D150F7">
        <w:rPr>
          <w:rFonts w:ascii="Browallia New" w:hAnsi="Browallia New" w:cs="Browallia New" w:hint="cs"/>
          <w:spacing w:val="2"/>
          <w:szCs w:val="32"/>
          <w:cs/>
        </w:rPr>
        <w:t>ค่า</w:t>
      </w:r>
      <w:r w:rsidR="00024051" w:rsidRPr="00D150F7">
        <w:rPr>
          <w:rFonts w:ascii="Browallia New" w:hAnsi="Browallia New" w:cs="Browallia New"/>
          <w:spacing w:val="2"/>
          <w:szCs w:val="32"/>
          <w:cs/>
          <w:lang w:bidi="th"/>
        </w:rPr>
        <w:t xml:space="preserve"> m</w:t>
      </w:r>
      <w:r w:rsidR="00024051" w:rsidRPr="00D150F7">
        <w:rPr>
          <w:rFonts w:ascii="Browallia New" w:hAnsi="Browallia New" w:cs="Browallia New"/>
          <w:spacing w:val="2"/>
          <w:position w:val="-2"/>
          <w:szCs w:val="32"/>
          <w:vertAlign w:val="subscript"/>
          <w:cs/>
          <w:lang w:bidi="th"/>
        </w:rPr>
        <w:t>H2O,t,db</w:t>
      </w:r>
      <w:r w:rsidR="00024051" w:rsidRPr="00CB2913">
        <w:rPr>
          <w:rFonts w:ascii="Browallia New" w:hAnsi="Browallia New" w:cs="Browallia New"/>
          <w:spacing w:val="4"/>
          <w:position w:val="-2"/>
          <w:szCs w:val="32"/>
          <w:cs/>
          <w:lang w:bidi="th"/>
        </w:rPr>
        <w:t xml:space="preserve"> </w:t>
      </w:r>
      <w:r w:rsidR="00D150F7">
        <w:rPr>
          <w:rFonts w:ascii="Browallia New" w:hAnsi="Browallia New" w:cs="Browallia New" w:hint="cs"/>
          <w:spacing w:val="4"/>
          <w:szCs w:val="32"/>
          <w:cs/>
        </w:rPr>
        <w:t>จะ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เท่ากับ </w:t>
      </w:r>
      <w:r w:rsidR="00CB2913">
        <w:rPr>
          <w:rFonts w:ascii="Browallia New" w:hAnsi="Browallia New" w:cs="Browallia New"/>
          <w:szCs w:val="32"/>
          <w:cs/>
          <w:lang w:bidi="th"/>
        </w:rPr>
        <w:t xml:space="preserve">0 </w:t>
      </w:r>
      <w:r w:rsidR="00D150F7">
        <w:rPr>
          <w:rFonts w:ascii="Browallia New" w:hAnsi="Browallia New" w:cs="Browallia New" w:hint="cs"/>
          <w:szCs w:val="32"/>
          <w:cs/>
        </w:rPr>
        <w:t>ในกรณีกำหนด</w:t>
      </w:r>
      <w:r w:rsidR="00024051">
        <w:rPr>
          <w:rFonts w:ascii="Browallia New" w:hAnsi="Browallia New" w:cs="Browallia New" w:hint="cs"/>
          <w:szCs w:val="32"/>
          <w:cs/>
        </w:rPr>
        <w:t>เป็น</w:t>
      </w:r>
      <w:r w:rsidR="00024051" w:rsidRPr="000A3CC9">
        <w:rPr>
          <w:rFonts w:ascii="Browallia New" w:hAnsi="Browallia New" w:cs="Browallia New"/>
          <w:szCs w:val="32"/>
          <w:cs/>
        </w:rPr>
        <w:t>กระแสก๊าซอิ่มตัวแล้ว</w:t>
      </w:r>
      <w:r w:rsidR="00E21C88">
        <w:rPr>
          <w:rFonts w:ascii="Browallia New" w:hAnsi="Browallia New" w:cs="Browallia New" w:hint="cs"/>
          <w:szCs w:val="32"/>
          <w:cs/>
        </w:rPr>
        <w:t xml:space="preserve"> </w:t>
      </w:r>
      <w:r w:rsidR="00D150F7">
        <w:rPr>
          <w:rFonts w:ascii="Browallia New" w:hAnsi="Browallia New" w:cs="Browallia New" w:hint="cs"/>
          <w:szCs w:val="32"/>
          <w:cs/>
        </w:rPr>
        <w:t>ค่า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m</w:t>
      </w:r>
      <w:r w:rsidR="00024051" w:rsidRPr="00D150F7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 xml:space="preserve">H2O,t,db </w:t>
      </w:r>
      <w:r w:rsidR="00024051" w:rsidRPr="000A3CC9">
        <w:rPr>
          <w:rFonts w:ascii="Browallia New" w:hAnsi="Browallia New" w:cs="Browallia New"/>
          <w:szCs w:val="32"/>
          <w:cs/>
        </w:rPr>
        <w:t>จะ</w:t>
      </w:r>
      <w:r w:rsidR="00D150F7">
        <w:rPr>
          <w:rFonts w:ascii="Browallia New" w:hAnsi="Browallia New" w:cs="Browallia New" w:hint="cs"/>
          <w:szCs w:val="32"/>
          <w:cs/>
        </w:rPr>
        <w:t>กำหนดให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เท่ากับความชื้นสัมบูรณ์ความอิ่มตัว </w:t>
      </w:r>
      <w:r w:rsidR="00024051" w:rsidRPr="00D150F7">
        <w:rPr>
          <w:rFonts w:ascii="Browallia New" w:hAnsi="Browallia New" w:cs="Browallia New"/>
          <w:szCs w:val="32"/>
          <w:cs/>
          <w:lang w:bidi="th"/>
        </w:rPr>
        <w:t>(m</w:t>
      </w:r>
      <w:r w:rsidR="00024051" w:rsidRPr="00D150F7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sat</w:t>
      </w:r>
      <w:r w:rsidR="00024051" w:rsidRPr="00D150F7">
        <w:rPr>
          <w:rFonts w:ascii="Browallia New" w:hAnsi="Browallia New" w:cs="Browallia New"/>
          <w:szCs w:val="32"/>
          <w:cs/>
          <w:lang w:bidi="th"/>
        </w:rPr>
        <w:t>)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E6111">
        <w:rPr>
          <w:rFonts w:ascii="Browallia New" w:hAnsi="Browallia New" w:cs="Browallia New" w:hint="cs"/>
          <w:szCs w:val="32"/>
          <w:cs/>
        </w:rPr>
        <w:t>โดยค่า</w:t>
      </w:r>
      <w:r w:rsidR="007E611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E6111" w:rsidRPr="007E6111">
        <w:rPr>
          <w:rFonts w:ascii="Browallia New" w:hAnsi="Browallia New" w:cs="Browallia New"/>
          <w:szCs w:val="32"/>
          <w:cs/>
          <w:lang w:bidi="th"/>
        </w:rPr>
        <w:t>MM</w:t>
      </w:r>
      <w:r w:rsidR="007E6111" w:rsidRPr="007E6111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7E6111" w:rsidRPr="007E6111">
        <w:rPr>
          <w:rFonts w:ascii="Browallia New" w:hAnsi="Browallia New" w:cs="Browallia New"/>
          <w:position w:val="-2"/>
          <w:szCs w:val="32"/>
          <w:cs/>
          <w:lang w:bidi="th"/>
        </w:rPr>
        <w:t xml:space="preserve"> </w:t>
      </w:r>
      <w:r w:rsidR="007E6111">
        <w:rPr>
          <w:rFonts w:ascii="Browallia New" w:hAnsi="Browallia New" w:cs="Browallia New" w:hint="cs"/>
          <w:szCs w:val="32"/>
          <w:cs/>
        </w:rPr>
        <w:t>คำนวณได้จาก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7E611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  <w:r w:rsidR="007E6111">
        <w:rPr>
          <w:rFonts w:ascii="Browallia New" w:hAnsi="Browallia New" w:cs="Browallia New" w:hint="cs"/>
          <w:szCs w:val="32"/>
          <w:cs/>
        </w:rPr>
        <w:t xml:space="preserve"> ทั้งนี้ ค่า</w:t>
      </w:r>
      <w:r w:rsidR="007E6111" w:rsidRPr="00EF5C0C">
        <w:rPr>
          <w:rFonts w:ascii="Browallia New" w:hAnsi="Browallia New" w:cs="Browallia New"/>
          <w:szCs w:val="32"/>
          <w:cs/>
        </w:rPr>
        <w:t>ความชื้นสัมบูรณ์อิ่มตัว</w:t>
      </w:r>
      <w:r w:rsidR="00D150F7">
        <w:rPr>
          <w:rFonts w:ascii="Browallia New" w:hAnsi="Browallia New" w:cs="Browallia New" w:hint="cs"/>
          <w:szCs w:val="32"/>
          <w:cs/>
        </w:rPr>
        <w:t>สามารถ</w:t>
      </w:r>
      <w:r w:rsidR="00024051" w:rsidRPr="000A3CC9">
        <w:rPr>
          <w:rFonts w:ascii="Browallia New" w:hAnsi="Browallia New" w:cs="Browallia New"/>
          <w:szCs w:val="32"/>
          <w:cs/>
        </w:rPr>
        <w:t>คํานวณ</w:t>
      </w:r>
      <w:r w:rsidR="00D150F7">
        <w:rPr>
          <w:rFonts w:ascii="Browallia New" w:hAnsi="Browallia New" w:cs="Browallia New" w:hint="cs"/>
          <w:szCs w:val="32"/>
          <w:cs/>
        </w:rPr>
        <w:t>ได้ดังนี้</w:t>
      </w:r>
    </w:p>
    <w:p w14:paraId="4C94F89B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5"/>
        <w:gridCol w:w="3131"/>
      </w:tblGrid>
      <w:tr w:rsidR="00024051" w:rsidRPr="000A3CC9" w14:paraId="2ACEEC1B" w14:textId="77777777" w:rsidTr="001046E2">
        <w:trPr>
          <w:trHeight w:hRule="exact" w:val="1006"/>
        </w:trPr>
        <w:tc>
          <w:tcPr>
            <w:tcW w:w="6225" w:type="dxa"/>
            <w:shd w:val="clear" w:color="auto" w:fill="auto"/>
          </w:tcPr>
          <w:p w14:paraId="0A123957" w14:textId="77777777" w:rsidR="00024051" w:rsidRPr="00D70088" w:rsidRDefault="00024051" w:rsidP="00293C47">
            <w:pPr>
              <w:pStyle w:val="TableParagraph"/>
              <w:tabs>
                <w:tab w:val="left" w:pos="2006"/>
                <w:tab w:val="left" w:pos="3331"/>
              </w:tabs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</w:t>
            </w:r>
            <w:proofErr w:type="gramStart"/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O,t</w:t>
            </w:r>
            <w:proofErr w:type="gramEnd"/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,d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sat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     P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  <w:r w:rsidR="00FC717D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,t,Sat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</w:p>
          <w:p w14:paraId="782E68B6" w14:textId="02FE22FF" w:rsidR="00024051" w:rsidRPr="00293C47" w:rsidRDefault="00195E8D" w:rsidP="00293C47">
            <w:pPr>
              <w:pStyle w:val="TableParagraph"/>
              <w:tabs>
                <w:tab w:val="left" w:pos="2006"/>
                <w:tab w:val="left" w:pos="3331"/>
              </w:tabs>
              <w:ind w:left="218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6704" behindDoc="0" locked="0" layoutInCell="1" allowOverlap="1" wp14:anchorId="32EEBB15" wp14:editId="6060F75A">
                      <wp:simplePos x="0" y="0"/>
                      <wp:positionH relativeFrom="column">
                        <wp:posOffset>1000760</wp:posOffset>
                      </wp:positionH>
                      <wp:positionV relativeFrom="paragraph">
                        <wp:posOffset>27939</wp:posOffset>
                      </wp:positionV>
                      <wp:extent cx="1399540" cy="0"/>
                      <wp:effectExtent l="0" t="0" r="0" b="0"/>
                      <wp:wrapNone/>
                      <wp:docPr id="10" name="ตัวเชื่อมต่อตรง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3995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A512F86" id="ตัวเชื่อมต่อตรง 10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78.8pt,2.2pt" to="189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 (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– 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,t,sa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 × 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3131" w:type="dxa"/>
            <w:shd w:val="clear" w:color="auto" w:fill="auto"/>
          </w:tcPr>
          <w:p w14:paraId="27741178" w14:textId="77777777" w:rsidR="00024051" w:rsidRPr="00293C47" w:rsidRDefault="002B551E" w:rsidP="001046E2">
            <w:pPr>
              <w:pStyle w:val="TableParagraph"/>
              <w:spacing w:before="34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4)</w:t>
            </w:r>
          </w:p>
        </w:tc>
      </w:tr>
    </w:tbl>
    <w:p w14:paraId="5F449489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709"/>
        <w:gridCol w:w="7371"/>
      </w:tblGrid>
      <w:tr w:rsidR="00024051" w:rsidRPr="000A3CC9" w14:paraId="1432D7A6" w14:textId="77777777" w:rsidTr="00FC717D">
        <w:trPr>
          <w:trHeight w:hRule="exact" w:val="420"/>
        </w:trPr>
        <w:tc>
          <w:tcPr>
            <w:tcW w:w="1276" w:type="dxa"/>
            <w:shd w:val="clear" w:color="auto" w:fill="auto"/>
          </w:tcPr>
          <w:p w14:paraId="6503259B" w14:textId="3FDE9D96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d</w:t>
            </w:r>
            <w:r w:rsidR="0068561A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b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,sat</w:t>
            </w:r>
          </w:p>
        </w:tc>
        <w:tc>
          <w:tcPr>
            <w:tcW w:w="709" w:type="dxa"/>
            <w:shd w:val="clear" w:color="auto" w:fill="auto"/>
          </w:tcPr>
          <w:p w14:paraId="44C6A358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1375405C" w14:textId="39A6877B" w:rsidR="00024051" w:rsidRPr="00A90529" w:rsidRDefault="00024051" w:rsidP="00A90529">
            <w:pPr>
              <w:pStyle w:val="TableParagraph"/>
              <w:ind w:left="117" w:right="26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อิ่มตัวในช่วงเวลา </w:t>
            </w:r>
            <w:r w:rsidRPr="003218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kg H</w:t>
            </w:r>
            <w:r w:rsidRPr="00A90529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O/kg dry gas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5D326F1" w14:textId="77777777" w:rsidTr="00FC717D">
        <w:trPr>
          <w:trHeight w:hRule="exact" w:val="429"/>
        </w:trPr>
        <w:tc>
          <w:tcPr>
            <w:tcW w:w="1276" w:type="dxa"/>
            <w:shd w:val="clear" w:color="auto" w:fill="auto"/>
          </w:tcPr>
          <w:p w14:paraId="7D87C70E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,t,sat</w:t>
            </w:r>
          </w:p>
        </w:tc>
        <w:tc>
          <w:tcPr>
            <w:tcW w:w="709" w:type="dxa"/>
            <w:shd w:val="clear" w:color="auto" w:fill="auto"/>
          </w:tcPr>
          <w:p w14:paraId="5CEC566D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71BC74A1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ค่าความดันอิ่มตัวของน้ำ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ที่</w:t>
            </w: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 xml:space="preserve">อุณหภูมิ 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position w:val="2"/>
                <w:sz w:val="32"/>
                <w:szCs w:val="32"/>
                <w:lang w:bidi="th"/>
              </w:rPr>
              <w:t xml:space="preserve"> </w:t>
            </w:r>
            <w:r w:rsidRPr="00A90529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ในช่วงเวลา</w:t>
            </w:r>
            <w:r w:rsidRPr="00A90529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t (Pa)</w:t>
            </w:r>
          </w:p>
        </w:tc>
      </w:tr>
      <w:tr w:rsidR="00024051" w:rsidRPr="000A3CC9" w14:paraId="0842FCF0" w14:textId="77777777" w:rsidTr="00FC717D">
        <w:trPr>
          <w:trHeight w:hRule="exact" w:val="419"/>
        </w:trPr>
        <w:tc>
          <w:tcPr>
            <w:tcW w:w="1276" w:type="dxa"/>
            <w:shd w:val="clear" w:color="auto" w:fill="auto"/>
          </w:tcPr>
          <w:p w14:paraId="7089DF76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</w:t>
            </w:r>
          </w:p>
        </w:tc>
        <w:tc>
          <w:tcPr>
            <w:tcW w:w="709" w:type="dxa"/>
            <w:shd w:val="clear" w:color="auto" w:fill="auto"/>
          </w:tcPr>
          <w:p w14:paraId="744EB1FE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A0F4E7E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  <w:tr w:rsidR="00024051" w:rsidRPr="000A3CC9" w14:paraId="6FE3A907" w14:textId="77777777" w:rsidTr="00FC717D">
        <w:trPr>
          <w:trHeight w:hRule="exact" w:val="429"/>
        </w:trPr>
        <w:tc>
          <w:tcPr>
            <w:tcW w:w="1276" w:type="dxa"/>
            <w:shd w:val="clear" w:color="auto" w:fill="auto"/>
          </w:tcPr>
          <w:p w14:paraId="0CEE2968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709" w:type="dxa"/>
            <w:shd w:val="clear" w:color="auto" w:fill="auto"/>
          </w:tcPr>
          <w:p w14:paraId="27B72052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75FC3B4" w14:textId="77777777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สัมบูรณ์ของกระแสก๊าซในช่วงเวลา </w:t>
            </w:r>
            <w:r w:rsidRPr="00080604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720F63BE" w14:textId="77777777" w:rsidTr="00FC717D">
        <w:trPr>
          <w:trHeight w:hRule="exact" w:val="405"/>
        </w:trPr>
        <w:tc>
          <w:tcPr>
            <w:tcW w:w="1276" w:type="dxa"/>
            <w:shd w:val="clear" w:color="auto" w:fill="auto"/>
          </w:tcPr>
          <w:p w14:paraId="0BD86D2E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H2O</w:t>
            </w:r>
          </w:p>
        </w:tc>
        <w:tc>
          <w:tcPr>
            <w:tcW w:w="709" w:type="dxa"/>
            <w:shd w:val="clear" w:color="auto" w:fill="auto"/>
          </w:tcPr>
          <w:p w14:paraId="08E1261A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407F6340" w14:textId="2FAF2A35" w:rsidR="00024051" w:rsidRPr="00A90529" w:rsidRDefault="00024051" w:rsidP="00A90529">
            <w:pPr>
              <w:pStyle w:val="TableParagraph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Pr="00A9052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kg 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8845B7"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/</w:t>
            </w:r>
            <w:proofErr w:type="spellStart"/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proofErr w:type="spellEnd"/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H</w:t>
            </w:r>
            <w:r w:rsidRPr="00A90529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A90529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5870DB9" w14:textId="77777777" w:rsidTr="00FC717D">
        <w:trPr>
          <w:trHeight w:hRule="exact" w:val="864"/>
        </w:trPr>
        <w:tc>
          <w:tcPr>
            <w:tcW w:w="1276" w:type="dxa"/>
            <w:shd w:val="clear" w:color="auto" w:fill="auto"/>
          </w:tcPr>
          <w:p w14:paraId="53725387" w14:textId="77777777" w:rsidR="00024051" w:rsidRPr="00293C47" w:rsidRDefault="00024051" w:rsidP="00A90529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</w:p>
        </w:tc>
        <w:tc>
          <w:tcPr>
            <w:tcW w:w="709" w:type="dxa"/>
            <w:shd w:val="clear" w:color="auto" w:fill="auto"/>
          </w:tcPr>
          <w:p w14:paraId="63FB4446" w14:textId="77777777" w:rsidR="00024051" w:rsidRPr="00293C47" w:rsidRDefault="00024051" w:rsidP="00A90529">
            <w:pPr>
              <w:pStyle w:val="TableParagraph"/>
              <w:ind w:left="40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977104A" w14:textId="09CF7F63" w:rsidR="00A90529" w:rsidRPr="00A90529" w:rsidRDefault="00024051" w:rsidP="00A90529">
            <w:pPr>
              <w:pStyle w:val="TableParagraph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8845B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A90529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27B8BF13" w14:textId="77777777" w:rsidR="00024051" w:rsidRPr="00A90529" w:rsidRDefault="00024051" w:rsidP="00A90529">
            <w:pPr>
              <w:pStyle w:val="TableParagraph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A9052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A90529">
              <w:rPr>
                <w:rFonts w:ascii="Browallia New" w:hAnsi="Browallia New" w:cs="Browallia New"/>
                <w:sz w:val="32"/>
                <w:szCs w:val="32"/>
              </w:rPr>
              <w:t>kg dry gas/kmol dry gas</w:t>
            </w:r>
            <w:r w:rsidRPr="00A90529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58CCF39D" w14:textId="77777777" w:rsidR="00BA3C5D" w:rsidRPr="00BA3C5D" w:rsidRDefault="00BA3C5D" w:rsidP="00BA3C5D">
      <w:pPr>
        <w:tabs>
          <w:tab w:val="left" w:pos="851"/>
        </w:tabs>
        <w:spacing w:before="0" w:after="0" w:line="240" w:lineRule="auto"/>
        <w:ind w:left="374" w:right="216" w:hanging="230"/>
        <w:jc w:val="thaiDistribute"/>
        <w:rPr>
          <w:rFonts w:ascii="Browallia New" w:hAnsi="Browallia New" w:cs="Browallia New"/>
          <w:sz w:val="24"/>
          <w:szCs w:val="24"/>
          <w:lang w:bidi="th"/>
        </w:rPr>
      </w:pPr>
    </w:p>
    <w:p w14:paraId="59265988" w14:textId="35C4C52C" w:rsidR="001046E2" w:rsidRDefault="00A90529" w:rsidP="00E21C88">
      <w:pPr>
        <w:tabs>
          <w:tab w:val="left" w:pos="851"/>
        </w:tabs>
        <w:spacing w:after="120" w:line="240" w:lineRule="auto"/>
        <w:ind w:left="374" w:right="216" w:hanging="230"/>
        <w:jc w:val="thaiDistribute"/>
        <w:rPr>
          <w:rFonts w:ascii="Browallia New" w:hAnsi="Browallia New" w:cs="Browallia New"/>
          <w:position w:val="10"/>
          <w:sz w:val="24"/>
          <w:szCs w:val="24"/>
          <w:lang w:bidi="th"/>
        </w:rPr>
      </w:pPr>
      <w:r>
        <w:rPr>
          <w:rFonts w:ascii="Browallia New" w:hAnsi="Browallia New" w:cs="Browallia New"/>
          <w:lang w:bidi="th"/>
        </w:rPr>
        <w:tab/>
      </w:r>
      <w:r>
        <w:rPr>
          <w:rFonts w:ascii="Browallia New" w:hAnsi="Browallia New" w:cs="Browallia New"/>
          <w:lang w:bidi="th"/>
        </w:rPr>
        <w:tab/>
        <w:t xml:space="preserve">1) </w:t>
      </w:r>
      <w:r w:rsidRPr="000A3CC9">
        <w:rPr>
          <w:rFonts w:ascii="Browallia New" w:hAnsi="Browallia New" w:cs="Browallia New"/>
          <w:cs/>
        </w:rPr>
        <w:t xml:space="preserve">มวลโมเลกุลของกระแสก๊าซ </w:t>
      </w:r>
      <w:r w:rsidRPr="000A3CC9">
        <w:rPr>
          <w:rFonts w:ascii="Browallia New" w:hAnsi="Browallia New" w:cs="Browallia New"/>
          <w:cs/>
          <w:lang w:bidi="th"/>
        </w:rPr>
        <w:t>(</w:t>
      </w:r>
      <w:proofErr w:type="gramStart"/>
      <w:r w:rsidRPr="00223B7E">
        <w:rPr>
          <w:rFonts w:ascii="Browallia New" w:hAnsi="Browallia New" w:cs="Browallia New"/>
          <w:cs/>
          <w:lang w:bidi="th"/>
        </w:rPr>
        <w:t>MM</w:t>
      </w:r>
      <w:r w:rsidRPr="00223B7E">
        <w:rPr>
          <w:rFonts w:ascii="Browallia New" w:hAnsi="Browallia New" w:cs="Browallia New"/>
          <w:position w:val="-2"/>
          <w:vertAlign w:val="subscript"/>
          <w:cs/>
          <w:lang w:bidi="th"/>
        </w:rPr>
        <w:t>t,db</w:t>
      </w:r>
      <w:proofErr w:type="gramEnd"/>
      <w:r w:rsidRPr="000A3CC9">
        <w:rPr>
          <w:rFonts w:ascii="Browallia New" w:hAnsi="Browallia New" w:cs="Browallia New"/>
          <w:cs/>
          <w:lang w:bidi="th"/>
        </w:rPr>
        <w:t xml:space="preserve">) </w:t>
      </w:r>
      <w:r>
        <w:rPr>
          <w:rFonts w:ascii="Browallia New" w:hAnsi="Browallia New" w:cs="Browallia New" w:hint="cs"/>
          <w:cs/>
        </w:rPr>
        <w:t>คำนวณได้</w:t>
      </w:r>
      <w:r w:rsidRPr="000A3CC9">
        <w:rPr>
          <w:rFonts w:ascii="Browallia New" w:hAnsi="Browallia New" w:cs="Browallia New"/>
          <w:cs/>
        </w:rPr>
        <w:t>โดยใช้</w:t>
      </w:r>
      <w:r>
        <w:rPr>
          <w:rFonts w:ascii="Browallia New" w:hAnsi="Browallia New" w:cs="Browallia New"/>
          <w:cs/>
        </w:rPr>
        <w:t>สมการที่</w:t>
      </w:r>
      <w:r w:rsidRPr="000A3CC9">
        <w:rPr>
          <w:rFonts w:ascii="Browallia New" w:hAnsi="Browallia New" w:cs="Browallia New"/>
          <w:cs/>
          <w:lang w:bidi="th"/>
        </w:rPr>
        <w:t xml:space="preserve"> (3)</w:t>
      </w:r>
    </w:p>
    <w:p w14:paraId="21E71CF6" w14:textId="12F0CCE4" w:rsidR="00A10D50" w:rsidRPr="00E21C88" w:rsidRDefault="00A10D50" w:rsidP="00A10D50">
      <w:pPr>
        <w:spacing w:after="120" w:line="240" w:lineRule="auto"/>
        <w:ind w:left="907"/>
        <w:rPr>
          <w:rFonts w:ascii="BrowalliaUPC" w:hAnsi="BrowalliaUPC" w:cs="BrowalliaUPC"/>
          <w:b/>
          <w:bCs/>
        </w:rPr>
      </w:pPr>
      <w:r w:rsidRPr="00E21C88">
        <w:rPr>
          <w:rFonts w:ascii="BrowalliaUPC" w:hAnsi="BrowalliaUPC" w:cs="BrowalliaUPC"/>
          <w:b/>
          <w:bCs/>
          <w:cs/>
        </w:rPr>
        <w:t>ทางเลือก</w:t>
      </w:r>
      <w:r w:rsidRPr="00E21C88">
        <w:rPr>
          <w:rFonts w:ascii="BrowalliaUPC" w:hAnsi="BrowalliaUPC" w:cs="BrowalliaUPC"/>
          <w:b/>
          <w:bCs/>
          <w:cs/>
          <w:lang w:bidi="th"/>
        </w:rPr>
        <w:t xml:space="preserve"> A</w:t>
      </w:r>
    </w:p>
    <w:p w14:paraId="4B4C5217" w14:textId="6A3226ED" w:rsidR="00E21C88" w:rsidRPr="00E21C88" w:rsidRDefault="00080604" w:rsidP="00A10D50">
      <w:pPr>
        <w:tabs>
          <w:tab w:val="left" w:pos="851"/>
        </w:tabs>
        <w:spacing w:after="120" w:line="240" w:lineRule="auto"/>
        <w:ind w:left="0" w:right="216" w:firstLine="900"/>
        <w:jc w:val="thaiDistribute"/>
        <w:rPr>
          <w:rFonts w:ascii="Browallia New" w:hAnsi="Browallia New" w:cs="Browallia New"/>
          <w:lang w:bidi="th"/>
        </w:rPr>
      </w:pPr>
      <w:r w:rsidRPr="00080604">
        <w:rPr>
          <w:rFonts w:ascii="Browallia New" w:hAnsi="Browallia New" w:cs="Browallia New"/>
          <w:cs/>
        </w:rPr>
        <w:t>การวัดการไหลแบบแห้งไม่สามารถทำได้สำหรับกระแสก๊าซเปียก</w:t>
      </w:r>
      <w:r>
        <w:rPr>
          <w:rFonts w:ascii="Browallia New" w:hAnsi="Browallia New" w:cs="Browallia New"/>
          <w:lang w:bidi="th"/>
        </w:rPr>
        <w:t xml:space="preserve"> </w:t>
      </w:r>
      <w:r>
        <w:rPr>
          <w:rFonts w:ascii="Browallia New" w:hAnsi="Browallia New" w:cs="Browallia New" w:hint="cs"/>
          <w:cs/>
        </w:rPr>
        <w:t>ดังนั้นการวัดการไหลให้</w:t>
      </w:r>
      <w:r w:rsidR="00E21C88" w:rsidRPr="00E21C88">
        <w:rPr>
          <w:rFonts w:ascii="Browallia New" w:hAnsi="Browallia New" w:cs="Browallia New" w:hint="cs"/>
          <w:cs/>
        </w:rPr>
        <w:t>ตรวจวัด</w:t>
      </w:r>
      <w:r w:rsidR="00E21C88" w:rsidRPr="00E21C88">
        <w:rPr>
          <w:rFonts w:ascii="Browallia New" w:hAnsi="Browallia New" w:cs="Browallia New"/>
          <w:cs/>
        </w:rPr>
        <w:t>กระแสก๊าซบนฐานแห้ง</w:t>
      </w:r>
      <w:r w:rsidR="00E21C88" w:rsidRPr="00E21C88">
        <w:rPr>
          <w:rFonts w:ascii="Browallia New" w:hAnsi="Browallia New" w:cs="Browallia New" w:hint="cs"/>
          <w:cs/>
          <w:lang w:bidi="th"/>
        </w:rPr>
        <w:t xml:space="preserve"> </w:t>
      </w:r>
      <w:r w:rsidR="00E21C88" w:rsidRPr="00E21C88">
        <w:rPr>
          <w:rFonts w:ascii="Browallia New" w:hAnsi="Browallia New" w:cs="Browallia New"/>
          <w:cs/>
        </w:rPr>
        <w:t>มี</w:t>
      </w:r>
      <w:r w:rsidR="00E21C88" w:rsidRPr="00E21C88">
        <w:rPr>
          <w:rFonts w:ascii="Browallia New" w:hAnsi="Browallia New" w:cs="Browallia New"/>
          <w:lang w:bidi="th"/>
        </w:rPr>
        <w:t xml:space="preserve"> 2 </w:t>
      </w:r>
      <w:r w:rsidR="00E21C88" w:rsidRPr="00E21C88">
        <w:rPr>
          <w:rFonts w:ascii="Browallia New" w:hAnsi="Browallia New" w:cs="Browallia New"/>
          <w:cs/>
        </w:rPr>
        <w:t>วิธี</w:t>
      </w:r>
      <w:r w:rsidR="00E21C88" w:rsidRPr="00E21C88">
        <w:rPr>
          <w:rFonts w:ascii="Browallia New" w:hAnsi="Browallia New" w:cs="Browallia New" w:hint="cs"/>
          <w:cs/>
        </w:rPr>
        <w:t>ดังนี้</w:t>
      </w:r>
    </w:p>
    <w:p w14:paraId="49F61A64" w14:textId="77777777" w:rsidR="00E21C88" w:rsidRPr="000A3CC9" w:rsidRDefault="00E21C88" w:rsidP="00E21C88">
      <w:pPr>
        <w:pStyle w:val="ListParagraph"/>
        <w:widowControl w:val="0"/>
        <w:numPr>
          <w:ilvl w:val="1"/>
          <w:numId w:val="39"/>
        </w:numPr>
        <w:tabs>
          <w:tab w:val="left" w:pos="1558"/>
        </w:tabs>
        <w:spacing w:before="0" w:after="0" w:line="240" w:lineRule="auto"/>
        <w:ind w:right="-23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ตรวจ</w:t>
      </w:r>
      <w:r w:rsidRPr="000A3CC9">
        <w:rPr>
          <w:rFonts w:ascii="Browallia New" w:hAnsi="Browallia New" w:cs="Browallia New"/>
          <w:szCs w:val="32"/>
          <w:cs/>
        </w:rPr>
        <w:t xml:space="preserve">วัดปริมาณความชื้น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C74913">
        <w:rPr>
          <w:rFonts w:ascii="Browallia New" w:hAnsi="Browallia New" w:cs="Browallia New"/>
          <w:szCs w:val="32"/>
          <w:cs/>
          <w:lang w:bidi="th"/>
        </w:rPr>
        <w:t>C</w:t>
      </w:r>
      <w:r w:rsidRPr="00C7491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n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0A3CC9">
        <w:rPr>
          <w:rFonts w:ascii="Browallia New" w:hAnsi="Browallia New" w:cs="Browallia New"/>
          <w:szCs w:val="32"/>
          <w:cs/>
        </w:rPr>
        <w:t xml:space="preserve">และแสดงให้เห็นว่าน้อยกว่าหรือเท่ากับ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0.05 </w:t>
      </w:r>
      <w:r w:rsidRPr="008B5D4A">
        <w:rPr>
          <w:rFonts w:ascii="Browallia New" w:hAnsi="Browallia New" w:cs="Browallia New"/>
          <w:szCs w:val="32"/>
          <w:lang w:bidi="th"/>
        </w:rPr>
        <w:t>kg dry gas/</w:t>
      </w:r>
      <w:proofErr w:type="spellStart"/>
      <w:r w:rsidRPr="008B5D4A">
        <w:rPr>
          <w:rFonts w:ascii="Browallia New" w:hAnsi="Browallia New" w:cs="Browallia New"/>
          <w:szCs w:val="32"/>
          <w:lang w:bidi="th"/>
        </w:rPr>
        <w:t>kmol</w:t>
      </w:r>
      <w:proofErr w:type="spellEnd"/>
      <w:r w:rsidRPr="008B5D4A">
        <w:rPr>
          <w:rFonts w:ascii="Browallia New" w:hAnsi="Browallia New" w:cs="Browallia New"/>
          <w:szCs w:val="32"/>
          <w:lang w:bidi="th"/>
        </w:rPr>
        <w:t xml:space="preserve"> dry gas</w:t>
      </w:r>
      <w:r w:rsidRPr="000A3CC9">
        <w:rPr>
          <w:rFonts w:ascii="Browallia New" w:hAnsi="Browallia New" w:cs="Browallia New"/>
          <w:szCs w:val="32"/>
          <w:cs/>
        </w:rPr>
        <w:t xml:space="preserve">  หรือ</w:t>
      </w:r>
    </w:p>
    <w:p w14:paraId="015F4699" w14:textId="19ED2AD0" w:rsidR="00E21C88" w:rsidRPr="000A3CC9" w:rsidRDefault="00E21C88" w:rsidP="00E21C88">
      <w:pPr>
        <w:pStyle w:val="ListParagraph"/>
        <w:widowControl w:val="0"/>
        <w:numPr>
          <w:ilvl w:val="1"/>
          <w:numId w:val="39"/>
        </w:numPr>
        <w:tabs>
          <w:tab w:val="left" w:pos="1558"/>
        </w:tabs>
        <w:spacing w:before="0" w:after="0" w:line="240" w:lineRule="auto"/>
        <w:ind w:right="-23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อุณหภูมิ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C74913">
        <w:rPr>
          <w:rFonts w:ascii="Browallia New" w:hAnsi="Browallia New" w:cs="Browallia New"/>
          <w:szCs w:val="32"/>
          <w:cs/>
          <w:lang w:bidi="th"/>
        </w:rPr>
        <w:t>T</w:t>
      </w:r>
      <w:r w:rsidRPr="00C7491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szCs w:val="32"/>
          <w:cs/>
        </w:rPr>
        <w:t xml:space="preserve">ที่จุดตรวจวัด </w:t>
      </w:r>
      <w:r w:rsidRPr="000A3CC9">
        <w:rPr>
          <w:rFonts w:ascii="Browallia New" w:hAnsi="Browallia New" w:cs="Browallia New"/>
          <w:szCs w:val="32"/>
          <w:cs/>
        </w:rPr>
        <w:t>น้อยกว่า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0A3CC9">
        <w:rPr>
          <w:rFonts w:ascii="Browallia New" w:hAnsi="Browallia New" w:cs="Browallia New"/>
          <w:szCs w:val="32"/>
          <w:cs/>
          <w:lang w:bidi="th"/>
        </w:rPr>
        <w:t>60</w:t>
      </w:r>
      <w:r w:rsidRPr="008845B7">
        <w:rPr>
          <w:rFonts w:ascii="Browallia New" w:hAnsi="Browallia New" w:cs="Browallia New"/>
          <w:szCs w:val="32"/>
          <w:vertAlign w:val="superscript"/>
          <w:cs/>
          <w:lang w:bidi="th"/>
        </w:rPr>
        <w:t>º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C (333.15 K) </w:t>
      </w:r>
    </w:p>
    <w:p w14:paraId="45BF9C09" w14:textId="57D11FC3" w:rsidR="00024051" w:rsidRPr="00A10D50" w:rsidRDefault="00E21C88" w:rsidP="00E21C88">
      <w:pPr>
        <w:pStyle w:val="ListParagraph"/>
        <w:widowControl w:val="0"/>
        <w:tabs>
          <w:tab w:val="left" w:pos="900"/>
        </w:tabs>
        <w:spacing w:before="175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  <w:r w:rsidRPr="00A10D50">
        <w:rPr>
          <w:rFonts w:ascii="Browallia New" w:hAnsi="Browallia New" w:cs="Browallia New"/>
          <w:szCs w:val="32"/>
          <w:cs/>
          <w:lang w:bidi="th"/>
        </w:rPr>
        <w:tab/>
      </w:r>
      <w:r w:rsidR="007D2CD3" w:rsidRPr="00A10D50">
        <w:rPr>
          <w:rFonts w:ascii="Browallia New" w:hAnsi="Browallia New" w:cs="Browallia New" w:hint="cs"/>
          <w:szCs w:val="32"/>
          <w:cs/>
        </w:rPr>
        <w:t>กรณี</w:t>
      </w:r>
      <w:r w:rsidR="00024051" w:rsidRPr="00A10D50">
        <w:rPr>
          <w:rFonts w:ascii="Browallia New" w:hAnsi="Browallia New" w:cs="Browallia New"/>
          <w:szCs w:val="32"/>
          <w:cs/>
        </w:rPr>
        <w:t>ไม่สามารถแสดงให้เห็นว่ากระแสก๊าซแห้งการวัดการไหล</w:t>
      </w:r>
      <w:r w:rsidR="007D2CD3" w:rsidRPr="00A10D50">
        <w:rPr>
          <w:rFonts w:ascii="Browallia New" w:hAnsi="Browallia New" w:cs="Browallia New" w:hint="cs"/>
          <w:szCs w:val="32"/>
          <w:cs/>
        </w:rPr>
        <w:t>ให้</w:t>
      </w:r>
      <w:r w:rsidR="00024051" w:rsidRPr="00A10D50">
        <w:rPr>
          <w:rFonts w:ascii="Browallia New" w:hAnsi="Browallia New" w:cs="Browallia New"/>
          <w:szCs w:val="32"/>
          <w:cs/>
        </w:rPr>
        <w:t>สันนิษฐานว่าอยู่</w:t>
      </w:r>
      <w:r w:rsidR="001E285B" w:rsidRPr="00A10D50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A10D50">
        <w:rPr>
          <w:rFonts w:ascii="Browallia New" w:hAnsi="Browallia New" w:cs="Browallia New"/>
          <w:szCs w:val="32"/>
          <w:cs/>
        </w:rPr>
        <w:t>และ</w:t>
      </w:r>
      <w:r w:rsidR="007D2CD3" w:rsidRPr="00A10D50">
        <w:rPr>
          <w:rFonts w:ascii="Browallia New" w:hAnsi="Browallia New" w:cs="Browallia New" w:hint="cs"/>
          <w:szCs w:val="32"/>
          <w:cs/>
        </w:rPr>
        <w:t>ให้</w:t>
      </w:r>
      <w:r w:rsidR="00024051" w:rsidRPr="00A10D50">
        <w:rPr>
          <w:rFonts w:ascii="Browallia New" w:hAnsi="Browallia New" w:cs="Browallia New"/>
          <w:szCs w:val="32"/>
          <w:cs/>
        </w:rPr>
        <w:t>ใช้</w:t>
      </w:r>
      <w:r w:rsidR="00B3701D" w:rsidRPr="00A10D50">
        <w:rPr>
          <w:rFonts w:ascii="Browallia New" w:hAnsi="Browallia New" w:cs="Browallia New"/>
          <w:szCs w:val="32"/>
          <w:cs/>
        </w:rPr>
        <w:t>ทางเลือก</w:t>
      </w:r>
      <w:r w:rsidR="00024051" w:rsidRPr="00A10D50">
        <w:rPr>
          <w:rFonts w:ascii="Browallia New" w:hAnsi="Browallia New" w:cs="Browallia New"/>
          <w:szCs w:val="32"/>
          <w:cs/>
        </w:rPr>
        <w:t>จาก</w:t>
      </w:r>
      <w:hyperlink w:anchor="_bookmark14" w:history="1">
        <w:r w:rsidR="00024051" w:rsidRPr="00A10D50">
          <w:rPr>
            <w:rFonts w:ascii="Browallia New" w:hAnsi="Browallia New" w:cs="Browallia New"/>
            <w:szCs w:val="32"/>
            <w:cs/>
          </w:rPr>
          <w:t>ตารางที่</w:t>
        </w:r>
      </w:hyperlink>
      <w:hyperlink w:anchor="_bookmark14" w:history="1">
        <w:r w:rsidR="00024051" w:rsidRPr="00A10D50">
          <w:rPr>
            <w:rFonts w:ascii="Browallia New" w:hAnsi="Browallia New" w:cs="Browallia New"/>
            <w:szCs w:val="32"/>
            <w:cs/>
            <w:lang w:bidi="th"/>
          </w:rPr>
          <w:t xml:space="preserve"> 2</w:t>
        </w:r>
      </w:hyperlink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7D2CD3" w:rsidRPr="00A10D50">
        <w:rPr>
          <w:rFonts w:ascii="Browallia New" w:eastAsia="Arial" w:hAnsi="Browallia New" w:cs="Browallia New" w:hint="cs"/>
          <w:szCs w:val="32"/>
          <w:cs/>
        </w:rPr>
        <w:t>โดย</w:t>
      </w:r>
      <w:r w:rsidR="007D2CD3" w:rsidRPr="00A10D50">
        <w:rPr>
          <w:rFonts w:ascii="Browallia New" w:hAnsi="Browallia New" w:cs="Browallia New" w:hint="cs"/>
          <w:szCs w:val="32"/>
          <w:cs/>
        </w:rPr>
        <w:t>อัตรา</w:t>
      </w:r>
      <w:r w:rsidR="00024051" w:rsidRPr="00A10D50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7D2CD3" w:rsidRPr="00A10D50">
        <w:rPr>
          <w:rFonts w:ascii="Browallia New" w:hAnsi="Browallia New" w:cs="Browallia New" w:hint="cs"/>
          <w:szCs w:val="32"/>
          <w:cs/>
        </w:rPr>
        <w:t>ประเภท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 i</w:t>
      </w:r>
      <w:r w:rsidR="00024051" w:rsidRPr="00A10D50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>(F</w:t>
      </w:r>
      <w:r w:rsidR="00024051" w:rsidRPr="00A10D50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="00024051" w:rsidRPr="00A10D50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B8724A">
        <w:rPr>
          <w:rFonts w:ascii="Browallia New" w:hAnsi="Browallia New" w:cs="Browallia New" w:hint="cs"/>
          <w:szCs w:val="32"/>
          <w:cs/>
        </w:rPr>
        <w:t>คำนวณได้</w:t>
      </w:r>
      <w:r w:rsidR="00B8724A">
        <w:rPr>
          <w:rFonts w:ascii="Browallia New" w:hAnsi="Browallia New" w:cs="Browallia New" w:hint="cs"/>
          <w:szCs w:val="32"/>
          <w:cs/>
        </w:rPr>
        <w:lastRenderedPageBreak/>
        <w:t>ดังนี้</w:t>
      </w:r>
    </w:p>
    <w:p w14:paraId="62D1DFA2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4"/>
        <w:gridCol w:w="3822"/>
      </w:tblGrid>
      <w:tr w:rsidR="00024051" w:rsidRPr="000A3CC9" w14:paraId="442FA500" w14:textId="77777777" w:rsidTr="001046E2">
        <w:trPr>
          <w:trHeight w:hRule="exact" w:val="596"/>
        </w:trPr>
        <w:tc>
          <w:tcPr>
            <w:tcW w:w="5534" w:type="dxa"/>
            <w:shd w:val="clear" w:color="auto" w:fill="auto"/>
          </w:tcPr>
          <w:p w14:paraId="287D3CF1" w14:textId="686B0A50" w:rsidR="00024051" w:rsidRPr="00293C47" w:rsidRDefault="00024051" w:rsidP="00293C47">
            <w:pPr>
              <w:pStyle w:val="TableParagraph"/>
              <w:spacing w:before="32"/>
              <w:ind w:left="230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F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t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V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</w:t>
            </w:r>
            <w:r w:rsidR="003218B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b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v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,db 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</w:t>
            </w:r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</w:p>
        </w:tc>
        <w:tc>
          <w:tcPr>
            <w:tcW w:w="3822" w:type="dxa"/>
            <w:shd w:val="clear" w:color="auto" w:fill="auto"/>
          </w:tcPr>
          <w:p w14:paraId="6797C363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5)</w:t>
            </w:r>
          </w:p>
        </w:tc>
      </w:tr>
    </w:tbl>
    <w:p w14:paraId="72D9CA63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p w14:paraId="28362C8E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ร่วมกับ</w:t>
      </w:r>
    </w:p>
    <w:p w14:paraId="41580F57" w14:textId="77777777" w:rsidR="00024051" w:rsidRPr="00E21C88" w:rsidRDefault="00024051" w:rsidP="00E21C88">
      <w:pPr>
        <w:spacing w:before="0" w:after="0" w:line="240" w:lineRule="auto"/>
        <w:ind w:left="360"/>
        <w:rPr>
          <w:rFonts w:ascii="Browallia New" w:eastAsia="Arial" w:hAnsi="Browallia New" w:cs="Browallia New"/>
          <w:sz w:val="14"/>
          <w:szCs w:val="1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39"/>
        <w:gridCol w:w="4117"/>
      </w:tblGrid>
      <w:tr w:rsidR="00024051" w:rsidRPr="000A3CC9" w14:paraId="2B1D0651" w14:textId="77777777" w:rsidTr="001046E2">
        <w:trPr>
          <w:trHeight w:hRule="exact" w:val="835"/>
        </w:trPr>
        <w:tc>
          <w:tcPr>
            <w:tcW w:w="5239" w:type="dxa"/>
            <w:shd w:val="clear" w:color="auto" w:fill="auto"/>
          </w:tcPr>
          <w:p w14:paraId="6A514895" w14:textId="35498A85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bookmarkStart w:id="6" w:name="_Hlk115686701"/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bookmarkEnd w:id="6"/>
            <w:proofErr w:type="gramStart"/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  <w:proofErr w:type="gramEnd"/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P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</w:p>
          <w:p w14:paraId="4B5A5D03" w14:textId="4CA412FB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4896" behindDoc="0" locked="0" layoutInCell="1" allowOverlap="1" wp14:anchorId="75DAB688" wp14:editId="0C26B1B6">
                      <wp:simplePos x="0" y="0"/>
                      <wp:positionH relativeFrom="column">
                        <wp:posOffset>659179</wp:posOffset>
                      </wp:positionH>
                      <wp:positionV relativeFrom="paragraph">
                        <wp:posOffset>4689</wp:posOffset>
                      </wp:positionV>
                      <wp:extent cx="743048" cy="0"/>
                      <wp:effectExtent l="0" t="0" r="0" b="0"/>
                      <wp:wrapNone/>
                      <wp:docPr id="16" name="ตัวเชื่อมต่อตรง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43048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43ACAC5" id="ตัวเชื่อมต่อตรง 16" o:spid="_x0000_s1026" style="position:absolute;z-index:2516648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1.9pt,.35pt" to="110.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" strokecolor="windowText" strokeweight="2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4117" w:type="dxa"/>
            <w:shd w:val="clear" w:color="auto" w:fill="auto"/>
          </w:tcPr>
          <w:p w14:paraId="64AF109B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6)</w:t>
            </w:r>
          </w:p>
        </w:tc>
      </w:tr>
    </w:tbl>
    <w:p w14:paraId="13881C82" w14:textId="77777777" w:rsidR="00024051" w:rsidRPr="000A3CC9" w:rsidRDefault="00024051" w:rsidP="00E21C88">
      <w:pPr>
        <w:pStyle w:val="BodyText"/>
        <w:spacing w:before="120"/>
        <w:ind w:right="216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437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8019"/>
      </w:tblGrid>
      <w:tr w:rsidR="00024051" w:rsidRPr="000A3CC9" w14:paraId="67BB5642" w14:textId="77777777" w:rsidTr="00A52B4D">
        <w:trPr>
          <w:trHeight w:hRule="exact" w:val="873"/>
        </w:trPr>
        <w:tc>
          <w:tcPr>
            <w:tcW w:w="851" w:type="dxa"/>
            <w:shd w:val="clear" w:color="auto" w:fill="auto"/>
          </w:tcPr>
          <w:p w14:paraId="67BA5ADA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F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t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733C3CCD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68F57BFB" w14:textId="4724C01F" w:rsidR="007D2CD3" w:rsidRPr="00293C47" w:rsidRDefault="007D2CD3" w:rsidP="001046E2">
            <w:pPr>
              <w:pStyle w:val="TableParagraph"/>
              <w:ind w:left="124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ัตรา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ก๊าซเรือนกระจก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ะเภท</w:t>
            </w:r>
            <w:r w:rsidR="00014EC3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proofErr w:type="spellStart"/>
            <w:r w:rsidR="00014EC3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proofErr w:type="spellEnd"/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ระแสก๊าซในช่วงเวลา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  <w:p w14:paraId="2CA2419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gas/h)</w:t>
            </w:r>
          </w:p>
        </w:tc>
      </w:tr>
      <w:tr w:rsidR="00024051" w:rsidRPr="000A3CC9" w14:paraId="3D7FD7AC" w14:textId="77777777" w:rsidTr="00A52B4D">
        <w:trPr>
          <w:trHeight w:hRule="exact" w:val="414"/>
        </w:trPr>
        <w:tc>
          <w:tcPr>
            <w:tcW w:w="851" w:type="dxa"/>
            <w:shd w:val="clear" w:color="auto" w:fill="auto"/>
          </w:tcPr>
          <w:p w14:paraId="18E90D5A" w14:textId="77777777" w:rsidR="00024051" w:rsidRPr="00D70088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proofErr w:type="spellStart"/>
            <w:r w:rsidRPr="00D70088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</w:t>
            </w:r>
            <w:r w:rsidR="003218B1" w:rsidRPr="00D70088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b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3FB1F456" w14:textId="77777777" w:rsidR="00024051" w:rsidRPr="00D70088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3479BE21" w14:textId="36C63876" w:rsidR="00024051" w:rsidRPr="00D70088" w:rsidRDefault="00024051" w:rsidP="00A52B4D">
            <w:pPr>
              <w:pStyle w:val="TableParagraph"/>
              <w:ind w:left="124" w:right="3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CD2269" w:rsidRPr="00D70088">
              <w:rPr>
                <w:rFonts w:ascii="Browallia New" w:hAnsi="Browallia New" w:cs="Browallia New"/>
                <w:sz w:val="32"/>
                <w:szCs w:val="32"/>
              </w:rPr>
              <w:t>m³ dry gas/h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024051" w:rsidRPr="000A3CC9" w14:paraId="4C9F676E" w14:textId="77777777" w:rsidTr="001046E2">
        <w:trPr>
          <w:trHeight w:hRule="exact" w:val="854"/>
        </w:trPr>
        <w:tc>
          <w:tcPr>
            <w:tcW w:w="851" w:type="dxa"/>
            <w:shd w:val="clear" w:color="auto" w:fill="auto"/>
          </w:tcPr>
          <w:p w14:paraId="6C81B999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t,db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47BA13CC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489664A2" w14:textId="5E7B90DB" w:rsidR="00024051" w:rsidRPr="00293C47" w:rsidRDefault="00F44040" w:rsidP="001046E2">
            <w:pPr>
              <w:pStyle w:val="TableParagraph"/>
              <w:ind w:left="12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/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949964D" w14:textId="77777777" w:rsidTr="001046E2">
        <w:trPr>
          <w:trHeight w:hRule="exact" w:val="784"/>
        </w:trPr>
        <w:tc>
          <w:tcPr>
            <w:tcW w:w="851" w:type="dxa"/>
            <w:shd w:val="clear" w:color="auto" w:fill="auto"/>
          </w:tcPr>
          <w:p w14:paraId="1A4FB2DE" w14:textId="1CD8D6E9" w:rsidR="00024051" w:rsidRPr="00293C47" w:rsidRDefault="009A5D3D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t</w:t>
            </w:r>
          </w:p>
        </w:tc>
        <w:tc>
          <w:tcPr>
            <w:tcW w:w="567" w:type="dxa"/>
            <w:shd w:val="clear" w:color="auto" w:fill="auto"/>
          </w:tcPr>
          <w:p w14:paraId="7E8DA232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1A94572C" w14:textId="77777777" w:rsidR="007D2CD3" w:rsidRPr="00293C47" w:rsidRDefault="00024051" w:rsidP="001046E2">
            <w:pPr>
              <w:pStyle w:val="TableParagraph"/>
              <w:ind w:left="124" w:right="237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Pr="00E21C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47E0E1F7" w14:textId="77777777" w:rsidR="00024051" w:rsidRPr="00293C47" w:rsidRDefault="00024051" w:rsidP="001046E2">
            <w:pPr>
              <w:pStyle w:val="TableParagraph"/>
              <w:ind w:left="12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 i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40C49DD" w14:textId="77777777" w:rsidTr="00A52B4D">
        <w:trPr>
          <w:trHeight w:hRule="exact" w:val="500"/>
        </w:trPr>
        <w:tc>
          <w:tcPr>
            <w:tcW w:w="851" w:type="dxa"/>
            <w:shd w:val="clear" w:color="auto" w:fill="auto"/>
          </w:tcPr>
          <w:p w14:paraId="3717CC15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26FD1FBE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  <w:vAlign w:val="center"/>
          </w:tcPr>
          <w:p w14:paraId="57B774E5" w14:textId="77777777" w:rsidR="00024051" w:rsidRPr="00293C47" w:rsidRDefault="00024051" w:rsidP="00A52B4D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สัมบูรณ์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6DD2FFC4" w14:textId="77777777" w:rsidTr="00A52B4D">
        <w:trPr>
          <w:trHeight w:hRule="exact" w:val="506"/>
        </w:trPr>
        <w:tc>
          <w:tcPr>
            <w:tcW w:w="851" w:type="dxa"/>
            <w:shd w:val="clear" w:color="auto" w:fill="auto"/>
          </w:tcPr>
          <w:p w14:paraId="567A6080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567" w:type="dxa"/>
            <w:shd w:val="clear" w:color="auto" w:fill="auto"/>
          </w:tcPr>
          <w:p w14:paraId="2FD4F7B3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  <w:vAlign w:val="center"/>
          </w:tcPr>
          <w:p w14:paraId="182F68C5" w14:textId="77777777" w:rsidR="00024051" w:rsidRPr="00293C47" w:rsidRDefault="00024051" w:rsidP="00A52B4D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/kmol)</w:t>
            </w:r>
          </w:p>
        </w:tc>
      </w:tr>
      <w:tr w:rsidR="00024051" w:rsidRPr="000A3CC9" w14:paraId="5B7BB24B" w14:textId="77777777" w:rsidTr="00E21C88">
        <w:trPr>
          <w:trHeight w:hRule="exact" w:val="493"/>
        </w:trPr>
        <w:tc>
          <w:tcPr>
            <w:tcW w:w="851" w:type="dxa"/>
            <w:shd w:val="clear" w:color="auto" w:fill="auto"/>
          </w:tcPr>
          <w:p w14:paraId="52AAF6DE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R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567" w:type="dxa"/>
            <w:shd w:val="clear" w:color="auto" w:fill="auto"/>
          </w:tcPr>
          <w:p w14:paraId="03CD7573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7C1F653C" w14:textId="7E3737F0" w:rsidR="00024051" w:rsidRPr="00293C47" w:rsidRDefault="00024051" w:rsidP="00E21C88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proofErr w:type="spellStart"/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proofErr w:type="spellEnd"/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AA88237" w14:textId="77777777" w:rsidTr="00A52B4D">
        <w:trPr>
          <w:trHeight w:hRule="exact" w:val="450"/>
        </w:trPr>
        <w:tc>
          <w:tcPr>
            <w:tcW w:w="851" w:type="dxa"/>
            <w:shd w:val="clear" w:color="auto" w:fill="auto"/>
          </w:tcPr>
          <w:p w14:paraId="3373DF0F" w14:textId="77777777" w:rsidR="00024051" w:rsidRPr="00293C47" w:rsidRDefault="00024051" w:rsidP="001046E2">
            <w:pPr>
              <w:pStyle w:val="TableParagraph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7F4106EE" w14:textId="77777777" w:rsidR="00024051" w:rsidRPr="00293C47" w:rsidRDefault="00024051" w:rsidP="001046E2">
            <w:pPr>
              <w:pStyle w:val="TableParagraph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8019" w:type="dxa"/>
            <w:shd w:val="clear" w:color="auto" w:fill="auto"/>
          </w:tcPr>
          <w:p w14:paraId="7CB3D96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A52B4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</w:tbl>
    <w:p w14:paraId="6257B2B5" w14:textId="79FE8617" w:rsidR="00024051" w:rsidRPr="00E21C88" w:rsidRDefault="00B3701D" w:rsidP="00BA3C5D">
      <w:pPr>
        <w:spacing w:before="240" w:after="120" w:line="240" w:lineRule="auto"/>
        <w:ind w:left="907"/>
        <w:rPr>
          <w:rFonts w:ascii="BrowalliaUPC" w:hAnsi="BrowalliaUPC" w:cs="BrowalliaUPC"/>
          <w:b/>
          <w:bCs/>
        </w:rPr>
      </w:pPr>
      <w:r w:rsidRPr="00E21C88">
        <w:rPr>
          <w:rFonts w:ascii="BrowalliaUPC" w:hAnsi="BrowalliaUPC" w:cs="BrowalliaUPC"/>
          <w:b/>
          <w:bCs/>
          <w:cs/>
        </w:rPr>
        <w:t>ทางเลือก</w:t>
      </w:r>
      <w:r w:rsidR="00024051" w:rsidRPr="00E21C88">
        <w:rPr>
          <w:rFonts w:ascii="BrowalliaUPC" w:hAnsi="BrowalliaUPC" w:cs="BrowalliaUPC"/>
          <w:b/>
          <w:bCs/>
          <w:cs/>
          <w:lang w:bidi="th"/>
        </w:rPr>
        <w:t xml:space="preserve"> B</w:t>
      </w:r>
    </w:p>
    <w:p w14:paraId="596FBB45" w14:textId="027AFD10" w:rsidR="00024051" w:rsidRPr="00E21C88" w:rsidRDefault="007D2CD3" w:rsidP="00E21C88">
      <w:pPr>
        <w:pStyle w:val="ListParagraph"/>
        <w:widowControl w:val="0"/>
        <w:tabs>
          <w:tab w:val="left" w:pos="900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AC2E38" w:rsidRPr="00E21C88">
        <w:rPr>
          <w:rFonts w:ascii="Browallia New" w:hAnsi="Browallia New" w:cs="Browallia New" w:hint="cs"/>
          <w:szCs w:val="32"/>
          <w:cs/>
        </w:rPr>
        <w:t>อัตรา</w:t>
      </w:r>
      <w:r w:rsidR="00024051" w:rsidRPr="00E21C88">
        <w:rPr>
          <w:rFonts w:ascii="Browallia New" w:hAnsi="Browallia New" w:cs="Browallia New"/>
          <w:szCs w:val="32"/>
          <w:cs/>
        </w:rPr>
        <w:t>การไหลของมวลของ</w:t>
      </w:r>
      <w:r w:rsidRPr="00E21C88">
        <w:rPr>
          <w:rFonts w:ascii="Browallia New" w:hAnsi="Browallia New" w:cs="Browallia New"/>
          <w:szCs w:val="32"/>
          <w:cs/>
        </w:rPr>
        <w:t xml:space="preserve">ก๊าซเรือนกระจกประเภท </w:t>
      </w:r>
      <w:r w:rsidRPr="00E21C88">
        <w:rPr>
          <w:rFonts w:ascii="Browallia New" w:hAnsi="Browallia New" w:cs="Browallia New"/>
          <w:szCs w:val="32"/>
          <w:lang w:bidi="th"/>
        </w:rPr>
        <w:t>i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F</w:t>
      </w:r>
      <w:r w:rsidR="00024051" w:rsidRPr="00E21C88">
        <w:rPr>
          <w:rFonts w:ascii="Browallia New" w:hAnsi="Browallia New" w:cs="Browallia New"/>
          <w:szCs w:val="32"/>
          <w:vertAlign w:val="subscript"/>
          <w:cs/>
          <w:lang w:bidi="th"/>
        </w:rPr>
        <w:t>i,t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AC2E38" w:rsidRPr="00E21C88">
        <w:rPr>
          <w:rFonts w:ascii="Browallia New" w:hAnsi="Browallia New" w:cs="Browallia New" w:hint="cs"/>
          <w:szCs w:val="32"/>
          <w:cs/>
        </w:rPr>
        <w:t>คำนวณจาก</w:t>
      </w:r>
      <w:r w:rsidR="002B551E" w:rsidRPr="00E21C88">
        <w:rPr>
          <w:rFonts w:ascii="Browallia New" w:hAnsi="Browallia New" w:cs="Browallia New"/>
          <w:szCs w:val="32"/>
          <w:cs/>
        </w:rPr>
        <w:t>สมการที่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E21C88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>(6)</w:t>
      </w:r>
      <w:r w:rsidR="00024051" w:rsidRPr="00E21C88">
        <w:rPr>
          <w:rFonts w:ascii="Browallia New" w:hAnsi="Browallia New" w:cs="Browallia New"/>
          <w:szCs w:val="32"/>
          <w:lang w:bidi="th"/>
        </w:rPr>
        <w:t xml:space="preserve"> </w:t>
      </w:r>
      <w:r w:rsidR="00024051" w:rsidRPr="00E21C88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E21C88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E21C88">
        <w:rPr>
          <w:rFonts w:ascii="Browallia New" w:hAnsi="Browallia New" w:cs="Browallia New"/>
          <w:szCs w:val="32"/>
          <w:cs/>
        </w:rPr>
        <w:t>บนฐานแห้ง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E21C88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E21C8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AC2E38" w:rsidRPr="00E21C88">
        <w:rPr>
          <w:rFonts w:ascii="Browallia New" w:hAnsi="Browallia New" w:cs="Browallia New" w:hint="cs"/>
          <w:szCs w:val="32"/>
          <w:cs/>
        </w:rPr>
        <w:t>คำนวณจาก</w:t>
      </w:r>
      <w:r w:rsidR="00024051" w:rsidRPr="00E21C88">
        <w:rPr>
          <w:rFonts w:ascii="Browallia New" w:hAnsi="Browallia New" w:cs="Browallia New"/>
          <w:szCs w:val="32"/>
          <w:cs/>
        </w:rPr>
        <w:t>การแปลงการไหลของปริมาตรที่</w:t>
      </w:r>
      <w:r w:rsidR="00AC2E38" w:rsidRPr="00E21C88">
        <w:rPr>
          <w:rFonts w:ascii="Browallia New" w:hAnsi="Browallia New" w:cs="Browallia New" w:hint="cs"/>
          <w:szCs w:val="32"/>
          <w:cs/>
        </w:rPr>
        <w:t>ได้จากการตรวจ</w:t>
      </w:r>
      <w:r w:rsidR="00024051" w:rsidRPr="00E21C88">
        <w:rPr>
          <w:rFonts w:ascii="Browallia New" w:hAnsi="Browallia New" w:cs="Browallia New"/>
          <w:szCs w:val="32"/>
          <w:cs/>
        </w:rPr>
        <w:t>วัด</w:t>
      </w:r>
      <w:r w:rsidR="00E7191C" w:rsidRPr="00E21C88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E21C88">
        <w:rPr>
          <w:rFonts w:ascii="Browallia New" w:hAnsi="Browallia New" w:cs="Browallia New"/>
          <w:szCs w:val="32"/>
          <w:cs/>
        </w:rPr>
        <w:t>เป็น</w:t>
      </w:r>
      <w:r w:rsidR="00E7191C" w:rsidRPr="00E21C88">
        <w:rPr>
          <w:rFonts w:ascii="Browallia New" w:hAnsi="Browallia New" w:cs="Browallia New"/>
          <w:szCs w:val="32"/>
          <w:cs/>
        </w:rPr>
        <w:t>บนฐานแห้ง</w:t>
      </w:r>
      <w:r w:rsidR="00D67094" w:rsidRPr="00E21C88">
        <w:rPr>
          <w:rFonts w:ascii="Browallia New" w:hAnsi="Browallia New" w:cs="Browallia New"/>
          <w:szCs w:val="32"/>
          <w:lang w:bidi="th"/>
        </w:rPr>
        <w:t xml:space="preserve"> </w:t>
      </w:r>
      <w:r w:rsidR="00D67094" w:rsidRPr="00E21C88">
        <w:rPr>
          <w:rFonts w:ascii="Browallia New" w:hAnsi="Browallia New" w:cs="Browallia New" w:hint="cs"/>
          <w:szCs w:val="32"/>
          <w:cs/>
        </w:rPr>
        <w:t>ได้</w:t>
      </w:r>
      <w:r w:rsidR="00024051" w:rsidRPr="00E21C88">
        <w:rPr>
          <w:rFonts w:ascii="Browallia New" w:hAnsi="Browallia New" w:cs="Browallia New"/>
          <w:szCs w:val="32"/>
          <w:cs/>
        </w:rPr>
        <w:t>ดังนี้</w:t>
      </w:r>
    </w:p>
    <w:p w14:paraId="2E702706" w14:textId="77777777" w:rsidR="00D67094" w:rsidRPr="00D1541D" w:rsidRDefault="00D67094" w:rsidP="00D67094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3"/>
        <w:contextualSpacing w:val="0"/>
        <w:jc w:val="both"/>
        <w:rPr>
          <w:rFonts w:ascii="Browallia New" w:eastAsia="Arial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6"/>
        <w:gridCol w:w="3710"/>
      </w:tblGrid>
      <w:tr w:rsidR="00024051" w:rsidRPr="000A3CC9" w14:paraId="3CD4DE65" w14:textId="77777777" w:rsidTr="001046E2">
        <w:trPr>
          <w:trHeight w:hRule="exact" w:val="693"/>
        </w:trPr>
        <w:tc>
          <w:tcPr>
            <w:tcW w:w="5646" w:type="dxa"/>
            <w:shd w:val="clear" w:color="auto" w:fill="auto"/>
          </w:tcPr>
          <w:p w14:paraId="1F95ECAB" w14:textId="77777777" w:rsidR="00024051" w:rsidRPr="00293C47" w:rsidRDefault="00024051" w:rsidP="00293C47">
            <w:pPr>
              <w:pStyle w:val="TableParagraph"/>
              <w:spacing w:before="56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cs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 xml:space="preserve"> </w:t>
            </w:r>
            <w:r w:rsidRPr="00293C4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 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1+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 xml:space="preserve">) </w:t>
            </w:r>
          </w:p>
        </w:tc>
        <w:tc>
          <w:tcPr>
            <w:tcW w:w="3710" w:type="dxa"/>
            <w:shd w:val="clear" w:color="auto" w:fill="auto"/>
          </w:tcPr>
          <w:p w14:paraId="55A52DA4" w14:textId="77777777" w:rsidR="00024051" w:rsidRPr="00293C47" w:rsidRDefault="002B551E" w:rsidP="002B551E">
            <w:pPr>
              <w:pStyle w:val="TableParagraph"/>
              <w:spacing w:before="34"/>
              <w:ind w:right="136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7)</w:t>
            </w:r>
          </w:p>
        </w:tc>
      </w:tr>
    </w:tbl>
    <w:p w14:paraId="4B3616EF" w14:textId="77777777" w:rsidR="00014EC3" w:rsidRPr="00D1541D" w:rsidRDefault="00014EC3" w:rsidP="00024051">
      <w:pPr>
        <w:pStyle w:val="BodyText"/>
        <w:ind w:right="211"/>
        <w:rPr>
          <w:rFonts w:ascii="Browallia New" w:hAnsi="Browallia New" w:cs="Browallia New"/>
          <w:sz w:val="24"/>
          <w:szCs w:val="24"/>
          <w:cs/>
          <w:lang w:bidi="th-TH"/>
        </w:rPr>
      </w:pPr>
    </w:p>
    <w:p w14:paraId="4D649F28" w14:textId="751AB759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796"/>
      </w:tblGrid>
      <w:tr w:rsidR="00024051" w:rsidRPr="000A3CC9" w14:paraId="1AFE0A9F" w14:textId="77777777" w:rsidTr="00A52B4D">
        <w:trPr>
          <w:trHeight w:hRule="exact" w:val="459"/>
        </w:trPr>
        <w:tc>
          <w:tcPr>
            <w:tcW w:w="1134" w:type="dxa"/>
            <w:shd w:val="clear" w:color="auto" w:fill="auto"/>
          </w:tcPr>
          <w:p w14:paraId="6EEDF493" w14:textId="77777777" w:rsidR="00024051" w:rsidRPr="00293C47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9CC8F22" w14:textId="77777777" w:rsidR="00024051" w:rsidRPr="00293C47" w:rsidRDefault="00024051" w:rsidP="00293C47">
            <w:pPr>
              <w:pStyle w:val="TableParagraph"/>
              <w:spacing w:before="36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315B69FE" w14:textId="781D26A3" w:rsidR="00024051" w:rsidRPr="00293C47" w:rsidRDefault="00024051" w:rsidP="00A52B4D">
            <w:pPr>
              <w:pStyle w:val="TableParagraph"/>
              <w:spacing w:before="34"/>
              <w:ind w:left="97" w:right="28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8679078" w14:textId="77777777" w:rsidTr="00F21AD9">
        <w:trPr>
          <w:trHeight w:hRule="exact" w:val="477"/>
        </w:trPr>
        <w:tc>
          <w:tcPr>
            <w:tcW w:w="1134" w:type="dxa"/>
            <w:shd w:val="clear" w:color="auto" w:fill="auto"/>
          </w:tcPr>
          <w:p w14:paraId="1EEA24F8" w14:textId="77777777" w:rsidR="00024051" w:rsidRPr="00293C47" w:rsidRDefault="00024051" w:rsidP="00293C47">
            <w:pPr>
              <w:pStyle w:val="TableParagraph"/>
              <w:spacing w:before="4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wb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7990235" w14:textId="77777777" w:rsidR="00024051" w:rsidRPr="00293C47" w:rsidRDefault="00024051" w:rsidP="00293C47">
            <w:pPr>
              <w:pStyle w:val="TableParagraph"/>
              <w:spacing w:before="47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7E40D63B" w14:textId="13C61F71" w:rsidR="00024051" w:rsidRPr="00293C47" w:rsidRDefault="00024051" w:rsidP="00F21AD9">
            <w:pPr>
              <w:pStyle w:val="TableParagraph"/>
              <w:spacing w:before="44"/>
              <w:ind w:left="97" w:right="255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28A0D71A" w14:textId="77777777" w:rsidTr="001046E2">
        <w:trPr>
          <w:trHeight w:hRule="exact" w:val="995"/>
        </w:trPr>
        <w:tc>
          <w:tcPr>
            <w:tcW w:w="1134" w:type="dxa"/>
            <w:shd w:val="clear" w:color="auto" w:fill="auto"/>
          </w:tcPr>
          <w:p w14:paraId="581E08F5" w14:textId="77777777" w:rsidR="00024051" w:rsidRPr="00293C47" w:rsidRDefault="00024051" w:rsidP="00293C47">
            <w:pPr>
              <w:pStyle w:val="TableParagraph"/>
              <w:spacing w:before="4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v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</w:tc>
        <w:tc>
          <w:tcPr>
            <w:tcW w:w="426" w:type="dxa"/>
            <w:shd w:val="clear" w:color="auto" w:fill="auto"/>
          </w:tcPr>
          <w:p w14:paraId="134A9625" w14:textId="77777777" w:rsidR="00024051" w:rsidRPr="00293C47" w:rsidRDefault="00024051" w:rsidP="00293C47">
            <w:pPr>
              <w:pStyle w:val="TableParagraph"/>
              <w:spacing w:before="47"/>
              <w:ind w:right="95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2F6EB593" w14:textId="5E836BEE" w:rsidR="00024051" w:rsidRPr="00293C47" w:rsidRDefault="00F44040" w:rsidP="00293C47">
            <w:pPr>
              <w:pStyle w:val="TableParagraph"/>
              <w:spacing w:before="46"/>
              <w:ind w:left="97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="00024051" w:rsidRPr="008E386E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O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4538A1B8" w14:textId="77777777" w:rsidR="00024051" w:rsidRPr="00293C47" w:rsidRDefault="00024051" w:rsidP="00293C47">
            <w:pPr>
              <w:pStyle w:val="TableParagraph"/>
              <w:spacing w:before="46"/>
              <w:ind w:left="9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90CA563" w14:textId="41CE7801" w:rsidR="00024051" w:rsidRPr="000A3CC9" w:rsidRDefault="00D67094" w:rsidP="00D67094">
      <w:pPr>
        <w:pStyle w:val="ListParagraph"/>
        <w:widowControl w:val="0"/>
        <w:tabs>
          <w:tab w:val="left" w:pos="851"/>
        </w:tabs>
        <w:spacing w:before="77" w:after="0" w:line="240" w:lineRule="auto"/>
        <w:ind w:left="0" w:right="211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lastRenderedPageBreak/>
        <w:tab/>
      </w:r>
      <w:r w:rsidR="001046E2">
        <w:rPr>
          <w:rFonts w:ascii="Browallia New" w:hAnsi="Browallia New" w:cs="Browallia New"/>
          <w:szCs w:val="32"/>
          <w:lang w:bidi="th"/>
        </w:rPr>
        <w:t xml:space="preserve">1) </w:t>
      </w:r>
      <w:r w:rsidR="00F44040">
        <w:rPr>
          <w:rFonts w:ascii="Browallia New" w:hAnsi="Browallia New" w:cs="Browallia New" w:hint="cs"/>
          <w:szCs w:val="32"/>
          <w:cs/>
        </w:rPr>
        <w:t>สัดส่วนโดย</w:t>
      </w:r>
      <w:r w:rsidR="00024051" w:rsidRPr="000A3CC9">
        <w:rPr>
          <w:rFonts w:ascii="Browallia New" w:hAnsi="Browallia New" w:cs="Browallia New"/>
          <w:szCs w:val="32"/>
          <w:cs/>
        </w:rPr>
        <w:t>ปริมาตรของ</w:t>
      </w:r>
      <w:r w:rsidR="00024051">
        <w:rPr>
          <w:rFonts w:ascii="Browallia New" w:hAnsi="Browallia New" w:cs="Browallia New" w:hint="cs"/>
          <w:szCs w:val="32"/>
          <w:cs/>
        </w:rPr>
        <w:t>น้ำ</w:t>
      </w:r>
      <w:r w:rsidR="00024051" w:rsidRPr="000A3CC9">
        <w:rPr>
          <w:rFonts w:ascii="Browallia New" w:hAnsi="Browallia New" w:cs="Browallia New"/>
          <w:szCs w:val="32"/>
          <w:cs/>
        </w:rPr>
        <w:t>ในช่วงเวลา</w:t>
      </w:r>
      <w:r w:rsidR="00024051"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v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</w:t>
      </w:r>
      <w:proofErr w:type="gramStart"/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O,t</w:t>
      </w:r>
      <w:proofErr w:type="gramEnd"/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szCs w:val="32"/>
          <w:cs/>
        </w:rPr>
        <w:t>คำนวณได้ดังนี้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7531D1BB" w14:textId="77777777" w:rsidR="00024051" w:rsidRPr="00F21AD9" w:rsidRDefault="00024051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4"/>
        <w:gridCol w:w="3582"/>
      </w:tblGrid>
      <w:tr w:rsidR="00024051" w:rsidRPr="000A3CC9" w14:paraId="6CD73EB8" w14:textId="77777777" w:rsidTr="001046E2">
        <w:trPr>
          <w:trHeight w:hRule="exact" w:val="943"/>
        </w:trPr>
        <w:tc>
          <w:tcPr>
            <w:tcW w:w="5774" w:type="dxa"/>
            <w:shd w:val="clear" w:color="auto" w:fill="auto"/>
          </w:tcPr>
          <w:p w14:paraId="1347DC10" w14:textId="580FCF1F" w:rsidR="00024051" w:rsidRPr="00293C47" w:rsidRDefault="00195E8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8752" behindDoc="0" locked="0" layoutInCell="1" allowOverlap="1" wp14:anchorId="091C1324" wp14:editId="4A0FB7ED">
                      <wp:simplePos x="0" y="0"/>
                      <wp:positionH relativeFrom="column">
                        <wp:posOffset>1050290</wp:posOffset>
                      </wp:positionH>
                      <wp:positionV relativeFrom="paragraph">
                        <wp:posOffset>262889</wp:posOffset>
                      </wp:positionV>
                      <wp:extent cx="929640" cy="0"/>
                      <wp:effectExtent l="0" t="0" r="0" b="0"/>
                      <wp:wrapNone/>
                      <wp:docPr id="7" name="ตัวเชื่อมต่อตรง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0AC58722" id="ตัวเชื่อมต่อตรง 7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82.7pt,20.7pt" to="155.9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v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</w:t>
            </w:r>
            <w:proofErr w:type="gramStart"/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O,t</w:t>
            </w:r>
            <w:proofErr w:type="gramEnd"/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,db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         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H2O,t,db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</w:p>
          <w:p w14:paraId="46D1FF4B" w14:textId="0C861FDF" w:rsidR="00024051" w:rsidRPr="00293C47" w:rsidRDefault="00024051" w:rsidP="00293C47">
            <w:pPr>
              <w:pStyle w:val="TableParagraph"/>
              <w:ind w:right="961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        </w:t>
            </w:r>
            <w:r w:rsidR="00F21AD9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H2O</w:t>
            </w:r>
          </w:p>
        </w:tc>
        <w:tc>
          <w:tcPr>
            <w:tcW w:w="3582" w:type="dxa"/>
            <w:shd w:val="clear" w:color="auto" w:fill="auto"/>
          </w:tcPr>
          <w:p w14:paraId="013BC3E8" w14:textId="77777777" w:rsidR="00024051" w:rsidRPr="00293C47" w:rsidRDefault="002B551E" w:rsidP="002B551E">
            <w:pPr>
              <w:pStyle w:val="TableParagraph"/>
              <w:tabs>
                <w:tab w:val="left" w:pos="3380"/>
              </w:tabs>
              <w:spacing w:before="3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                   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8)</w:t>
            </w:r>
          </w:p>
        </w:tc>
      </w:tr>
    </w:tbl>
    <w:p w14:paraId="188E15D4" w14:textId="77777777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1DE82422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425"/>
        <w:gridCol w:w="7655"/>
      </w:tblGrid>
      <w:tr w:rsidR="00024051" w:rsidRPr="000A3CC9" w14:paraId="68979D68" w14:textId="77777777" w:rsidTr="008644C5">
        <w:trPr>
          <w:trHeight w:hRule="exact" w:val="855"/>
        </w:trPr>
        <w:tc>
          <w:tcPr>
            <w:tcW w:w="1276" w:type="dxa"/>
            <w:shd w:val="clear" w:color="auto" w:fill="auto"/>
          </w:tcPr>
          <w:p w14:paraId="6DBEF614" w14:textId="77777777" w:rsidR="00024051" w:rsidRPr="00D70088" w:rsidRDefault="00024051" w:rsidP="00293C47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proofErr w:type="spellEnd"/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proofErr w:type="spellStart"/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,t,db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51F35347" w14:textId="77777777" w:rsidR="00024051" w:rsidRPr="00D70088" w:rsidRDefault="00024051" w:rsidP="008644C5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ECEA7ED" w14:textId="7DB2DDDF" w:rsidR="00024051" w:rsidRPr="00D70088" w:rsidRDefault="00F44040" w:rsidP="00293C47">
            <w:pPr>
              <w:pStyle w:val="TableParagraph"/>
              <w:spacing w:before="36"/>
              <w:ind w:left="117" w:right="354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024051" w:rsidRPr="00D70088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90D26D5" w14:textId="77777777" w:rsidR="00024051" w:rsidRPr="00D70088" w:rsidRDefault="00024051" w:rsidP="00293C47">
            <w:pPr>
              <w:pStyle w:val="TableParagraph"/>
              <w:spacing w:before="36"/>
              <w:ind w:left="117" w:right="35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O/m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dry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02FEB20" w14:textId="77777777" w:rsidTr="008644C5">
        <w:trPr>
          <w:trHeight w:hRule="exact" w:val="477"/>
        </w:trPr>
        <w:tc>
          <w:tcPr>
            <w:tcW w:w="1276" w:type="dxa"/>
            <w:shd w:val="clear" w:color="auto" w:fill="auto"/>
          </w:tcPr>
          <w:p w14:paraId="1B7E8B6E" w14:textId="77777777" w:rsidR="00024051" w:rsidRPr="00293C47" w:rsidRDefault="00024051" w:rsidP="00293C47">
            <w:pPr>
              <w:pStyle w:val="TableParagraph"/>
              <w:spacing w:before="39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proofErr w:type="spellEnd"/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proofErr w:type="spellStart"/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,t,db</w:t>
            </w:r>
            <w:proofErr w:type="spellEnd"/>
          </w:p>
        </w:tc>
        <w:tc>
          <w:tcPr>
            <w:tcW w:w="425" w:type="dxa"/>
            <w:shd w:val="clear" w:color="auto" w:fill="auto"/>
            <w:vAlign w:val="center"/>
          </w:tcPr>
          <w:p w14:paraId="60B7BCF9" w14:textId="77777777" w:rsidR="00024051" w:rsidRPr="00293C47" w:rsidRDefault="00024051" w:rsidP="008644C5">
            <w:pPr>
              <w:pStyle w:val="TableParagraph"/>
              <w:spacing w:before="3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48C1719A" w14:textId="6271FE73" w:rsidR="00024051" w:rsidRPr="00293C47" w:rsidRDefault="00024051" w:rsidP="008644C5">
            <w:pPr>
              <w:pStyle w:val="TableParagraph"/>
              <w:spacing w:before="35"/>
              <w:ind w:left="11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ชื้นสัมบูรณ์ใน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kg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8141DA4" w14:textId="77777777" w:rsidTr="008644C5">
        <w:trPr>
          <w:trHeight w:hRule="exact" w:val="522"/>
        </w:trPr>
        <w:tc>
          <w:tcPr>
            <w:tcW w:w="1276" w:type="dxa"/>
            <w:shd w:val="clear" w:color="auto" w:fill="auto"/>
          </w:tcPr>
          <w:p w14:paraId="095BFDB9" w14:textId="77777777" w:rsidR="00024051" w:rsidRPr="00293C47" w:rsidRDefault="00024051" w:rsidP="00293C47">
            <w:pPr>
              <w:pStyle w:val="TableParagraph"/>
              <w:spacing w:before="39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t,db</w:t>
            </w:r>
            <w:proofErr w:type="spellEnd"/>
          </w:p>
        </w:tc>
        <w:tc>
          <w:tcPr>
            <w:tcW w:w="425" w:type="dxa"/>
            <w:shd w:val="clear" w:color="auto" w:fill="auto"/>
            <w:vAlign w:val="center"/>
          </w:tcPr>
          <w:p w14:paraId="2921668B" w14:textId="77777777" w:rsidR="00024051" w:rsidRPr="00293C47" w:rsidRDefault="00024051" w:rsidP="008644C5">
            <w:pPr>
              <w:pStyle w:val="TableParagraph"/>
              <w:spacing w:before="3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01B717AE" w14:textId="106A6789" w:rsidR="00024051" w:rsidRPr="00293C47" w:rsidRDefault="00024051" w:rsidP="008644C5">
            <w:pPr>
              <w:pStyle w:val="TableParagraph"/>
              <w:spacing w:before="35"/>
              <w:ind w:left="117" w:right="39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014EC3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dry gas/</w:t>
            </w:r>
            <w:proofErr w:type="spellStart"/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proofErr w:type="spellEnd"/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D588119" w14:textId="77777777" w:rsidTr="008644C5">
        <w:trPr>
          <w:trHeight w:hRule="exact" w:val="566"/>
        </w:trPr>
        <w:tc>
          <w:tcPr>
            <w:tcW w:w="1276" w:type="dxa"/>
            <w:shd w:val="clear" w:color="auto" w:fill="auto"/>
          </w:tcPr>
          <w:p w14:paraId="66C20117" w14:textId="77777777" w:rsidR="00024051" w:rsidRPr="00293C47" w:rsidRDefault="00024051" w:rsidP="00293C47">
            <w:pPr>
              <w:pStyle w:val="TableParagraph"/>
              <w:spacing w:before="4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vertAlign w:val="subscript"/>
                <w:lang w:bidi="th"/>
              </w:rPr>
              <w:t>O</w:t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3BB0BF26" w14:textId="77777777" w:rsidR="00024051" w:rsidRPr="00293C47" w:rsidRDefault="00024051" w:rsidP="008644C5">
            <w:pPr>
              <w:pStyle w:val="TableParagraph"/>
              <w:spacing w:before="4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06A1EEF2" w14:textId="77777777" w:rsidR="00024051" w:rsidRPr="00293C47" w:rsidRDefault="00024051" w:rsidP="00293C47">
            <w:pPr>
              <w:pStyle w:val="TableParagraph"/>
              <w:spacing w:before="46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H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/kmol H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75D64FD" w14:textId="77777777" w:rsidR="001046E2" w:rsidRPr="00F21AD9" w:rsidRDefault="00D67094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  <w:lang w:bidi="th"/>
        </w:rPr>
      </w:pPr>
      <w:r w:rsidRPr="00F21AD9">
        <w:rPr>
          <w:rFonts w:ascii="Browallia New" w:hAnsi="Browallia New" w:cs="Browallia New"/>
          <w:sz w:val="24"/>
          <w:szCs w:val="24"/>
          <w:cs/>
        </w:rPr>
        <w:tab/>
      </w:r>
    </w:p>
    <w:p w14:paraId="74F80DA2" w14:textId="77777777" w:rsidR="00D67094" w:rsidRDefault="001046E2" w:rsidP="00D67094">
      <w:pPr>
        <w:pStyle w:val="ListParagraph"/>
        <w:widowControl w:val="0"/>
        <w:tabs>
          <w:tab w:val="left" w:pos="847"/>
        </w:tabs>
        <w:spacing w:before="78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</w:rPr>
        <w:tab/>
      </w:r>
      <w:r>
        <w:rPr>
          <w:rFonts w:ascii="Browallia New" w:hAnsi="Browallia New" w:cs="Browallia New"/>
          <w:szCs w:val="32"/>
          <w:lang w:bidi="th"/>
        </w:rPr>
        <w:t xml:space="preserve">2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ความชื้นสัมบูรณ์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m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</w:t>
      </w:r>
      <w:proofErr w:type="gramStart"/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O,t</w:t>
      </w:r>
      <w:proofErr w:type="gramEnd"/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D67094">
        <w:rPr>
          <w:rFonts w:ascii="Browallia New" w:hAnsi="Browallia New" w:cs="Browallia New" w:hint="cs"/>
          <w:szCs w:val="32"/>
          <w:cs/>
        </w:rPr>
        <w:t>คำนวณโดย</w:t>
      </w:r>
      <w:r w:rsidR="00024051" w:rsidRPr="000A3CC9">
        <w:rPr>
          <w:rFonts w:ascii="Browallia New" w:hAnsi="Browallia New" w:cs="Browallia New"/>
          <w:szCs w:val="32"/>
          <w:cs/>
        </w:rPr>
        <w:t>ใช้</w:t>
      </w:r>
      <w:r w:rsidR="00B3701D"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1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หรือ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ที่ระบุไว้ในการกําหนดความชื้นสัมบูรณ์ของส่วนกระแสก๊าซของเครื่องมือและ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D67094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D6709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0A3CC9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</w:p>
    <w:p w14:paraId="6B2FE3E1" w14:textId="77777777" w:rsidR="00024051" w:rsidRDefault="00D67094" w:rsidP="00F21AD9">
      <w:pPr>
        <w:pStyle w:val="ListParagraph"/>
        <w:widowControl w:val="0"/>
        <w:tabs>
          <w:tab w:val="left" w:pos="847"/>
        </w:tabs>
        <w:spacing w:before="240"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B3701D" w:rsidRPr="00D67094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D67094">
        <w:rPr>
          <w:rFonts w:ascii="Browallia New" w:hAnsi="Browallia New" w:cs="Browallia New"/>
          <w:b/>
          <w:bCs/>
          <w:szCs w:val="32"/>
          <w:cs/>
          <w:lang w:bidi="th"/>
        </w:rPr>
        <w:t xml:space="preserve"> C</w:t>
      </w:r>
      <w:r>
        <w:rPr>
          <w:rFonts w:ascii="Browallia New" w:eastAsia="Arial" w:hAnsi="Browallia New" w:cs="Browallia New"/>
          <w:b/>
          <w:bCs/>
          <w:szCs w:val="32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</w:rPr>
        <w:t>การไหลของมวลของ</w:t>
      </w:r>
      <w:r w:rsidR="007D2CD3">
        <w:rPr>
          <w:rFonts w:ascii="Browallia New" w:hAnsi="Browallia New" w:cs="Browallia New"/>
          <w:szCs w:val="32"/>
          <w:cs/>
        </w:rPr>
        <w:t xml:space="preserve">ก๊าซเรือนกระจกประเภท </w:t>
      </w:r>
      <w:r w:rsidR="007D2CD3">
        <w:rPr>
          <w:rFonts w:ascii="Browallia New" w:hAnsi="Browallia New" w:cs="Browallia New"/>
          <w:szCs w:val="32"/>
          <w:lang w:bidi="th"/>
        </w:rPr>
        <w:t>i</w:t>
      </w:r>
      <w:r w:rsidR="00024051" w:rsidRPr="000A3CC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24051" w:rsidRPr="003B045A">
        <w:rPr>
          <w:rFonts w:ascii="Browallia New" w:hAnsi="Browallia New" w:cs="Browallia New"/>
          <w:szCs w:val="32"/>
          <w:cs/>
          <w:lang w:bidi="th"/>
        </w:rPr>
        <w:t>F</w:t>
      </w:r>
      <w:r w:rsidR="00024051" w:rsidRPr="003B045A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i,t</w:t>
      </w:r>
      <w:r w:rsidR="00024051" w:rsidRPr="003B045A">
        <w:rPr>
          <w:rFonts w:ascii="Browallia New" w:hAnsi="Browallia New" w:cs="Browallia New"/>
          <w:szCs w:val="32"/>
          <w:cs/>
          <w:lang w:bidi="th"/>
        </w:rPr>
        <w:t>)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27461B76" w14:textId="77777777" w:rsidR="001046E2" w:rsidRPr="001046E2" w:rsidRDefault="001046E2" w:rsidP="00D67094">
      <w:pPr>
        <w:pStyle w:val="ListParagraph"/>
        <w:widowControl w:val="0"/>
        <w:tabs>
          <w:tab w:val="left" w:pos="847"/>
        </w:tabs>
        <w:spacing w:before="78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 w:val="12"/>
          <w:szCs w:val="12"/>
          <w:cs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11"/>
        <w:gridCol w:w="3745"/>
      </w:tblGrid>
      <w:tr w:rsidR="00024051" w:rsidRPr="000A3CC9" w14:paraId="00A0637C" w14:textId="77777777" w:rsidTr="001046E2">
        <w:trPr>
          <w:trHeight w:hRule="exact" w:val="642"/>
        </w:trPr>
        <w:tc>
          <w:tcPr>
            <w:tcW w:w="5611" w:type="dxa"/>
            <w:shd w:val="clear" w:color="auto" w:fill="auto"/>
          </w:tcPr>
          <w:p w14:paraId="479846EC" w14:textId="44968E12" w:rsidR="00024051" w:rsidRPr="00293C47" w:rsidRDefault="00024051" w:rsidP="00293C47">
            <w:pPr>
              <w:pStyle w:val="TableParagraph"/>
              <w:spacing w:before="31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F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wb,n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i,t,w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×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203AD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,n</w:t>
            </w:r>
          </w:p>
        </w:tc>
        <w:tc>
          <w:tcPr>
            <w:tcW w:w="3745" w:type="dxa"/>
            <w:shd w:val="clear" w:color="auto" w:fill="auto"/>
          </w:tcPr>
          <w:p w14:paraId="37E5A965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9)</w:t>
            </w:r>
          </w:p>
        </w:tc>
      </w:tr>
    </w:tbl>
    <w:p w14:paraId="24152CB8" w14:textId="77777777" w:rsidR="00024051" w:rsidRPr="001046E2" w:rsidRDefault="00024051" w:rsidP="001046E2">
      <w:pPr>
        <w:pStyle w:val="BodyText"/>
        <w:ind w:right="211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ร่วม</w:t>
      </w:r>
      <w:r w:rsidRPr="000A3CC9">
        <w:rPr>
          <w:rFonts w:ascii="Browallia New" w:hAnsi="Browallia New" w:cs="Browallia New"/>
          <w:sz w:val="32"/>
          <w:szCs w:val="32"/>
          <w:cs/>
          <w:lang w:bidi="th-TH"/>
        </w:rPr>
        <w:t>กับ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97"/>
        <w:gridCol w:w="4159"/>
      </w:tblGrid>
      <w:tr w:rsidR="00024051" w:rsidRPr="000A3CC9" w14:paraId="057FF9C4" w14:textId="77777777" w:rsidTr="001046E2">
        <w:trPr>
          <w:trHeight w:hRule="exact" w:val="948"/>
        </w:trPr>
        <w:tc>
          <w:tcPr>
            <w:tcW w:w="5197" w:type="dxa"/>
            <w:shd w:val="clear" w:color="auto" w:fill="auto"/>
          </w:tcPr>
          <w:p w14:paraId="5B6149D0" w14:textId="42DD1317" w:rsidR="00024051" w:rsidRPr="00293C47" w:rsidRDefault="009A5D3D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proofErr w:type="gramStart"/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</w:t>
            </w:r>
            <w:r w:rsidR="00203AD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proofErr w:type="gramEnd"/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         P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</w:t>
            </w:r>
          </w:p>
          <w:p w14:paraId="3E599408" w14:textId="7EC9E6BA" w:rsidR="00024051" w:rsidRPr="00293C47" w:rsidRDefault="00195E8D" w:rsidP="00293C47">
            <w:pPr>
              <w:pStyle w:val="TableParagraph"/>
              <w:tabs>
                <w:tab w:val="left" w:pos="1403"/>
              </w:tabs>
              <w:ind w:left="1007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noProof/>
                <w:sz w:val="32"/>
                <w:szCs w:val="32"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2848" behindDoc="0" locked="0" layoutInCell="1" allowOverlap="1" wp14:anchorId="15170C72" wp14:editId="750292E2">
                      <wp:simplePos x="0" y="0"/>
                      <wp:positionH relativeFrom="column">
                        <wp:posOffset>566420</wp:posOffset>
                      </wp:positionH>
                      <wp:positionV relativeFrom="paragraph">
                        <wp:posOffset>20954</wp:posOffset>
                      </wp:positionV>
                      <wp:extent cx="929640" cy="0"/>
                      <wp:effectExtent l="0" t="0" r="0" b="0"/>
                      <wp:wrapNone/>
                      <wp:docPr id="6" name="ตัวเชื่อมต่อตรง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F9B1B8A" id="ตัวเชื่อมต่อตรง 6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4.6pt,1.65pt" to="117.8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MkeMnXZAAAABg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4159" w:type="dxa"/>
            <w:shd w:val="clear" w:color="auto" w:fill="auto"/>
          </w:tcPr>
          <w:p w14:paraId="0D90C270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0)</w:t>
            </w:r>
          </w:p>
        </w:tc>
      </w:tr>
    </w:tbl>
    <w:p w14:paraId="199D74BA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p w14:paraId="4893B09A" w14:textId="0609E910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p w14:paraId="64EAE427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708"/>
        <w:gridCol w:w="7655"/>
      </w:tblGrid>
      <w:tr w:rsidR="00024051" w:rsidRPr="000A3CC9" w14:paraId="173FFB02" w14:textId="77777777" w:rsidTr="001046E2">
        <w:trPr>
          <w:trHeight w:hRule="exact" w:val="858"/>
        </w:trPr>
        <w:tc>
          <w:tcPr>
            <w:tcW w:w="993" w:type="dxa"/>
            <w:shd w:val="clear" w:color="auto" w:fill="auto"/>
          </w:tcPr>
          <w:p w14:paraId="223F8EB3" w14:textId="77777777" w:rsidR="00024051" w:rsidRPr="00293C47" w:rsidRDefault="00024051" w:rsidP="001046E2">
            <w:pPr>
              <w:pStyle w:val="TableParagraph"/>
              <w:spacing w:before="35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F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</w:t>
            </w:r>
          </w:p>
        </w:tc>
        <w:tc>
          <w:tcPr>
            <w:tcW w:w="708" w:type="dxa"/>
            <w:shd w:val="clear" w:color="auto" w:fill="auto"/>
          </w:tcPr>
          <w:p w14:paraId="7B523D65" w14:textId="77777777" w:rsidR="00024051" w:rsidRPr="00293C47" w:rsidRDefault="00024051" w:rsidP="001046E2">
            <w:pPr>
              <w:pStyle w:val="TableParagraph"/>
              <w:spacing w:before="36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1D0A39C3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ไหลของมว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</w:p>
          <w:p w14:paraId="2C56C13D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8401F23" w14:textId="77777777" w:rsidTr="001046E2">
        <w:trPr>
          <w:trHeight w:hRule="exact" w:val="856"/>
        </w:trPr>
        <w:tc>
          <w:tcPr>
            <w:tcW w:w="993" w:type="dxa"/>
            <w:shd w:val="clear" w:color="auto" w:fill="auto"/>
          </w:tcPr>
          <w:p w14:paraId="0C8D37E6" w14:textId="585F52CC" w:rsidR="00024051" w:rsidRPr="00293C47" w:rsidRDefault="00024051" w:rsidP="001046E2">
            <w:pPr>
              <w:pStyle w:val="TableParagraph"/>
              <w:spacing w:before="44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708" w:type="dxa"/>
            <w:shd w:val="clear" w:color="auto" w:fill="auto"/>
          </w:tcPr>
          <w:p w14:paraId="20A62090" w14:textId="77777777" w:rsidR="00024051" w:rsidRPr="00293C47" w:rsidRDefault="00024051" w:rsidP="001046E2">
            <w:pPr>
              <w:pStyle w:val="TableParagraph"/>
              <w:spacing w:before="46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03BFC05" w14:textId="53BDE3CD" w:rsidR="00024051" w:rsidRPr="00293C47" w:rsidRDefault="00024051" w:rsidP="00F21AD9">
            <w:pPr>
              <w:pStyle w:val="TableParagraph"/>
              <w:ind w:left="124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br/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1D574AD" w14:textId="77777777" w:rsidTr="001046E2">
        <w:trPr>
          <w:trHeight w:hRule="exact" w:val="840"/>
        </w:trPr>
        <w:tc>
          <w:tcPr>
            <w:tcW w:w="993" w:type="dxa"/>
            <w:shd w:val="clear" w:color="auto" w:fill="auto"/>
          </w:tcPr>
          <w:p w14:paraId="0EF75AF5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,wb</w:t>
            </w:r>
          </w:p>
        </w:tc>
        <w:tc>
          <w:tcPr>
            <w:tcW w:w="708" w:type="dxa"/>
            <w:shd w:val="clear" w:color="auto" w:fill="auto"/>
          </w:tcPr>
          <w:p w14:paraId="4269294B" w14:textId="77777777" w:rsidR="00024051" w:rsidRPr="00293C47" w:rsidRDefault="00024051" w:rsidP="001046E2">
            <w:pPr>
              <w:pStyle w:val="TableParagraph"/>
              <w:spacing w:before="47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5761F63D" w14:textId="77777777" w:rsidR="001046E2" w:rsidRDefault="00F44040" w:rsidP="001046E2">
            <w:pPr>
              <w:pStyle w:val="TableParagraph"/>
              <w:ind w:left="124" w:right="49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ช่วงเวลา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</w:p>
          <w:p w14:paraId="643073C0" w14:textId="2BF494B5" w:rsidR="00024051" w:rsidRPr="00293C47" w:rsidRDefault="001E285B" w:rsidP="001046E2">
            <w:pPr>
              <w:pStyle w:val="TableParagraph"/>
              <w:ind w:left="124" w:right="49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gas i/m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3FDF535" w14:textId="77777777" w:rsidTr="001046E2">
        <w:trPr>
          <w:trHeight w:hRule="exact" w:val="852"/>
        </w:trPr>
        <w:tc>
          <w:tcPr>
            <w:tcW w:w="993" w:type="dxa"/>
            <w:shd w:val="clear" w:color="auto" w:fill="auto"/>
          </w:tcPr>
          <w:p w14:paraId="64E9E836" w14:textId="3D5EC84C" w:rsidR="00024051" w:rsidRPr="00203AD5" w:rsidRDefault="009A5D3D" w:rsidP="001046E2">
            <w:pPr>
              <w:pStyle w:val="TableParagraph"/>
              <w:spacing w:before="4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203AD5" w:rsidRPr="00203AD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n</w:t>
            </w:r>
          </w:p>
        </w:tc>
        <w:tc>
          <w:tcPr>
            <w:tcW w:w="708" w:type="dxa"/>
            <w:shd w:val="clear" w:color="auto" w:fill="auto"/>
          </w:tcPr>
          <w:p w14:paraId="7C7E57E0" w14:textId="77777777" w:rsidR="00024051" w:rsidRPr="00293C47" w:rsidRDefault="00024051" w:rsidP="001046E2">
            <w:pPr>
              <w:pStyle w:val="TableParagraph"/>
              <w:spacing w:before="48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15FE1AAC" w14:textId="6D5F3996" w:rsidR="001046E2" w:rsidRDefault="00024051" w:rsidP="001046E2">
            <w:pPr>
              <w:pStyle w:val="TableParagraph"/>
              <w:ind w:left="124" w:right="286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ในกระแสก๊าซ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051FA58" w14:textId="77777777" w:rsidR="00024051" w:rsidRPr="00293C47" w:rsidRDefault="00024051" w:rsidP="001046E2">
            <w:pPr>
              <w:pStyle w:val="TableParagraph"/>
              <w:ind w:left="124" w:right="2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 gas i/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 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74AB878B" w14:textId="77777777" w:rsidTr="001046E2">
        <w:trPr>
          <w:trHeight w:hRule="exact" w:val="425"/>
        </w:trPr>
        <w:tc>
          <w:tcPr>
            <w:tcW w:w="993" w:type="dxa"/>
            <w:shd w:val="clear" w:color="auto" w:fill="auto"/>
          </w:tcPr>
          <w:p w14:paraId="70B4DA07" w14:textId="77777777" w:rsidR="00024051" w:rsidRPr="00293C47" w:rsidRDefault="00024051" w:rsidP="001046E2">
            <w:pPr>
              <w:pStyle w:val="TableParagraph"/>
              <w:spacing w:before="4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708" w:type="dxa"/>
            <w:shd w:val="clear" w:color="auto" w:fill="auto"/>
          </w:tcPr>
          <w:p w14:paraId="651D2E69" w14:textId="77777777" w:rsidR="00024051" w:rsidRPr="00293C47" w:rsidRDefault="00024051" w:rsidP="001046E2">
            <w:pPr>
              <w:pStyle w:val="TableParagraph"/>
              <w:spacing w:before="48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B8A5354" w14:textId="7D94C64B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0A3CC9" w14:paraId="02E843F9" w14:textId="77777777" w:rsidTr="001046E2">
        <w:trPr>
          <w:trHeight w:hRule="exact" w:val="431"/>
        </w:trPr>
        <w:tc>
          <w:tcPr>
            <w:tcW w:w="993" w:type="dxa"/>
            <w:shd w:val="clear" w:color="auto" w:fill="auto"/>
          </w:tcPr>
          <w:p w14:paraId="737BCB04" w14:textId="77777777" w:rsidR="00024051" w:rsidRPr="00293C47" w:rsidRDefault="00024051" w:rsidP="001046E2">
            <w:pPr>
              <w:pStyle w:val="TableParagraph"/>
              <w:spacing w:before="3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708" w:type="dxa"/>
            <w:shd w:val="clear" w:color="auto" w:fill="auto"/>
          </w:tcPr>
          <w:p w14:paraId="6F284B77" w14:textId="77777777" w:rsidR="00024051" w:rsidRPr="00293C47" w:rsidRDefault="00024051" w:rsidP="001046E2">
            <w:pPr>
              <w:pStyle w:val="TableParagraph"/>
              <w:spacing w:before="3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7E40D89" w14:textId="3B734621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0A3CC9" w14:paraId="7595F83D" w14:textId="77777777" w:rsidTr="001046E2">
        <w:trPr>
          <w:trHeight w:hRule="exact" w:val="422"/>
        </w:trPr>
        <w:tc>
          <w:tcPr>
            <w:tcW w:w="993" w:type="dxa"/>
            <w:shd w:val="clear" w:color="auto" w:fill="auto"/>
          </w:tcPr>
          <w:p w14:paraId="23845D08" w14:textId="77777777" w:rsidR="00024051" w:rsidRPr="00293C47" w:rsidRDefault="00024051" w:rsidP="001046E2">
            <w:pPr>
              <w:pStyle w:val="TableParagraph"/>
              <w:spacing w:before="37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708" w:type="dxa"/>
            <w:shd w:val="clear" w:color="auto" w:fill="auto"/>
          </w:tcPr>
          <w:p w14:paraId="27F1D0E1" w14:textId="77777777" w:rsidR="00024051" w:rsidRPr="00293C47" w:rsidRDefault="00024051" w:rsidP="001046E2">
            <w:pPr>
              <w:pStyle w:val="TableParagraph"/>
              <w:spacing w:before="3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02E71179" w14:textId="77777777" w:rsidR="00024051" w:rsidRPr="00293C47" w:rsidRDefault="00024051" w:rsidP="001046E2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kg/kmol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F6BF077" w14:textId="77777777" w:rsidTr="001046E2">
        <w:trPr>
          <w:trHeight w:hRule="exact" w:val="429"/>
        </w:trPr>
        <w:tc>
          <w:tcPr>
            <w:tcW w:w="993" w:type="dxa"/>
            <w:shd w:val="clear" w:color="auto" w:fill="auto"/>
          </w:tcPr>
          <w:p w14:paraId="15613F97" w14:textId="77777777" w:rsidR="00024051" w:rsidRPr="00293C47" w:rsidRDefault="00024051" w:rsidP="001046E2">
            <w:pPr>
              <w:pStyle w:val="TableParagraph"/>
              <w:spacing w:before="56"/>
              <w:ind w:left="23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R</w:t>
            </w:r>
            <w:r w:rsidRPr="00293C47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708" w:type="dxa"/>
            <w:shd w:val="clear" w:color="auto" w:fill="auto"/>
          </w:tcPr>
          <w:p w14:paraId="4ED13EF9" w14:textId="77777777" w:rsidR="00024051" w:rsidRPr="00293C47" w:rsidRDefault="00024051" w:rsidP="001046E2">
            <w:pPr>
              <w:pStyle w:val="TableParagraph"/>
              <w:spacing w:before="59"/>
              <w:ind w:right="12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4C69BC5C" w14:textId="422A6580" w:rsidR="00024051" w:rsidRPr="00293C47" w:rsidRDefault="00024051" w:rsidP="001046E2">
            <w:pPr>
              <w:pStyle w:val="TableParagraph"/>
              <w:spacing w:before="24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proofErr w:type="spellStart"/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proofErr w:type="spellEnd"/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3AF4ACF1" w14:textId="77777777" w:rsidR="00D67094" w:rsidRPr="00F21AD9" w:rsidRDefault="00D67094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579B7DBB" w14:textId="77777777" w:rsidR="00024051" w:rsidRDefault="00D67094" w:rsidP="00D67094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2F5BC4">
        <w:rPr>
          <w:rFonts w:ascii="Browallia New" w:hAnsi="Browallia New" w:cs="Browallia New" w:hint="cs"/>
          <w:szCs w:val="32"/>
          <w:cs/>
        </w:rPr>
        <w:t>ทั้งนี้สามารถ</w:t>
      </w:r>
      <w:r w:rsidR="00024051" w:rsidRPr="000A3CC9">
        <w:rPr>
          <w:rFonts w:ascii="Browallia New" w:hAnsi="Browallia New" w:cs="Browallia New"/>
          <w:szCs w:val="32"/>
          <w:cs/>
        </w:rPr>
        <w:t>แปลงการไหลของปริมาตรของกระแสก๊าซจากสภาพจริงเป็นสภาวะปกติของอุณหภูมิและความดัน</w:t>
      </w:r>
      <w:r w:rsidR="002F5BC4">
        <w:rPr>
          <w:rFonts w:ascii="Browallia New" w:eastAsia="Arial" w:hAnsi="Browallia New" w:cs="Browallia New"/>
          <w:szCs w:val="32"/>
        </w:rPr>
        <w:t xml:space="preserve"> </w:t>
      </w:r>
      <w:r w:rsidR="002F5BC4">
        <w:rPr>
          <w:rFonts w:ascii="Browallia New" w:eastAsia="Arial" w:hAnsi="Browallia New" w:cs="Browallia New" w:hint="cs"/>
          <w:szCs w:val="32"/>
          <w:cs/>
        </w:rPr>
        <w:t>ได้ดังนี้</w:t>
      </w:r>
    </w:p>
    <w:p w14:paraId="03334328" w14:textId="77777777" w:rsidR="001046E2" w:rsidRPr="00F21AD9" w:rsidRDefault="001046E2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53"/>
        <w:gridCol w:w="3403"/>
      </w:tblGrid>
      <w:tr w:rsidR="00024051" w:rsidRPr="000A3CC9" w14:paraId="42DEEF43" w14:textId="77777777" w:rsidTr="001046E2">
        <w:trPr>
          <w:trHeight w:hRule="exact" w:val="717"/>
        </w:trPr>
        <w:tc>
          <w:tcPr>
            <w:tcW w:w="5953" w:type="dxa"/>
            <w:shd w:val="clear" w:color="auto" w:fill="auto"/>
          </w:tcPr>
          <w:p w14:paraId="60A40F4D" w14:textId="77777777" w:rsidR="00024051" w:rsidRPr="00293C47" w:rsidRDefault="00024051" w:rsidP="00293C47">
            <w:pPr>
              <w:pStyle w:val="TableParagraph"/>
              <w:spacing w:before="60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wb,n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V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[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n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/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 xml:space="preserve">)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× (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/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)]</w:t>
            </w:r>
          </w:p>
        </w:tc>
        <w:tc>
          <w:tcPr>
            <w:tcW w:w="3403" w:type="dxa"/>
            <w:shd w:val="clear" w:color="auto" w:fill="auto"/>
          </w:tcPr>
          <w:p w14:paraId="10EBD88A" w14:textId="77777777" w:rsidR="00024051" w:rsidRPr="00293C47" w:rsidRDefault="002B551E" w:rsidP="001046E2">
            <w:pPr>
              <w:pStyle w:val="TableParagraph"/>
              <w:spacing w:before="34"/>
              <w:ind w:left="198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1)</w:t>
            </w:r>
          </w:p>
        </w:tc>
      </w:tr>
    </w:tbl>
    <w:p w14:paraId="2F55F097" w14:textId="77777777" w:rsidR="001046E2" w:rsidRPr="00F21AD9" w:rsidRDefault="001046E2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0EFB9AD0" w14:textId="77777777" w:rsidR="00024051" w:rsidRDefault="00024051" w:rsidP="00F21AD9">
      <w:pPr>
        <w:pStyle w:val="BodyText"/>
        <w:spacing w:after="120"/>
        <w:ind w:right="216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50004BA1" w14:textId="77777777" w:rsidTr="001046E2">
        <w:trPr>
          <w:trHeight w:hRule="exact" w:val="864"/>
        </w:trPr>
        <w:tc>
          <w:tcPr>
            <w:tcW w:w="1134" w:type="dxa"/>
            <w:shd w:val="clear" w:color="auto" w:fill="auto"/>
          </w:tcPr>
          <w:p w14:paraId="68F14BCF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  <w:shd w:val="clear" w:color="auto" w:fill="auto"/>
          </w:tcPr>
          <w:p w14:paraId="0BF63618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607D76ED" w14:textId="301DF194" w:rsidR="008E386E" w:rsidRDefault="00024051" w:rsidP="00293C47">
            <w:pPr>
              <w:pStyle w:val="TableParagraph"/>
              <w:ind w:left="117" w:right="228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7F85EDCA" w14:textId="7A49137C" w:rsidR="00024051" w:rsidRPr="00293C47" w:rsidRDefault="00024051" w:rsidP="00293C47">
            <w:pPr>
              <w:pStyle w:val="TableParagraph"/>
              <w:ind w:left="117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3B045A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3521D27" w14:textId="77777777" w:rsidTr="00F21AD9">
        <w:trPr>
          <w:trHeight w:hRule="exact" w:val="378"/>
        </w:trPr>
        <w:tc>
          <w:tcPr>
            <w:tcW w:w="1134" w:type="dxa"/>
            <w:shd w:val="clear" w:color="auto" w:fill="auto"/>
          </w:tcPr>
          <w:p w14:paraId="36623309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704CA80C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3E13A949" w14:textId="19AB4AB6" w:rsidR="00024051" w:rsidRPr="00293C47" w:rsidRDefault="00024051" w:rsidP="00F21AD9">
            <w:pPr>
              <w:pStyle w:val="TableParagraph"/>
              <w:ind w:left="117" w:right="39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wet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64E8E24" w14:textId="77777777" w:rsidTr="001046E2">
        <w:trPr>
          <w:trHeight w:hRule="exact" w:val="421"/>
        </w:trPr>
        <w:tc>
          <w:tcPr>
            <w:tcW w:w="1134" w:type="dxa"/>
            <w:shd w:val="clear" w:color="auto" w:fill="auto"/>
          </w:tcPr>
          <w:p w14:paraId="50352D85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232024AE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32BE720" w14:textId="77777777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Pa)</w:t>
            </w:r>
          </w:p>
        </w:tc>
      </w:tr>
      <w:tr w:rsidR="00024051" w:rsidRPr="000A3CC9" w14:paraId="6783CC3A" w14:textId="77777777" w:rsidTr="001046E2">
        <w:trPr>
          <w:trHeight w:hRule="exact" w:val="426"/>
        </w:trPr>
        <w:tc>
          <w:tcPr>
            <w:tcW w:w="1134" w:type="dxa"/>
            <w:shd w:val="clear" w:color="auto" w:fill="auto"/>
          </w:tcPr>
          <w:p w14:paraId="6EAFDAE9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6B6E02B2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66A4FC9" w14:textId="77777777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)</w:t>
            </w:r>
          </w:p>
        </w:tc>
      </w:tr>
      <w:tr w:rsidR="00024051" w:rsidRPr="000A3CC9" w14:paraId="5930E0FD" w14:textId="77777777" w:rsidTr="001046E2">
        <w:trPr>
          <w:trHeight w:hRule="exact" w:val="432"/>
        </w:trPr>
        <w:tc>
          <w:tcPr>
            <w:tcW w:w="1134" w:type="dxa"/>
            <w:shd w:val="clear" w:color="auto" w:fill="auto"/>
          </w:tcPr>
          <w:p w14:paraId="463EB0CD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6E11793E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F653862" w14:textId="2EC3AF18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8E386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0A3CC9" w14:paraId="72CBC6BC" w14:textId="77777777" w:rsidTr="001046E2">
        <w:trPr>
          <w:trHeight w:hRule="exact" w:val="425"/>
        </w:trPr>
        <w:tc>
          <w:tcPr>
            <w:tcW w:w="1134" w:type="dxa"/>
            <w:shd w:val="clear" w:color="auto" w:fill="auto"/>
          </w:tcPr>
          <w:p w14:paraId="43343E80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464E8041" w14:textId="77777777" w:rsidR="00024051" w:rsidRPr="00293C47" w:rsidRDefault="00024051" w:rsidP="00293C47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4C9B0997" w14:textId="7C75E693" w:rsidR="00024051" w:rsidRPr="00293C47" w:rsidRDefault="00024051" w:rsidP="00293C47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F21AD9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</w:tbl>
    <w:p w14:paraId="0E94152F" w14:textId="1F0A1A5C" w:rsidR="00223B7E" w:rsidRPr="00F21AD9" w:rsidRDefault="00223B7E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61FD5B5A" w14:textId="77777777" w:rsidR="00024051" w:rsidRPr="00F21AD9" w:rsidRDefault="00223B7E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-29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  <w:r w:rsidRPr="00F21AD9">
        <w:rPr>
          <w:rFonts w:ascii="Browallia New" w:hAnsi="Browallia New" w:cs="Browallia New"/>
          <w:b/>
          <w:bCs/>
          <w:szCs w:val="32"/>
          <w:cs/>
        </w:rPr>
        <w:tab/>
      </w:r>
      <w:r w:rsidR="00B3701D" w:rsidRPr="00F21AD9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F21AD9">
        <w:rPr>
          <w:rFonts w:ascii="Browallia New" w:hAnsi="Browallia New" w:cs="Browallia New"/>
          <w:b/>
          <w:bCs/>
          <w:szCs w:val="32"/>
          <w:cs/>
          <w:lang w:bidi="th"/>
        </w:rPr>
        <w:t xml:space="preserve"> D</w:t>
      </w:r>
      <w:r w:rsidR="002F5BC4" w:rsidRPr="00F21AD9">
        <w:rPr>
          <w:rFonts w:ascii="Browallia New" w:hAnsi="Browallia New" w:cs="Browallia New"/>
          <w:b/>
          <w:bCs/>
          <w:szCs w:val="32"/>
          <w:lang w:bidi="th"/>
        </w:rPr>
        <w:t xml:space="preserve"> </w:t>
      </w:r>
    </w:p>
    <w:p w14:paraId="4FA67D23" w14:textId="77777777" w:rsidR="00024051" w:rsidRPr="000A3CC9" w:rsidRDefault="002F5BC4" w:rsidP="00223B7E">
      <w:pPr>
        <w:pStyle w:val="ListParagraph"/>
        <w:widowControl w:val="0"/>
        <w:tabs>
          <w:tab w:val="left" w:pos="847"/>
        </w:tabs>
        <w:spacing w:before="184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lang w:bidi="th"/>
        </w:rPr>
        <w:tab/>
      </w:r>
      <w:r>
        <w:rPr>
          <w:rFonts w:ascii="Browallia New" w:hAnsi="Browallia New" w:cs="Browallia New" w:hint="cs"/>
          <w:szCs w:val="32"/>
          <w:cs/>
        </w:rPr>
        <w:t>อุปกรณ์ตรวจ</w:t>
      </w:r>
      <w:r w:rsidR="00024051" w:rsidRPr="000A3CC9">
        <w:rPr>
          <w:rFonts w:ascii="Browallia New" w:hAnsi="Browallia New" w:cs="Browallia New"/>
          <w:szCs w:val="32"/>
          <w:cs/>
        </w:rPr>
        <w:t>วัดการไหล</w:t>
      </w:r>
      <w:r>
        <w:rPr>
          <w:rFonts w:ascii="Browallia New" w:hAnsi="Browallia New" w:cs="Browallia New" w:hint="cs"/>
          <w:szCs w:val="32"/>
          <w:cs/>
        </w:rPr>
        <w:t>กระแสก๊าซ</w:t>
      </w:r>
      <w:r w:rsidR="00024051" w:rsidRPr="000A3CC9">
        <w:rPr>
          <w:rFonts w:ascii="Browallia New" w:hAnsi="Browallia New" w:cs="Browallia New"/>
          <w:szCs w:val="32"/>
          <w:cs/>
        </w:rPr>
        <w:t>แห้งไม่สามารถ</w:t>
      </w:r>
      <w:r>
        <w:rPr>
          <w:rFonts w:ascii="Browallia New" w:hAnsi="Browallia New" w:cs="Browallia New" w:hint="cs"/>
          <w:szCs w:val="32"/>
          <w:cs/>
        </w:rPr>
        <w:t>ตรวจวัก</w:t>
      </w:r>
      <w:r w:rsidR="00024051" w:rsidRPr="000A3CC9">
        <w:rPr>
          <w:rFonts w:ascii="Browallia New" w:hAnsi="Browallia New" w:cs="Browallia New"/>
          <w:szCs w:val="32"/>
          <w:cs/>
        </w:rPr>
        <w:t>กระแสก๊าซเปียก</w:t>
      </w:r>
      <w:r>
        <w:rPr>
          <w:rFonts w:ascii="Browallia New" w:hAnsi="Browallia New" w:cs="Browallia New" w:hint="cs"/>
          <w:szCs w:val="32"/>
          <w:cs/>
        </w:rPr>
        <w:t>ได้</w:t>
      </w:r>
      <w:r w:rsidR="00024051" w:rsidRPr="000A3CC9">
        <w:rPr>
          <w:rFonts w:ascii="Browallia New" w:hAnsi="Browallia New" w:cs="Browallia New"/>
          <w:szCs w:val="32"/>
          <w:cs/>
        </w:rPr>
        <w:t xml:space="preserve">  ดังนั้นจึงจําเป็นต้องแสดงให้เห็นว่ากระแสก๊าซแห้งเพื่อใช้</w:t>
      </w:r>
      <w:r w:rsidR="00B3701D">
        <w:rPr>
          <w:rFonts w:ascii="Browallia New" w:hAnsi="Browallia New" w:cs="Browallia New"/>
          <w:szCs w:val="32"/>
          <w:cs/>
        </w:rPr>
        <w:t>ทางเลือก</w:t>
      </w:r>
      <w:r w:rsidR="00024051" w:rsidRPr="000A3CC9">
        <w:rPr>
          <w:rFonts w:ascii="Browallia New" w:hAnsi="Browallia New" w:cs="Browallia New"/>
          <w:szCs w:val="32"/>
          <w:cs/>
        </w:rPr>
        <w:t>นี้ มี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2 </w:t>
      </w:r>
      <w:r w:rsidR="00024051" w:rsidRPr="000A3CC9">
        <w:rPr>
          <w:rFonts w:ascii="Browallia New" w:hAnsi="Browallia New" w:cs="Browallia New"/>
          <w:szCs w:val="32"/>
          <w:cs/>
        </w:rPr>
        <w:t>วิธี</w:t>
      </w:r>
      <w:r>
        <w:rPr>
          <w:rFonts w:ascii="Browallia New" w:hAnsi="Browallia New" w:cs="Browallia New" w:hint="cs"/>
          <w:szCs w:val="32"/>
          <w:cs/>
        </w:rPr>
        <w:t>ดังนี้</w:t>
      </w:r>
    </w:p>
    <w:p w14:paraId="411B81B4" w14:textId="68AA13E0" w:rsidR="00024051" w:rsidRPr="000A3CC9" w:rsidRDefault="00024051" w:rsidP="008644C5">
      <w:pPr>
        <w:pStyle w:val="ListParagraph"/>
        <w:widowControl w:val="0"/>
        <w:numPr>
          <w:ilvl w:val="0"/>
          <w:numId w:val="43"/>
        </w:numPr>
        <w:tabs>
          <w:tab w:val="left" w:pos="1558"/>
        </w:tabs>
        <w:spacing w:before="60" w:after="0" w:line="240" w:lineRule="auto"/>
        <w:ind w:left="1556" w:right="-29" w:hanging="706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>วัดปริมาณความชื้น</w:t>
      </w:r>
      <w:r>
        <w:rPr>
          <w:rFonts w:ascii="Browallia New" w:hAnsi="Browallia New" w:cs="Browallia New" w:hint="cs"/>
          <w:szCs w:val="32"/>
          <w:cs/>
        </w:rPr>
        <w:t>ใน</w:t>
      </w:r>
      <w:r w:rsidRPr="000A3CC9">
        <w:rPr>
          <w:rFonts w:ascii="Browallia New" w:hAnsi="Browallia New" w:cs="Browallia New"/>
          <w:szCs w:val="32"/>
          <w:cs/>
        </w:rPr>
        <w:t xml:space="preserve">กระแสก๊าซ </w:t>
      </w:r>
      <w:r w:rsidRPr="00F21AD9">
        <w:rPr>
          <w:rFonts w:ascii="Browallia New" w:hAnsi="Browallia New" w:cs="Browallia New"/>
          <w:szCs w:val="32"/>
          <w:cs/>
          <w:lang w:bidi="th"/>
        </w:rPr>
        <w:t>(</w:t>
      </w:r>
      <w:r w:rsidRPr="002F5BC4">
        <w:rPr>
          <w:rFonts w:ascii="Browallia New" w:hAnsi="Browallia New" w:cs="Browallia New"/>
          <w:szCs w:val="32"/>
          <w:cs/>
          <w:lang w:bidi="th"/>
        </w:rPr>
        <w:t>C</w:t>
      </w:r>
      <w:r w:rsidRPr="002F5BC4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H2O,t,db,n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0A3CC9">
        <w:rPr>
          <w:rFonts w:ascii="Browallia New" w:hAnsi="Browallia New" w:cs="Browallia New"/>
          <w:szCs w:val="32"/>
          <w:cs/>
        </w:rPr>
        <w:t xml:space="preserve">และแสดงให้เห็นว่าน้อยกว่าหรือเท่ากับ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0.05 </w:t>
      </w:r>
      <w:r w:rsidR="00223B7E" w:rsidRPr="00223B7E">
        <w:rPr>
          <w:rFonts w:ascii="Browallia New" w:hAnsi="Browallia New" w:cs="Browallia New"/>
          <w:szCs w:val="32"/>
          <w:lang w:bidi="th"/>
        </w:rPr>
        <w:t>kg dry gas/</w:t>
      </w:r>
      <w:proofErr w:type="spellStart"/>
      <w:r w:rsidR="00223B7E" w:rsidRPr="00223B7E">
        <w:rPr>
          <w:rFonts w:ascii="Browallia New" w:hAnsi="Browallia New" w:cs="Browallia New"/>
          <w:szCs w:val="32"/>
          <w:lang w:bidi="th"/>
        </w:rPr>
        <w:t>kmol</w:t>
      </w:r>
      <w:proofErr w:type="spellEnd"/>
      <w:r w:rsidR="00223B7E" w:rsidRPr="00223B7E">
        <w:rPr>
          <w:rFonts w:ascii="Browallia New" w:hAnsi="Browallia New" w:cs="Browallia New"/>
          <w:szCs w:val="32"/>
          <w:lang w:bidi="th"/>
        </w:rPr>
        <w:t xml:space="preserve"> dry gas  </w:t>
      </w:r>
      <w:r w:rsidR="00223B7E" w:rsidRPr="00223B7E">
        <w:rPr>
          <w:rFonts w:ascii="Browallia New" w:hAnsi="Browallia New" w:cs="Browallia New"/>
          <w:szCs w:val="32"/>
          <w:cs/>
        </w:rPr>
        <w:t>หรือ</w:t>
      </w:r>
    </w:p>
    <w:p w14:paraId="574BB5FF" w14:textId="77777777" w:rsidR="00024051" w:rsidRPr="000A3CC9" w:rsidRDefault="00024051" w:rsidP="008644C5">
      <w:pPr>
        <w:pStyle w:val="ListParagraph"/>
        <w:widowControl w:val="0"/>
        <w:numPr>
          <w:ilvl w:val="0"/>
          <w:numId w:val="43"/>
        </w:numPr>
        <w:tabs>
          <w:tab w:val="left" w:pos="1558"/>
        </w:tabs>
        <w:spacing w:before="60" w:after="0" w:line="240" w:lineRule="auto"/>
        <w:ind w:left="1556" w:right="-29" w:hanging="706"/>
        <w:contextualSpacing w:val="0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อุณหภูมิของกระแสก๊าซ </w:t>
      </w:r>
      <w:r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Pr="002F5BC4">
        <w:rPr>
          <w:rFonts w:ascii="Browallia New" w:hAnsi="Browallia New" w:cs="Browallia New"/>
          <w:szCs w:val="32"/>
          <w:cs/>
          <w:lang w:bidi="th"/>
        </w:rPr>
        <w:t>T</w:t>
      </w:r>
      <w:r w:rsidRPr="002F5BC4">
        <w:rPr>
          <w:rFonts w:ascii="Browallia New" w:hAnsi="Browallia New" w:cs="Browallia New"/>
          <w:position w:val="-2"/>
          <w:szCs w:val="32"/>
          <w:cs/>
          <w:lang w:bidi="th"/>
        </w:rPr>
        <w:t>t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2F5BC4">
        <w:rPr>
          <w:rFonts w:ascii="Browallia New" w:hAnsi="Browallia New" w:cs="Browallia New" w:hint="cs"/>
          <w:szCs w:val="32"/>
          <w:cs/>
        </w:rPr>
        <w:t>ที่จุดตรวจวัด</w:t>
      </w:r>
      <w:r w:rsidRPr="000A3CC9">
        <w:rPr>
          <w:rFonts w:ascii="Browallia New" w:hAnsi="Browallia New" w:cs="Browallia New"/>
          <w:szCs w:val="32"/>
          <w:cs/>
        </w:rPr>
        <w:t xml:space="preserve">น้อยกว่า </w:t>
      </w:r>
      <w:r w:rsidRPr="000A3CC9">
        <w:rPr>
          <w:rFonts w:ascii="Browallia New" w:hAnsi="Browallia New" w:cs="Browallia New"/>
          <w:szCs w:val="32"/>
          <w:cs/>
          <w:lang w:bidi="th"/>
        </w:rPr>
        <w:t>60</w:t>
      </w:r>
      <w:r w:rsidRPr="000A3CC9">
        <w:rPr>
          <w:rFonts w:ascii="Browallia New" w:hAnsi="Browallia New" w:cs="Browallia New"/>
          <w:position w:val="10"/>
          <w:szCs w:val="32"/>
          <w:cs/>
          <w:lang w:bidi="th"/>
        </w:rPr>
        <w:t>º</w:t>
      </w:r>
      <w:r w:rsidRPr="000A3CC9">
        <w:rPr>
          <w:rFonts w:ascii="Browallia New" w:hAnsi="Browallia New" w:cs="Browallia New"/>
          <w:szCs w:val="32"/>
          <w:cs/>
          <w:lang w:bidi="th"/>
        </w:rPr>
        <w:t>C (333.15 K)</w:t>
      </w:r>
      <w:r>
        <w:rPr>
          <w:rFonts w:ascii="Browallia New" w:hAnsi="Browallia New" w:cs="Browallia New"/>
          <w:szCs w:val="32"/>
          <w:lang w:bidi="th"/>
        </w:rPr>
        <w:t xml:space="preserve"> </w:t>
      </w:r>
    </w:p>
    <w:p w14:paraId="0E91EF27" w14:textId="56BEDAE6" w:rsidR="00024051" w:rsidRPr="00F21AD9" w:rsidRDefault="00223B7E" w:rsidP="00223B7E">
      <w:pPr>
        <w:pStyle w:val="ListParagraph"/>
        <w:widowControl w:val="0"/>
        <w:tabs>
          <w:tab w:val="left" w:pos="847"/>
        </w:tabs>
        <w:spacing w:before="177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ab/>
      </w:r>
      <w:r w:rsidRPr="00F21AD9">
        <w:rPr>
          <w:rFonts w:ascii="Browallia New" w:hAnsi="Browallia New" w:cs="Browallia New"/>
          <w:szCs w:val="32"/>
          <w:cs/>
        </w:rPr>
        <w:t>กรณีไม่สามารถแสดงให้เห็นว่ากระแสก๊าซแห้งการวัดการไหล ให้สันนิษฐานว่าอยู่</w:t>
      </w:r>
      <w:r w:rsidR="001E285B" w:rsidRPr="00F21AD9">
        <w:rPr>
          <w:rFonts w:ascii="Browallia New" w:hAnsi="Browallia New" w:cs="Browallia New"/>
          <w:szCs w:val="32"/>
          <w:cs/>
        </w:rPr>
        <w:t>บนฐานเปียก</w:t>
      </w:r>
      <w:r w:rsidRPr="00F21AD9">
        <w:rPr>
          <w:rFonts w:ascii="Browallia New" w:hAnsi="Browallia New" w:cs="Browallia New"/>
          <w:szCs w:val="32"/>
          <w:cs/>
        </w:rPr>
        <w:t xml:space="preserve">และให้ใช้ทางเลือกจากตารางที่ </w:t>
      </w:r>
      <w:r w:rsidRPr="00F21AD9">
        <w:rPr>
          <w:rFonts w:ascii="Browallia New" w:hAnsi="Browallia New" w:cs="Browallia New"/>
          <w:szCs w:val="32"/>
          <w:cs/>
          <w:lang w:bidi="th"/>
        </w:rPr>
        <w:t xml:space="preserve">2 </w:t>
      </w:r>
      <w:r w:rsidRPr="00F21AD9">
        <w:rPr>
          <w:rFonts w:ascii="Browallia New" w:hAnsi="Browallia New" w:cs="Browallia New"/>
          <w:szCs w:val="32"/>
          <w:cs/>
        </w:rPr>
        <w:t xml:space="preserve">โดยอัตราการไหลของมวลของก๊าซเรือนกระจกประเภท </w:t>
      </w:r>
      <w:r w:rsidRPr="00F21AD9">
        <w:rPr>
          <w:rFonts w:ascii="Browallia New" w:hAnsi="Browallia New" w:cs="Browallia New"/>
          <w:szCs w:val="32"/>
          <w:lang w:bidi="th"/>
        </w:rPr>
        <w:t>i (F</w:t>
      </w:r>
      <w:r w:rsidRPr="00F21AD9">
        <w:rPr>
          <w:rFonts w:ascii="Browallia New" w:hAnsi="Browallia New" w:cs="Browallia New"/>
          <w:szCs w:val="32"/>
          <w:vertAlign w:val="subscript"/>
          <w:lang w:bidi="th"/>
        </w:rPr>
        <w:t>i,t</w:t>
      </w:r>
      <w:r w:rsidRPr="00F21AD9">
        <w:rPr>
          <w:rFonts w:ascii="Browallia New" w:hAnsi="Browallia New" w:cs="Browallia New"/>
          <w:szCs w:val="32"/>
          <w:lang w:bidi="th"/>
        </w:rPr>
        <w:t xml:space="preserve">) </w:t>
      </w:r>
      <w:r w:rsidRPr="00F21AD9">
        <w:rPr>
          <w:rFonts w:ascii="Browallia New" w:hAnsi="Browallia New" w:cs="Browallia New" w:hint="cs"/>
          <w:szCs w:val="32"/>
          <w:cs/>
        </w:rPr>
        <w:t>สามารถคำนวณได้ตาม</w:t>
      </w:r>
      <w:r w:rsidR="002B551E" w:rsidRPr="00F21AD9">
        <w:rPr>
          <w:rFonts w:ascii="Browallia New" w:hAnsi="Browallia New" w:cs="Browallia New"/>
          <w:szCs w:val="32"/>
          <w:cs/>
        </w:rPr>
        <w:t>สมการที่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(6)</w:t>
      </w:r>
      <w:r w:rsidR="00024051" w:rsidRPr="00F21AD9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F21AD9">
        <w:rPr>
          <w:rFonts w:ascii="Browallia New" w:hAnsi="Browallia New" w:cs="Browallia New" w:hint="cs"/>
          <w:szCs w:val="32"/>
          <w:cs/>
        </w:rPr>
        <w:t>ทั้งนี้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F21AD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F21AD9">
        <w:rPr>
          <w:rFonts w:ascii="Browallia New" w:hAnsi="Browallia New" w:cs="Browallia New" w:hint="cs"/>
          <w:szCs w:val="32"/>
          <w:cs/>
        </w:rPr>
        <w:t>คำนวณได้</w:t>
      </w:r>
      <w:r w:rsidR="00024051" w:rsidRPr="00F21AD9">
        <w:rPr>
          <w:rFonts w:ascii="Browallia New" w:hAnsi="Browallia New" w:cs="Browallia New"/>
          <w:szCs w:val="32"/>
          <w:cs/>
        </w:rPr>
        <w:t>โดยการแปลงการไหลของมวลของกระแสก๊าซเป็นการไหลของปริมาตรดังนี้</w:t>
      </w:r>
    </w:p>
    <w:p w14:paraId="0F9053C8" w14:textId="77777777" w:rsidR="00024051" w:rsidRPr="001046E2" w:rsidRDefault="00024051" w:rsidP="00024051">
      <w:pPr>
        <w:spacing w:before="5"/>
        <w:rPr>
          <w:rFonts w:ascii="Browallia New" w:eastAsia="Arial" w:hAnsi="Browallia New" w:cs="Browallia New"/>
          <w:sz w:val="12"/>
          <w:szCs w:val="1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1"/>
        <w:gridCol w:w="4065"/>
      </w:tblGrid>
      <w:tr w:rsidR="00024051" w:rsidRPr="000A3CC9" w14:paraId="4DB58F6C" w14:textId="77777777" w:rsidTr="009A5D3D">
        <w:trPr>
          <w:trHeight w:hRule="exact" w:val="605"/>
        </w:trPr>
        <w:tc>
          <w:tcPr>
            <w:tcW w:w="5291" w:type="dxa"/>
            <w:shd w:val="clear" w:color="auto" w:fill="auto"/>
          </w:tcPr>
          <w:p w14:paraId="2EEAE45E" w14:textId="39064AD7" w:rsidR="00024051" w:rsidRPr="00293C47" w:rsidRDefault="00024051" w:rsidP="009A5D3D">
            <w:pPr>
              <w:pStyle w:val="TableParagraph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hAnsi="Browallia New" w:cs="Browallia New"/>
                <w:b/>
                <w:bCs/>
                <w:spacing w:val="-3"/>
                <w:w w:val="105"/>
                <w:position w:val="6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b/>
                <w:bCs/>
                <w:spacing w:val="-3"/>
                <w:w w:val="105"/>
                <w:sz w:val="32"/>
                <w:szCs w:val="32"/>
                <w:vertAlign w:val="subscript"/>
                <w:cs/>
                <w:lang w:bidi="th"/>
              </w:rPr>
              <w:t xml:space="preserve">t,db  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lang w:bidi="th"/>
              </w:rPr>
              <w:t>= M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vertAlign w:val="subscript"/>
                <w:lang w:bidi="th"/>
              </w:rPr>
              <w:t>t,db</w:t>
            </w:r>
            <w:r w:rsidR="009A5D3D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b/>
                <w:bCs/>
                <w:w w:val="105"/>
                <w:position w:val="6"/>
                <w:sz w:val="32"/>
                <w:szCs w:val="32"/>
                <w:cs/>
                <w:lang w:bidi="th-TH"/>
              </w:rPr>
              <w:t>/</w:t>
            </w:r>
            <w:r w:rsidR="009A5D3D">
              <w:rPr>
                <w:rFonts w:ascii="Browallia New" w:hAnsi="Browallia New" w:cs="Browallia New"/>
                <w:b/>
                <w:bCs/>
                <w:position w:val="3"/>
                <w:sz w:val="32"/>
                <w:szCs w:val="32"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="009A5D3D" w:rsidRPr="00293C47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4065" w:type="dxa"/>
            <w:shd w:val="clear" w:color="auto" w:fill="auto"/>
          </w:tcPr>
          <w:p w14:paraId="0447B348" w14:textId="77777777" w:rsidR="00024051" w:rsidRPr="00293C47" w:rsidRDefault="002B551E" w:rsidP="00293C47">
            <w:pPr>
              <w:pStyle w:val="TableParagraph"/>
              <w:spacing w:before="34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2)</w:t>
            </w:r>
          </w:p>
        </w:tc>
      </w:tr>
    </w:tbl>
    <w:p w14:paraId="494BF9E6" w14:textId="77777777" w:rsidR="00024051" w:rsidRPr="001046E2" w:rsidRDefault="00024051" w:rsidP="00024051">
      <w:pPr>
        <w:spacing w:before="9"/>
        <w:rPr>
          <w:rFonts w:ascii="Browallia New" w:eastAsia="Arial" w:hAnsi="Browallia New" w:cs="Browallia New"/>
          <w:sz w:val="2"/>
          <w:szCs w:val="2"/>
        </w:rPr>
      </w:pPr>
    </w:p>
    <w:p w14:paraId="536ADE38" w14:textId="77777777" w:rsidR="008644C5" w:rsidRDefault="008644C5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02BEDA54" w14:textId="79E7F9E6" w:rsidR="00024051" w:rsidRPr="000A3CC9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lastRenderedPageBreak/>
        <w:t>โดยที่</w:t>
      </w:r>
    </w:p>
    <w:p w14:paraId="6ECA7FF6" w14:textId="77777777" w:rsidR="00024051" w:rsidRPr="001046E2" w:rsidRDefault="00024051" w:rsidP="00024051">
      <w:pPr>
        <w:spacing w:before="3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7938"/>
      </w:tblGrid>
      <w:tr w:rsidR="00024051" w:rsidRPr="000A3CC9" w14:paraId="58334F84" w14:textId="77777777" w:rsidTr="008644C5">
        <w:trPr>
          <w:trHeight w:hRule="exact" w:val="522"/>
        </w:trPr>
        <w:tc>
          <w:tcPr>
            <w:tcW w:w="851" w:type="dxa"/>
            <w:shd w:val="clear" w:color="auto" w:fill="auto"/>
          </w:tcPr>
          <w:p w14:paraId="699BEA17" w14:textId="77777777" w:rsidR="00024051" w:rsidRPr="00293C47" w:rsidRDefault="00024051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pacing w:val="-3"/>
                <w:w w:val="105"/>
                <w:position w:val="6"/>
                <w:sz w:val="32"/>
                <w:szCs w:val="32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pacing w:val="-3"/>
                <w:w w:val="105"/>
                <w:sz w:val="32"/>
                <w:szCs w:val="32"/>
                <w:vertAlign w:val="subscript"/>
                <w:cs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1D707084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78044E0D" w14:textId="0247846E" w:rsidR="00024051" w:rsidRPr="00293C47" w:rsidRDefault="00024051" w:rsidP="008644C5">
            <w:pPr>
              <w:pStyle w:val="TableParagraph"/>
              <w:ind w:left="117" w:right="3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5B408BDC" w14:textId="77777777" w:rsidTr="008644C5">
        <w:trPr>
          <w:trHeight w:hRule="exact" w:val="450"/>
        </w:trPr>
        <w:tc>
          <w:tcPr>
            <w:tcW w:w="851" w:type="dxa"/>
            <w:shd w:val="clear" w:color="auto" w:fill="auto"/>
          </w:tcPr>
          <w:p w14:paraId="437E7277" w14:textId="77777777" w:rsidR="00024051" w:rsidRPr="00293C47" w:rsidRDefault="00024051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hAnsi="Browallia New" w:cs="Browallia New"/>
                <w:w w:val="105"/>
                <w:position w:val="6"/>
                <w:sz w:val="32"/>
                <w:szCs w:val="32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w w:val="105"/>
                <w:position w:val="6"/>
                <w:sz w:val="32"/>
                <w:szCs w:val="32"/>
                <w:vertAlign w:val="subscript"/>
                <w:lang w:bidi="th"/>
              </w:rPr>
              <w:t>t,db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64FA0E34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7FFCBF6" w14:textId="0CEFC61A" w:rsidR="00024051" w:rsidRPr="00293C47" w:rsidRDefault="00024051" w:rsidP="008644C5">
            <w:pPr>
              <w:pStyle w:val="TableParagraph"/>
              <w:ind w:left="11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74FD809" w14:textId="77777777" w:rsidTr="008644C5">
        <w:trPr>
          <w:trHeight w:hRule="exact" w:val="468"/>
        </w:trPr>
        <w:tc>
          <w:tcPr>
            <w:tcW w:w="851" w:type="dxa"/>
            <w:shd w:val="clear" w:color="auto" w:fill="auto"/>
          </w:tcPr>
          <w:p w14:paraId="56425B8D" w14:textId="1E97BC7D" w:rsidR="00024051" w:rsidRPr="00293C47" w:rsidRDefault="009A5D3D" w:rsidP="001046E2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4ABF07E3" w14:textId="77777777" w:rsidR="00024051" w:rsidRPr="00293C47" w:rsidRDefault="00024051" w:rsidP="001046E2">
            <w:pPr>
              <w:pStyle w:val="TableParagraph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437449B" w14:textId="6D7B9F1A" w:rsidR="00024051" w:rsidRPr="00293C47" w:rsidRDefault="00024051" w:rsidP="008644C5">
            <w:pPr>
              <w:pStyle w:val="TableParagraph"/>
              <w:ind w:left="117" w:right="27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EE67189" w14:textId="77777777" w:rsidR="001046E2" w:rsidRPr="00F21AD9" w:rsidRDefault="00223B7E" w:rsidP="00F21AD9">
      <w:pPr>
        <w:pStyle w:val="ListParagraph"/>
        <w:widowControl w:val="0"/>
        <w:tabs>
          <w:tab w:val="left" w:pos="847"/>
        </w:tabs>
        <w:spacing w:before="0" w:after="0" w:line="240" w:lineRule="auto"/>
        <w:ind w:left="0" w:right="216"/>
        <w:contextualSpacing w:val="0"/>
        <w:rPr>
          <w:rFonts w:ascii="Browallia New" w:hAnsi="Browallia New" w:cs="Browallia New"/>
          <w:sz w:val="24"/>
          <w:szCs w:val="24"/>
          <w:lang w:bidi="th"/>
        </w:rPr>
      </w:pPr>
      <w:r w:rsidRPr="00F21AD9">
        <w:rPr>
          <w:rFonts w:ascii="Browallia New" w:hAnsi="Browallia New" w:cs="Browallia New"/>
          <w:sz w:val="24"/>
          <w:szCs w:val="24"/>
          <w:lang w:bidi="th"/>
        </w:rPr>
        <w:tab/>
      </w:r>
    </w:p>
    <w:p w14:paraId="399E3F54" w14:textId="2EED9357" w:rsidR="00024051" w:rsidRPr="000A3CC9" w:rsidRDefault="001046E2" w:rsidP="00223B7E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eastAsia="Arial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223B7E">
        <w:rPr>
          <w:rFonts w:ascii="Browallia New" w:hAnsi="Browallia New" w:cs="Browallia New"/>
          <w:szCs w:val="32"/>
          <w:lang w:bidi="th"/>
        </w:rPr>
        <w:t xml:space="preserve">1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ความหนาแน่น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m:oMath>
        <m:r>
          <w:rPr>
            <w:rFonts w:ascii="Cambria Math" w:hAnsi="Cambria Math" w:cs="Cambria Math"/>
          </w:rPr>
          <m:t>ρ</m:t>
        </m:r>
      </m:oMath>
      <w:r w:rsidR="00024051" w:rsidRPr="00223B7E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223B7E">
        <w:rPr>
          <w:rFonts w:ascii="Browallia New" w:hAnsi="Browallia New" w:cs="Browallia New" w:hint="cs"/>
          <w:szCs w:val="32"/>
          <w:cs/>
        </w:rPr>
        <w:t>สามารถคำนวณได้ดังนี้</w:t>
      </w:r>
    </w:p>
    <w:p w14:paraId="06F059F4" w14:textId="77777777" w:rsidR="00024051" w:rsidRPr="001046E2" w:rsidRDefault="00024051" w:rsidP="00024051">
      <w:pPr>
        <w:spacing w:before="4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24"/>
        <w:gridCol w:w="4032"/>
      </w:tblGrid>
      <w:tr w:rsidR="00024051" w:rsidRPr="000A3CC9" w14:paraId="643C0176" w14:textId="77777777" w:rsidTr="001046E2">
        <w:trPr>
          <w:trHeight w:hRule="exact" w:val="1029"/>
        </w:trPr>
        <w:tc>
          <w:tcPr>
            <w:tcW w:w="5324" w:type="dxa"/>
            <w:shd w:val="clear" w:color="auto" w:fill="auto"/>
          </w:tcPr>
          <w:p w14:paraId="4DB79059" w14:textId="39371BEF" w:rsidR="00024051" w:rsidRPr="00293C47" w:rsidRDefault="00024051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293C47">
              <w:rPr>
                <w:rFonts w:ascii="Calibri" w:hAnsi="Calibri" w:cs="Calibri" w:hint="cs"/>
                <w:position w:val="3"/>
                <w:sz w:val="32"/>
                <w:szCs w:val="32"/>
                <w:cs/>
                <w:lang w:bidi="th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proofErr w:type="gramStart"/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  <w:proofErr w:type="gramEnd"/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=          P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</w:p>
          <w:p w14:paraId="162994B4" w14:textId="57D14D31" w:rsidR="00024051" w:rsidRPr="00293C47" w:rsidRDefault="00195E8D" w:rsidP="00293C47">
            <w:pPr>
              <w:pStyle w:val="TableParagraph"/>
              <w:tabs>
                <w:tab w:val="left" w:pos="634"/>
                <w:tab w:val="left" w:pos="1038"/>
                <w:tab w:val="left" w:pos="1618"/>
              </w:tabs>
              <w:ind w:left="339" w:right="2209" w:hanging="110"/>
              <w:rPr>
                <w:rFonts w:ascii="Browallia New" w:hAnsi="Browallia New" w:cs="Browallia New"/>
                <w:i/>
                <w:iCs/>
                <w:spacing w:val="2"/>
                <w:sz w:val="32"/>
                <w:szCs w:val="32"/>
                <w:cs/>
                <w:lang w:bidi="th-TH"/>
              </w:rPr>
            </w:pPr>
            <w:r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9776" behindDoc="0" locked="0" layoutInCell="1" allowOverlap="1" wp14:anchorId="30452604" wp14:editId="36042377">
                      <wp:simplePos x="0" y="0"/>
                      <wp:positionH relativeFrom="column">
                        <wp:posOffset>666115</wp:posOffset>
                      </wp:positionH>
                      <wp:positionV relativeFrom="paragraph">
                        <wp:posOffset>15239</wp:posOffset>
                      </wp:positionV>
                      <wp:extent cx="929640" cy="0"/>
                      <wp:effectExtent l="0" t="0" r="0" b="0"/>
                      <wp:wrapNone/>
                      <wp:docPr id="5" name="ตัวเชื่อมต่อตรง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8E607C6" id="ตัวเชื่อมต่อตรง 5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2.45pt,1.2pt" to="125.6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Gi4Q7LZAAAABw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R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T</w:t>
            </w:r>
            <w:r w:rsidR="00024051"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4032" w:type="dxa"/>
            <w:shd w:val="clear" w:color="auto" w:fill="auto"/>
          </w:tcPr>
          <w:p w14:paraId="543A8638" w14:textId="77777777" w:rsidR="00024051" w:rsidRPr="00293C47" w:rsidRDefault="002B551E" w:rsidP="001046E2">
            <w:pPr>
              <w:pStyle w:val="TableParagraph"/>
              <w:spacing w:before="34"/>
              <w:ind w:left="276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3)</w:t>
            </w:r>
          </w:p>
        </w:tc>
      </w:tr>
    </w:tbl>
    <w:p w14:paraId="3E6E29BA" w14:textId="2FFCDBFD" w:rsidR="00024051" w:rsidRPr="00F21AD9" w:rsidRDefault="00F21AD9" w:rsidP="00F21AD9">
      <w:pPr>
        <w:pStyle w:val="BodyText"/>
        <w:spacing w:after="120"/>
        <w:ind w:right="216"/>
        <w:rPr>
          <w:rFonts w:ascii="Browallia New" w:eastAsia="Calibri" w:hAnsi="Browallia New" w:cs="Browallia New"/>
          <w:sz w:val="24"/>
          <w:szCs w:val="24"/>
          <w:lang w:bidi="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7B449BA9" w14:textId="77777777" w:rsidTr="008644C5">
        <w:trPr>
          <w:trHeight w:hRule="exact" w:val="459"/>
        </w:trPr>
        <w:tc>
          <w:tcPr>
            <w:tcW w:w="1134" w:type="dxa"/>
            <w:shd w:val="clear" w:color="auto" w:fill="auto"/>
          </w:tcPr>
          <w:p w14:paraId="23438A2E" w14:textId="71EAA6F7" w:rsidR="00024051" w:rsidRPr="00293C47" w:rsidRDefault="009A5D3D" w:rsidP="001046E2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t,db</w:t>
            </w:r>
          </w:p>
        </w:tc>
        <w:tc>
          <w:tcPr>
            <w:tcW w:w="567" w:type="dxa"/>
            <w:shd w:val="clear" w:color="auto" w:fill="auto"/>
          </w:tcPr>
          <w:p w14:paraId="7118D6BB" w14:textId="77777777" w:rsidR="00024051" w:rsidRPr="00293C47" w:rsidRDefault="00024051" w:rsidP="001046E2">
            <w:pPr>
              <w:pStyle w:val="TableParagraph"/>
              <w:spacing w:before="36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5C4FC4FA" w14:textId="09D18BFC" w:rsidR="00024051" w:rsidRPr="00293C47" w:rsidRDefault="00024051" w:rsidP="008644C5">
            <w:pPr>
              <w:pStyle w:val="TableParagraph"/>
              <w:ind w:left="109" w:right="28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7036E04" w14:textId="77777777" w:rsidTr="008644C5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1214915E" w14:textId="77777777" w:rsidR="00024051" w:rsidRPr="00293C47" w:rsidRDefault="00024051" w:rsidP="001046E2">
            <w:pPr>
              <w:pStyle w:val="TableParagraph"/>
              <w:spacing w:before="46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3A197713" w14:textId="77777777" w:rsidR="00024051" w:rsidRPr="00293C47" w:rsidRDefault="00024051" w:rsidP="001046E2">
            <w:pPr>
              <w:pStyle w:val="TableParagraph"/>
              <w:spacing w:before="47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776D4BD7" w14:textId="508F75E9" w:rsidR="00024051" w:rsidRPr="00293C47" w:rsidRDefault="00024051" w:rsidP="008644C5">
            <w:pPr>
              <w:pStyle w:val="TableParagraph"/>
              <w:ind w:left="109" w:right="22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8644C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dry gas/</w:t>
            </w:r>
            <w:proofErr w:type="spellStart"/>
            <w:r w:rsidR="00105AE5">
              <w:rPr>
                <w:rFonts w:ascii="Browallia New" w:hAnsi="Browallia New" w:cs="Browallia New"/>
                <w:sz w:val="32"/>
                <w:szCs w:val="32"/>
              </w:rPr>
              <w:t>kmol</w:t>
            </w:r>
            <w:proofErr w:type="spellEnd"/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35ED7DA4" w14:textId="77777777" w:rsidTr="008644C5">
        <w:trPr>
          <w:trHeight w:hRule="exact" w:val="444"/>
        </w:trPr>
        <w:tc>
          <w:tcPr>
            <w:tcW w:w="1134" w:type="dxa"/>
            <w:shd w:val="clear" w:color="auto" w:fill="auto"/>
          </w:tcPr>
          <w:p w14:paraId="19A0737C" w14:textId="77777777" w:rsidR="00024051" w:rsidRPr="00293C47" w:rsidRDefault="00024051" w:rsidP="001046E2">
            <w:pPr>
              <w:pStyle w:val="TableParagraph"/>
              <w:spacing w:before="44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P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3B7B2255" w14:textId="77777777" w:rsidR="00024051" w:rsidRPr="00293C47" w:rsidRDefault="00024051" w:rsidP="001046E2">
            <w:pPr>
              <w:pStyle w:val="TableParagraph"/>
              <w:spacing w:before="47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7DE0D8E3" w14:textId="77777777" w:rsidR="00024051" w:rsidRPr="00293C47" w:rsidRDefault="00024051" w:rsidP="008644C5">
            <w:pPr>
              <w:pStyle w:val="TableParagraph"/>
              <w:ind w:left="10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 (Pa)</w:t>
            </w:r>
          </w:p>
        </w:tc>
      </w:tr>
      <w:tr w:rsidR="00024051" w:rsidRPr="000A3CC9" w14:paraId="7D7092EA" w14:textId="77777777" w:rsidTr="008644C5">
        <w:trPr>
          <w:trHeight w:hRule="exact" w:val="420"/>
        </w:trPr>
        <w:tc>
          <w:tcPr>
            <w:tcW w:w="1134" w:type="dxa"/>
            <w:shd w:val="clear" w:color="auto" w:fill="auto"/>
          </w:tcPr>
          <w:p w14:paraId="72F9DC1C" w14:textId="77777777" w:rsidR="00024051" w:rsidRPr="00293C47" w:rsidRDefault="00024051" w:rsidP="001046E2">
            <w:pPr>
              <w:pStyle w:val="TableParagraph"/>
              <w:spacing w:before="37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T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767E0EB6" w14:textId="77777777" w:rsidR="00024051" w:rsidRPr="00293C47" w:rsidRDefault="00024051" w:rsidP="001046E2">
            <w:pPr>
              <w:pStyle w:val="TableParagraph"/>
              <w:spacing w:before="39"/>
              <w:ind w:right="107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  <w:vAlign w:val="center"/>
          </w:tcPr>
          <w:p w14:paraId="5D0755B9" w14:textId="77777777" w:rsidR="00024051" w:rsidRPr="00293C47" w:rsidRDefault="00024051" w:rsidP="008644C5">
            <w:pPr>
              <w:pStyle w:val="TableParagraph"/>
              <w:ind w:left="10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ของกระแสก๊าซในช่วงเวลา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 (K)</w:t>
            </w:r>
          </w:p>
        </w:tc>
      </w:tr>
    </w:tbl>
    <w:p w14:paraId="62C10CBF" w14:textId="77777777" w:rsidR="00024051" w:rsidRPr="001046E2" w:rsidRDefault="00024051" w:rsidP="001046E2">
      <w:pPr>
        <w:spacing w:before="6" w:line="240" w:lineRule="auto"/>
        <w:rPr>
          <w:rFonts w:ascii="Browallia New" w:eastAsia="Arial" w:hAnsi="Browallia New" w:cs="Browallia New"/>
          <w:sz w:val="2"/>
          <w:szCs w:val="2"/>
        </w:rPr>
      </w:pPr>
    </w:p>
    <w:p w14:paraId="2312F167" w14:textId="77777777" w:rsidR="00891F18" w:rsidRDefault="00223B7E" w:rsidP="00891F18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2) </w:t>
      </w:r>
      <w:r w:rsidR="00024051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(</w:t>
      </w:r>
      <w:proofErr w:type="gramStart"/>
      <w:r w:rsidR="00024051" w:rsidRPr="00223B7E">
        <w:rPr>
          <w:rFonts w:ascii="Browallia New" w:hAnsi="Browallia New" w:cs="Browallia New"/>
          <w:szCs w:val="32"/>
          <w:cs/>
          <w:lang w:bidi="th"/>
        </w:rPr>
        <w:t>MM</w:t>
      </w:r>
      <w:r w:rsidR="00024051" w:rsidRPr="00223B7E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proofErr w:type="gramEnd"/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891F18">
        <w:rPr>
          <w:rFonts w:ascii="Browallia New" w:hAnsi="Browallia New" w:cs="Browallia New" w:hint="cs"/>
          <w:szCs w:val="32"/>
          <w:cs/>
        </w:rPr>
        <w:t>คำนวณได้</w:t>
      </w:r>
      <w:r w:rsidR="00024051" w:rsidRPr="000A3CC9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 (3)</w:t>
      </w:r>
    </w:p>
    <w:p w14:paraId="28C3B31E" w14:textId="77777777" w:rsidR="001046E2" w:rsidRPr="001046E2" w:rsidRDefault="001046E2" w:rsidP="00891F18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 w:val="2"/>
          <w:szCs w:val="2"/>
          <w:lang w:bidi="th"/>
        </w:rPr>
      </w:pPr>
    </w:p>
    <w:p w14:paraId="76BB504D" w14:textId="77777777" w:rsidR="00024051" w:rsidRPr="00891F18" w:rsidRDefault="00891F18" w:rsidP="00F21AD9">
      <w:pPr>
        <w:pStyle w:val="ListParagraph"/>
        <w:widowControl w:val="0"/>
        <w:tabs>
          <w:tab w:val="left" w:pos="847"/>
        </w:tabs>
        <w:spacing w:after="120" w:line="240" w:lineRule="auto"/>
        <w:ind w:left="0" w:right="216"/>
        <w:contextualSpacing w:val="0"/>
        <w:rPr>
          <w:rFonts w:ascii="Browallia New" w:eastAsia="Arial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B3701D" w:rsidRPr="00891F18">
        <w:rPr>
          <w:rFonts w:ascii="Browallia New" w:hAnsi="Browallia New" w:cs="Browallia New"/>
          <w:b/>
          <w:bCs/>
          <w:szCs w:val="32"/>
          <w:cs/>
        </w:rPr>
        <w:t>ทางเลือก</w:t>
      </w:r>
      <w:r w:rsidR="00024051" w:rsidRPr="00891F18">
        <w:rPr>
          <w:rFonts w:ascii="Browallia New" w:hAnsi="Browallia New" w:cs="Browallia New"/>
          <w:b/>
          <w:bCs/>
          <w:szCs w:val="32"/>
        </w:rPr>
        <w:t xml:space="preserve"> E</w:t>
      </w:r>
    </w:p>
    <w:p w14:paraId="0B0481FA" w14:textId="2E1F9404" w:rsidR="00024051" w:rsidRPr="00F21AD9" w:rsidRDefault="00891F18" w:rsidP="00891F1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 w:val="28"/>
          <w:szCs w:val="28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</w:r>
      <w:r w:rsidR="00024051" w:rsidRPr="00F21AD9">
        <w:rPr>
          <w:rFonts w:ascii="Browallia New" w:hAnsi="Browallia New" w:cs="Browallia New"/>
          <w:szCs w:val="32"/>
          <w:cs/>
        </w:rPr>
        <w:t>การไหลของมวลของก๊าซเรือนกระจก</w:t>
      </w:r>
      <w:r w:rsidR="00024051" w:rsidRPr="00F21AD9">
        <w:rPr>
          <w:rFonts w:ascii="Browallia New" w:hAnsi="Browallia New" w:cs="Browallia New" w:hint="cs"/>
          <w:szCs w:val="32"/>
          <w:cs/>
        </w:rPr>
        <w:t>ประเภท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i (F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i,t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>ถูกกําหนดโดยใช้</w:t>
      </w:r>
      <w:r w:rsidR="002B551E" w:rsidRPr="00F21AD9">
        <w:rPr>
          <w:rFonts w:ascii="Browallia New" w:hAnsi="Browallia New" w:cs="Browallia New"/>
          <w:szCs w:val="32"/>
          <w:cs/>
        </w:rPr>
        <w:t>สมการที่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5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และ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(6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การไหลของปริมาตร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>t</w:t>
      </w:r>
      <w:r w:rsidR="00024051" w:rsidRPr="00F21AD9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1E285B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 xml:space="preserve">ถูกกําหนดในสองขั้นตอนขั้นแรกการไหลของมวลของกระแสก๊าซในช่วงเวลา 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 w:rsidRPr="00F21AD9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 (M</w:t>
      </w:r>
      <w:r w:rsidR="00024051" w:rsidRPr="00F21AD9">
        <w:rPr>
          <w:rFonts w:ascii="Browallia New" w:hAnsi="Browallia New" w:cs="Browallia New"/>
          <w:szCs w:val="32"/>
          <w:vertAlign w:val="subscript"/>
          <w:cs/>
          <w:lang w:bidi="th"/>
        </w:rPr>
        <w:t>t,wb</w:t>
      </w:r>
      <w:r w:rsidR="00024051" w:rsidRPr="00F21AD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F21AD9">
        <w:rPr>
          <w:rFonts w:ascii="Browallia New" w:hAnsi="Browallia New" w:cs="Browallia New"/>
          <w:szCs w:val="32"/>
          <w:cs/>
        </w:rPr>
        <w:t>จะถูกแปลงจาก</w:t>
      </w:r>
      <w:r w:rsidR="00E7191C" w:rsidRPr="00F21AD9">
        <w:rPr>
          <w:rFonts w:ascii="Browallia New" w:hAnsi="Browallia New" w:cs="Browallia New"/>
          <w:szCs w:val="32"/>
          <w:cs/>
        </w:rPr>
        <w:t>บนฐานเปียก</w:t>
      </w:r>
      <w:r w:rsidR="00024051" w:rsidRPr="00F21AD9">
        <w:rPr>
          <w:rFonts w:ascii="Browallia New" w:hAnsi="Browallia New" w:cs="Browallia New"/>
          <w:szCs w:val="32"/>
          <w:cs/>
        </w:rPr>
        <w:t>เป็น</w:t>
      </w:r>
      <w:r w:rsidR="00E7191C" w:rsidRPr="00F21AD9">
        <w:rPr>
          <w:rFonts w:ascii="Browallia New" w:hAnsi="Browallia New" w:cs="Browallia New"/>
          <w:szCs w:val="32"/>
          <w:cs/>
        </w:rPr>
        <w:t>บนฐานแห้ง</w:t>
      </w:r>
      <w:r w:rsidR="00024051" w:rsidRPr="00F21AD9">
        <w:rPr>
          <w:rFonts w:ascii="Browallia New" w:hAnsi="Browallia New" w:cs="Browallia New"/>
          <w:szCs w:val="32"/>
          <w:cs/>
        </w:rPr>
        <w:t>ดังนี้</w:t>
      </w:r>
    </w:p>
    <w:p w14:paraId="46FB0BCB" w14:textId="77777777" w:rsidR="00891F18" w:rsidRPr="00F21AD9" w:rsidRDefault="00891F18" w:rsidP="00F21AD9">
      <w:pPr>
        <w:pStyle w:val="BodyText"/>
        <w:ind w:right="211"/>
        <w:rPr>
          <w:rFonts w:ascii="Browallia New" w:hAnsi="Browallia New" w:cs="Browallia New"/>
          <w:lang w:bidi="th-TH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8"/>
        <w:gridCol w:w="3578"/>
      </w:tblGrid>
      <w:tr w:rsidR="00024051" w:rsidRPr="000A3CC9" w14:paraId="304E8C40" w14:textId="77777777" w:rsidTr="001046E2">
        <w:trPr>
          <w:trHeight w:hRule="exact" w:val="696"/>
        </w:trPr>
        <w:tc>
          <w:tcPr>
            <w:tcW w:w="5778" w:type="dxa"/>
            <w:shd w:val="clear" w:color="auto" w:fill="auto"/>
          </w:tcPr>
          <w:p w14:paraId="28003886" w14:textId="77777777" w:rsidR="00024051" w:rsidRPr="00293C47" w:rsidRDefault="00024051" w:rsidP="00293C47">
            <w:pPr>
              <w:pStyle w:val="TableParagraph"/>
              <w:tabs>
                <w:tab w:val="left" w:pos="712"/>
                <w:tab w:val="left" w:pos="1680"/>
              </w:tabs>
              <w:ind w:left="72" w:right="2011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t,db 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= 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Pr="00293C47">
              <w:rPr>
                <w:rFonts w:ascii="Browallia New" w:eastAsia="Times New Roman" w:hAnsi="Browallia New" w:cs="Browallia New" w:hint="cs"/>
                <w:b/>
                <w:bCs/>
                <w:sz w:val="32"/>
                <w:szCs w:val="32"/>
                <w:cs/>
                <w:lang w:bidi="th-TH"/>
              </w:rPr>
              <w:t>/(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1+m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  <w:lang w:bidi="th-TH"/>
              </w:rPr>
              <w:t>H2O,t,db</w:t>
            </w:r>
            <w:r w:rsidRPr="00293C47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lang w:bidi="th-TH"/>
              </w:rPr>
              <w:t>)</w:t>
            </w:r>
          </w:p>
        </w:tc>
        <w:tc>
          <w:tcPr>
            <w:tcW w:w="3578" w:type="dxa"/>
            <w:shd w:val="clear" w:color="auto" w:fill="auto"/>
          </w:tcPr>
          <w:p w14:paraId="2B8534FD" w14:textId="77777777" w:rsidR="00024051" w:rsidRPr="00293C47" w:rsidRDefault="002B551E" w:rsidP="001046E2">
            <w:pPr>
              <w:pStyle w:val="TableParagraph"/>
              <w:spacing w:before="112"/>
              <w:ind w:left="23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4)</w:t>
            </w:r>
          </w:p>
        </w:tc>
      </w:tr>
    </w:tbl>
    <w:p w14:paraId="506751E2" w14:textId="77777777" w:rsidR="00891F18" w:rsidRPr="00F21AD9" w:rsidRDefault="00891F18" w:rsidP="00024051">
      <w:pPr>
        <w:pStyle w:val="BodyText"/>
        <w:ind w:right="211"/>
        <w:rPr>
          <w:rFonts w:ascii="Browallia New" w:hAnsi="Browallia New" w:cs="Browallia New"/>
          <w:lang w:bidi="th-TH"/>
        </w:rPr>
      </w:pPr>
    </w:p>
    <w:p w14:paraId="26BD34C1" w14:textId="77777777" w:rsidR="00024051" w:rsidRDefault="00024051" w:rsidP="00F21AD9">
      <w:pPr>
        <w:pStyle w:val="BodyText"/>
        <w:spacing w:after="120"/>
        <w:ind w:right="216"/>
        <w:rPr>
          <w:rFonts w:ascii="Browallia New" w:hAnsi="Browallia New" w:cs="Browallia New"/>
          <w:sz w:val="32"/>
          <w:szCs w:val="32"/>
          <w:lang w:bidi="th-TH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655"/>
      </w:tblGrid>
      <w:tr w:rsidR="00024051" w:rsidRPr="000A3CC9" w14:paraId="1AAF4961" w14:textId="77777777" w:rsidTr="001046E2">
        <w:trPr>
          <w:trHeight w:hRule="exact" w:val="394"/>
        </w:trPr>
        <w:tc>
          <w:tcPr>
            <w:tcW w:w="1134" w:type="dxa"/>
            <w:shd w:val="clear" w:color="auto" w:fill="auto"/>
          </w:tcPr>
          <w:p w14:paraId="0D74C208" w14:textId="77777777" w:rsidR="00024051" w:rsidRPr="00293C47" w:rsidRDefault="00024051" w:rsidP="00293C47">
            <w:pPr>
              <w:pStyle w:val="TableParagraph"/>
              <w:spacing w:before="35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proofErr w:type="spellStart"/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db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53445717" w14:textId="77777777" w:rsidR="00024051" w:rsidRPr="00293C47" w:rsidRDefault="00024051" w:rsidP="00293C47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7FCDF14E" w14:textId="12C0FEAF" w:rsidR="00024051" w:rsidRPr="00293C47" w:rsidRDefault="00024051" w:rsidP="00293C47">
            <w:pPr>
              <w:pStyle w:val="TableParagraph"/>
              <w:spacing w:before="34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BF94EDD" w14:textId="77777777" w:rsidTr="001046E2">
        <w:trPr>
          <w:trHeight w:hRule="exact" w:val="414"/>
        </w:trPr>
        <w:tc>
          <w:tcPr>
            <w:tcW w:w="1134" w:type="dxa"/>
            <w:shd w:val="clear" w:color="auto" w:fill="auto"/>
          </w:tcPr>
          <w:p w14:paraId="519ED472" w14:textId="77777777" w:rsidR="00024051" w:rsidRPr="00293C47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5548FAD2" w14:textId="77777777" w:rsidR="00024051" w:rsidRPr="00293C47" w:rsidRDefault="00024051" w:rsidP="00293C47">
            <w:pPr>
              <w:pStyle w:val="TableParagraph"/>
              <w:spacing w:before="3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6BCB2939" w14:textId="41853042" w:rsidR="00024051" w:rsidRPr="00293C47" w:rsidRDefault="00024051" w:rsidP="00293C47">
            <w:pPr>
              <w:pStyle w:val="TableParagraph"/>
              <w:spacing w:before="37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33A68EA" w14:textId="77777777" w:rsidTr="001046E2">
        <w:trPr>
          <w:trHeight w:hRule="exact" w:val="985"/>
        </w:trPr>
        <w:tc>
          <w:tcPr>
            <w:tcW w:w="1134" w:type="dxa"/>
            <w:shd w:val="clear" w:color="auto" w:fill="auto"/>
          </w:tcPr>
          <w:p w14:paraId="5653687F" w14:textId="77777777" w:rsidR="00024051" w:rsidRPr="00293C47" w:rsidRDefault="00024051" w:rsidP="00293C47">
            <w:pPr>
              <w:pStyle w:val="TableParagraph"/>
              <w:spacing w:before="38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m</w:t>
            </w:r>
            <w:r w:rsidRPr="00293C47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  <w:lang w:bidi="th-TH"/>
              </w:rPr>
              <w:t>H2O,t,db</w:t>
            </w:r>
          </w:p>
        </w:tc>
        <w:tc>
          <w:tcPr>
            <w:tcW w:w="567" w:type="dxa"/>
            <w:shd w:val="clear" w:color="auto" w:fill="auto"/>
          </w:tcPr>
          <w:p w14:paraId="58DCC5D9" w14:textId="77777777" w:rsidR="00024051" w:rsidRPr="00293C47" w:rsidRDefault="00024051" w:rsidP="00293C47">
            <w:pPr>
              <w:pStyle w:val="TableParagraph"/>
              <w:spacing w:before="3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5" w:type="dxa"/>
            <w:shd w:val="clear" w:color="auto" w:fill="auto"/>
          </w:tcPr>
          <w:p w14:paraId="289EFD62" w14:textId="77FAF98B" w:rsidR="00891F18" w:rsidRPr="00293C47" w:rsidRDefault="00024051" w:rsidP="00293C47">
            <w:pPr>
              <w:pStyle w:val="TableParagraph"/>
              <w:spacing w:before="39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ชื้นสัมบูรณ์ของ</w:t>
            </w:r>
            <w:r w:rsidRPr="00293C4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Pr="00F21AD9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766B737D" w14:textId="77777777" w:rsidR="00024051" w:rsidRPr="00293C47" w:rsidRDefault="00024051" w:rsidP="00293C47">
            <w:pPr>
              <w:pStyle w:val="TableParagraph"/>
              <w:spacing w:before="39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H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O/kg dry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2D79F11" w14:textId="5E8AA203" w:rsidR="00891F18" w:rsidRDefault="00891F18" w:rsidP="00891F18">
      <w:pPr>
        <w:pStyle w:val="ListParagraph"/>
        <w:widowControl w:val="0"/>
        <w:tabs>
          <w:tab w:val="left" w:pos="847"/>
        </w:tabs>
        <w:spacing w:before="7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="00F21AD9">
        <w:rPr>
          <w:rFonts w:ascii="Browallia New" w:hAnsi="Browallia New" w:cs="Browallia New" w:hint="cs"/>
          <w:szCs w:val="32"/>
          <w:cs/>
          <w:lang w:bidi="th"/>
        </w:rPr>
        <w:t xml:space="preserve">1) </w:t>
      </w:r>
      <w:r w:rsidR="00024051" w:rsidRPr="00891F18">
        <w:rPr>
          <w:rFonts w:ascii="Browallia New" w:hAnsi="Browallia New" w:cs="Browallia New"/>
          <w:szCs w:val="32"/>
          <w:cs/>
        </w:rPr>
        <w:t xml:space="preserve">การไหลของมวลของกระแสก๊าซในช่วงเวลา 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M</w:t>
      </w:r>
      <w:r w:rsidR="00024051" w:rsidRPr="00891F18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891F18">
        <w:rPr>
          <w:rFonts w:ascii="Browallia New" w:hAnsi="Browallia New" w:cs="Browallia New"/>
          <w:szCs w:val="32"/>
          <w:cs/>
        </w:rPr>
        <w:t xml:space="preserve">จะถูกแปลงเป็นการไหลของปริมาตรของกระแสก๊าซในช่วงเวลา 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="001E285B">
        <w:rPr>
          <w:rFonts w:ascii="Browallia New" w:hAnsi="Browallia New" w:cs="Browallia New"/>
          <w:szCs w:val="32"/>
          <w:cs/>
        </w:rPr>
        <w:t>บนฐานแห้ง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V</w:t>
      </w:r>
      <w:r w:rsidR="00024051" w:rsidRPr="00891F18">
        <w:rPr>
          <w:rFonts w:ascii="Browallia New" w:hAnsi="Browallia New" w:cs="Browallia New"/>
          <w:szCs w:val="32"/>
          <w:vertAlign w:val="subscript"/>
          <w:cs/>
          <w:lang w:bidi="th"/>
        </w:rPr>
        <w:t>t,db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24051" w:rsidRPr="00891F18">
        <w:rPr>
          <w:rFonts w:ascii="Browallia New" w:hAnsi="Browallia New" w:cs="Browallia New"/>
          <w:szCs w:val="32"/>
          <w:cs/>
        </w:rPr>
        <w:t>โดยใช้</w:t>
      </w:r>
      <w:r w:rsidR="002B551E">
        <w:rPr>
          <w:rFonts w:ascii="Browallia New" w:hAnsi="Browallia New" w:cs="Browallia New"/>
          <w:szCs w:val="32"/>
          <w:cs/>
        </w:rPr>
        <w:t>สมการที่</w:t>
      </w:r>
      <w:r w:rsidR="00024051" w:rsidRPr="00891F18">
        <w:rPr>
          <w:rFonts w:ascii="Browallia New" w:hAnsi="Browallia New" w:cs="Browallia New"/>
          <w:szCs w:val="32"/>
          <w:cs/>
          <w:lang w:bidi="th"/>
        </w:rPr>
        <w:t xml:space="preserve"> (12)</w:t>
      </w:r>
    </w:p>
    <w:p w14:paraId="64FE22A5" w14:textId="77777777" w:rsidR="00024051" w:rsidRPr="000A3CC9" w:rsidRDefault="00891F18" w:rsidP="00891F18">
      <w:pPr>
        <w:pStyle w:val="ListParagraph"/>
        <w:widowControl w:val="0"/>
        <w:tabs>
          <w:tab w:val="left" w:pos="847"/>
        </w:tabs>
        <w:spacing w:before="76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eastAsia="Arial" w:hAnsi="Browallia New" w:cs="Browallia New"/>
          <w:szCs w:val="32"/>
          <w:cs/>
          <w:lang w:bidi="th"/>
        </w:rPr>
        <w:lastRenderedPageBreak/>
        <w:tab/>
      </w:r>
      <w:r w:rsidRPr="001046E2">
        <w:rPr>
          <w:rFonts w:ascii="Browallia New" w:eastAsia="Arial" w:hAnsi="Browallia New" w:cs="Browallia New" w:hint="cs"/>
          <w:spacing w:val="6"/>
          <w:szCs w:val="32"/>
          <w:cs/>
          <w:lang w:bidi="th"/>
        </w:rPr>
        <w:t xml:space="preserve">2) 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ความชื้นสัมบูรณ์ของกระแสก๊าซ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>(m</w:t>
      </w:r>
      <w:r w:rsidR="00024051" w:rsidRPr="001046E2">
        <w:rPr>
          <w:rFonts w:ascii="Browallia New" w:hAnsi="Browallia New" w:cs="Browallia New"/>
          <w:spacing w:val="6"/>
          <w:position w:val="-2"/>
          <w:szCs w:val="32"/>
          <w:vertAlign w:val="subscript"/>
          <w:cs/>
          <w:lang w:bidi="th"/>
        </w:rPr>
        <w:t>H2O,t,db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 xml:space="preserve">) </w:t>
      </w:r>
      <w:r w:rsidRPr="001046E2">
        <w:rPr>
          <w:rFonts w:ascii="Browallia New" w:hAnsi="Browallia New" w:cs="Browallia New" w:hint="cs"/>
          <w:spacing w:val="6"/>
          <w:szCs w:val="32"/>
          <w:cs/>
        </w:rPr>
        <w:t>สามารถคำนวณได้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>โดยใช้</w:t>
      </w:r>
      <w:r w:rsidR="00B3701D" w:rsidRPr="001046E2">
        <w:rPr>
          <w:rFonts w:ascii="Browallia New" w:hAnsi="Browallia New" w:cs="Browallia New"/>
          <w:spacing w:val="6"/>
          <w:szCs w:val="32"/>
          <w:cs/>
        </w:rPr>
        <w:t>ทางเลือก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ที่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 xml:space="preserve">1 </w:t>
      </w:r>
      <w:r w:rsidR="00024051" w:rsidRPr="001046E2">
        <w:rPr>
          <w:rFonts w:ascii="Browallia New" w:hAnsi="Browallia New" w:cs="Browallia New"/>
          <w:spacing w:val="6"/>
          <w:szCs w:val="32"/>
          <w:cs/>
        </w:rPr>
        <w:t xml:space="preserve">หรือ </w:t>
      </w:r>
      <w:r w:rsidR="00024051" w:rsidRPr="001046E2">
        <w:rPr>
          <w:rFonts w:ascii="Browallia New" w:hAnsi="Browallia New" w:cs="Browallia New"/>
          <w:spacing w:val="6"/>
          <w:szCs w:val="32"/>
          <w:cs/>
          <w:lang w:bidi="th"/>
        </w:rPr>
        <w:t>2</w:t>
      </w:r>
      <w:r w:rsidR="00024051" w:rsidRPr="001046E2">
        <w:rPr>
          <w:rFonts w:ascii="Browallia New" w:hAnsi="Browallia New" w:cs="Browallia New"/>
          <w:spacing w:val="8"/>
          <w:szCs w:val="32"/>
          <w:cs/>
        </w:rPr>
        <w:t xml:space="preserve"> ที่</w:t>
      </w:r>
      <w:r w:rsidR="00024051" w:rsidRPr="000A3CC9">
        <w:rPr>
          <w:rFonts w:ascii="Browallia New" w:hAnsi="Browallia New" w:cs="Browallia New"/>
          <w:szCs w:val="32"/>
          <w:cs/>
        </w:rPr>
        <w:t>ระบุไว้ในส่วน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>"</w:t>
      </w:r>
      <w:r w:rsidR="00024051" w:rsidRPr="000A3CC9">
        <w:rPr>
          <w:rFonts w:ascii="Browallia New" w:hAnsi="Browallia New" w:cs="Browallia New"/>
          <w:szCs w:val="32"/>
          <w:cs/>
        </w:rPr>
        <w:t>การ</w:t>
      </w:r>
      <w:r>
        <w:rPr>
          <w:rFonts w:ascii="Browallia New" w:hAnsi="Browallia New" w:cs="Browallia New" w:hint="cs"/>
          <w:szCs w:val="32"/>
          <w:cs/>
        </w:rPr>
        <w:t>คำนวณ</w:t>
      </w:r>
      <w:r w:rsidR="00024051" w:rsidRPr="000A3CC9">
        <w:rPr>
          <w:rFonts w:ascii="Browallia New" w:hAnsi="Browallia New" w:cs="Browallia New"/>
          <w:szCs w:val="32"/>
          <w:cs/>
        </w:rPr>
        <w:t>ค่าความชื้นสัมบูรณ์ของกระแสก๊าซ</w:t>
      </w:r>
      <w:r w:rsidR="00024051" w:rsidRPr="000A3CC9">
        <w:rPr>
          <w:rFonts w:ascii="Browallia New" w:hAnsi="Browallia New" w:cs="Browallia New"/>
          <w:szCs w:val="32"/>
          <w:cs/>
          <w:lang w:bidi="th"/>
        </w:rPr>
        <w:t xml:space="preserve">" </w:t>
      </w:r>
    </w:p>
    <w:p w14:paraId="0483FB1F" w14:textId="77777777" w:rsidR="00891F18" w:rsidRDefault="00891F18" w:rsidP="00891F18">
      <w:pPr>
        <w:pStyle w:val="Heading3"/>
        <w:tabs>
          <w:tab w:val="left" w:pos="851"/>
          <w:tab w:val="left" w:pos="1558"/>
        </w:tabs>
        <w:spacing w:line="240" w:lineRule="auto"/>
        <w:ind w:left="0" w:right="-23"/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</w:pPr>
      <w:r>
        <w:rPr>
          <w:rFonts w:ascii="Browallia New" w:hAnsi="Browallia New" w:cs="Browallia New"/>
          <w:sz w:val="32"/>
          <w:szCs w:val="32"/>
          <w:cs/>
        </w:rPr>
        <w:tab/>
      </w:r>
      <w:r w:rsidR="00B3701D" w:rsidRPr="00891F18">
        <w:rPr>
          <w:rFonts w:ascii="Browallia New" w:hAnsi="Browallia New" w:cs="Browallia New"/>
          <w:sz w:val="32"/>
          <w:szCs w:val="32"/>
          <w:cs/>
        </w:rPr>
        <w:t>ทางเลือก</w:t>
      </w:r>
      <w:r w:rsidR="00024051" w:rsidRPr="00891F18">
        <w:rPr>
          <w:rFonts w:ascii="Browallia New" w:hAnsi="Browallia New" w:cs="Browallia New"/>
          <w:sz w:val="32"/>
          <w:szCs w:val="32"/>
          <w:cs/>
          <w:lang w:bidi="th"/>
        </w:rPr>
        <w:t xml:space="preserve"> F</w:t>
      </w:r>
      <w:r w:rsidRPr="00891F18">
        <w:rPr>
          <w:rFonts w:ascii="Browallia New" w:hAnsi="Browallia New" w:cs="Browallia New" w:hint="cs"/>
          <w:b w:val="0"/>
          <w:bCs w:val="0"/>
          <w:sz w:val="32"/>
          <w:szCs w:val="32"/>
          <w:cs/>
          <w:lang w:bidi="th"/>
        </w:rPr>
        <w:t xml:space="preserve"> </w:t>
      </w:r>
    </w:p>
    <w:p w14:paraId="56458C4F" w14:textId="6FFC0B87" w:rsidR="00024051" w:rsidRPr="00891F18" w:rsidRDefault="00891F18" w:rsidP="00891F18">
      <w:pPr>
        <w:pStyle w:val="Heading3"/>
        <w:tabs>
          <w:tab w:val="left" w:pos="851"/>
          <w:tab w:val="left" w:pos="1558"/>
        </w:tabs>
        <w:spacing w:line="240" w:lineRule="auto"/>
        <w:ind w:left="0" w:right="-23"/>
        <w:jc w:val="thaiDistribute"/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</w:pPr>
      <w:r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ab/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การไหลของมวลของ</w:t>
      </w:r>
      <w:r w:rsidR="007D2CD3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 xml:space="preserve">ก๊าซเรือนกระจกประเภท </w:t>
      </w:r>
      <w:proofErr w:type="spellStart"/>
      <w:r w:rsidR="007D2CD3" w:rsidRPr="00891F18"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>i</w:t>
      </w:r>
      <w:proofErr w:type="spellEnd"/>
      <w:r w:rsidR="00024051" w:rsidRPr="00891F18">
        <w:rPr>
          <w:rFonts w:ascii="Browallia New" w:hAnsi="Browallia New" w:cs="Browallia New"/>
          <w:b w:val="0"/>
          <w:bCs w:val="0"/>
          <w:i/>
          <w:iCs/>
          <w:sz w:val="32"/>
          <w:szCs w:val="32"/>
          <w:cs/>
          <w:lang w:bidi="th"/>
        </w:rPr>
        <w:t xml:space="preserve"> 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>(F</w:t>
      </w:r>
      <w:r w:rsidR="00024051" w:rsidRPr="00891F18">
        <w:rPr>
          <w:rFonts w:ascii="Browallia New" w:hAnsi="Browallia New" w:cs="Browallia New"/>
          <w:b w:val="0"/>
          <w:bCs w:val="0"/>
          <w:position w:val="-2"/>
          <w:sz w:val="32"/>
          <w:szCs w:val="32"/>
          <w:vertAlign w:val="subscript"/>
          <w:cs/>
          <w:lang w:bidi="th"/>
        </w:rPr>
        <w:t>i,t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) </w:t>
      </w:r>
      <w:r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สามารถคำนวณได้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โดยใช้</w:t>
      </w:r>
      <w:r w:rsidR="002B551E">
        <w:rPr>
          <w:rFonts w:ascii="Browallia New" w:hAnsi="Browallia New" w:cs="Browallia New"/>
          <w:b w:val="0"/>
          <w:bCs w:val="0"/>
          <w:sz w:val="32"/>
          <w:szCs w:val="32"/>
          <w:cs/>
        </w:rPr>
        <w:t>สมการที่</w:t>
      </w:r>
      <w:r w:rsidR="00F21AD9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 (9)</w:t>
      </w:r>
      <w:r w:rsidR="00F21AD9">
        <w:rPr>
          <w:rFonts w:ascii="Browallia New" w:hAnsi="Browallia New" w:cs="Browallia New"/>
          <w:b w:val="0"/>
          <w:bCs w:val="0"/>
          <w:sz w:val="32"/>
          <w:szCs w:val="32"/>
          <w:lang w:bidi="th"/>
        </w:rPr>
        <w:t xml:space="preserve"> </w:t>
      </w:r>
      <w:r w:rsidR="00F21AD9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และ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  <w:lang w:bidi="th"/>
        </w:rPr>
        <w:t xml:space="preserve"> (10) 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และ</w:t>
      </w:r>
      <w:r w:rsidR="002B551E">
        <w:rPr>
          <w:rFonts w:ascii="Browallia New" w:hAnsi="Browallia New" w:cs="Browallia New"/>
          <w:b w:val="0"/>
          <w:bCs w:val="0"/>
          <w:sz w:val="32"/>
          <w:szCs w:val="32"/>
          <w:cs/>
        </w:rPr>
        <w:t>สมการ</w:t>
      </w:r>
      <w:r w:rsidR="0044316B">
        <w:rPr>
          <w:rFonts w:ascii="Browallia New" w:hAnsi="Browallia New" w:cs="Browallia New" w:hint="cs"/>
          <w:b w:val="0"/>
          <w:bCs w:val="0"/>
          <w:sz w:val="32"/>
          <w:szCs w:val="32"/>
          <w:cs/>
        </w:rPr>
        <w:t>ดัง</w:t>
      </w:r>
      <w:r w:rsidR="00024051" w:rsidRPr="00891F18">
        <w:rPr>
          <w:rFonts w:ascii="Browallia New" w:hAnsi="Browallia New" w:cs="Browallia New"/>
          <w:b w:val="0"/>
          <w:bCs w:val="0"/>
          <w:sz w:val="32"/>
          <w:szCs w:val="32"/>
          <w:cs/>
        </w:rPr>
        <w:t>ต่อไปนี้</w:t>
      </w:r>
    </w:p>
    <w:p w14:paraId="45248771" w14:textId="77777777" w:rsidR="00024051" w:rsidRPr="001046E2" w:rsidRDefault="00024051" w:rsidP="00024051">
      <w:pPr>
        <w:spacing w:before="10"/>
        <w:rPr>
          <w:rFonts w:ascii="Browallia New" w:eastAsia="Arial" w:hAnsi="Browallia New" w:cs="Browallia New"/>
          <w:sz w:val="2"/>
          <w:szCs w:val="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7"/>
        <w:gridCol w:w="3979"/>
      </w:tblGrid>
      <w:tr w:rsidR="00024051" w:rsidRPr="00D70088" w14:paraId="2B287C82" w14:textId="77777777" w:rsidTr="001046E2">
        <w:trPr>
          <w:trHeight w:hRule="exact" w:val="646"/>
        </w:trPr>
        <w:tc>
          <w:tcPr>
            <w:tcW w:w="5377" w:type="dxa"/>
            <w:shd w:val="clear" w:color="auto" w:fill="auto"/>
          </w:tcPr>
          <w:p w14:paraId="256CE49A" w14:textId="7E49C98D" w:rsidR="00024051" w:rsidRPr="00D70088" w:rsidRDefault="00024051" w:rsidP="00293C47">
            <w:pPr>
              <w:pStyle w:val="TableParagraph"/>
              <w:spacing w:before="56"/>
              <w:ind w:left="230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 xml:space="preserve">t,wb,n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lang w:bidi="th"/>
              </w:rPr>
              <w:t xml:space="preserve">=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>M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>t,wb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w w:val="110"/>
                <w:position w:val="6"/>
                <w:sz w:val="32"/>
                <w:szCs w:val="32"/>
                <w:cs/>
                <w:lang w:bidi="th"/>
              </w:rPr>
              <w:t xml:space="preserve">/ </w:t>
            </w: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r w:rsidRPr="00D70088">
              <w:rPr>
                <w:rFonts w:ascii="Browallia New" w:hAnsi="Browallia New" w:cs="Browallia New"/>
                <w:b/>
                <w:bCs/>
                <w:w w:val="110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3979" w:type="dxa"/>
            <w:shd w:val="clear" w:color="auto" w:fill="auto"/>
          </w:tcPr>
          <w:p w14:paraId="5D8AA6A9" w14:textId="77777777" w:rsidR="00024051" w:rsidRPr="00D70088" w:rsidRDefault="002B551E" w:rsidP="001046E2">
            <w:pPr>
              <w:pStyle w:val="TableParagraph"/>
              <w:spacing w:before="34"/>
              <w:ind w:left="270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5)</w:t>
            </w:r>
          </w:p>
        </w:tc>
      </w:tr>
    </w:tbl>
    <w:p w14:paraId="4B3D5C45" w14:textId="77777777" w:rsidR="00024051" w:rsidRPr="00D70088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</w:rPr>
      </w:pPr>
      <w:r w:rsidRPr="00D70088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7"/>
        <w:gridCol w:w="3959"/>
      </w:tblGrid>
      <w:tr w:rsidR="00024051" w:rsidRPr="00D70088" w14:paraId="59E88CF6" w14:textId="77777777" w:rsidTr="001046E2">
        <w:trPr>
          <w:trHeight w:hRule="exact" w:val="945"/>
        </w:trPr>
        <w:tc>
          <w:tcPr>
            <w:tcW w:w="5397" w:type="dxa"/>
            <w:shd w:val="clear" w:color="auto" w:fill="auto"/>
          </w:tcPr>
          <w:p w14:paraId="0C09A321" w14:textId="49C6A876" w:rsidR="00024051" w:rsidRPr="00D70088" w:rsidRDefault="0044316B" w:rsidP="00293C47">
            <w:pPr>
              <w:pStyle w:val="TableParagraph"/>
              <w:tabs>
                <w:tab w:val="left" w:pos="1395"/>
              </w:tabs>
              <w:ind w:left="203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Cambria Math"/>
                </w:rPr>
                <m:t>ρ</m:t>
              </m:r>
            </m:oMath>
            <w:proofErr w:type="gramStart"/>
            <w:r w:rsidR="00024051"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t,wb</w:t>
            </w:r>
            <w:proofErr w:type="gramEnd"/>
            <w:r w:rsidR="00024051"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,n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=       P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 MM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t,wb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</w:p>
          <w:p w14:paraId="68C3D738" w14:textId="0BAEDDF0" w:rsidR="00024051" w:rsidRPr="00D70088" w:rsidRDefault="00195E8D" w:rsidP="00293C47">
            <w:pPr>
              <w:pStyle w:val="TableParagraph"/>
              <w:tabs>
                <w:tab w:val="left" w:pos="754"/>
                <w:tab w:val="left" w:pos="1163"/>
                <w:tab w:val="left" w:pos="1750"/>
              </w:tabs>
              <w:ind w:left="337" w:right="2423" w:hanging="108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67D02E8F" wp14:editId="446FAF8F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15239</wp:posOffset>
                      </wp:positionV>
                      <wp:extent cx="929640" cy="0"/>
                      <wp:effectExtent l="0" t="0" r="0" b="0"/>
                      <wp:wrapNone/>
                      <wp:docPr id="4" name="ตัวเชื่อมต่อตรง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92964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C0B1FAF" id="ตัวเชื่อมต่อตรง 4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8.9pt,1.2pt" to="132.1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" strokecolor="windowText" strokeweight="2pt">
                      <o:lock v:ext="edit" shapetype="f"/>
                    </v:line>
                  </w:pict>
                </mc:Fallback>
              </mc:AlternateConten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                     R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×T</w:t>
            </w:r>
            <w:r w:rsidR="00024051" w:rsidRPr="00D70088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n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ab/>
            </w:r>
          </w:p>
        </w:tc>
        <w:tc>
          <w:tcPr>
            <w:tcW w:w="3959" w:type="dxa"/>
            <w:shd w:val="clear" w:color="auto" w:fill="auto"/>
          </w:tcPr>
          <w:p w14:paraId="3C245BF5" w14:textId="77777777" w:rsidR="00024051" w:rsidRPr="00D70088" w:rsidRDefault="002B551E" w:rsidP="001046E2">
            <w:pPr>
              <w:pStyle w:val="TableParagraph"/>
              <w:spacing w:before="34"/>
              <w:ind w:left="268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6)</w:t>
            </w:r>
          </w:p>
        </w:tc>
      </w:tr>
    </w:tbl>
    <w:p w14:paraId="497493BB" w14:textId="77777777" w:rsidR="00024051" w:rsidRPr="00D70088" w:rsidRDefault="00024051" w:rsidP="00BB43E7">
      <w:pPr>
        <w:pStyle w:val="BodyText"/>
        <w:spacing w:after="120"/>
        <w:ind w:right="216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567"/>
        <w:gridCol w:w="7796"/>
      </w:tblGrid>
      <w:tr w:rsidR="00024051" w:rsidRPr="00D70088" w14:paraId="7837DD49" w14:textId="77777777" w:rsidTr="001046E2">
        <w:trPr>
          <w:trHeight w:hRule="exact" w:val="829"/>
        </w:trPr>
        <w:tc>
          <w:tcPr>
            <w:tcW w:w="993" w:type="dxa"/>
            <w:shd w:val="clear" w:color="auto" w:fill="auto"/>
          </w:tcPr>
          <w:p w14:paraId="748227B8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  <w:shd w:val="clear" w:color="auto" w:fill="auto"/>
          </w:tcPr>
          <w:p w14:paraId="403AB50E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2740B3A1" w14:textId="69F52BC8" w:rsidR="00024051" w:rsidRPr="00D70088" w:rsidRDefault="00024051" w:rsidP="001046E2">
            <w:pPr>
              <w:pStyle w:val="TableParagraph"/>
              <w:ind w:left="124" w:right="4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การไหล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ภาวะปกติ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lang w:bidi="th"/>
              </w:rPr>
              <w:t>m</w:t>
            </w:r>
            <w:r w:rsidRPr="008E386E">
              <w:rPr>
                <w:rFonts w:ascii="Browallia New" w:hAnsi="Browallia New" w:cs="Browallia New"/>
                <w:spacing w:val="2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lang w:bidi="th"/>
              </w:rPr>
              <w:t>wet gas/h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006F90FB" w14:textId="77777777" w:rsidTr="001046E2">
        <w:trPr>
          <w:trHeight w:hRule="exact" w:val="843"/>
        </w:trPr>
        <w:tc>
          <w:tcPr>
            <w:tcW w:w="993" w:type="dxa"/>
            <w:shd w:val="clear" w:color="auto" w:fill="auto"/>
          </w:tcPr>
          <w:p w14:paraId="12312365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t,wb</w:t>
            </w:r>
          </w:p>
        </w:tc>
        <w:tc>
          <w:tcPr>
            <w:tcW w:w="567" w:type="dxa"/>
            <w:shd w:val="clear" w:color="auto" w:fill="auto"/>
          </w:tcPr>
          <w:p w14:paraId="0227A67F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7D27F1AE" w14:textId="5DC2E3DD" w:rsidR="00024051" w:rsidRPr="00293C47" w:rsidRDefault="00F44040" w:rsidP="00FA291E">
            <w:pPr>
              <w:pStyle w:val="TableParagraph"/>
              <w:ind w:left="124" w:right="47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</w:t>
            </w:r>
            <w:r w:rsidR="007D2CD3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เรือนกระจกประเภท </w:t>
            </w:r>
            <w:r w:rsidR="007D2CD3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i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</w:rPr>
              <w:t>m³ gas i/m³ wet gas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6D7B9A4" w14:textId="77777777" w:rsidTr="001046E2">
        <w:trPr>
          <w:trHeight w:hRule="exact" w:val="428"/>
        </w:trPr>
        <w:tc>
          <w:tcPr>
            <w:tcW w:w="993" w:type="dxa"/>
            <w:shd w:val="clear" w:color="auto" w:fill="auto"/>
          </w:tcPr>
          <w:p w14:paraId="5319AEE5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1B576C80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03EA1942" w14:textId="732B2562" w:rsidR="00024051" w:rsidRPr="00293C47" w:rsidRDefault="00024051" w:rsidP="00BB43E7">
            <w:pPr>
              <w:pStyle w:val="TableParagraph"/>
              <w:ind w:left="12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="00BB43E7">
              <w:rPr>
                <w:rFonts w:ascii="Browallia New" w:hAnsi="Browallia New" w:cs="Browallia New"/>
                <w:sz w:val="32"/>
                <w:szCs w:val="32"/>
                <w:lang w:bidi="th-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/h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46D1CBEE" w14:textId="77777777" w:rsidTr="001046E2">
        <w:trPr>
          <w:trHeight w:hRule="exact" w:val="859"/>
        </w:trPr>
        <w:tc>
          <w:tcPr>
            <w:tcW w:w="993" w:type="dxa"/>
            <w:shd w:val="clear" w:color="auto" w:fill="auto"/>
          </w:tcPr>
          <w:p w14:paraId="5CF9990D" w14:textId="6CAABED6" w:rsidR="00024051" w:rsidRPr="00293C47" w:rsidRDefault="0044316B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m:oMath>
              <m:r>
                <w:rPr>
                  <w:rFonts w:ascii="Cambria Math" w:hAnsi="Cambria Math" w:cs="Cambria Math"/>
                </w:rPr>
                <m:t>ρ</m:t>
              </m:r>
            </m:oMath>
            <w:r w:rsidR="00024051"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,n</w:t>
            </w:r>
          </w:p>
        </w:tc>
        <w:tc>
          <w:tcPr>
            <w:tcW w:w="567" w:type="dxa"/>
            <w:shd w:val="clear" w:color="auto" w:fill="auto"/>
          </w:tcPr>
          <w:p w14:paraId="6E7164B5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0F315D8E" w14:textId="34438036" w:rsidR="00E20369" w:rsidRPr="00293C47" w:rsidRDefault="00024051" w:rsidP="001046E2">
            <w:pPr>
              <w:pStyle w:val="TableParagraph"/>
              <w:ind w:left="12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  <w:p w14:paraId="73DED657" w14:textId="77777777" w:rsidR="00024051" w:rsidRPr="00293C47" w:rsidRDefault="00024051" w:rsidP="001046E2">
            <w:pPr>
              <w:pStyle w:val="TableParagraph"/>
              <w:ind w:left="12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>kg wet gas/m</w:t>
            </w:r>
            <w:r w:rsidRPr="008E386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93C47">
              <w:rPr>
                <w:rFonts w:ascii="Browallia New" w:hAnsi="Browallia New" w:cs="Browallia New"/>
                <w:sz w:val="32"/>
                <w:szCs w:val="32"/>
              </w:rPr>
              <w:t xml:space="preserve"> wet gas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15895D23" w14:textId="77777777" w:rsidTr="00FA291E">
        <w:trPr>
          <w:trHeight w:hRule="exact" w:val="418"/>
        </w:trPr>
        <w:tc>
          <w:tcPr>
            <w:tcW w:w="993" w:type="dxa"/>
            <w:shd w:val="clear" w:color="auto" w:fill="auto"/>
          </w:tcPr>
          <w:p w14:paraId="79893AE8" w14:textId="77777777" w:rsidR="00024051" w:rsidRPr="00293C47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20A5C122" w14:textId="77777777" w:rsidR="00024051" w:rsidRPr="00293C47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1EEE9BB" w14:textId="6FEE4550" w:rsidR="00024051" w:rsidRPr="00293C47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สัมบูรณ์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C415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024051" w:rsidRPr="00D70088" w14:paraId="63685425" w14:textId="77777777" w:rsidTr="00FA291E">
        <w:trPr>
          <w:trHeight w:hRule="exact" w:val="457"/>
        </w:trPr>
        <w:tc>
          <w:tcPr>
            <w:tcW w:w="993" w:type="dxa"/>
            <w:shd w:val="clear" w:color="auto" w:fill="auto"/>
          </w:tcPr>
          <w:p w14:paraId="51C6D604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540D2A2C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1817C835" w14:textId="623743B9" w:rsidR="00024051" w:rsidRPr="00D70088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ใน</w:t>
            </w:r>
            <w:r w:rsidR="008E38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C4159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  <w:tr w:rsidR="00024051" w:rsidRPr="00D70088" w14:paraId="1EED11BD" w14:textId="77777777" w:rsidTr="00FA291E">
        <w:trPr>
          <w:trHeight w:hRule="exact" w:val="459"/>
        </w:trPr>
        <w:tc>
          <w:tcPr>
            <w:tcW w:w="993" w:type="dxa"/>
            <w:shd w:val="clear" w:color="auto" w:fill="auto"/>
          </w:tcPr>
          <w:p w14:paraId="347106CE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position w:val="3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567" w:type="dxa"/>
            <w:shd w:val="clear" w:color="auto" w:fill="auto"/>
          </w:tcPr>
          <w:p w14:paraId="6F1ECDDF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4C6D79F9" w14:textId="62DA0581" w:rsidR="00024051" w:rsidRPr="00D70088" w:rsidRDefault="00024051" w:rsidP="00FA291E">
            <w:pPr>
              <w:pStyle w:val="TableParagraph"/>
              <w:ind w:left="124" w:right="388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BB43E7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5E3071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wet gas/</w:t>
            </w:r>
            <w:proofErr w:type="spellStart"/>
            <w:r w:rsidRPr="00D70088">
              <w:rPr>
                <w:rFonts w:ascii="Browallia New" w:hAnsi="Browallia New" w:cs="Browallia New"/>
                <w:sz w:val="32"/>
                <w:szCs w:val="32"/>
              </w:rPr>
              <w:t>kmol</w:t>
            </w:r>
            <w:proofErr w:type="spellEnd"/>
            <w:r w:rsidRPr="00D70088">
              <w:rPr>
                <w:rFonts w:ascii="Browallia New" w:hAnsi="Browallia New" w:cs="Browallia New"/>
                <w:sz w:val="32"/>
                <w:szCs w:val="32"/>
              </w:rPr>
              <w:t xml:space="preserve">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474A29F5" w14:textId="77777777" w:rsidTr="00FA291E">
        <w:trPr>
          <w:trHeight w:hRule="exact" w:val="427"/>
        </w:trPr>
        <w:tc>
          <w:tcPr>
            <w:tcW w:w="993" w:type="dxa"/>
            <w:shd w:val="clear" w:color="auto" w:fill="auto"/>
          </w:tcPr>
          <w:p w14:paraId="07CE2FB1" w14:textId="77777777" w:rsidR="00024051" w:rsidRPr="00D70088" w:rsidRDefault="00024051" w:rsidP="00293C47">
            <w:pPr>
              <w:pStyle w:val="TableParagraph"/>
              <w:ind w:left="23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R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567" w:type="dxa"/>
            <w:shd w:val="clear" w:color="auto" w:fill="auto"/>
          </w:tcPr>
          <w:p w14:paraId="0C085D57" w14:textId="77777777" w:rsidR="00024051" w:rsidRPr="00D70088" w:rsidRDefault="00024051" w:rsidP="00293C47">
            <w:pPr>
              <w:pStyle w:val="TableParagraph"/>
              <w:ind w:right="12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7F18362" w14:textId="7F659471" w:rsidR="00024051" w:rsidRPr="00D70088" w:rsidRDefault="00024051" w:rsidP="00FA291E">
            <w:pPr>
              <w:pStyle w:val="TableParagraph"/>
              <w:ind w:left="12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สากล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Pa</w:t>
            </w:r>
            <w:r w:rsidR="00E21C88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="00E21C88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-</w:t>
            </w:r>
            <w:r w:rsidR="00E21C88"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338704D" w14:textId="200304B6" w:rsidR="00E20369" w:rsidRPr="00F21AD9" w:rsidRDefault="00E20369" w:rsidP="00E20369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211"/>
        <w:contextualSpacing w:val="0"/>
        <w:rPr>
          <w:rFonts w:ascii="Browallia New" w:hAnsi="Browallia New" w:cs="Browallia New"/>
          <w:sz w:val="22"/>
          <w:szCs w:val="22"/>
          <w:lang w:bidi="th"/>
        </w:rPr>
      </w:pPr>
    </w:p>
    <w:p w14:paraId="2738FAB6" w14:textId="04D8915F" w:rsidR="00E20369" w:rsidRDefault="00E20369" w:rsidP="00E20369">
      <w:pPr>
        <w:pStyle w:val="ListParagraph"/>
        <w:widowControl w:val="0"/>
        <w:tabs>
          <w:tab w:val="left" w:pos="847"/>
        </w:tabs>
        <w:spacing w:before="72" w:after="0" w:line="240" w:lineRule="auto"/>
        <w:ind w:left="0" w:right="-23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>
        <w:rPr>
          <w:rFonts w:ascii="Browallia New" w:hAnsi="Browallia New" w:cs="Browallia New"/>
          <w:szCs w:val="32"/>
          <w:lang w:bidi="th"/>
        </w:rPr>
        <w:tab/>
        <w:t xml:space="preserve">1) </w:t>
      </w:r>
      <w:r w:rsidRPr="00E20369">
        <w:rPr>
          <w:rFonts w:ascii="Browallia New" w:hAnsi="Browallia New" w:cs="Browallia New"/>
          <w:szCs w:val="32"/>
          <w:cs/>
        </w:rPr>
        <w:t>การกําหนดมวลโมเลกุลของกระแสก๊าซ (</w:t>
      </w:r>
      <w:proofErr w:type="gramStart"/>
      <w:r w:rsidRPr="00E20369">
        <w:rPr>
          <w:rFonts w:ascii="Browallia New" w:hAnsi="Browallia New" w:cs="Browallia New"/>
          <w:szCs w:val="32"/>
          <w:lang w:bidi="th"/>
        </w:rPr>
        <w:t>MM</w:t>
      </w:r>
      <w:r w:rsidRPr="003B045A">
        <w:rPr>
          <w:rFonts w:ascii="Browallia New" w:hAnsi="Browallia New" w:cs="Browallia New"/>
          <w:szCs w:val="32"/>
          <w:vertAlign w:val="subscript"/>
          <w:lang w:bidi="th"/>
        </w:rPr>
        <w:t>t,wb</w:t>
      </w:r>
      <w:proofErr w:type="gramEnd"/>
      <w:r w:rsidRPr="00E20369">
        <w:rPr>
          <w:rFonts w:ascii="Browallia New" w:hAnsi="Browallia New" w:cs="Browallia New"/>
          <w:szCs w:val="32"/>
          <w:lang w:bidi="th"/>
        </w:rPr>
        <w:t xml:space="preserve">) </w:t>
      </w:r>
      <w:r w:rsidR="00992293" w:rsidRPr="00721452">
        <w:rPr>
          <w:rFonts w:ascii="Browallia New" w:hAnsi="Browallia New" w:cs="Browallia New"/>
          <w:szCs w:val="32"/>
          <w:cs/>
        </w:rPr>
        <w:t>ต้อง</w:t>
      </w:r>
      <w:r w:rsidR="00992293">
        <w:rPr>
          <w:rFonts w:ascii="Browallia New" w:hAnsi="Browallia New" w:cs="Browallia New" w:hint="cs"/>
          <w:szCs w:val="32"/>
          <w:cs/>
        </w:rPr>
        <w:t>ตรวจ</w:t>
      </w:r>
      <w:r w:rsidR="00992293" w:rsidRPr="00721452">
        <w:rPr>
          <w:rFonts w:ascii="Browallia New" w:hAnsi="Browallia New" w:cs="Browallia New"/>
          <w:szCs w:val="32"/>
          <w:cs/>
        </w:rPr>
        <w:t>วัด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992293" w:rsidRPr="00721452">
        <w:rPr>
          <w:rFonts w:ascii="Browallia New" w:hAnsi="Browallia New" w:cs="Browallia New"/>
          <w:szCs w:val="32"/>
          <w:cs/>
        </w:rPr>
        <w:t>ปริมาตรของก๊าซทั้งหมด (</w:t>
      </w:r>
      <w:r w:rsidR="00992293" w:rsidRPr="00721452">
        <w:rPr>
          <w:rFonts w:ascii="Browallia New" w:hAnsi="Browallia New" w:cs="Browallia New"/>
          <w:szCs w:val="32"/>
          <w:lang w:bidi="th"/>
        </w:rPr>
        <w:t xml:space="preserve">k) </w:t>
      </w:r>
      <w:r w:rsidR="00992293" w:rsidRPr="00721452">
        <w:rPr>
          <w:rFonts w:ascii="Browallia New" w:hAnsi="Browallia New" w:cs="Browallia New"/>
          <w:szCs w:val="32"/>
          <w:cs/>
        </w:rPr>
        <w:t>ในกระแสก๊าซ</w:t>
      </w:r>
      <w:r w:rsidR="00BB43E7">
        <w:rPr>
          <w:rFonts w:ascii="Browallia New" w:hAnsi="Browallia New" w:cs="Browallia New"/>
          <w:szCs w:val="32"/>
        </w:rPr>
        <w:t xml:space="preserve"> </w:t>
      </w:r>
      <w:r w:rsidR="00992293" w:rsidRPr="00721452">
        <w:rPr>
          <w:rFonts w:ascii="Browallia New" w:hAnsi="Browallia New" w:cs="Browallia New"/>
          <w:szCs w:val="32"/>
          <w:cs/>
        </w:rPr>
        <w:t>อย่างไรก็ตามเพื่อลดความซับซ้อน ให้คำนวณเฉพาะ</w:t>
      </w:r>
      <w:r w:rsidR="00F44040">
        <w:rPr>
          <w:rFonts w:ascii="Browallia New" w:hAnsi="Browallia New" w:cs="Browallia New"/>
          <w:szCs w:val="32"/>
          <w:cs/>
        </w:rPr>
        <w:t>สัดส่วนโดย</w:t>
      </w:r>
      <w:r w:rsidR="00992293" w:rsidRPr="00721452">
        <w:rPr>
          <w:rFonts w:ascii="Browallia New" w:hAnsi="Browallia New" w:cs="Browallia New"/>
          <w:szCs w:val="32"/>
          <w:cs/>
        </w:rPr>
        <w:t xml:space="preserve">ปริมาตรของก๊าซ </w:t>
      </w:r>
      <w:r w:rsidR="00992293" w:rsidRPr="00721452">
        <w:rPr>
          <w:rFonts w:ascii="Browallia New" w:hAnsi="Browallia New" w:cs="Browallia New"/>
          <w:szCs w:val="32"/>
          <w:lang w:bidi="th"/>
        </w:rPr>
        <w:t xml:space="preserve">k </w:t>
      </w:r>
      <w:r w:rsidR="00992293" w:rsidRPr="00721452">
        <w:rPr>
          <w:rFonts w:ascii="Browallia New" w:hAnsi="Browallia New" w:cs="Browallia New"/>
          <w:szCs w:val="32"/>
          <w:cs/>
        </w:rPr>
        <w:t xml:space="preserve">ที่เป็นก๊าซเรือนกระจกและใช้สำหรับการคํานวณการลดการปล่อยก๊าซเรือนกระจก ในกรณีฐานจะต้องได้รับการตรวจสอบและความแตกต่างถึง </w:t>
      </w:r>
      <w:r w:rsidR="00992293" w:rsidRPr="00721452">
        <w:rPr>
          <w:rFonts w:ascii="Browallia New" w:hAnsi="Browallia New" w:cs="Browallia New"/>
          <w:szCs w:val="32"/>
          <w:cs/>
          <w:lang w:bidi="th"/>
        </w:rPr>
        <w:t xml:space="preserve">100% </w:t>
      </w:r>
      <w:r w:rsidR="00992293" w:rsidRPr="00721452">
        <w:rPr>
          <w:rFonts w:ascii="Browallia New" w:hAnsi="Browallia New" w:cs="Browallia New"/>
          <w:szCs w:val="32"/>
          <w:cs/>
        </w:rPr>
        <w:t>อาจถือได้ว่าเป็นก๊าซไนโตรเจนบริสุทธิ์ การทําให้เข้าใจง่ายไม่เป็นที่ยอมรับหากมีการระบุแตกต่างกันในวิธีการกรณีฐาน</w:t>
      </w:r>
      <w:r w:rsidR="00992293">
        <w:rPr>
          <w:rFonts w:ascii="Browallia New" w:hAnsi="Browallia New" w:cs="Browallia New"/>
          <w:szCs w:val="32"/>
        </w:rPr>
        <w:t xml:space="preserve"> </w:t>
      </w:r>
      <w:r w:rsidR="00992293">
        <w:rPr>
          <w:rFonts w:ascii="Browallia New" w:hAnsi="Browallia New" w:cs="Browallia New" w:hint="cs"/>
          <w:szCs w:val="32"/>
          <w:cs/>
        </w:rPr>
        <w:t xml:space="preserve">ทั้งนี้ </w:t>
      </w:r>
      <w:r w:rsidR="00992293" w:rsidRPr="000A3CC9">
        <w:rPr>
          <w:rFonts w:ascii="Browallia New" w:hAnsi="Browallia New" w:cs="Browallia New"/>
          <w:szCs w:val="32"/>
          <w:cs/>
        </w:rPr>
        <w:t xml:space="preserve">มวลโมเลกุลของกระแสก๊าซ </w:t>
      </w:r>
      <w:r w:rsidR="00992293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992293" w:rsidRPr="00992293">
        <w:rPr>
          <w:rFonts w:ascii="Browallia New" w:hAnsi="Browallia New" w:cs="Browallia New"/>
          <w:szCs w:val="32"/>
          <w:cs/>
          <w:lang w:bidi="th"/>
        </w:rPr>
        <w:t>MM</w:t>
      </w:r>
      <w:r w:rsidR="00992293" w:rsidRPr="00992293">
        <w:rPr>
          <w:rFonts w:ascii="Browallia New" w:hAnsi="Browallia New" w:cs="Browallia New"/>
          <w:position w:val="-2"/>
          <w:szCs w:val="32"/>
          <w:vertAlign w:val="subscript"/>
          <w:cs/>
          <w:lang w:bidi="th"/>
        </w:rPr>
        <w:t>t,db</w:t>
      </w:r>
      <w:r w:rsidR="00992293" w:rsidRPr="00992293">
        <w:rPr>
          <w:rFonts w:ascii="Browallia New" w:hAnsi="Browallia New" w:cs="Browallia New"/>
          <w:szCs w:val="32"/>
          <w:cs/>
          <w:lang w:bidi="th"/>
        </w:rPr>
        <w:t>)</w:t>
      </w:r>
      <w:r w:rsidR="00992293" w:rsidRPr="000A3CC9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992293">
        <w:rPr>
          <w:rFonts w:ascii="Browallia New" w:hAnsi="Browallia New" w:cs="Browallia New" w:hint="cs"/>
          <w:szCs w:val="32"/>
          <w:cs/>
        </w:rPr>
        <w:t>สามารถคำนวณได้</w:t>
      </w:r>
      <w:r w:rsidR="00992293" w:rsidRPr="000A3CC9">
        <w:rPr>
          <w:rFonts w:ascii="Browallia New" w:hAnsi="Browallia New" w:cs="Browallia New"/>
          <w:szCs w:val="32"/>
          <w:cs/>
        </w:rPr>
        <w:t>ดังนี้</w:t>
      </w:r>
    </w:p>
    <w:p w14:paraId="78CAA308" w14:textId="77777777" w:rsidR="00024051" w:rsidRPr="00C4159D" w:rsidRDefault="00024051" w:rsidP="00C4159D">
      <w:pPr>
        <w:spacing w:before="0" w:after="0" w:line="240" w:lineRule="auto"/>
        <w:ind w:left="360"/>
        <w:rPr>
          <w:rFonts w:ascii="Browallia New" w:eastAsia="Arial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1"/>
        <w:gridCol w:w="3535"/>
      </w:tblGrid>
      <w:tr w:rsidR="00024051" w:rsidRPr="00D70088" w14:paraId="6E215A65" w14:textId="77777777" w:rsidTr="001046E2">
        <w:trPr>
          <w:trHeight w:hRule="exact" w:val="820"/>
        </w:trPr>
        <w:tc>
          <w:tcPr>
            <w:tcW w:w="5821" w:type="dxa"/>
            <w:shd w:val="clear" w:color="auto" w:fill="auto"/>
          </w:tcPr>
          <w:p w14:paraId="10DD5355" w14:textId="77777777" w:rsidR="00024051" w:rsidRPr="00D70088" w:rsidRDefault="00024051" w:rsidP="00293C47">
            <w:pPr>
              <w:pStyle w:val="TableParagraph"/>
              <w:ind w:left="230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lastRenderedPageBreak/>
              <w:t>MM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b/>
                <w:bCs/>
                <w:spacing w:val="2"/>
                <w:sz w:val="32"/>
                <w:szCs w:val="32"/>
                <w:cs/>
                <w:lang w:bidi="th"/>
              </w:rPr>
              <w:t>,wb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lang w:bidi="th"/>
              </w:rPr>
              <w:t xml:space="preserve">= </w:t>
            </w:r>
            <w:r w:rsidRPr="00D70088">
              <w:rPr>
                <w:rFonts w:ascii="Arial" w:hAnsi="Arial" w:cs="Arial"/>
                <w:b/>
                <w:bCs/>
                <w:position w:val="7"/>
                <w:sz w:val="32"/>
                <w:szCs w:val="32"/>
                <w:lang w:bidi="th"/>
              </w:rPr>
              <w:t>∑</w:t>
            </w:r>
            <w:r w:rsidRPr="00D70088">
              <w:rPr>
                <w:rFonts w:ascii="Browallia New" w:hAnsi="Browallia New" w:cs="Browallia New"/>
                <w:b/>
                <w:bCs/>
                <w:spacing w:val="-7"/>
                <w:position w:val="7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b/>
                <w:bCs/>
                <w:spacing w:val="-7"/>
                <w:position w:val="7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"/>
              </w:rPr>
              <w:t>k,</w:t>
            </w:r>
            <w:r w:rsidRPr="00D70088">
              <w:rPr>
                <w:rFonts w:ascii="Browallia New" w:hAnsi="Browallia New" w:cs="Browallia New"/>
                <w:b/>
                <w:bCs/>
                <w:spacing w:val="2"/>
                <w:sz w:val="32"/>
                <w:szCs w:val="32"/>
                <w:cs/>
                <w:lang w:bidi="th"/>
              </w:rPr>
              <w:t>t,wb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×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position w:val="7"/>
                <w:sz w:val="32"/>
                <w:szCs w:val="32"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b/>
                <w:bCs/>
                <w:spacing w:val="3"/>
                <w:sz w:val="32"/>
                <w:szCs w:val="32"/>
                <w:cs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b/>
                <w:bCs/>
                <w:position w:val="7"/>
                <w:sz w:val="32"/>
                <w:szCs w:val="32"/>
                <w:cs/>
                <w:lang w:bidi="th"/>
              </w:rPr>
              <w:t xml:space="preserve"> )</w:t>
            </w:r>
          </w:p>
          <w:p w14:paraId="15D2AD3D" w14:textId="77777777" w:rsidR="00024051" w:rsidRPr="00D70088" w:rsidRDefault="00024051" w:rsidP="00293C47">
            <w:pPr>
              <w:pStyle w:val="TableParagraph"/>
              <w:ind w:left="1266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</w:pPr>
            <w:r w:rsidRPr="00D70088">
              <w:rPr>
                <w:rFonts w:ascii="Browallia New" w:hAnsi="Browallia New" w:cs="Browallia New"/>
                <w:b/>
                <w:bCs/>
                <w:w w:val="96"/>
                <w:sz w:val="32"/>
                <w:szCs w:val="32"/>
                <w:lang w:bidi="th"/>
              </w:rPr>
              <w:t xml:space="preserve">  </w:t>
            </w:r>
            <w:r w:rsidRPr="00D70088">
              <w:rPr>
                <w:rFonts w:ascii="Browallia New" w:hAnsi="Browallia New" w:cs="Browallia New"/>
                <w:b/>
                <w:bCs/>
                <w:w w:val="96"/>
                <w:sz w:val="32"/>
                <w:szCs w:val="32"/>
                <w:vertAlign w:val="superscript"/>
                <w:cs/>
                <w:lang w:bidi="th"/>
              </w:rPr>
              <w:t>k</w:t>
            </w:r>
          </w:p>
        </w:tc>
        <w:tc>
          <w:tcPr>
            <w:tcW w:w="3535" w:type="dxa"/>
            <w:shd w:val="clear" w:color="auto" w:fill="auto"/>
          </w:tcPr>
          <w:p w14:paraId="4E4CA9F7" w14:textId="77777777" w:rsidR="00024051" w:rsidRPr="00D70088" w:rsidRDefault="002B551E" w:rsidP="001046E2">
            <w:pPr>
              <w:pStyle w:val="TableParagraph"/>
              <w:spacing w:before="37"/>
              <w:ind w:left="2250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7)</w:t>
            </w:r>
          </w:p>
        </w:tc>
      </w:tr>
    </w:tbl>
    <w:p w14:paraId="1095C397" w14:textId="77777777" w:rsidR="00024051" w:rsidRPr="00D70088" w:rsidRDefault="00024051" w:rsidP="00024051">
      <w:pPr>
        <w:pStyle w:val="BodyText"/>
        <w:ind w:right="211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D70088">
        <w:rPr>
          <w:rFonts w:ascii="Browallia New" w:hAnsi="Browallia New" w:cs="Browallia New" w:hint="cs"/>
          <w:sz w:val="32"/>
          <w:szCs w:val="32"/>
          <w:cs/>
          <w:lang w:bidi="th-TH"/>
        </w:rPr>
        <w:t>โดยที่</w:t>
      </w:r>
    </w:p>
    <w:tbl>
      <w:tblPr>
        <w:tblW w:w="9355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5"/>
        <w:gridCol w:w="709"/>
        <w:gridCol w:w="7661"/>
      </w:tblGrid>
      <w:tr w:rsidR="00024051" w:rsidRPr="00D70088" w14:paraId="44C9D99F" w14:textId="77777777" w:rsidTr="00FA291E">
        <w:trPr>
          <w:trHeight w:hRule="exact" w:val="486"/>
        </w:trPr>
        <w:tc>
          <w:tcPr>
            <w:tcW w:w="985" w:type="dxa"/>
            <w:shd w:val="clear" w:color="auto" w:fill="auto"/>
          </w:tcPr>
          <w:p w14:paraId="5C7D24BC" w14:textId="77777777" w:rsidR="00024051" w:rsidRPr="00D70088" w:rsidRDefault="00024051" w:rsidP="00293C47">
            <w:pPr>
              <w:pStyle w:val="TableParagraph"/>
              <w:spacing w:before="35"/>
              <w:ind w:left="142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hAnsi="Browallia New" w:cs="Browallia New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vertAlign w:val="subscript"/>
                <w:cs/>
                <w:lang w:bidi="th"/>
              </w:rPr>
              <w:t>,wb</w:t>
            </w:r>
          </w:p>
        </w:tc>
        <w:tc>
          <w:tcPr>
            <w:tcW w:w="709" w:type="dxa"/>
            <w:shd w:val="clear" w:color="auto" w:fill="auto"/>
          </w:tcPr>
          <w:p w14:paraId="47F738EE" w14:textId="77777777" w:rsidR="00024051" w:rsidRPr="00D70088" w:rsidRDefault="00024051" w:rsidP="00293C47">
            <w:pPr>
              <w:pStyle w:val="TableParagraph"/>
              <w:spacing w:before="36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  <w:vAlign w:val="center"/>
          </w:tcPr>
          <w:p w14:paraId="7F4CEA6A" w14:textId="78848DB1" w:rsidR="00024051" w:rsidRPr="00D70088" w:rsidRDefault="00024051" w:rsidP="00FA291E">
            <w:pPr>
              <w:pStyle w:val="TableParagraph"/>
              <w:spacing w:before="34"/>
              <w:ind w:left="117" w:right="104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ระแสก๊าซในช่วงเวลา </w:t>
            </w:r>
            <w:r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kg wet gas/</w:t>
            </w:r>
            <w:proofErr w:type="spellStart"/>
            <w:r w:rsidRPr="00D70088">
              <w:rPr>
                <w:rFonts w:ascii="Browallia New" w:hAnsi="Browallia New" w:cs="Browallia New"/>
                <w:sz w:val="32"/>
                <w:szCs w:val="32"/>
              </w:rPr>
              <w:t>kmol</w:t>
            </w:r>
            <w:proofErr w:type="spellEnd"/>
            <w:r w:rsidRPr="00D70088">
              <w:rPr>
                <w:rFonts w:ascii="Browallia New" w:hAnsi="Browallia New" w:cs="Browallia New"/>
                <w:sz w:val="32"/>
                <w:szCs w:val="32"/>
              </w:rPr>
              <w:t xml:space="preserve">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343D0EE0" w14:textId="77777777" w:rsidTr="00FA291E">
        <w:trPr>
          <w:trHeight w:hRule="exact" w:val="861"/>
        </w:trPr>
        <w:tc>
          <w:tcPr>
            <w:tcW w:w="985" w:type="dxa"/>
            <w:shd w:val="clear" w:color="auto" w:fill="auto"/>
          </w:tcPr>
          <w:p w14:paraId="0EAE7F02" w14:textId="77777777" w:rsidR="00024051" w:rsidRPr="00D70088" w:rsidRDefault="00024051" w:rsidP="00293C47">
            <w:pPr>
              <w:pStyle w:val="TableParagraph"/>
              <w:spacing w:before="63"/>
              <w:ind w:left="142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pacing w:val="-7"/>
                <w:position w:val="7"/>
                <w:sz w:val="32"/>
                <w:szCs w:val="32"/>
                <w:lang w:bidi="th"/>
              </w:rPr>
              <w:t>v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k,</w:t>
            </w:r>
            <w:r w:rsidRPr="00D70088">
              <w:rPr>
                <w:rFonts w:ascii="Browallia New" w:hAnsi="Browallia New" w:cs="Browallia New"/>
                <w:spacing w:val="2"/>
                <w:sz w:val="32"/>
                <w:szCs w:val="32"/>
                <w:vertAlign w:val="subscript"/>
                <w:cs/>
                <w:lang w:bidi="th"/>
              </w:rPr>
              <w:t>t,wb</w:t>
            </w:r>
          </w:p>
        </w:tc>
        <w:tc>
          <w:tcPr>
            <w:tcW w:w="709" w:type="dxa"/>
            <w:shd w:val="clear" w:color="auto" w:fill="auto"/>
          </w:tcPr>
          <w:p w14:paraId="574B25D3" w14:textId="77777777" w:rsidR="00024051" w:rsidRPr="00D70088" w:rsidRDefault="00024051" w:rsidP="00293C47">
            <w:pPr>
              <w:pStyle w:val="TableParagraph"/>
              <w:spacing w:before="47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</w:tcPr>
          <w:p w14:paraId="21B3F290" w14:textId="77777777" w:rsidR="008E386E" w:rsidRDefault="00F44040" w:rsidP="00293C47">
            <w:pPr>
              <w:pStyle w:val="TableParagraph"/>
              <w:spacing w:before="44"/>
              <w:ind w:left="117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ก๊าซ </w:t>
            </w:r>
            <w:r w:rsidR="00024051"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กระแสก๊าซในช่วงเวลา </w:t>
            </w:r>
            <w:r w:rsidR="00024051"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="00024051" w:rsidRPr="00D70088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เปียก</w:t>
            </w:r>
            <w:r w:rsidR="00024051"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78F6EF08" w14:textId="24210470" w:rsidR="00024051" w:rsidRPr="00D70088" w:rsidRDefault="00024051" w:rsidP="00293C47">
            <w:pPr>
              <w:pStyle w:val="TableParagraph"/>
              <w:spacing w:before="44"/>
              <w:ind w:left="117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</w:rPr>
              <w:t>m³ gas k/m³ wet gas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D70088" w14:paraId="4C9DFDBB" w14:textId="77777777" w:rsidTr="00FA291E">
        <w:trPr>
          <w:trHeight w:hRule="exact" w:val="461"/>
        </w:trPr>
        <w:tc>
          <w:tcPr>
            <w:tcW w:w="985" w:type="dxa"/>
            <w:shd w:val="clear" w:color="auto" w:fill="auto"/>
          </w:tcPr>
          <w:p w14:paraId="257082B7" w14:textId="77777777" w:rsidR="00024051" w:rsidRPr="00D70088" w:rsidRDefault="00024051" w:rsidP="00293C47">
            <w:pPr>
              <w:pStyle w:val="TableParagraph"/>
              <w:spacing w:before="66"/>
              <w:ind w:left="142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pacing w:val="3"/>
                <w:position w:val="7"/>
                <w:sz w:val="32"/>
                <w:szCs w:val="32"/>
                <w:cs/>
                <w:lang w:bidi="th"/>
              </w:rPr>
              <w:t>MM</w:t>
            </w:r>
            <w:r w:rsidRPr="00D70088">
              <w:rPr>
                <w:rFonts w:ascii="Browallia New" w:hAnsi="Browallia New" w:cs="Browallia New"/>
                <w:spacing w:val="3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709" w:type="dxa"/>
            <w:shd w:val="clear" w:color="auto" w:fill="auto"/>
          </w:tcPr>
          <w:p w14:paraId="68536A10" w14:textId="77777777" w:rsidR="00024051" w:rsidRPr="00D70088" w:rsidRDefault="00024051" w:rsidP="00293C47">
            <w:pPr>
              <w:pStyle w:val="TableParagraph"/>
              <w:spacing w:before="48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</w:tcPr>
          <w:p w14:paraId="6318E1DE" w14:textId="77777777" w:rsidR="00024051" w:rsidRPr="00D70088" w:rsidRDefault="00024051" w:rsidP="00293C47">
            <w:pPr>
              <w:pStyle w:val="TableParagraph"/>
              <w:spacing w:before="46"/>
              <w:ind w:left="11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๊าซ </w:t>
            </w:r>
            <w:r w:rsidRPr="00C4159D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D70088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024051" w:rsidRPr="000A3CC9" w14:paraId="6BC44261" w14:textId="77777777" w:rsidTr="00FA291E">
        <w:trPr>
          <w:trHeight w:hRule="exact" w:val="952"/>
        </w:trPr>
        <w:tc>
          <w:tcPr>
            <w:tcW w:w="985" w:type="dxa"/>
            <w:shd w:val="clear" w:color="auto" w:fill="auto"/>
          </w:tcPr>
          <w:p w14:paraId="641BC0FA" w14:textId="77777777" w:rsidR="00024051" w:rsidRPr="00D70088" w:rsidRDefault="00024051" w:rsidP="00293C47">
            <w:pPr>
              <w:pStyle w:val="TableParagraph"/>
              <w:spacing w:before="57"/>
              <w:ind w:left="142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709" w:type="dxa"/>
            <w:shd w:val="clear" w:color="auto" w:fill="auto"/>
          </w:tcPr>
          <w:p w14:paraId="17C7330E" w14:textId="77777777" w:rsidR="00024051" w:rsidRPr="00D70088" w:rsidRDefault="00024051" w:rsidP="00293C47">
            <w:pPr>
              <w:pStyle w:val="TableParagraph"/>
              <w:spacing w:before="59"/>
              <w:ind w:right="115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61" w:type="dxa"/>
            <w:shd w:val="clear" w:color="auto" w:fill="auto"/>
          </w:tcPr>
          <w:p w14:paraId="4FFE59B5" w14:textId="546BC57C" w:rsidR="00024051" w:rsidRPr="00293C47" w:rsidRDefault="00024051" w:rsidP="00293C47">
            <w:pPr>
              <w:pStyle w:val="TableParagraph"/>
              <w:spacing w:before="71"/>
              <w:ind w:left="117" w:right="252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ทั้งหมดที่มีอยู่ในกระแสก๊าซ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ช่น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</w:t>
            </w:r>
            <w:r w:rsidRPr="00D70088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, NO, N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O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SF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6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cs/>
                <w:lang w:bidi="th"/>
              </w:rPr>
              <w:t xml:space="preserve">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PFC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  <w:r w:rsidRPr="00D70088">
              <w:rPr>
                <w:rFonts w:ascii="Browallia New" w:hAnsi="Browallia New" w:cs="Browallia New"/>
                <w:position w:val="-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O 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เฟสไอ</w:t>
            </w:r>
            <w:r w:rsidRPr="00D7008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33363F8" w14:textId="77777777" w:rsidR="006568A6" w:rsidRDefault="003446BF" w:rsidP="003446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 </w:t>
      </w:r>
      <w:bookmarkStart w:id="7" w:name="_Hlk112412515"/>
      <w:r w:rsidR="006568A6" w:rsidRPr="003446BF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14:paraId="458F0E1D" w14:textId="77777777" w:rsidR="003446BF" w:rsidRPr="003446BF" w:rsidRDefault="00B851F1" w:rsidP="00B851F1">
      <w:pPr>
        <w:pStyle w:val="ListParagraph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14:paraId="1C1D5364" w14:textId="77777777" w:rsidR="006568A6" w:rsidRPr="00FD3FDC" w:rsidRDefault="003446BF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FD3FDC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FD3FDC">
        <w:rPr>
          <w:rFonts w:ascii="Browallia New" w:hAnsi="Browallia New" w:cs="Browallia New" w:hint="cs"/>
          <w:szCs w:val="32"/>
          <w:cs/>
        </w:rPr>
        <w:t>พัฒนา</w:t>
      </w:r>
      <w:r w:rsidRPr="00FD3FDC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E70CCC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E70CCC">
        <w:rPr>
          <w:rFonts w:ascii="Browallia New" w:hAnsi="Browallia New" w:cs="Browallia New"/>
          <w:szCs w:val="32"/>
        </w:rPr>
        <w:t xml:space="preserve">Activity data) </w:t>
      </w:r>
      <w:r w:rsidR="00E70CCC" w:rsidRPr="00E70CCC">
        <w:rPr>
          <w:rFonts w:ascii="Browallia New" w:hAnsi="Browallia New" w:cs="Browallia New"/>
          <w:szCs w:val="32"/>
          <w:cs/>
        </w:rPr>
        <w:t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</w:t>
      </w:r>
      <w:r w:rsidR="008C03AE">
        <w:rPr>
          <w:rFonts w:ascii="Browallia New" w:hAnsi="Browallia New" w:cs="Browallia New"/>
          <w:szCs w:val="32"/>
          <w:cs/>
        </w:rPr>
        <w:t>ทางเลือก</w:t>
      </w:r>
      <w:r w:rsidR="00E70CCC" w:rsidRPr="00E70CCC">
        <w:rPr>
          <w:rFonts w:ascii="Browallia New" w:hAnsi="Browallia New" w:cs="Browallia New"/>
          <w:szCs w:val="32"/>
          <w:cs/>
        </w:rPr>
        <w:t>ที่แตกต่างกัน เช่น การใช้ค่าเริ่มต้นหรือการตรวจวัดที่หน้างาน  ผู้พัฒนาโครงการต้องระบุว่าจะใช้</w:t>
      </w:r>
      <w:r w:rsidR="008C03AE">
        <w:rPr>
          <w:rFonts w:ascii="Browallia New" w:hAnsi="Browallia New" w:cs="Browallia New"/>
          <w:szCs w:val="32"/>
          <w:cs/>
        </w:rPr>
        <w:t>ทางเลือก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E70CCC">
        <w:rPr>
          <w:rFonts w:ascii="Browallia New" w:hAnsi="Browallia New" w:cs="Browallia New"/>
          <w:szCs w:val="32"/>
        </w:rPr>
        <w:t>IEC, ISO</w:t>
      </w:r>
    </w:p>
    <w:p w14:paraId="2C14E98A" w14:textId="77777777" w:rsidR="006568A6" w:rsidRPr="00292E0F" w:rsidRDefault="006568A6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E70CCC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E70CCC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>
        <w:rPr>
          <w:rFonts w:ascii="Browallia New" w:hAnsi="Browallia New" w:cs="Browallia New"/>
          <w:szCs w:val="32"/>
        </w:rPr>
        <w:t>2</w:t>
      </w:r>
      <w:r w:rsidR="00E70CCC" w:rsidRPr="00E70CCC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292E0F">
        <w:rPr>
          <w:rFonts w:ascii="Browallia New" w:hAnsi="Browallia New" w:cs="Browallia New"/>
          <w:szCs w:val="32"/>
          <w:cs/>
        </w:rPr>
        <w:t>ตาราง</w:t>
      </w:r>
      <w:r w:rsidR="003446BF"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292E0F">
        <w:rPr>
          <w:rFonts w:ascii="Browallia New" w:hAnsi="Browallia New" w:cs="Browallia New"/>
          <w:szCs w:val="32"/>
        </w:rPr>
        <w:t>5.2</w:t>
      </w:r>
      <w:bookmarkEnd w:id="7"/>
    </w:p>
    <w:p w14:paraId="26BCF54F" w14:textId="77777777" w:rsidR="00BC6776" w:rsidRPr="00A50879" w:rsidRDefault="00BC6776" w:rsidP="00A50879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p w14:paraId="3A1BA001" w14:textId="77777777" w:rsidR="00B20BC4" w:rsidRDefault="003446BF" w:rsidP="00FC3113">
      <w:pPr>
        <w:spacing w:before="0" w:after="12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t>5.2</w:t>
      </w:r>
      <w:r w:rsidR="00B20BC4" w:rsidRPr="00D521DF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0C99EA05" w14:textId="77777777" w:rsidTr="00FA291E">
        <w:trPr>
          <w:trHeight w:hRule="exact" w:val="44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33F09CF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833D9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wb</w:t>
            </w:r>
          </w:p>
        </w:tc>
      </w:tr>
      <w:tr w:rsidR="003B5428" w:rsidRPr="00293C47" w14:paraId="6CAB43B8" w14:textId="77777777" w:rsidTr="00FA291E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7B381A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81DA95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/h</w:t>
            </w:r>
          </w:p>
        </w:tc>
      </w:tr>
      <w:tr w:rsidR="003B5428" w:rsidRPr="00293C47" w14:paraId="36889EE0" w14:textId="77777777" w:rsidTr="00FA291E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151CF87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30DE3" w14:textId="2B039749" w:rsidR="003B5428" w:rsidRPr="00293C47" w:rsidRDefault="003B5428" w:rsidP="00FA291E">
            <w:pPr>
              <w:pStyle w:val="TableParagraph"/>
              <w:ind w:left="100" w:right="4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2F880DE0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243BB6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798249" w14:textId="084FEAF6" w:rsidR="003B5428" w:rsidRPr="00FC3113" w:rsidRDefault="00E03454" w:rsidP="00FA291E">
            <w:pPr>
              <w:widowControl w:val="0"/>
              <w:spacing w:before="0" w:after="0" w:line="240" w:lineRule="auto"/>
              <w:ind w:left="110"/>
              <w:rPr>
                <w:rFonts w:ascii="Browallia New" w:eastAsia="Arial MT" w:hAnsi="Browallia New" w:cs="Browallia New"/>
                <w:sz w:val="28"/>
                <w:szCs w:val="28"/>
              </w:rPr>
            </w:pP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ตรวจวัด</w:t>
            </w: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ของ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6E79CEED" w14:textId="77777777" w:rsidTr="00FC3113">
        <w:trPr>
          <w:trHeight w:hRule="exact" w:val="78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1891ED3" w14:textId="77777777" w:rsidR="003B5428" w:rsidRPr="00293C47" w:rsidRDefault="00BC6776" w:rsidP="00293C47">
            <w:pPr>
              <w:pStyle w:val="TableParagraph"/>
              <w:spacing w:before="23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702CF6" w14:textId="70114D3E" w:rsidR="003B5428" w:rsidRPr="00293C47" w:rsidRDefault="003B5428" w:rsidP="00FC3113">
            <w:pPr>
              <w:pStyle w:val="TableParagraph"/>
              <w:spacing w:before="23"/>
              <w:ind w:left="100" w:right="49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ตรการไหล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อ้า</w:t>
            </w:r>
            <w:r w:rsidR="008E38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ิง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ความดันและอุณหภูมิ จําเป็นต้องใช้เครื่องมือที่มีสัญญาณอิเล็กทรอนิกส์ที่บันทึกได้ 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</w:p>
        </w:tc>
      </w:tr>
      <w:tr w:rsidR="003B5428" w:rsidRPr="00293C47" w14:paraId="078A0EAA" w14:textId="77777777" w:rsidTr="00FC3113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2045A13" w14:textId="77777777" w:rsidR="003B5428" w:rsidRPr="00293C47" w:rsidRDefault="00BC6776" w:rsidP="00293C47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06E09" w14:textId="77777777" w:rsidR="003B5428" w:rsidRPr="00293C47" w:rsidRDefault="003B5428" w:rsidP="00FC3113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 w:rsidR="002F465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11D75193" w14:textId="77777777" w:rsidTr="00FC3113">
        <w:trPr>
          <w:trHeight w:hRule="exact" w:val="7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61367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47C74" w14:textId="308F2A23" w:rsidR="003B5428" w:rsidRPr="00293C47" w:rsidRDefault="003B5428" w:rsidP="00FC3113">
            <w:pPr>
              <w:pStyle w:val="TableParagraph"/>
              <w:ind w:left="101" w:right="302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 w:rsidR="00F402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และความถี่ในการสอบเทียบ</w:t>
            </w:r>
            <w:r w:rsidR="000465B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</w:p>
        </w:tc>
      </w:tr>
      <w:tr w:rsidR="003B5428" w:rsidRPr="00293C47" w14:paraId="1DA6D576" w14:textId="77777777" w:rsidTr="00293C47">
        <w:trPr>
          <w:trHeight w:hRule="exact" w:val="42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C61294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7A51F5" w14:textId="77777777" w:rsidR="003B5428" w:rsidRPr="00293C47" w:rsidRDefault="003B5428" w:rsidP="002F4658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B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</w:p>
        </w:tc>
      </w:tr>
    </w:tbl>
    <w:p w14:paraId="2457BED9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78260026" w14:textId="77777777" w:rsidTr="00FA291E">
        <w:trPr>
          <w:trHeight w:hRule="exact" w:val="41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41606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1C1387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V</w:t>
            </w:r>
            <w:r w:rsidRPr="00283BEB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db</w:t>
            </w:r>
          </w:p>
        </w:tc>
      </w:tr>
      <w:tr w:rsidR="003B5428" w:rsidRPr="00293C47" w14:paraId="4AFA7271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4E0B76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E8BF2A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/h</w:t>
            </w:r>
          </w:p>
        </w:tc>
      </w:tr>
      <w:tr w:rsidR="003B5428" w:rsidRPr="00293C47" w14:paraId="26D9E17E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053E22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2D531A" w14:textId="32207856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ปริมาตร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3B6EB60D" w14:textId="77777777" w:rsidTr="00FA291E">
        <w:trPr>
          <w:trHeight w:hRule="exact" w:val="41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FAC587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AC830" w14:textId="1FACE768" w:rsidR="003B5428" w:rsidRPr="00293C47" w:rsidRDefault="00E03454" w:rsidP="00FA291E">
            <w:pPr>
              <w:widowControl w:val="0"/>
              <w:spacing w:before="0" w:after="0" w:line="240" w:lineRule="auto"/>
              <w:ind w:left="110"/>
              <w:rPr>
                <w:rFonts w:ascii="Browallia New" w:hAnsi="Browallia New" w:cs="Browallia New"/>
                <w:sz w:val="28"/>
                <w:szCs w:val="28"/>
              </w:rPr>
            </w:pP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ตรวจวัด</w:t>
            </w:r>
            <w:r w:rsidRPr="00FC3113">
              <w:rPr>
                <w:rFonts w:ascii="Browallia New" w:eastAsia="Arial MT" w:hAnsi="Browallia New" w:cs="Browallia New" w:hint="cs"/>
                <w:sz w:val="28"/>
                <w:szCs w:val="28"/>
                <w:cs/>
              </w:rPr>
              <w:t>ของ</w:t>
            </w:r>
            <w:r w:rsidRPr="00FC3113">
              <w:rPr>
                <w:rFonts w:ascii="Browallia New" w:eastAsia="Arial MT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CF2CB7E" w14:textId="77777777" w:rsidTr="00293C47">
        <w:trPr>
          <w:trHeight w:hRule="exact" w:val="7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14AD7AF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410893" w14:textId="573600A3" w:rsidR="003B5428" w:rsidRPr="00293C47" w:rsidRDefault="000465BE" w:rsidP="00293C47">
            <w:pPr>
              <w:pStyle w:val="TableParagraph"/>
              <w:spacing w:before="26"/>
              <w:ind w:left="100" w:right="407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ตรการ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อ้า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ิง</w:t>
            </w:r>
            <w:r w:rsidR="00E0345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ดย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แบบเปี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วมกับ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้ำ</w:t>
            </w:r>
          </w:p>
        </w:tc>
      </w:tr>
      <w:tr w:rsidR="003B5428" w:rsidRPr="00293C47" w14:paraId="6D2EFFE4" w14:textId="77777777" w:rsidTr="00293C47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9755D50" w14:textId="77777777" w:rsidR="003B5428" w:rsidRPr="00293C47" w:rsidRDefault="00F4024D" w:rsidP="00293C47">
            <w:pPr>
              <w:pStyle w:val="TableParagraph"/>
              <w:tabs>
                <w:tab w:val="left" w:pos="1967"/>
              </w:tabs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89BD47" w14:textId="77777777" w:rsidR="003B5428" w:rsidRPr="00293C47" w:rsidRDefault="00F4024D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14B273CF" w14:textId="77777777" w:rsidTr="00283BEB">
        <w:trPr>
          <w:trHeight w:hRule="exact" w:val="7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1BC963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9A2AC" w14:textId="77777777" w:rsidR="003B5428" w:rsidRPr="00293C47" w:rsidRDefault="00283BEB" w:rsidP="00293C47">
            <w:pPr>
              <w:pStyle w:val="TableParagraph"/>
              <w:spacing w:before="26"/>
              <w:ind w:left="100" w:right="30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</w:p>
        </w:tc>
      </w:tr>
      <w:tr w:rsidR="003B5428" w:rsidRPr="00293C47" w14:paraId="44B43595" w14:textId="77777777" w:rsidTr="00293C47">
        <w:trPr>
          <w:trHeight w:hRule="exact" w:val="42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D117F1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44E28E" w14:textId="77777777" w:rsidR="003B5428" w:rsidRPr="00293C47" w:rsidRDefault="00E955E5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F4024D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</w:t>
            </w:r>
            <w:r w:rsidR="00F4024D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5078605B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2800EE8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5156AF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B61CE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t,db</w:t>
            </w:r>
          </w:p>
        </w:tc>
      </w:tr>
      <w:tr w:rsidR="003B5428" w:rsidRPr="00293C47" w14:paraId="67C90058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5C8A23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03D9D9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/h</w:t>
            </w:r>
          </w:p>
        </w:tc>
      </w:tr>
      <w:tr w:rsidR="003B5428" w:rsidRPr="00293C47" w14:paraId="610B0310" w14:textId="77777777" w:rsidTr="00FA291E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1F17BF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DEC3D1" w14:textId="356836B1" w:rsidR="003B5428" w:rsidRPr="00F4024D" w:rsidRDefault="00F44040" w:rsidP="00FA291E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เรือนกระจก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="003B5428" w:rsidRPr="00F4024D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5A4AAA50" w14:textId="77777777" w:rsidTr="00FA291E">
        <w:trPr>
          <w:trHeight w:hRule="exact" w:val="40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E816A5B" w14:textId="77777777" w:rsidR="003B5428" w:rsidRPr="00293C47" w:rsidRDefault="00BC6776" w:rsidP="00FA291E">
            <w:pPr>
              <w:pStyle w:val="TableParagraph"/>
              <w:ind w:left="100" w:right="-13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DA1454" w14:textId="213C5A05" w:rsidR="003B5428" w:rsidRPr="00293C47" w:rsidRDefault="00E03454" w:rsidP="00FA291E">
            <w:pPr>
              <w:widowControl w:val="0"/>
              <w:spacing w:before="0" w:after="0" w:line="240" w:lineRule="auto"/>
              <w:ind w:left="130" w:right="-144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798DE49" w14:textId="77777777" w:rsidTr="00FC3113">
        <w:trPr>
          <w:trHeight w:hRule="exact" w:val="79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D74AA0F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ACE9F8" w14:textId="78BB0379" w:rsidR="003B5428" w:rsidRPr="00293C47" w:rsidRDefault="003B5428" w:rsidP="00FC3113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เครื่องวิเคราะห์ก๊าซ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อย่างต่อเนื่อง การ</w:t>
            </w:r>
            <w:r w:rsidR="00F4024D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วัดปริ</w:t>
            </w:r>
            <w:r w:rsidRPr="00293C47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  <w:lang w:bidi="th-TH"/>
              </w:rPr>
              <w:t>ม</w:t>
            </w:r>
            <w:r w:rsidRPr="00293C47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>าตร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และอุณหภูมิ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ได้จากการตรวจวัด</w:t>
            </w:r>
          </w:p>
        </w:tc>
      </w:tr>
      <w:tr w:rsidR="003B5428" w:rsidRPr="00293C47" w14:paraId="6BA5BA87" w14:textId="77777777" w:rsidTr="00FC3113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944E7E" w14:textId="77777777" w:rsidR="003B5428" w:rsidRPr="00293C47" w:rsidRDefault="00BC6776" w:rsidP="00293C47">
            <w:pPr>
              <w:pStyle w:val="TableParagraph"/>
              <w:tabs>
                <w:tab w:val="left" w:pos="2050"/>
              </w:tabs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94058D" w14:textId="77777777" w:rsidR="003B5428" w:rsidRPr="00293C47" w:rsidRDefault="00F4024D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32C57B6B" w14:textId="77777777" w:rsidTr="00FC3113">
        <w:trPr>
          <w:trHeight w:hRule="exact" w:val="118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F1B1B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456877" w14:textId="24BEE61F" w:rsidR="003B5428" w:rsidRPr="00293C47" w:rsidRDefault="003B5428" w:rsidP="00FC3113">
            <w:pPr>
              <w:pStyle w:val="TableParagraph"/>
              <w:ind w:left="100" w:right="13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</w:t>
            </w:r>
            <w:r w:rsidRPr="00E955E5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การตรวจสอบการอ่านอย่างน้อยหนึ่งครั้งด้วยก๊าซมาตรฐาน 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ทั้งหมด ต้องมีใบรับรองจากผู้ผลิตและต้องอยู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่ภายใต้ระยะเวลาที่มีผลบังคับใช้</w:t>
            </w:r>
          </w:p>
        </w:tc>
      </w:tr>
      <w:tr w:rsidR="003B5428" w:rsidRPr="00293C47" w14:paraId="542ECAB6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D1C77B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2951AB" w14:textId="77777777" w:rsidR="003B5428" w:rsidRPr="00FC3113" w:rsidRDefault="00E955E5" w:rsidP="00FC3113">
            <w:pPr>
              <w:pStyle w:val="TableParagraph"/>
              <w:ind w:left="100" w:right="278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B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E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อาจได้รับการ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ิดตามผล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</w:t>
            </w:r>
          </w:p>
        </w:tc>
      </w:tr>
    </w:tbl>
    <w:p w14:paraId="22238DCC" w14:textId="77777777" w:rsidR="000A07D2" w:rsidRPr="00FC3113" w:rsidRDefault="000A07D2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606EAD6C" w14:textId="77777777" w:rsidTr="00FA291E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903913E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E7D1F7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t,wb</w:t>
            </w:r>
          </w:p>
        </w:tc>
      </w:tr>
      <w:tr w:rsidR="003B5428" w:rsidRPr="00293C47" w14:paraId="11F96194" w14:textId="77777777" w:rsidTr="00FA291E">
        <w:trPr>
          <w:trHeight w:hRule="exact" w:val="44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FFE70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4E7C0A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gas i/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</w:t>
            </w:r>
          </w:p>
        </w:tc>
      </w:tr>
      <w:tr w:rsidR="003B5428" w:rsidRPr="00293C47" w14:paraId="2A8D746C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7212B5B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890B90" w14:textId="0E9D5C64" w:rsidR="003B5428" w:rsidRPr="00E955E5" w:rsidRDefault="00F44040" w:rsidP="00FA291E">
            <w:pPr>
              <w:pStyle w:val="TableParagraph"/>
              <w:ind w:left="100" w:right="116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เรือนกระจก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i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="003B5428" w:rsidRPr="00E955E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33463908" w14:textId="77777777" w:rsidTr="00FA291E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FB8164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C2AE4" w14:textId="2D3FC2F6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872300A" w14:textId="77777777" w:rsidTr="00E774B1">
        <w:trPr>
          <w:trHeight w:hRule="exact" w:val="7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06B755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B40009" w14:textId="2B0DC794" w:rsidR="003B5428" w:rsidRPr="00293C47" w:rsidRDefault="003B5428" w:rsidP="00E774B1">
            <w:pPr>
              <w:pStyle w:val="TableParagraph"/>
              <w:ind w:left="100" w:right="26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วิเคราะห์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="00283BEB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วมกับค่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้ําหรือเครื่องวิเคราะห์ในแหล่งกําเนิดแบบต่อเนื่อง</w:t>
            </w:r>
            <w:r w:rsidR="00E955E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ได้ระบุไว้ในวิธีการพื้นฐาน</w:t>
            </w:r>
          </w:p>
        </w:tc>
      </w:tr>
      <w:tr w:rsidR="003B5428" w:rsidRPr="00293C47" w14:paraId="413142D5" w14:textId="77777777" w:rsidTr="00E774B1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A9B02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D76457" w14:textId="77777777" w:rsidR="003B5428" w:rsidRPr="00293C47" w:rsidRDefault="00E955E5" w:rsidP="00E774B1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70DDA121" w14:textId="77777777" w:rsidTr="00F21AD9">
        <w:trPr>
          <w:trHeight w:hRule="exact" w:val="109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DDCE8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006989" w14:textId="03060F0B" w:rsidR="003B5428" w:rsidRPr="00293C47" w:rsidRDefault="00283BEB" w:rsidP="00F21AD9">
            <w:pPr>
              <w:pStyle w:val="TableParagraph"/>
              <w:ind w:left="101" w:right="13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N</w:t>
            </w:r>
            <w:r w:rsidRPr="00E955E5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การตรวจสอบการอ่านอย่างน้อยหนึ่งครั้งด้วยก๊าซมาตรฐาน </w:t>
            </w:r>
            <w:r w:rsid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ซึ่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ทั้งหมด 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293C47" w14:paraId="5C0EEE30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17B72A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9B698" w14:textId="6A6F52BD" w:rsidR="003B5428" w:rsidRPr="00FC3113" w:rsidRDefault="003B5428" w:rsidP="00FC3113">
            <w:pPr>
              <w:pStyle w:val="TableParagraph"/>
              <w:ind w:left="100" w:right="278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="00E955E5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C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F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อาจ</w:t>
            </w:r>
            <w:r w:rsidR="00E955E5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รับ</w:t>
            </w:r>
            <w:r w:rsidR="003E458E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  <w:r w:rsidR="003E458E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</w:t>
            </w:r>
          </w:p>
        </w:tc>
      </w:tr>
    </w:tbl>
    <w:p w14:paraId="74F0B413" w14:textId="77777777" w:rsidR="00FC3113" w:rsidRPr="00FC3113" w:rsidRDefault="00FC3113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4DB6BD45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647BF6" w14:textId="77777777" w:rsidR="003B5428" w:rsidRPr="003E458E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F47198" w14:textId="77777777" w:rsidR="003B5428" w:rsidRPr="003E458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wb</w:t>
            </w:r>
          </w:p>
        </w:tc>
      </w:tr>
      <w:tr w:rsidR="003B5428" w:rsidRPr="00293C47" w14:paraId="5A9AF30E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687CCDD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CB4174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-TH"/>
              </w:rPr>
              <w:t>hr</w:t>
            </w:r>
          </w:p>
        </w:tc>
      </w:tr>
      <w:tr w:rsidR="003B5428" w:rsidRPr="00293C47" w14:paraId="2B559711" w14:textId="77777777" w:rsidTr="00FA291E">
        <w:trPr>
          <w:trHeight w:hRule="exact" w:val="41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56B39DB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72AE5" w14:textId="24B2AF98" w:rsidR="003B5428" w:rsidRPr="00293C47" w:rsidRDefault="003B5428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63DA5E82" w14:textId="77777777" w:rsidTr="00FA291E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D913508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AC1CD2" w14:textId="6275DF04" w:rsidR="003B5428" w:rsidRPr="00293C47" w:rsidRDefault="00E03454" w:rsidP="00FA291E">
            <w:pPr>
              <w:widowControl w:val="0"/>
              <w:spacing w:before="0" w:after="0"/>
              <w:ind w:left="101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D6244AE" w14:textId="77777777" w:rsidTr="00293C47">
        <w:trPr>
          <w:trHeight w:hRule="exact" w:val="41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B68803C" w14:textId="77777777" w:rsidR="003B5428" w:rsidRPr="00293C47" w:rsidRDefault="00BC6776" w:rsidP="00FA291E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0C63EE" w14:textId="77777777" w:rsidR="003B5428" w:rsidRPr="00293C47" w:rsidRDefault="003B5428" w:rsidP="00FA291E">
            <w:pPr>
              <w:pStyle w:val="TableParagraph"/>
              <w:ind w:left="101" w:right="43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3B5428" w:rsidRPr="00293C47" w14:paraId="6506E095" w14:textId="77777777" w:rsidTr="00293C47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DF188E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EC20B" w14:textId="77777777" w:rsidR="003B5428" w:rsidRPr="00293C47" w:rsidRDefault="003E458E" w:rsidP="00F21AD9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5E6BB872" w14:textId="77777777" w:rsidTr="003E458E">
        <w:trPr>
          <w:trHeight w:hRule="exact" w:val="7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3E2A3F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BA4EBF" w14:textId="77777777" w:rsidR="003B5428" w:rsidRPr="00293C47" w:rsidRDefault="00EE62AA" w:rsidP="00F21AD9">
            <w:pPr>
              <w:pStyle w:val="TableParagraph"/>
              <w:ind w:left="101" w:right="23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025C5A19" w14:textId="77777777" w:rsidTr="003E458E">
        <w:trPr>
          <w:trHeight w:hRule="exact" w:val="41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58FDD0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2054A6" w14:textId="77777777" w:rsidR="003B5428" w:rsidRPr="00293C47" w:rsidRDefault="003E458E" w:rsidP="00F21AD9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ติดตามผ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E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F</w:t>
            </w:r>
          </w:p>
        </w:tc>
      </w:tr>
    </w:tbl>
    <w:p w14:paraId="35374CF5" w14:textId="77777777" w:rsidR="00076C6F" w:rsidRPr="00FC3113" w:rsidRDefault="00076C6F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684C51B8" w14:textId="77777777" w:rsidTr="00FA291E">
        <w:trPr>
          <w:trHeight w:hRule="exact" w:val="4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9032D7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B21CC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,db</w:t>
            </w:r>
          </w:p>
        </w:tc>
      </w:tr>
      <w:tr w:rsidR="003B5428" w:rsidRPr="00293C47" w14:paraId="7789017C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2E7EC0A" w14:textId="77777777" w:rsidR="003B5428" w:rsidRPr="00293C47" w:rsidRDefault="00BC6776" w:rsidP="00FA291E">
            <w:pPr>
              <w:pStyle w:val="TableParagraph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572090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-TH"/>
              </w:rPr>
              <w:t>hr</w:t>
            </w:r>
          </w:p>
        </w:tc>
      </w:tr>
      <w:tr w:rsidR="003B5428" w:rsidRPr="00293C47" w14:paraId="0FAFE7F8" w14:textId="77777777" w:rsidTr="00FA291E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E0AF5B2" w14:textId="77777777" w:rsidR="003B5428" w:rsidRPr="003E458E" w:rsidRDefault="00BC6776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08D0C" w14:textId="6721C422" w:rsidR="003B5428" w:rsidRPr="003E458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E458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ไหลของมวลของกระแสก๊าซในช่วงเวลา </w:t>
            </w:r>
            <w:r w:rsidR="00F21AD9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67E61751" w14:textId="77777777" w:rsidTr="00FA291E">
        <w:trPr>
          <w:trHeight w:hRule="exact" w:val="40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62CA11" w14:textId="77777777" w:rsidR="003B5428" w:rsidRPr="00293C47" w:rsidRDefault="00076C6F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EED81F" w14:textId="5EF97F48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7F349D41" w14:textId="77777777" w:rsidTr="00FC3113">
        <w:trPr>
          <w:trHeight w:hRule="exact" w:val="80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1197A96" w14:textId="77777777" w:rsidR="003B5428" w:rsidRPr="00293C47" w:rsidRDefault="00BC6776" w:rsidP="00FC3113">
            <w:pPr>
              <w:pStyle w:val="TableParagraph"/>
              <w:ind w:left="101" w:right="10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9A8030" w14:textId="7B06F445" w:rsidR="003B5428" w:rsidRPr="00293C47" w:rsidRDefault="003B5428" w:rsidP="00FC3113">
            <w:pPr>
              <w:pStyle w:val="TableParagraph"/>
              <w:ind w:left="100" w:right="11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ัตร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ไหล</w:t>
            </w:r>
            <w:r w:rsidR="001E285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่วมกับ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="00F21AD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เข้มข้นของน้ำ</w:t>
            </w:r>
          </w:p>
        </w:tc>
      </w:tr>
      <w:tr w:rsidR="003B5428" w:rsidRPr="00293C47" w14:paraId="16195C65" w14:textId="77777777" w:rsidTr="00FC3113">
        <w:trPr>
          <w:trHeight w:hRule="exact" w:val="35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081D56E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E59888" w14:textId="77777777" w:rsidR="003B5428" w:rsidRPr="00293C47" w:rsidRDefault="003E458E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29B725FD" w14:textId="77777777" w:rsidTr="00FC3113">
        <w:trPr>
          <w:trHeight w:hRule="exact" w:val="36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5FA5100" w14:textId="77777777" w:rsidR="003B5428" w:rsidRPr="00293C47" w:rsidRDefault="00BC6776" w:rsidP="00FC311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0263B0" w14:textId="77777777" w:rsidR="003B5428" w:rsidRPr="00293C47" w:rsidRDefault="003B5428" w:rsidP="00FC3113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 w:rsidR="003E458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ามข้อมูลของผู้ผลิต </w:t>
            </w:r>
          </w:p>
        </w:tc>
      </w:tr>
      <w:tr w:rsidR="003B5428" w:rsidRPr="00293C47" w14:paraId="71F48A5C" w14:textId="77777777" w:rsidTr="00FC3113">
        <w:trPr>
          <w:trHeight w:hRule="exact" w:val="36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2392696" w14:textId="77777777" w:rsidR="003B5428" w:rsidRPr="00293C47" w:rsidRDefault="00BC6776" w:rsidP="00FC3113">
            <w:pPr>
              <w:pStyle w:val="TableParagraph"/>
              <w:ind w:left="10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8A33DE" w14:textId="77777777" w:rsidR="003B5428" w:rsidRPr="00293C47" w:rsidRDefault="003E458E" w:rsidP="00FC311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</w:t>
            </w: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D</w:t>
            </w:r>
          </w:p>
        </w:tc>
      </w:tr>
    </w:tbl>
    <w:p w14:paraId="4D6CECE6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5E54292C" w14:textId="77777777" w:rsidTr="00FA291E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6C9089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5BB5A4" w14:textId="779DC146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 w:hint="cs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C</w:t>
            </w:r>
            <w:r w:rsid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H2O,t,db,n</w:t>
            </w:r>
          </w:p>
        </w:tc>
      </w:tr>
      <w:tr w:rsidR="003B5428" w:rsidRPr="00293C47" w14:paraId="5168CD7F" w14:textId="77777777" w:rsidTr="00FA291E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DBC5998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C6098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g H</w:t>
            </w:r>
            <w:r w:rsidRPr="00342DA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O/m</w:t>
            </w:r>
            <w:r w:rsidRPr="003E458E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dry gas</w:t>
            </w: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lang w:bidi="th"/>
              </w:rPr>
              <w:t xml:space="preserve"> </w:t>
            </w:r>
          </w:p>
        </w:tc>
      </w:tr>
      <w:tr w:rsidR="003B5428" w:rsidRPr="00293C47" w14:paraId="01ACF5E3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CA05D39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5369C" w14:textId="77AFD713" w:rsidR="003B5428" w:rsidRPr="00293C47" w:rsidRDefault="003B5428" w:rsidP="00FA291E">
            <w:pPr>
              <w:pStyle w:val="TableParagraph"/>
              <w:ind w:left="100" w:right="21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ความชื้นของกระแสก๊าซใน</w:t>
            </w:r>
            <w:r w:rsidR="008E38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ช่วงเวลา 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7ACE1E89" w14:textId="77777777" w:rsidTr="00FA291E">
        <w:trPr>
          <w:trHeight w:hRule="exact" w:val="45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361B8A4" w14:textId="77777777" w:rsidR="003B5428" w:rsidRPr="00293C47" w:rsidRDefault="00076C6F" w:rsidP="00FA291E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F547BE" w14:textId="77777777" w:rsidR="003B5428" w:rsidRPr="00293C47" w:rsidRDefault="00342DA5" w:rsidP="00FA291E">
            <w:pPr>
              <w:pStyle w:val="TableParagraph"/>
              <w:ind w:left="100" w:right="25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>USEPA CF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2</w:t>
            </w: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method </w:t>
            </w:r>
            <w:r w:rsidRPr="00342DA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 –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>Gravimetric determination of water content</w:t>
            </w:r>
          </w:p>
        </w:tc>
      </w:tr>
      <w:tr w:rsidR="003B5428" w:rsidRPr="00293C47" w14:paraId="5A612A9C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07657CB" w14:textId="77777777" w:rsidR="003B5428" w:rsidRPr="00293C47" w:rsidRDefault="00BC6776" w:rsidP="00FA291E">
            <w:pPr>
              <w:pStyle w:val="TableParagraph"/>
              <w:ind w:left="101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12E17B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แบบไม่ต่อเนื่อง</w:t>
            </w:r>
          </w:p>
        </w:tc>
      </w:tr>
      <w:tr w:rsidR="003B5428" w:rsidRPr="00293C47" w14:paraId="1C641B97" w14:textId="77777777" w:rsidTr="00342DA5">
        <w:trPr>
          <w:trHeight w:hRule="exact" w:val="11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CAC9755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3690F6" w14:textId="6561988E" w:rsidR="003B5428" w:rsidRPr="00293C47" w:rsidRDefault="003B5428" w:rsidP="00D86CC2">
            <w:pPr>
              <w:pStyle w:val="TableParagraph"/>
              <w:spacing w:before="26"/>
              <w:ind w:left="100" w:right="20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เฉลี่ยของ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ติดต่อกัน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42DA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3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ภายใน 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1 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น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ชั่วโมงต่อครั้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342DA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ควร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สอดคล้องกับ </w:t>
            </w:r>
            <w:r w:rsidR="0016537F"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>the Annual Surveillance Test</w:t>
            </w:r>
            <w:r w:rsid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กี่ยวข้องกับข้อกําหนดของมาตรฐา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EN 14181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การสอบเทียบเครื่องวัดการไหลสําหรับกระแสก๊าซ</w:t>
            </w:r>
          </w:p>
        </w:tc>
      </w:tr>
      <w:tr w:rsidR="003B5428" w:rsidRPr="00293C47" w14:paraId="7786FEC9" w14:textId="77777777" w:rsidTr="00293C47">
        <w:trPr>
          <w:trHeight w:hRule="exact" w:val="44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7832AC0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BD8C0" w14:textId="77777777" w:rsidR="003B5428" w:rsidRPr="00293C47" w:rsidRDefault="0016537F" w:rsidP="00D86CC2">
            <w:pPr>
              <w:pStyle w:val="TableParagraph"/>
              <w:spacing w:before="23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>USEPA CF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42 </w:t>
            </w:r>
            <w:r w:rsidRPr="0016537F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method 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</w:t>
            </w:r>
          </w:p>
        </w:tc>
      </w:tr>
      <w:tr w:rsidR="003B5428" w:rsidRPr="00293C47" w14:paraId="780AD64D" w14:textId="77777777" w:rsidTr="0016537F">
        <w:trPr>
          <w:trHeight w:hRule="exact" w:val="111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0E95856" w14:textId="77777777" w:rsidR="003B5428" w:rsidRPr="00293C47" w:rsidRDefault="00BC6776" w:rsidP="00FC3113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EEA3B2" w14:textId="2FC16139" w:rsidR="003B5428" w:rsidRPr="00293C47" w:rsidRDefault="003B5428" w:rsidP="00D86CC2">
            <w:pPr>
              <w:pStyle w:val="TableParagraph"/>
              <w:spacing w:before="26"/>
              <w:ind w:left="100" w:right="28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ต้องมีการ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สำ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1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ที่อธิบายไว้ในส่วน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"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หาค่าความชื้นสัมบูรณ์ของกระแสก๊าซ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"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เป็นวิธีหนึ่งในการพิสูจน์ว่ากระแสก๊าซ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ฐานแห้ง</w:t>
            </w:r>
            <w:r w:rsidR="0016537F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สําหรับ</w:t>
            </w:r>
            <w:r w:rsidR="00E955E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างเลือ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A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D)</w:t>
            </w:r>
          </w:p>
        </w:tc>
      </w:tr>
    </w:tbl>
    <w:p w14:paraId="19DEA2F3" w14:textId="77777777" w:rsidR="00FC3113" w:rsidRPr="00FA291E" w:rsidRDefault="00FC3113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7C34CD0A" w14:textId="77777777" w:rsidTr="00FA291E">
        <w:trPr>
          <w:trHeight w:hRule="exact" w:val="47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1757E0C" w14:textId="77777777" w:rsidR="003B5428" w:rsidRPr="00293C47" w:rsidRDefault="00BC6776" w:rsidP="00FA291E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714A1C" w14:textId="77777777" w:rsidR="003B5428" w:rsidRPr="00293C47" w:rsidRDefault="003B5428" w:rsidP="00FA291E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</w:t>
            </w:r>
          </w:p>
        </w:tc>
      </w:tr>
      <w:tr w:rsidR="003B5428" w:rsidRPr="00293C47" w14:paraId="61B14E98" w14:textId="77777777" w:rsidTr="00FA291E">
        <w:trPr>
          <w:trHeight w:hRule="exact" w:val="42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AAFF2B" w14:textId="77777777" w:rsidR="003B5428" w:rsidRPr="00293C47" w:rsidRDefault="00BC6776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0BE087" w14:textId="77777777" w:rsidR="003B5428" w:rsidRPr="00293C47" w:rsidRDefault="003B5428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K</w:t>
            </w:r>
          </w:p>
        </w:tc>
      </w:tr>
      <w:tr w:rsidR="003B5428" w:rsidRPr="00293C47" w14:paraId="3AE6FC67" w14:textId="77777777" w:rsidTr="00FA291E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20F5DB" w14:textId="77777777" w:rsidR="003B5428" w:rsidRPr="00293C47" w:rsidRDefault="00BC6776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84CE32" w14:textId="77777777" w:rsidR="003B5428" w:rsidRPr="00293C47" w:rsidRDefault="003B5428" w:rsidP="00FA291E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กระแสก๊าซ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16537F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081D8364" w14:textId="77777777" w:rsidTr="00FA291E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A6DC3A6" w14:textId="77777777" w:rsidR="003B5428" w:rsidRPr="00293C47" w:rsidRDefault="00076C6F" w:rsidP="00FA291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F7950A" w14:textId="7BAA786B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09304407" w14:textId="77777777" w:rsidTr="00FA291E">
        <w:trPr>
          <w:trHeight w:hRule="exact" w:val="80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F465663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D039B" w14:textId="77777777" w:rsidR="003B5428" w:rsidRPr="00293C47" w:rsidRDefault="0016537F" w:rsidP="00FA291E">
            <w:pPr>
              <w:pStyle w:val="TableParagraph"/>
              <w:spacing w:before="26"/>
              <w:ind w:left="100" w:right="396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ช่น </w:t>
            </w:r>
            <w:r w:rsidR="00D86CC2" w:rsidRPr="00D86CC2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couples, thermo resistance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D86CC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ต้น</w:t>
            </w:r>
          </w:p>
        </w:tc>
      </w:tr>
      <w:tr w:rsidR="003B5428" w:rsidRPr="00293C47" w14:paraId="3364308D" w14:textId="77777777" w:rsidTr="00D86CC2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BAE779E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2FAF49" w14:textId="77777777" w:rsidR="003B5428" w:rsidRPr="00293C47" w:rsidRDefault="00D86CC2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ที่ไม่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ไว้ในวิธีการพื้นฐาน</w:t>
            </w:r>
          </w:p>
        </w:tc>
      </w:tr>
      <w:tr w:rsidR="003B5428" w:rsidRPr="00293C47" w14:paraId="4EA39524" w14:textId="77777777" w:rsidTr="00EE62AA">
        <w:trPr>
          <w:trHeight w:hRule="exact" w:val="71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5A7716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76B7E" w14:textId="77777777" w:rsidR="003B5428" w:rsidRPr="00293C47" w:rsidRDefault="00EE62AA" w:rsidP="00D86CC2">
            <w:pPr>
              <w:pStyle w:val="TableParagraph"/>
              <w:spacing w:before="26"/>
              <w:ind w:left="100" w:right="23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โดยห้องปฏิบัติการที่ได้รับการรับรอ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ง</w:t>
            </w:r>
            <w:r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และความถี่ในการสอบเทีย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ห้อ้างอิงจา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1D5D49F0" w14:textId="77777777" w:rsidTr="00C82D19">
        <w:trPr>
          <w:trHeight w:hRule="exact" w:val="185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49D7425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CE09DE" w14:textId="641F1406" w:rsidR="003B5428" w:rsidRPr="00293C47" w:rsidRDefault="00316251" w:rsidP="00FC3113">
            <w:pPr>
              <w:pStyle w:val="TableParagraph"/>
              <w:spacing w:before="26"/>
              <w:ind w:left="100" w:right="16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ทั้งหมดจะถูกแปลงเป็น</w:t>
            </w:r>
            <w:r w:rsidR="008E38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ะหว่า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รวจติดตามผล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อาจไม่จําเป็นยกเว้น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ความชื้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ังนั้นจึ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 เฉพาะเมื่อทําการวัดดังกล่าว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ว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ถี่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ียวกัน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  <w:r w:rsidR="00FC311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ไรก็ตาม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กระแสก๊าซต่ํากว่า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60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º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C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</w:t>
            </w:r>
            <w:r w:rsidR="00C82D1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ติดตามพารามิเตอร์นี้อ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ย่างต่อเนื่องเพื่อให้มั่นใจว่าตรงตามเงื่อนไขการบังคับใช้ </w:t>
            </w:r>
          </w:p>
        </w:tc>
      </w:tr>
    </w:tbl>
    <w:p w14:paraId="5619FFE6" w14:textId="77777777" w:rsidR="00EE62AA" w:rsidRPr="00FC3113" w:rsidRDefault="00EE62AA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44145AC8" w14:textId="77777777" w:rsidTr="00FA291E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E7AF1EC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FBCA2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t</w:t>
            </w:r>
          </w:p>
        </w:tc>
      </w:tr>
      <w:tr w:rsidR="003B5428" w:rsidRPr="00293C47" w14:paraId="6D21C298" w14:textId="77777777" w:rsidTr="00FA291E">
        <w:trPr>
          <w:trHeight w:hRule="exact" w:val="41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BEB92E1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6EB4FA" w14:textId="7A6B8923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474D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474D5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474D5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3B5428" w:rsidRPr="00293C47" w14:paraId="74005A60" w14:textId="77777777" w:rsidTr="00FA291E">
        <w:trPr>
          <w:trHeight w:hRule="exact" w:val="44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333311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EEFA2D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ของกระแสก๊าซ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7AD1939F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C980066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5415B4" w14:textId="077E3289" w:rsidR="003B5428" w:rsidRPr="00293C47" w:rsidRDefault="00E03454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322A915D" w14:textId="77777777" w:rsidTr="00FC3113">
        <w:trPr>
          <w:trHeight w:hRule="exact" w:val="7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5193711" w14:textId="77777777" w:rsidR="003B5428" w:rsidRPr="00293C47" w:rsidRDefault="00BC6776" w:rsidP="00E03454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26E34" w14:textId="77777777" w:rsidR="003B5428" w:rsidRPr="00293C47" w:rsidRDefault="00C82D19" w:rsidP="00E03454">
            <w:pPr>
              <w:pStyle w:val="TableParagraph"/>
              <w:ind w:left="100" w:right="43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เครื่องมือที่มีสัญญาณอิเล็กทรอนิกส์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ามารถ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มู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ด้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ดิจิตอล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D86CC2">
              <w:rPr>
                <w:rFonts w:ascii="Browallia New" w:hAnsi="Browallia New" w:cs="Browallia New"/>
                <w:sz w:val="28"/>
                <w:szCs w:val="28"/>
                <w:lang w:bidi="th"/>
              </w:rPr>
              <w:t>thermocouples, thermo resistance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ต้น</w:t>
            </w:r>
            <w:r w:rsidR="003B5428"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3B5428" w:rsidRPr="00293C47" w14:paraId="49C22FE8" w14:textId="77777777" w:rsidTr="00FA291E">
        <w:trPr>
          <w:trHeight w:hRule="exact" w:val="45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61779C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A7645D" w14:textId="77777777" w:rsidR="003B5428" w:rsidRPr="00293C47" w:rsidRDefault="00C82D19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  <w:r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  <w:t xml:space="preserve"> </w:t>
            </w:r>
          </w:p>
        </w:tc>
      </w:tr>
      <w:tr w:rsidR="003B5428" w:rsidRPr="00293C47" w14:paraId="6BFFAB17" w14:textId="77777777" w:rsidTr="00FC3113">
        <w:trPr>
          <w:trHeight w:hRule="exact" w:val="108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9B4B551" w14:textId="77777777" w:rsidR="003B5428" w:rsidRPr="00293C47" w:rsidRDefault="00BC6776" w:rsidP="00E03454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CBCB0" w14:textId="77777777" w:rsidR="003B5428" w:rsidRPr="00FC3113" w:rsidRDefault="003B5428" w:rsidP="00E03454">
            <w:pPr>
              <w:pStyle w:val="TableParagraph"/>
              <w:ind w:left="100" w:right="28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สอบเทียบกับอุปกรณ์หลักจะต้องดําเนินการเป็นระย</w:t>
            </w:r>
            <w:r w:rsidR="00316251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ะ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ต้องเก็บบันทึกขั้นตอนการสอบเทียบไว้ให้พร้อมใช้งาน รวมถึงอุปกรณ์หลักและใบรับรองการสอบเทียบ </w:t>
            </w:r>
            <w:r w:rsidR="00316251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="00316251" w:rsidRPr="00FC3113">
              <w:t xml:space="preserve"> </w:t>
            </w:r>
            <w:r w:rsidR="00316251" w:rsidRPr="00FC3113">
              <w:rPr>
                <w:rFonts w:ascii="Browallia New" w:hAnsi="Browallia New" w:cs="Browallia New"/>
                <w:sz w:val="28"/>
                <w:szCs w:val="28"/>
                <w:lang w:bidi="th"/>
              </w:rPr>
              <w:t>Pressure transducers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(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แบบคาปาซิทีฟหรือตัวต้านทาน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้องได้รับการสอบเทียบทุกเดือน</w:t>
            </w:r>
          </w:p>
        </w:tc>
      </w:tr>
      <w:tr w:rsidR="003B5428" w:rsidRPr="00293C47" w14:paraId="14275578" w14:textId="77777777" w:rsidTr="00293C47">
        <w:trPr>
          <w:trHeight w:hRule="exact" w:val="11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A53748F" w14:textId="77777777" w:rsidR="003B5428" w:rsidRPr="00293C47" w:rsidRDefault="00BC6776" w:rsidP="00E03454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AB7EAB" w14:textId="13F410B2" w:rsidR="003B5428" w:rsidRPr="00FC3113" w:rsidRDefault="00316251" w:rsidP="00E03454">
            <w:pPr>
              <w:pStyle w:val="TableParagraph"/>
              <w:ind w:left="100" w:right="16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ทั้งหมดจะถูกแปลงเป็น</w:t>
            </w:r>
            <w:r w:rsidR="008E386E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ระหว่างกระบวนการ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ตรวจติดตามผล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อาจไม่จําเป็นยกเว้นการ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ความชื้น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ังนั้นจึง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 เฉพาะเมื่อทําการวัดดังกล่าว 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้วย</w:t>
            </w:r>
            <w:r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ถี่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ียวกัน</w:t>
            </w:r>
            <w:r w:rsidR="003B5428"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</w:tbl>
    <w:p w14:paraId="44068D13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5DC593D7" w14:textId="77777777" w:rsidTr="00FA291E">
        <w:trPr>
          <w:trHeight w:hRule="exact" w:val="43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A5ED962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C66962" w14:textId="77777777" w:rsidR="003B5428" w:rsidRPr="004474D5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4474D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p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H20,t,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sat</w:t>
            </w:r>
          </w:p>
        </w:tc>
      </w:tr>
      <w:tr w:rsidR="003B5428" w:rsidRPr="00293C47" w14:paraId="1BA1B3FA" w14:textId="77777777" w:rsidTr="00FA291E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FC584A1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7E1969" w14:textId="7D1006EC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474D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474D5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474D5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3B5428" w:rsidRPr="00293C47" w14:paraId="77640ADA" w14:textId="77777777" w:rsidTr="00FA291E">
        <w:trPr>
          <w:trHeight w:hRule="exact" w:val="4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58247B4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057B9E" w14:textId="77777777" w:rsidR="003B5428" w:rsidRPr="00293C47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ความอิ่มตัวของ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น้ำ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ุณหภูมิ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position w:val="-2"/>
                <w:sz w:val="28"/>
                <w:szCs w:val="28"/>
                <w:vertAlign w:val="subscript"/>
                <w:cs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position w:val="-2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ช่วงเวลา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31625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</w:p>
        </w:tc>
      </w:tr>
      <w:tr w:rsidR="003B5428" w:rsidRPr="00293C47" w14:paraId="10326D44" w14:textId="77777777" w:rsidTr="00FA291E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4013EB6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CFAD26" w14:textId="77777777" w:rsidR="003B5428" w:rsidRPr="00293C47" w:rsidRDefault="003B5428" w:rsidP="00FA291E">
            <w:pPr>
              <w:widowControl w:val="0"/>
              <w:spacing w:before="0" w:after="0" w:line="240" w:lineRule="auto"/>
              <w:ind w:left="11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31112224" w14:textId="77777777" w:rsidTr="004474D5">
        <w:trPr>
          <w:trHeight w:hRule="exact" w:val="76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9670BD" w14:textId="77777777" w:rsidR="003B5428" w:rsidRPr="00293C47" w:rsidRDefault="00BC6776" w:rsidP="00293C47">
            <w:pPr>
              <w:pStyle w:val="TableParagraph"/>
              <w:spacing w:before="23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6FF4DA" w14:textId="1820223B" w:rsidR="003B5428" w:rsidRPr="00FC3113" w:rsidRDefault="003B5428" w:rsidP="00FC3113">
            <w:pPr>
              <w:pStyle w:val="TableParagraph"/>
              <w:ind w:left="101" w:right="25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เป</w:t>
            </w:r>
            <w:r w:rsidR="00FC3113"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็นฟังก์ชันของอุณหภูมิกระแสก๊าซ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4474D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t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ท่านั้น</w:t>
            </w:r>
            <w:r w:rsidR="00901FD6" w:rsidRPr="00FC311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การ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้างอิง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[1]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สําหรับความดันรวมเท่ากับ </w:t>
            </w:r>
            <w:r w:rsidRPr="00FC311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01,325 Pa</w:t>
            </w:r>
          </w:p>
        </w:tc>
      </w:tr>
      <w:tr w:rsidR="003B5428" w:rsidRPr="00293C47" w14:paraId="42903E32" w14:textId="77777777" w:rsidTr="00FC3113">
        <w:trPr>
          <w:trHeight w:hRule="exact" w:val="37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579BD6" w14:textId="77777777" w:rsidR="003B5428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025C00" w14:textId="77777777" w:rsidR="003B5428" w:rsidRPr="00293C47" w:rsidRDefault="003B5428" w:rsidP="00FC311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2D5B9C1E" w14:textId="77777777" w:rsidTr="00FC3113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2AEE7F8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05ECD5" w14:textId="77777777" w:rsidR="003B5428" w:rsidRPr="00293C47" w:rsidRDefault="003B5428" w:rsidP="00FC311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53A3CE44" w14:textId="77777777" w:rsidTr="00293C47">
        <w:trPr>
          <w:trHeight w:hRule="exact" w:val="71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8104BD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9F9855" w14:textId="77777777" w:rsidR="003B5428" w:rsidRPr="00293C47" w:rsidRDefault="003B5428" w:rsidP="00293C47">
            <w:pPr>
              <w:pStyle w:val="TableParagraph"/>
              <w:spacing w:before="26"/>
              <w:ind w:left="100" w:right="46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[1]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Fundamentals of Classical Thermodynamics; Gordon J. Van Wylen, Richard E. Sonntag and Borgnakke;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4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º Edition 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994</w:t>
            </w:r>
            <w:r w:rsidR="00901FD6"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>, John Wiley &amp; Sons, Inc.</w:t>
            </w:r>
          </w:p>
        </w:tc>
      </w:tr>
    </w:tbl>
    <w:p w14:paraId="4E2CFB4A" w14:textId="77777777" w:rsidR="003B5428" w:rsidRPr="00FC3113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1E3374A" w14:textId="77777777" w:rsidTr="00FA291E">
        <w:trPr>
          <w:trHeight w:hRule="exact" w:val="51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C770EB5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7BE3EA" w14:textId="77777777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V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k,t,db</w:t>
            </w:r>
          </w:p>
        </w:tc>
      </w:tr>
      <w:tr w:rsidR="003B5428" w:rsidRPr="00293C47" w14:paraId="5498B9AB" w14:textId="77777777" w:rsidTr="00FA291E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4CCDCF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45A35B" w14:textId="77777777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mg H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O/m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dry gas</w:t>
            </w:r>
          </w:p>
        </w:tc>
      </w:tr>
      <w:tr w:rsidR="003B5428" w:rsidRPr="00293C47" w14:paraId="563A8EB5" w14:textId="77777777" w:rsidTr="00FA291E">
        <w:trPr>
          <w:trHeight w:hRule="exact" w:val="44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217A646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52740A" w14:textId="332E5F8A" w:rsidR="003B5428" w:rsidRPr="00FA291E" w:rsidRDefault="00F44040" w:rsidP="00FA291E">
            <w:pPr>
              <w:pStyle w:val="TableParagraph"/>
              <w:ind w:left="100" w:righ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k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ะแสก๊าซในช่วงเวลา </w:t>
            </w:r>
            <w:r w:rsidR="003B5428"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</w:p>
        </w:tc>
      </w:tr>
      <w:tr w:rsidR="003B5428" w:rsidRPr="00293C47" w14:paraId="0314420A" w14:textId="77777777" w:rsidTr="00FA291E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F8195E4" w14:textId="77777777" w:rsidR="003B5428" w:rsidRPr="00293C47" w:rsidRDefault="00076C6F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600107" w14:textId="7BD0A86B" w:rsidR="003B5428" w:rsidRPr="00FA291E" w:rsidRDefault="00EF236B" w:rsidP="00FA291E">
            <w:pPr>
              <w:widowControl w:val="0"/>
              <w:spacing w:before="0" w:after="0"/>
              <w:ind w:left="128"/>
              <w:rPr>
                <w:rFonts w:ascii="Browallia New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 w:rsidRPr="00FA291E"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FA291E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209F8FDF" w14:textId="77777777" w:rsidTr="00FA291E">
        <w:trPr>
          <w:trHeight w:hRule="exact" w:val="41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B361A9A" w14:textId="77777777" w:rsidR="003B5428" w:rsidRPr="00293C47" w:rsidRDefault="00BC6776" w:rsidP="00FA291E">
            <w:pPr>
              <w:pStyle w:val="TableParagraph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A75CCB" w14:textId="3D885D89" w:rsidR="003B5428" w:rsidRPr="00FA291E" w:rsidRDefault="003B5428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ก๊าซ</w:t>
            </w:r>
            <w:r w:rsidR="001E285B"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ย่างต่อเนื่อง</w:t>
            </w:r>
          </w:p>
        </w:tc>
      </w:tr>
      <w:tr w:rsidR="003B5428" w:rsidRPr="00293C47" w14:paraId="5685E849" w14:textId="77777777" w:rsidTr="00FA291E">
        <w:trPr>
          <w:trHeight w:hRule="exact" w:val="40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45F135D" w14:textId="77777777" w:rsidR="003B5428" w:rsidRPr="00293C47" w:rsidRDefault="00BC677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7696D9" w14:textId="77777777" w:rsidR="003B5428" w:rsidRPr="00FA291E" w:rsidRDefault="00901FD6" w:rsidP="00FA291E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34E1B1B8" w14:textId="77777777" w:rsidTr="00302EAD">
        <w:trPr>
          <w:trHeight w:hRule="exact" w:val="153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A2D104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B64E2B" w14:textId="7360BDC8" w:rsidR="003B5428" w:rsidRPr="00FA291E" w:rsidRDefault="00901FD6" w:rsidP="00302EAD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eastAsia="Arial" w:hAnsi="Browallia New" w:cs="Browallia New" w:hint="cs"/>
                <w:sz w:val="28"/>
                <w:szCs w:val="28"/>
              </w:rPr>
            </w:pP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(เช่น </w:t>
            </w:r>
            <w:r w:rsidRPr="00FA291E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FA291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FA291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ตรวจสอบการอ่านอย่างน้อยหนึ่งครั้งด้วยก๊าซมาตรฐาน ( ก๊าซสอบเทียบเดี่ยวหรือก๊าซสอบเทียบผสม) ซึ่งก๊าซสอบเทียบทั้งหมด 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293C47" w14:paraId="0CAB8EE9" w14:textId="77777777" w:rsidTr="00293C47">
        <w:trPr>
          <w:trHeight w:hRule="exact" w:val="47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6BC179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A32CC" w14:textId="77777777" w:rsidR="003B5428" w:rsidRPr="00293C47" w:rsidRDefault="003B5428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C96291B" w14:textId="77777777" w:rsidR="003B5428" w:rsidRPr="00302EAD" w:rsidRDefault="003B5428" w:rsidP="008C1CEF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293C47" w14:paraId="128F6A67" w14:textId="77777777" w:rsidTr="00293C47">
        <w:trPr>
          <w:trHeight w:hRule="exact" w:val="43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7B3CDF2" w14:textId="77777777" w:rsidR="003B5428" w:rsidRPr="00293C47" w:rsidRDefault="00BC6776" w:rsidP="00293C47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F08E49" w14:textId="77777777" w:rsidR="003B5428" w:rsidRPr="00293C47" w:rsidRDefault="003B5428" w:rsidP="00293C47">
            <w:pPr>
              <w:pStyle w:val="TableParagraph"/>
              <w:spacing w:before="61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cs/>
                <w:lang w:bidi="th"/>
              </w:rPr>
              <w:t>v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k,t,wb</w:t>
            </w:r>
          </w:p>
        </w:tc>
      </w:tr>
      <w:tr w:rsidR="003B5428" w:rsidRPr="00293C47" w14:paraId="2C07F892" w14:textId="77777777" w:rsidTr="00293C47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2F1A9C4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A8E75" w14:textId="77777777" w:rsidR="003B5428" w:rsidRPr="00293C47" w:rsidRDefault="003B5428" w:rsidP="00293C47">
            <w:pPr>
              <w:pStyle w:val="TableParagraph"/>
              <w:spacing w:before="24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gas k/m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³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wet gas</w:t>
            </w:r>
          </w:p>
        </w:tc>
      </w:tr>
      <w:tr w:rsidR="003B5428" w:rsidRPr="00293C47" w14:paraId="46C6C5ED" w14:textId="77777777" w:rsidTr="00293C47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8D7B941" w14:textId="77777777" w:rsidR="003B5428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EABFA4" w14:textId="764905A4" w:rsidR="003B5428" w:rsidRPr="00DD22F3" w:rsidRDefault="00F44040" w:rsidP="00293C47">
            <w:pPr>
              <w:pStyle w:val="TableParagraph"/>
              <w:spacing w:before="21"/>
              <w:ind w:left="100" w:righ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ัดส่วนโดย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ของก๊าซ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</w:t>
            </w:r>
            <w:r w:rsidR="003B5428" w:rsidRPr="00DD22F3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ะแสก๊าซในช่วงเวลา </w:t>
            </w:r>
            <w:r w:rsidR="003B5428" w:rsidRPr="00DD22F3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t </w:t>
            </w:r>
            <w:r w:rsidR="001E285B" w:rsidRPr="00DD22F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เปียก</w:t>
            </w:r>
          </w:p>
        </w:tc>
      </w:tr>
      <w:tr w:rsidR="003B5428" w:rsidRPr="00293C47" w14:paraId="0958094E" w14:textId="77777777" w:rsidTr="00DD22F3">
        <w:trPr>
          <w:trHeight w:hRule="exact" w:val="43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2A3FCA6" w14:textId="77777777" w:rsidR="003B5428" w:rsidRPr="00293C47" w:rsidRDefault="00076C6F" w:rsidP="00DD22F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204731" w14:textId="6A532FC3" w:rsidR="003B5428" w:rsidRPr="00293C47" w:rsidRDefault="00EF236B" w:rsidP="00DD22F3">
            <w:pPr>
              <w:widowControl w:val="0"/>
              <w:spacing w:before="0" w:after="0" w:line="240" w:lineRule="auto"/>
              <w:ind w:left="13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</w:rPr>
              <w:t>ตรวจวัด</w:t>
            </w:r>
            <w:r>
              <w:rPr>
                <w:rFonts w:ascii="Browallia New" w:eastAsia="Arial" w:hAnsi="Browallia New" w:cs="Browallia New" w:hint="cs"/>
                <w:sz w:val="28"/>
                <w:szCs w:val="28"/>
                <w:cs/>
              </w:rPr>
              <w:t>ของ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</w:rPr>
              <w:t>ผู้พัฒนาโครงการ</w:t>
            </w:r>
          </w:p>
        </w:tc>
      </w:tr>
      <w:tr w:rsidR="003B5428" w:rsidRPr="00293C47" w14:paraId="5AD23D12" w14:textId="77777777" w:rsidTr="00293C47">
        <w:trPr>
          <w:trHeight w:hRule="exact" w:val="77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169BB66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46E52A" w14:textId="1601A7E0" w:rsidR="003B5428" w:rsidRPr="00293C47" w:rsidRDefault="003B5428" w:rsidP="00293C47">
            <w:pPr>
              <w:pStyle w:val="TableParagraph"/>
              <w:spacing w:before="26"/>
              <w:ind w:left="100" w:right="26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ํานวณจากการวิเคราะห์แบบแ</w:t>
            </w:r>
            <w:r w:rsidR="00302EA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้งพร้อมการวัดความเข้มข้นของน้ำ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เครื่องวิเคราะห์ในแหล่งกําเนิดอย่างต่อเนื่องหากไม่ได้ระบุไว้ใน  วิธีการ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พื้นฐาน</w:t>
            </w:r>
          </w:p>
        </w:tc>
      </w:tr>
      <w:tr w:rsidR="003B5428" w:rsidRPr="00293C47" w14:paraId="4496CE5D" w14:textId="77777777" w:rsidTr="00901FD6">
        <w:trPr>
          <w:trHeight w:hRule="exact" w:val="39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E7DB9F3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537405" w14:textId="77777777" w:rsidR="003B5428" w:rsidRPr="00293C47" w:rsidRDefault="00901FD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54CF5824" w14:textId="77777777" w:rsidTr="00302EAD">
        <w:trPr>
          <w:trHeight w:hRule="exact" w:val="138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877AADC" w14:textId="77777777" w:rsidR="003B5428" w:rsidRPr="00293C47" w:rsidRDefault="00076C6F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C0D1A" w14:textId="30E97298" w:rsidR="003B5428" w:rsidRPr="00293C47" w:rsidRDefault="00901FD6" w:rsidP="00302EAD">
            <w:pPr>
              <w:pStyle w:val="TableParagraph"/>
              <w:ind w:left="101" w:right="216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ควรมีการตรวจสอบเป็นศูนย์ด้วยก๊าซเฉื่อย (เช่น </w:t>
            </w:r>
            <w:r w:rsidRPr="00901FD6">
              <w:rPr>
                <w:rFonts w:ascii="Browallia New" w:hAnsi="Browallia New" w:cs="Browallia New"/>
                <w:sz w:val="28"/>
                <w:szCs w:val="28"/>
                <w:lang w:bidi="th"/>
              </w:rPr>
              <w:t>N</w:t>
            </w:r>
            <w:r w:rsidRPr="00901F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ตรวจสอบการอ่านอย่าง</w:t>
            </w:r>
            <w:r w:rsidR="00302EAD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้อยหนึ่งครั้งด้วยก๊าซมาตรฐาน (</w:t>
            </w:r>
            <w:r w:rsidRPr="00901FD6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๊าซสอบเทียบเดี่ยวหรือก๊าซสอบเทียบผสม) ซึ่งก๊าซสอบเทียบทั้งหมดต้องมีใบรับรองจากผู้ผลิตและต้องอยู่ภายใต้ระยะเวลาที่มีผลบังคับใช้</w:t>
            </w:r>
          </w:p>
        </w:tc>
      </w:tr>
      <w:tr w:rsidR="003B5428" w:rsidRPr="00E774B1" w14:paraId="20EEAE57" w14:textId="77777777" w:rsidTr="00293C47">
        <w:trPr>
          <w:trHeight w:hRule="exact" w:val="48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17531AD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F8718" w14:textId="77777777" w:rsidR="003B5428" w:rsidRPr="00293C47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</w:tbl>
    <w:p w14:paraId="7FA2F494" w14:textId="77777777" w:rsidR="003B5428" w:rsidRPr="00302EAD" w:rsidRDefault="003B5428" w:rsidP="00302EAD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3B5428" w:rsidRPr="00E774B1" w14:paraId="3A8F66CF" w14:textId="77777777" w:rsidTr="00DD22F3">
        <w:trPr>
          <w:trHeight w:hRule="exact" w:val="4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98DBBB7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672F53" w14:textId="77777777" w:rsidR="003B5428" w:rsidRPr="00E774B1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ะของอุปกรณ์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ก๊าซชีวภาพ</w:t>
            </w:r>
          </w:p>
        </w:tc>
      </w:tr>
      <w:tr w:rsidR="003B5428" w:rsidRPr="00E774B1" w14:paraId="39078720" w14:textId="77777777" w:rsidTr="00293C47">
        <w:trPr>
          <w:trHeight w:hRule="exact" w:val="36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A67DD01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9645FA" w14:textId="5FA63501" w:rsidR="003B5428" w:rsidRPr="00293C47" w:rsidRDefault="00DD22F3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ไม่มีหน่วย</w:t>
            </w:r>
          </w:p>
        </w:tc>
      </w:tr>
      <w:tr w:rsidR="003B5428" w:rsidRPr="00E774B1" w14:paraId="013C3B54" w14:textId="77777777" w:rsidTr="00293C47">
        <w:trPr>
          <w:trHeight w:hRule="exact" w:val="42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0D7A17A" w14:textId="77777777" w:rsidR="003B5428" w:rsidRPr="00E774B1" w:rsidRDefault="00BC6776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5AB0C5" w14:textId="77777777" w:rsidR="003B5428" w:rsidRPr="00E774B1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ะการทํางานของอุปกรณ์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สำหรับ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ก๊าซชีวภาพ</w:t>
            </w:r>
          </w:p>
        </w:tc>
      </w:tr>
      <w:tr w:rsidR="003B5428" w:rsidRPr="00E774B1" w14:paraId="59381DE7" w14:textId="77777777" w:rsidTr="00293C47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EBCBD1C" w14:textId="77777777" w:rsidR="003B5428" w:rsidRPr="00E774B1" w:rsidRDefault="00076C6F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FD2D6" w14:textId="77777777" w:rsidR="003B5428" w:rsidRPr="00293C47" w:rsidRDefault="003B5428" w:rsidP="00E774B1">
            <w:pPr>
              <w:pStyle w:val="TableParagraph"/>
              <w:spacing w:before="29"/>
              <w:ind w:left="100" w:right="222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</w:p>
        </w:tc>
      </w:tr>
      <w:tr w:rsidR="003B5428" w:rsidRPr="00293C47" w14:paraId="11BEAF70" w14:textId="77777777" w:rsidTr="00B35396">
        <w:trPr>
          <w:trHeight w:hRule="exact" w:val="176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8E00FAB" w14:textId="77777777" w:rsidR="003B5428" w:rsidRPr="00293C47" w:rsidRDefault="00BC6776" w:rsidP="00293C47">
            <w:pPr>
              <w:pStyle w:val="TableParagraph"/>
              <w:spacing w:before="26"/>
              <w:ind w:left="100" w:right="10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C5EA6A" w14:textId="4D3AC7F7" w:rsidR="003B5428" w:rsidRPr="00293C47" w:rsidRDefault="003B5428" w:rsidP="00B35396">
            <w:pPr>
              <w:pStyle w:val="TableParagraph"/>
              <w:spacing w:before="26"/>
              <w:ind w:left="100" w:right="257"/>
              <w:jc w:val="thaiDistribute"/>
              <w:rPr>
                <w:rFonts w:ascii="Browallia New" w:eastAsia="Arial" w:hAnsi="Browallia New" w:cs="Browallia New" w:hint="cs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</w:t>
            </w:r>
            <w:r w:rsidR="0009056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การจัดทําเอกสารอาจดําเนินการโดยการบันทึกการผลิตพลังงานจากก๊าซมีเทน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กักเก็บได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การทํางานของ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ระบบเผาทำลาย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ตรวจจับเปลวไฟเพื่อแสดงให้เห็นถึงการ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มีเทน</w:t>
            </w:r>
            <w:r w:rsidRPr="00293C47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ว้นแต่จะระบุวิธีการอื่นในวิธีการ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มือพื้นฐาน 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ั้งนี้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ลดการปล่อ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รือนกระจก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ไม่เกิดขึ้นในช่วงเวลาที่อุปกรณ์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ผา</w:t>
            </w: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ําลาย</w:t>
            </w:r>
            <w:r w:rsidR="00B3539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๊าซมีเทน</w:t>
            </w:r>
            <w:r w:rsidR="0046203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ม่ทํางาน</w:t>
            </w:r>
          </w:p>
        </w:tc>
      </w:tr>
      <w:tr w:rsidR="003B5428" w:rsidRPr="00293C47" w14:paraId="32A522FD" w14:textId="77777777" w:rsidTr="00293C47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B5D27BD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CA6583" w14:textId="77777777" w:rsidR="003B5428" w:rsidRPr="00293C47" w:rsidRDefault="00B3539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82D19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ในกรณีที่ไม่ได้ระบุไว้ในวิธีการพื้นฐาน</w:t>
            </w:r>
          </w:p>
        </w:tc>
      </w:tr>
      <w:tr w:rsidR="003B5428" w:rsidRPr="00293C47" w14:paraId="05379034" w14:textId="77777777" w:rsidTr="00293C47">
        <w:trPr>
          <w:trHeight w:hRule="exact" w:val="41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43C19EF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QA / QC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BB8705" w14:textId="77777777" w:rsidR="003B5428" w:rsidRPr="00293C47" w:rsidRDefault="003B5428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3B5428" w:rsidRPr="00293C47" w14:paraId="5D7BA81E" w14:textId="77777777" w:rsidTr="00090567">
        <w:trPr>
          <w:trHeight w:hRule="exact" w:val="77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A3D602" w14:textId="77777777" w:rsidR="003B5428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D2B86" w14:textId="13A6EA5F" w:rsidR="003B5428" w:rsidRPr="00293C47" w:rsidRDefault="00D32B9E" w:rsidP="00090567">
            <w:pPr>
              <w:pStyle w:val="TableParagraph"/>
              <w:spacing w:before="26"/>
              <w:ind w:left="100" w:right="3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D32B9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ุปกรณ์ตรวจจับเปลวไฟให้อ้างอิง </w:t>
            </w:r>
            <w:r w:rsidRPr="00D32B9E">
              <w:rPr>
                <w:rFonts w:ascii="Browallia New" w:hAnsi="Browallia New" w:cs="Browallia New"/>
                <w:sz w:val="28"/>
                <w:szCs w:val="28"/>
                <w:lang w:bidi="th"/>
              </w:rPr>
              <w:t>TVER-TOOL-</w:t>
            </w:r>
            <w:r w:rsidR="0046203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02-04 "</w:t>
            </w:r>
            <w:r w:rsidRPr="00D32B9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คำนวณการปล่อยก๊าซเรือนกระจกจากการเผาทำลายก๊าซชีวภาพจากการดำเนินโครงการ</w:t>
            </w:r>
            <w:r w:rsidRPr="00D32B9E">
              <w:rPr>
                <w:rFonts w:ascii="Browallia New" w:hAnsi="Browallia New" w:cs="Browallia New"/>
                <w:sz w:val="28"/>
                <w:szCs w:val="28"/>
                <w:lang w:bidi="th"/>
              </w:rPr>
              <w:t>"</w:t>
            </w:r>
          </w:p>
        </w:tc>
      </w:tr>
    </w:tbl>
    <w:p w14:paraId="5E7FDE80" w14:textId="77777777" w:rsidR="00090567" w:rsidRPr="00353E33" w:rsidRDefault="00090567" w:rsidP="00E774B1">
      <w:pPr>
        <w:pStyle w:val="TableParagraph"/>
        <w:ind w:left="101" w:right="216"/>
        <w:jc w:val="thaiDistribute"/>
        <w:rPr>
          <w:rFonts w:ascii="Browallia New" w:hAnsi="Browallia New" w:cs="Browallia New"/>
          <w:lang w:bidi="th-TH"/>
        </w:rPr>
      </w:pPr>
    </w:p>
    <w:p w14:paraId="0E37723B" w14:textId="77777777" w:rsidR="006950ED" w:rsidRDefault="000A07D2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lang w:val="en-SG"/>
        </w:rPr>
        <w:t>5.3.</w:t>
      </w:r>
      <w:r w:rsidRPr="00D521DF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>
        <w:rPr>
          <w:rFonts w:ascii="Browallia New" w:hAnsi="Browallia New" w:cs="Browallia New" w:hint="cs"/>
          <w:b/>
          <w:bCs/>
          <w:cs/>
        </w:rPr>
        <w:t>ไม่</w:t>
      </w:r>
      <w:r w:rsidRPr="00D521DF">
        <w:rPr>
          <w:rFonts w:ascii="Browallia New" w:hAnsi="Browallia New" w:cs="Browallia New"/>
          <w:b/>
          <w:bCs/>
          <w:cs/>
        </w:rPr>
        <w:t>ต้องติดตามผ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69AEEF70" w14:textId="77777777" w:rsidTr="00C10BB2">
        <w:trPr>
          <w:trHeight w:hRule="exact" w:val="38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025F31E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EC636B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R</w:t>
            </w:r>
            <w:r w:rsidR="00B35396" w:rsidRPr="00C10BB2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U</w:t>
            </w:r>
          </w:p>
        </w:tc>
      </w:tr>
      <w:tr w:rsidR="00BC6776" w:rsidRPr="00293C47" w14:paraId="6AF1F209" w14:textId="77777777" w:rsidTr="00353E33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72495AB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8EB63C" w14:textId="3696CFAC" w:rsidR="00BC6776" w:rsidRPr="00C10BB2" w:rsidRDefault="00C10BB2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sym w:font="Symbol" w:char="F0D7"/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C10BB2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kmol</w:t>
            </w:r>
            <w:r w:rsidRPr="00C10BB2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>-</w:t>
            </w:r>
            <w:r w:rsidRPr="00C10BB2">
              <w:rPr>
                <w:rFonts w:ascii="Browallia New" w:hAnsi="Browallia New" w:cs="Browallia New"/>
                <w:sz w:val="28"/>
                <w:szCs w:val="28"/>
                <w:lang w:bidi="th"/>
              </w:rPr>
              <w:t>K</w:t>
            </w:r>
          </w:p>
        </w:tc>
      </w:tr>
      <w:tr w:rsidR="00BC6776" w:rsidRPr="00293C47" w14:paraId="6FDE15CA" w14:textId="77777777" w:rsidTr="00C10BB2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EDF4618" w14:textId="77777777" w:rsidR="00BC6776" w:rsidRPr="00293C47" w:rsidRDefault="00BC6776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0E641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คงที่ของก๊าซในอุดมคติ</w:t>
            </w:r>
          </w:p>
        </w:tc>
      </w:tr>
      <w:tr w:rsidR="00BC6776" w:rsidRPr="00293C47" w14:paraId="3017FC5C" w14:textId="77777777" w:rsidTr="00353E33">
        <w:trPr>
          <w:trHeight w:hRule="exact" w:val="379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5F6DFD8" w14:textId="77777777" w:rsidR="00BC6776" w:rsidRPr="00293C47" w:rsidRDefault="008B0FAF" w:rsidP="00C10BB2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F625E1" w14:textId="77777777" w:rsidR="00BC6776" w:rsidRPr="00C10BB2" w:rsidRDefault="00BC6776" w:rsidP="00C10BB2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C10BB2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8,314</w:t>
            </w:r>
          </w:p>
        </w:tc>
      </w:tr>
      <w:tr w:rsidR="00BC6776" w:rsidRPr="00293C47" w14:paraId="06E6E7AA" w14:textId="77777777" w:rsidTr="00353E33">
        <w:trPr>
          <w:trHeight w:hRule="exact" w:val="37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339242C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2D8226" w14:textId="77777777" w:rsidR="00BC6776" w:rsidRPr="00293C47" w:rsidRDefault="00BC6776" w:rsidP="00353E33">
            <w:pPr>
              <w:widowControl w:val="0"/>
              <w:spacing w:before="0" w:after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635221E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353E33" w14:paraId="5C9EFEED" w14:textId="77777777" w:rsidTr="00353E33">
        <w:trPr>
          <w:trHeight w:hRule="exact" w:val="36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EB56C9" w14:textId="77777777" w:rsidR="00BC6776" w:rsidRPr="00353E33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</w:rPr>
            </w:pPr>
            <w:r w:rsidRPr="00353E33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6D3BE1" w14:textId="77777777" w:rsidR="00BC6776" w:rsidRPr="00353E33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</w:rPr>
            </w:pPr>
            <w:r w:rsidRPr="00353E33">
              <w:rPr>
                <w:rFonts w:ascii="Browallia New" w:hAnsi="Browallia New" w:cs="Browallia New"/>
                <w:sz w:val="28"/>
                <w:szCs w:val="28"/>
                <w:lang w:bidi="th"/>
              </w:rPr>
              <w:t>MM</w:t>
            </w:r>
            <w:r w:rsidRPr="00353E33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i</w:t>
            </w:r>
          </w:p>
        </w:tc>
      </w:tr>
      <w:tr w:rsidR="00BC6776" w:rsidRPr="00293C47" w14:paraId="7F28FA07" w14:textId="77777777" w:rsidTr="00353E33">
        <w:trPr>
          <w:trHeight w:hRule="exact" w:val="36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AA6C24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782B7B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</w:rPr>
              <w:t>kg/kmol</w:t>
            </w:r>
          </w:p>
        </w:tc>
      </w:tr>
      <w:tr w:rsidR="00BC6776" w:rsidRPr="00293C47" w14:paraId="10F0B32D" w14:textId="77777777" w:rsidTr="00353E33">
        <w:trPr>
          <w:trHeight w:hRule="exact" w:val="38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20CD16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CA6E28" w14:textId="77777777" w:rsidR="00BC6776" w:rsidRPr="00293C47" w:rsidRDefault="00BC6776" w:rsidP="00353E33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ลกุลของก๊าซเรือนกระจกประเภท</w:t>
            </w:r>
            <w:r w:rsidRPr="00B3539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i</w:t>
            </w:r>
          </w:p>
        </w:tc>
      </w:tr>
      <w:tr w:rsidR="00353E33" w:rsidRPr="00293C47" w14:paraId="6086CD43" w14:textId="77777777" w:rsidTr="00353E33">
        <w:trPr>
          <w:trHeight w:hRule="exact" w:val="445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F53273B" w14:textId="13617725" w:rsidR="00353E33" w:rsidRPr="00293C47" w:rsidRDefault="00353E33" w:rsidP="00353E33">
            <w:pPr>
              <w:pStyle w:val="TableParagraph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177F2" w14:textId="77777777" w:rsidR="00353E33" w:rsidRPr="00353E33" w:rsidRDefault="00353E33" w:rsidP="00353E33">
            <w:pPr>
              <w:widowControl w:val="0"/>
              <w:spacing w:before="0" w:after="0"/>
              <w:ind w:right="134"/>
              <w:rPr>
                <w:rFonts w:ascii="Browallia New" w:hAnsi="Browallia New" w:cs="Browallia New"/>
                <w:sz w:val="4"/>
                <w:szCs w:val="4"/>
              </w:rPr>
            </w:pPr>
          </w:p>
          <w:tbl>
            <w:tblPr>
              <w:tblW w:w="0" w:type="auto"/>
              <w:tblInd w:w="3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39"/>
              <w:gridCol w:w="1440"/>
              <w:gridCol w:w="2610"/>
            </w:tblGrid>
            <w:tr w:rsidR="00353E33" w14:paraId="11C5944B" w14:textId="77777777" w:rsidTr="00353E33">
              <w:trPr>
                <w:trHeight w:val="233"/>
              </w:trPr>
              <w:tc>
                <w:tcPr>
                  <w:tcW w:w="2539" w:type="dxa"/>
                  <w:shd w:val="clear" w:color="auto" w:fill="D9D9D9"/>
                  <w:vAlign w:val="center"/>
                </w:tcPr>
                <w:p w14:paraId="25D32B4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ชนิดก๊าซ</w:t>
                  </w:r>
                </w:p>
              </w:tc>
              <w:tc>
                <w:tcPr>
                  <w:tcW w:w="1440" w:type="dxa"/>
                  <w:shd w:val="clear" w:color="auto" w:fill="D9D9D9"/>
                  <w:vAlign w:val="center"/>
                </w:tcPr>
                <w:p w14:paraId="312FE44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สูตรโมเลกุล</w:t>
                  </w:r>
                </w:p>
              </w:tc>
              <w:tc>
                <w:tcPr>
                  <w:tcW w:w="2610" w:type="dxa"/>
                  <w:shd w:val="clear" w:color="auto" w:fill="D9D9D9"/>
                  <w:vAlign w:val="center"/>
                </w:tcPr>
                <w:p w14:paraId="1555A5C8" w14:textId="249E32D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 w:hint="cs"/>
                      <w:b/>
                      <w:bCs/>
                      <w:sz w:val="26"/>
                      <w:szCs w:val="26"/>
                      <w:cs/>
                    </w:rPr>
                    <w:t>มวลโมเลกุล</w:t>
                  </w:r>
                  <w:r w:rsidRPr="00353E33">
                    <w:rPr>
                      <w:rFonts w:ascii="Browallia New" w:hAnsi="Browallia New" w:cs="Browallia New"/>
                      <w:b/>
                      <w:bCs/>
                      <w:sz w:val="26"/>
                      <w:szCs w:val="26"/>
                    </w:rPr>
                    <w:t xml:space="preserve"> (kg / kmol)</w:t>
                  </w:r>
                </w:p>
              </w:tc>
            </w:tr>
            <w:tr w:rsidR="00353E33" w14:paraId="7BFEFFE9" w14:textId="77777777" w:rsidTr="00353E33">
              <w:trPr>
                <w:trHeight w:val="98"/>
              </w:trPr>
              <w:tc>
                <w:tcPr>
                  <w:tcW w:w="2539" w:type="dxa"/>
                  <w:shd w:val="clear" w:color="auto" w:fill="auto"/>
                </w:tcPr>
                <w:p w14:paraId="63D6C248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arbon diox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40E8377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O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27A4E55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1</w:t>
                  </w:r>
                </w:p>
              </w:tc>
            </w:tr>
            <w:tr w:rsidR="00353E33" w14:paraId="5BE76633" w14:textId="77777777" w:rsidTr="00353E33">
              <w:trPr>
                <w:trHeight w:val="43"/>
              </w:trPr>
              <w:tc>
                <w:tcPr>
                  <w:tcW w:w="2539" w:type="dxa"/>
                  <w:shd w:val="clear" w:color="auto" w:fill="auto"/>
                </w:tcPr>
                <w:p w14:paraId="00AC8E8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Meth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76E46E56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H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3469DA4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6.04</w:t>
                  </w:r>
                </w:p>
              </w:tc>
            </w:tr>
            <w:tr w:rsidR="00353E33" w14:paraId="75AC6A56" w14:textId="77777777" w:rsidTr="00353E33">
              <w:trPr>
                <w:trHeight w:val="245"/>
              </w:trPr>
              <w:tc>
                <w:tcPr>
                  <w:tcW w:w="2539" w:type="dxa"/>
                  <w:shd w:val="clear" w:color="auto" w:fill="auto"/>
                </w:tcPr>
                <w:p w14:paraId="5748AA43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Nitrous ox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9B8B03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N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O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5D4D330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2</w:t>
                  </w:r>
                </w:p>
              </w:tc>
            </w:tr>
            <w:tr w:rsidR="00353E33" w14:paraId="7D32EB15" w14:textId="77777777" w:rsidTr="00353E33">
              <w:trPr>
                <w:trHeight w:val="307"/>
              </w:trPr>
              <w:tc>
                <w:tcPr>
                  <w:tcW w:w="2539" w:type="dxa"/>
                  <w:shd w:val="clear" w:color="auto" w:fill="auto"/>
                </w:tcPr>
                <w:p w14:paraId="727865AB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Sulfur hexafluor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0FE137D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S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E285ADF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46.06</w:t>
                  </w:r>
                </w:p>
              </w:tc>
            </w:tr>
            <w:tr w:rsidR="00353E33" w14:paraId="6E23E1A1" w14:textId="77777777" w:rsidTr="00353E33">
              <w:trPr>
                <w:trHeight w:val="227"/>
              </w:trPr>
              <w:tc>
                <w:tcPr>
                  <w:tcW w:w="2539" w:type="dxa"/>
                  <w:shd w:val="clear" w:color="auto" w:fill="auto"/>
                </w:tcPr>
                <w:p w14:paraId="25718F2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meth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08E5F48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0EA0DE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88.00</w:t>
                  </w:r>
                </w:p>
              </w:tc>
            </w:tr>
            <w:tr w:rsidR="00353E33" w14:paraId="49D57913" w14:textId="77777777" w:rsidTr="00353E33">
              <w:trPr>
                <w:trHeight w:val="303"/>
              </w:trPr>
              <w:tc>
                <w:tcPr>
                  <w:tcW w:w="2539" w:type="dxa"/>
                  <w:shd w:val="clear" w:color="auto" w:fill="auto"/>
                </w:tcPr>
                <w:p w14:paraId="7193DCB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eth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508742CE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701AA91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38.01</w:t>
                  </w:r>
                </w:p>
              </w:tc>
            </w:tr>
            <w:tr w:rsidR="00353E33" w14:paraId="7357978B" w14:textId="77777777" w:rsidTr="00353E33">
              <w:trPr>
                <w:trHeight w:val="224"/>
              </w:trPr>
              <w:tc>
                <w:tcPr>
                  <w:tcW w:w="2539" w:type="dxa"/>
                  <w:shd w:val="clear" w:color="auto" w:fill="auto"/>
                </w:tcPr>
                <w:p w14:paraId="1D929DDA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prop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CBE86C5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3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8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5444ED7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188.02</w:t>
                  </w:r>
                </w:p>
              </w:tc>
            </w:tr>
            <w:tr w:rsidR="00353E33" w14:paraId="0FECE90A" w14:textId="77777777" w:rsidTr="00353E33">
              <w:trPr>
                <w:trHeight w:val="285"/>
              </w:trPr>
              <w:tc>
                <w:tcPr>
                  <w:tcW w:w="2539" w:type="dxa"/>
                  <w:shd w:val="clear" w:color="auto" w:fill="auto"/>
                </w:tcPr>
                <w:p w14:paraId="025DA61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but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5DBA485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4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0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E759549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38.03</w:t>
                  </w:r>
                </w:p>
              </w:tc>
            </w:tr>
            <w:tr w:rsidR="00353E33" w14:paraId="5F78645E" w14:textId="77777777" w:rsidTr="00353E33">
              <w:trPr>
                <w:trHeight w:val="347"/>
              </w:trPr>
              <w:tc>
                <w:tcPr>
                  <w:tcW w:w="2539" w:type="dxa"/>
                  <w:shd w:val="clear" w:color="auto" w:fill="auto"/>
                </w:tcPr>
                <w:p w14:paraId="0EB4DE1B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cyclobut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4BB9717F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-C</w:t>
                  </w:r>
                  <w:r w:rsidRPr="00353E33">
                    <w:rPr>
                      <w:rFonts w:ascii="Browallia New" w:hAnsi="Browallia New" w:cs="Browallia New"/>
                      <w:strike/>
                      <w:sz w:val="26"/>
                      <w:szCs w:val="26"/>
                      <w:vertAlign w:val="subscript"/>
                    </w:rPr>
                    <w:t>4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8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2443FE1D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00.03</w:t>
                  </w:r>
                </w:p>
              </w:tc>
            </w:tr>
            <w:tr w:rsidR="00353E33" w14:paraId="5C5C958D" w14:textId="77777777" w:rsidTr="00353E33">
              <w:trPr>
                <w:trHeight w:val="280"/>
              </w:trPr>
              <w:tc>
                <w:tcPr>
                  <w:tcW w:w="2539" w:type="dxa"/>
                  <w:shd w:val="clear" w:color="auto" w:fill="auto"/>
                </w:tcPr>
                <w:p w14:paraId="28AF4F1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pent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68797F71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5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2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181AEF57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288.03</w:t>
                  </w:r>
                </w:p>
              </w:tc>
            </w:tr>
            <w:tr w:rsidR="00353E33" w14:paraId="2EDBCCC8" w14:textId="77777777" w:rsidTr="00353E33">
              <w:trPr>
                <w:trHeight w:val="273"/>
              </w:trPr>
              <w:tc>
                <w:tcPr>
                  <w:tcW w:w="2539" w:type="dxa"/>
                  <w:shd w:val="clear" w:color="auto" w:fill="auto"/>
                </w:tcPr>
                <w:p w14:paraId="66E21DDC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Perfluorohexan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0BA06062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6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F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14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229E52D0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338.04</w:t>
                  </w:r>
                </w:p>
              </w:tc>
            </w:tr>
            <w:tr w:rsidR="00353E33" w14:paraId="329DA0E0" w14:textId="77777777" w:rsidTr="00353E33">
              <w:trPr>
                <w:trHeight w:val="193"/>
              </w:trPr>
              <w:tc>
                <w:tcPr>
                  <w:tcW w:w="2539" w:type="dxa"/>
                  <w:shd w:val="clear" w:color="auto" w:fill="auto"/>
                </w:tcPr>
                <w:p w14:paraId="414BD89E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arbon dioxide</w:t>
                  </w:r>
                </w:p>
              </w:tc>
              <w:tc>
                <w:tcPr>
                  <w:tcW w:w="1440" w:type="dxa"/>
                  <w:shd w:val="clear" w:color="auto" w:fill="auto"/>
                </w:tcPr>
                <w:p w14:paraId="15C1F593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CO</w:t>
                  </w: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  <w:vertAlign w:val="subscript"/>
                    </w:rPr>
                    <w:t>2</w:t>
                  </w:r>
                </w:p>
              </w:tc>
              <w:tc>
                <w:tcPr>
                  <w:tcW w:w="2610" w:type="dxa"/>
                  <w:shd w:val="clear" w:color="auto" w:fill="auto"/>
                </w:tcPr>
                <w:p w14:paraId="4CF6C984" w14:textId="77777777" w:rsidR="00353E33" w:rsidRPr="00353E33" w:rsidRDefault="00353E33" w:rsidP="00353E33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6"/>
                      <w:szCs w:val="26"/>
                    </w:rPr>
                  </w:pPr>
                  <w:r w:rsidRPr="00353E33">
                    <w:rPr>
                      <w:rFonts w:ascii="Browallia New" w:hAnsi="Browallia New" w:cs="Browallia New"/>
                      <w:sz w:val="26"/>
                      <w:szCs w:val="26"/>
                    </w:rPr>
                    <w:t>44.01</w:t>
                  </w:r>
                </w:p>
              </w:tc>
            </w:tr>
          </w:tbl>
          <w:p w14:paraId="7414E449" w14:textId="77777777" w:rsidR="00353E33" w:rsidRPr="00293C47" w:rsidRDefault="00353E33" w:rsidP="00353E33">
            <w:pPr>
              <w:pStyle w:val="TableParagraph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</w:p>
        </w:tc>
      </w:tr>
      <w:tr w:rsidR="00BC6776" w:rsidRPr="00293C47" w14:paraId="5782319B" w14:textId="77777777" w:rsidTr="00353E33">
        <w:trPr>
          <w:trHeight w:hRule="exact" w:val="39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A4E3D5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C520A5" w14:textId="77777777" w:rsidR="00BC6776" w:rsidRPr="00353E33" w:rsidRDefault="00BC6776" w:rsidP="00353E33">
            <w:pPr>
              <w:widowControl w:val="0"/>
              <w:ind w:left="111"/>
              <w:rPr>
                <w:rFonts w:ascii="Browallia New" w:hAnsi="Browallia New" w:cs="Browallia New"/>
                <w:sz w:val="22"/>
                <w:szCs w:val="22"/>
              </w:rPr>
            </w:pPr>
          </w:p>
        </w:tc>
      </w:tr>
    </w:tbl>
    <w:p w14:paraId="5C41C48B" w14:textId="77777777" w:rsidR="00090567" w:rsidRPr="00353E33" w:rsidRDefault="00090567" w:rsidP="000A07D2">
      <w:pPr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4C63E248" w14:textId="77777777" w:rsidTr="00353E33">
        <w:trPr>
          <w:trHeight w:hRule="exact" w:val="435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D5F61D2" w14:textId="77777777" w:rsidR="00BC6776" w:rsidRPr="00293C47" w:rsidRDefault="00BC6776" w:rsidP="00353E33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38AD79" w14:textId="77777777" w:rsidR="00BC6776" w:rsidRPr="00293C47" w:rsidRDefault="00BC6776" w:rsidP="00353E33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k</w:t>
            </w:r>
          </w:p>
        </w:tc>
      </w:tr>
      <w:tr w:rsidR="00BC6776" w:rsidRPr="00293C47" w14:paraId="182C2816" w14:textId="77777777" w:rsidTr="00353E33">
        <w:trPr>
          <w:trHeight w:hRule="exact" w:val="42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ECD081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07B15D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/kmol</w:t>
            </w:r>
          </w:p>
        </w:tc>
      </w:tr>
      <w:tr w:rsidR="00BC6776" w:rsidRPr="00293C47" w14:paraId="670BAC1E" w14:textId="77777777" w:rsidTr="00353E33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10A8BA9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9CD106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ลกุลของก๊าซ</w:t>
            </w:r>
            <w:r w:rsidRPr="00293C47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E774B1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</w:t>
            </w:r>
          </w:p>
        </w:tc>
      </w:tr>
      <w:tr w:rsidR="00BC6776" w:rsidRPr="00293C47" w14:paraId="35CF21E7" w14:textId="77777777" w:rsidTr="00353E33">
        <w:trPr>
          <w:trHeight w:hRule="exact" w:val="377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D6EC0A" w14:textId="77777777" w:rsidR="00BC6776" w:rsidRPr="00293C47" w:rsidRDefault="008B0FAF" w:rsidP="00293C47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2A201C" w14:textId="77777777" w:rsidR="0086004A" w:rsidRPr="00353E33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16"/>
                <w:szCs w:val="16"/>
                <w:lang w:bidi="th"/>
              </w:rPr>
            </w:pPr>
          </w:p>
          <w:tbl>
            <w:tblPr>
              <w:tblW w:w="0" w:type="auto"/>
              <w:tblInd w:w="3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01"/>
              <w:gridCol w:w="1417"/>
              <w:gridCol w:w="1784"/>
            </w:tblGrid>
            <w:tr w:rsidR="00E774B1" w14:paraId="532AFBE1" w14:textId="77777777" w:rsidTr="007D27B8">
              <w:trPr>
                <w:trHeight w:val="533"/>
              </w:trPr>
              <w:tc>
                <w:tcPr>
                  <w:tcW w:w="2901" w:type="dxa"/>
                  <w:shd w:val="clear" w:color="auto" w:fill="D9D9D9"/>
                  <w:vAlign w:val="center"/>
                </w:tcPr>
                <w:p w14:paraId="281EC244" w14:textId="1E41BB77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ชนิดก๊าซ</w:t>
                  </w:r>
                </w:p>
              </w:tc>
              <w:tc>
                <w:tcPr>
                  <w:tcW w:w="1417" w:type="dxa"/>
                  <w:shd w:val="clear" w:color="auto" w:fill="D9D9D9"/>
                  <w:vAlign w:val="center"/>
                </w:tcPr>
                <w:p w14:paraId="3F0F7A5A" w14:textId="4DB7EE4B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สูตรโมเลกุล</w:t>
                  </w:r>
                </w:p>
              </w:tc>
              <w:tc>
                <w:tcPr>
                  <w:tcW w:w="1784" w:type="dxa"/>
                  <w:shd w:val="clear" w:color="auto" w:fill="D9D9D9"/>
                  <w:vAlign w:val="center"/>
                </w:tcPr>
                <w:p w14:paraId="4FD5ABC1" w14:textId="681DF961" w:rsidR="00E774B1" w:rsidRDefault="00E774B1" w:rsidP="00E774B1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มวลโมเลกุล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br/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(kg / kmol)</w:t>
                  </w:r>
                </w:p>
              </w:tc>
            </w:tr>
            <w:tr w:rsidR="0086004A" w14:paraId="2D38D4D1" w14:textId="77777777">
              <w:trPr>
                <w:trHeight w:val="151"/>
              </w:trPr>
              <w:tc>
                <w:tcPr>
                  <w:tcW w:w="2901" w:type="dxa"/>
                  <w:shd w:val="clear" w:color="auto" w:fill="auto"/>
                </w:tcPr>
                <w:p w14:paraId="330DCEBD" w14:textId="77777777" w:rsidR="0086004A" w:rsidRDefault="0086004A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ogen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33C106F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0F36326A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8.01</w:t>
                  </w:r>
                </w:p>
              </w:tc>
            </w:tr>
            <w:tr w:rsidR="0086004A" w14:paraId="31142FE3" w14:textId="77777777">
              <w:trPr>
                <w:trHeight w:val="324"/>
              </w:trPr>
              <w:tc>
                <w:tcPr>
                  <w:tcW w:w="2901" w:type="dxa"/>
                  <w:shd w:val="clear" w:color="auto" w:fill="auto"/>
                </w:tcPr>
                <w:p w14:paraId="78491443" w14:textId="77777777" w:rsidR="0086004A" w:rsidRDefault="0086004A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Oxygen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269B5357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2FD8F3F8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32.00</w:t>
                  </w:r>
                </w:p>
              </w:tc>
            </w:tr>
            <w:tr w:rsidR="0086004A" w14:paraId="409BF0B0" w14:textId="77777777">
              <w:trPr>
                <w:trHeight w:val="245"/>
              </w:trPr>
              <w:tc>
                <w:tcPr>
                  <w:tcW w:w="2901" w:type="dxa"/>
                  <w:shd w:val="clear" w:color="auto" w:fill="auto"/>
                </w:tcPr>
                <w:p w14:paraId="6E7DD32E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arbon mon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6C1B82F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CO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67D511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8.01</w:t>
                  </w:r>
                </w:p>
              </w:tc>
            </w:tr>
            <w:tr w:rsidR="0086004A" w14:paraId="180BA74B" w14:textId="77777777">
              <w:trPr>
                <w:trHeight w:val="307"/>
              </w:trPr>
              <w:tc>
                <w:tcPr>
                  <w:tcW w:w="2901" w:type="dxa"/>
                  <w:shd w:val="clear" w:color="auto" w:fill="auto"/>
                </w:tcPr>
                <w:p w14:paraId="396D5EFD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ydrogen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33E1DB97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AB1F4DC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2.02</w:t>
                  </w:r>
                </w:p>
              </w:tc>
            </w:tr>
            <w:tr w:rsidR="0086004A" w14:paraId="5D3CFECD" w14:textId="77777777">
              <w:trPr>
                <w:trHeight w:val="227"/>
              </w:trPr>
              <w:tc>
                <w:tcPr>
                  <w:tcW w:w="2901" w:type="dxa"/>
                  <w:shd w:val="clear" w:color="auto" w:fill="auto"/>
                </w:tcPr>
                <w:p w14:paraId="121D9608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ic 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141163B6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O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A2AF66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30.01</w:t>
                  </w:r>
                </w:p>
              </w:tc>
            </w:tr>
            <w:tr w:rsidR="0086004A" w14:paraId="2E44B46D" w14:textId="77777777">
              <w:trPr>
                <w:trHeight w:val="303"/>
              </w:trPr>
              <w:tc>
                <w:tcPr>
                  <w:tcW w:w="2901" w:type="dxa"/>
                  <w:shd w:val="clear" w:color="auto" w:fill="auto"/>
                </w:tcPr>
                <w:p w14:paraId="0807EFB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itrogen di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33831E63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N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48318193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46.01</w:t>
                  </w:r>
                </w:p>
              </w:tc>
            </w:tr>
            <w:tr w:rsidR="0086004A" w14:paraId="61705BFA" w14:textId="77777777">
              <w:trPr>
                <w:trHeight w:val="224"/>
              </w:trPr>
              <w:tc>
                <w:tcPr>
                  <w:tcW w:w="2901" w:type="dxa"/>
                  <w:shd w:val="clear" w:color="auto" w:fill="auto"/>
                </w:tcPr>
                <w:p w14:paraId="1CCA9324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ulfur dioxide</w:t>
                  </w:r>
                </w:p>
              </w:tc>
              <w:tc>
                <w:tcPr>
                  <w:tcW w:w="1417" w:type="dxa"/>
                  <w:shd w:val="clear" w:color="auto" w:fill="auto"/>
                </w:tcPr>
                <w:p w14:paraId="227B81E1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SO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</w:p>
              </w:tc>
              <w:tc>
                <w:tcPr>
                  <w:tcW w:w="1784" w:type="dxa"/>
                  <w:shd w:val="clear" w:color="auto" w:fill="auto"/>
                </w:tcPr>
                <w:p w14:paraId="7732583F" w14:textId="77777777" w:rsidR="0086004A" w:rsidRDefault="001E52A7">
                  <w:pPr>
                    <w:widowControl w:val="0"/>
                    <w:spacing w:before="0" w:after="0" w:line="240" w:lineRule="auto"/>
                    <w:ind w:left="0" w:right="134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64.06</w:t>
                  </w:r>
                </w:p>
              </w:tc>
            </w:tr>
          </w:tbl>
          <w:p w14:paraId="2E855FA9" w14:textId="77777777" w:rsidR="0086004A" w:rsidRPr="00353E33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16"/>
                <w:szCs w:val="16"/>
                <w:lang w:bidi="th"/>
              </w:rPr>
            </w:pPr>
          </w:p>
          <w:p w14:paraId="4DB3A811" w14:textId="77777777" w:rsidR="0086004A" w:rsidRDefault="0086004A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noProof/>
                <w:sz w:val="28"/>
                <w:szCs w:val="28"/>
                <w:lang w:bidi="th"/>
              </w:rPr>
            </w:pPr>
          </w:p>
          <w:p w14:paraId="00436D92" w14:textId="77777777" w:rsidR="00BC6776" w:rsidRPr="00293C47" w:rsidRDefault="00BC6776" w:rsidP="00293C47">
            <w:pPr>
              <w:pStyle w:val="TableParagraph"/>
              <w:spacing w:before="23"/>
              <w:ind w:left="100"/>
              <w:jc w:val="center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  <w:tr w:rsidR="00BC6776" w:rsidRPr="00293C47" w14:paraId="758796EA" w14:textId="77777777" w:rsidTr="00293C47">
        <w:trPr>
          <w:trHeight w:hRule="exact" w:val="433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65466AC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3AED9" w14:textId="77777777" w:rsidR="00BC6776" w:rsidRPr="00293C47" w:rsidRDefault="00BC6776" w:rsidP="00293C47">
            <w:pPr>
              <w:pStyle w:val="TableParagraph"/>
              <w:spacing w:before="23"/>
              <w:ind w:left="100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</w:p>
        </w:tc>
      </w:tr>
    </w:tbl>
    <w:p w14:paraId="6DB5984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7332000F" w14:textId="77777777" w:rsidTr="00353E33">
        <w:trPr>
          <w:trHeight w:hRule="exact" w:val="49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9FACA3" w14:textId="77777777" w:rsidR="00BC6776" w:rsidRPr="00293C47" w:rsidRDefault="00BC6776" w:rsidP="00353E33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AEE91F" w14:textId="77777777" w:rsidR="00BC6776" w:rsidRPr="00293C47" w:rsidRDefault="00BC6776" w:rsidP="00353E33">
            <w:pPr>
              <w:pStyle w:val="TableParagraph"/>
              <w:spacing w:before="61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lang w:bidi="th"/>
              </w:rPr>
              <w:t>MM</w:t>
            </w:r>
            <w:r w:rsidRPr="00293C47">
              <w:rPr>
                <w:rFonts w:ascii="Browallia New" w:hAnsi="Browallia New" w:cs="Browallia New"/>
                <w:position w:val="3"/>
                <w:sz w:val="28"/>
                <w:szCs w:val="28"/>
                <w:vertAlign w:val="subscript"/>
                <w:lang w:bidi="th"/>
              </w:rPr>
              <w:t>H2O</w:t>
            </w:r>
          </w:p>
        </w:tc>
      </w:tr>
      <w:tr w:rsidR="00BC6776" w:rsidRPr="00293C47" w14:paraId="096A6E74" w14:textId="77777777" w:rsidTr="00353E33">
        <w:trPr>
          <w:trHeight w:hRule="exact" w:val="40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392952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F321F5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kg/kmol</w:t>
            </w:r>
          </w:p>
        </w:tc>
      </w:tr>
      <w:tr w:rsidR="00BC6776" w:rsidRPr="00293C47" w14:paraId="67337BDC" w14:textId="77777777" w:rsidTr="00353E33">
        <w:trPr>
          <w:trHeight w:hRule="exact" w:val="45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31BFF54" w14:textId="77777777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1F1347" w14:textId="55FD0B56" w:rsidR="00BC6776" w:rsidRPr="00293C47" w:rsidRDefault="00BC6776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มวลโมเ</w:t>
            </w:r>
            <w:r w:rsidR="00E774B1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กุลของน้ำ</w:t>
            </w:r>
          </w:p>
        </w:tc>
      </w:tr>
      <w:tr w:rsidR="00BC6776" w:rsidRPr="00293C47" w14:paraId="77024B82" w14:textId="77777777" w:rsidTr="00353E33">
        <w:trPr>
          <w:trHeight w:hRule="exact" w:val="39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D238482" w14:textId="77777777" w:rsidR="00BC6776" w:rsidRPr="00293C47" w:rsidRDefault="008B0FAF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9F440C" w14:textId="59A90E6B" w:rsidR="00BC6776" w:rsidRPr="00293C47" w:rsidRDefault="00353E33" w:rsidP="00353E33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 w:hint="cs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18.0152</w:t>
            </w:r>
          </w:p>
        </w:tc>
      </w:tr>
      <w:tr w:rsidR="00BC6776" w:rsidRPr="00293C47" w14:paraId="35522E99" w14:textId="77777777" w:rsidTr="00353E33">
        <w:trPr>
          <w:trHeight w:hRule="exact" w:val="46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E17C18C" w14:textId="77777777" w:rsidR="00BC6776" w:rsidRPr="00293C47" w:rsidRDefault="00BC6776" w:rsidP="00353E33">
            <w:pPr>
              <w:pStyle w:val="TableParagraph"/>
              <w:spacing w:before="23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8F37F" w14:textId="77777777" w:rsidR="00BC6776" w:rsidRPr="00293C47" w:rsidRDefault="00BC6776" w:rsidP="00353E33">
            <w:pPr>
              <w:widowControl w:val="0"/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CD266CB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3443717A" w14:textId="77777777" w:rsidTr="00293C47">
        <w:trPr>
          <w:trHeight w:hRule="exact" w:val="42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EBE50F7" w14:textId="77777777" w:rsidR="00BC6776" w:rsidRPr="00293C47" w:rsidRDefault="00BC6776" w:rsidP="00293C47">
            <w:pPr>
              <w:pStyle w:val="TableParagraph"/>
              <w:spacing w:before="57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34D7B2" w14:textId="77777777" w:rsidR="00BC6776" w:rsidRPr="00293C47" w:rsidRDefault="00BC6776" w:rsidP="00293C47">
            <w:pPr>
              <w:pStyle w:val="TableParagraph"/>
              <w:spacing w:before="59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n</w:t>
            </w:r>
          </w:p>
        </w:tc>
      </w:tr>
      <w:tr w:rsidR="00BC6776" w:rsidRPr="00293C47" w14:paraId="18EA5926" w14:textId="77777777" w:rsidTr="00293C47">
        <w:trPr>
          <w:trHeight w:hRule="exact" w:val="4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A651670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1A743F" w14:textId="7841C88F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Pa</w:t>
            </w:r>
            <w:r w:rsidR="00410E6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หรือ </w:t>
            </w:r>
            <w:r w:rsidR="00410E69">
              <w:rPr>
                <w:rFonts w:ascii="Browallia New" w:hAnsi="Browallia New" w:cs="Browallia New"/>
                <w:sz w:val="28"/>
                <w:szCs w:val="28"/>
                <w:lang w:bidi="th"/>
              </w:rPr>
              <w:t>N/m</w:t>
            </w:r>
            <w:r w:rsidR="00410E69" w:rsidRPr="00410E69">
              <w:rPr>
                <w:rFonts w:ascii="Browallia New" w:hAnsi="Browallia New" w:cs="Browallia New"/>
                <w:sz w:val="28"/>
                <w:szCs w:val="28"/>
                <w:vertAlign w:val="superscript"/>
                <w:lang w:bidi="th"/>
              </w:rPr>
              <w:t>2</w:t>
            </w:r>
          </w:p>
        </w:tc>
      </w:tr>
      <w:tr w:rsidR="00BC6776" w:rsidRPr="00293C47" w14:paraId="3EB67AE9" w14:textId="77777777" w:rsidTr="00293C47">
        <w:trPr>
          <w:trHeight w:hRule="exact" w:val="4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16ACC7C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33AE67" w14:textId="0F5F4A7D" w:rsidR="00BC6776" w:rsidRPr="00293C47" w:rsidRDefault="002F24AF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F24A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ดันสัมบูรณ์ในสภาวะอ้างอิง</w:t>
            </w:r>
          </w:p>
        </w:tc>
      </w:tr>
      <w:tr w:rsidR="00BC6776" w:rsidRPr="00293C47" w14:paraId="5F451C34" w14:textId="77777777" w:rsidTr="00293C47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962025" w14:textId="77777777" w:rsidR="00BC6776" w:rsidRPr="00293C47" w:rsidRDefault="008B0FAF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5C340A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01,325 </w:t>
            </w:r>
          </w:p>
        </w:tc>
      </w:tr>
      <w:tr w:rsidR="00BC6776" w:rsidRPr="00293C47" w14:paraId="68EDDD02" w14:textId="77777777" w:rsidTr="00293C47">
        <w:trPr>
          <w:trHeight w:hRule="exact" w:val="430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57D60C" w14:textId="77777777" w:rsidR="00BC6776" w:rsidRPr="00293C47" w:rsidRDefault="00BC6776" w:rsidP="00293C47">
            <w:pPr>
              <w:pStyle w:val="TableParagraph"/>
              <w:spacing w:before="26"/>
              <w:ind w:left="10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B7E6D" w14:textId="77777777" w:rsidR="00BC6776" w:rsidRPr="00293C47" w:rsidRDefault="00BC6776" w:rsidP="00293C47">
            <w:pPr>
              <w:widowControl w:val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08448586" w14:textId="77777777" w:rsidR="00BC6776" w:rsidRPr="00353E33" w:rsidRDefault="00BC6776" w:rsidP="000A07D2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BC6776" w:rsidRPr="00293C47" w14:paraId="7D877CD7" w14:textId="77777777" w:rsidTr="003C44E5">
        <w:trPr>
          <w:trHeight w:hRule="exact" w:val="48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7C31974" w14:textId="77777777" w:rsidR="00BC6776" w:rsidRPr="00293C47" w:rsidRDefault="00BC6776" w:rsidP="003C44E5">
            <w:pPr>
              <w:pStyle w:val="TableParagraph"/>
              <w:spacing w:before="57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64B0" w14:textId="77777777" w:rsidR="00BC6776" w:rsidRPr="00293C47" w:rsidRDefault="00BC6776" w:rsidP="00293C47">
            <w:pPr>
              <w:pStyle w:val="TableParagraph"/>
              <w:spacing w:before="59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lang w:bidi="th"/>
              </w:rPr>
              <w:t>T</w:t>
            </w:r>
            <w:r w:rsidRPr="00293C47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n</w:t>
            </w:r>
          </w:p>
        </w:tc>
      </w:tr>
      <w:tr w:rsidR="00BC6776" w:rsidRPr="00293C47" w14:paraId="763CAAA9" w14:textId="77777777" w:rsidTr="003C44E5">
        <w:trPr>
          <w:trHeight w:hRule="exact" w:val="43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1CD3A31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3E4DD4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K</w:t>
            </w:r>
          </w:p>
        </w:tc>
      </w:tr>
      <w:tr w:rsidR="00BC6776" w:rsidRPr="00293C47" w14:paraId="2555CDA5" w14:textId="77777777" w:rsidTr="003C44E5">
        <w:trPr>
          <w:trHeight w:hRule="exact" w:val="45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06BFDC6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34975" w14:textId="0CA780FB" w:rsidR="00BC6776" w:rsidRPr="00293C47" w:rsidRDefault="00451784" w:rsidP="00451784">
            <w:pPr>
              <w:pStyle w:val="TableParagraph"/>
              <w:ind w:left="101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45178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ในสภาวะอ้างอิง</w:t>
            </w:r>
          </w:p>
        </w:tc>
      </w:tr>
      <w:tr w:rsidR="00BC6776" w:rsidRPr="00293C47" w14:paraId="0FE00AC6" w14:textId="77777777" w:rsidTr="003C44E5">
        <w:trPr>
          <w:trHeight w:hRule="exact" w:val="418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7BEF8FF" w14:textId="77777777" w:rsidR="00BC6776" w:rsidRPr="00293C47" w:rsidRDefault="008B0FAF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ที่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34879" w14:textId="77777777" w:rsidR="00BC6776" w:rsidRPr="00293C47" w:rsidRDefault="00BC6776" w:rsidP="00293C47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273.15 </w:t>
            </w:r>
          </w:p>
        </w:tc>
      </w:tr>
      <w:tr w:rsidR="00BC6776" w:rsidRPr="00293C47" w14:paraId="0518AADD" w14:textId="77777777" w:rsidTr="003C44E5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10A05FA" w14:textId="77777777" w:rsidR="00BC6776" w:rsidRPr="00293C47" w:rsidRDefault="00BC6776" w:rsidP="003C44E5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293C47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941C91" w14:textId="77777777" w:rsidR="00BC6776" w:rsidRPr="00293C47" w:rsidRDefault="00BC6776" w:rsidP="00293C47">
            <w:pPr>
              <w:widowControl w:val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14843CA9" w14:textId="77777777" w:rsidR="00E774B1" w:rsidRPr="00353E33" w:rsidRDefault="00E774B1" w:rsidP="00353E33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p w14:paraId="1E5F9F01" w14:textId="47474739" w:rsidR="003D6566" w:rsidRPr="00BC5AB8" w:rsidRDefault="00BC5AB8" w:rsidP="00BC5AB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>
        <w:rPr>
          <w:rFonts w:ascii="Browallia New" w:hAnsi="Browallia New" w:cs="Browallia New"/>
          <w:b/>
          <w:bCs/>
          <w:szCs w:val="32"/>
        </w:rPr>
        <w:lastRenderedPageBreak/>
        <w:t xml:space="preserve">6. </w:t>
      </w:r>
      <w:r w:rsidR="003D6566" w:rsidRPr="00BC5AB8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5639E1D" w14:textId="1F765E44" w:rsidR="00EA72B0" w:rsidRPr="00E774B1" w:rsidRDefault="003D6566" w:rsidP="00E32A76">
      <w:pPr>
        <w:spacing w:before="0" w:after="0" w:line="240" w:lineRule="auto"/>
        <w:rPr>
          <w:rFonts w:ascii="Browallia New" w:hAnsi="Browallia New" w:cs="Browallia New"/>
        </w:rPr>
      </w:pPr>
      <w:r w:rsidRPr="00E774B1">
        <w:rPr>
          <w:rFonts w:ascii="Browallia New" w:hAnsi="Browallia New" w:cs="Browallia New"/>
        </w:rPr>
        <w:t xml:space="preserve">CDM Methodological </w:t>
      </w:r>
      <w:proofErr w:type="gramStart"/>
      <w:r w:rsidRPr="00E774B1">
        <w:rPr>
          <w:rFonts w:ascii="Browallia New" w:hAnsi="Browallia New" w:cs="Browallia New"/>
        </w:rPr>
        <w:t>tool</w:t>
      </w:r>
      <w:r w:rsidR="00E774B1">
        <w:rPr>
          <w:rFonts w:ascii="Browallia New" w:hAnsi="Browallia New" w:cs="Browallia New" w:hint="cs"/>
          <w:cs/>
        </w:rPr>
        <w:t xml:space="preserve"> </w:t>
      </w:r>
      <w:r w:rsidRPr="00E774B1">
        <w:rPr>
          <w:rFonts w:ascii="Browallia New" w:hAnsi="Browallia New" w:cs="Browallia New"/>
        </w:rPr>
        <w:t>:</w:t>
      </w:r>
      <w:proofErr w:type="gramEnd"/>
    </w:p>
    <w:p w14:paraId="69B59394" w14:textId="5433995B" w:rsidR="000A7021" w:rsidRPr="00E774B1" w:rsidRDefault="00EA72B0" w:rsidP="00E32A76">
      <w:pPr>
        <w:spacing w:before="0" w:after="0" w:line="240" w:lineRule="auto"/>
        <w:rPr>
          <w:rFonts w:ascii="Browallia New" w:hAnsi="Browallia New" w:cs="Browallia New"/>
        </w:rPr>
      </w:pPr>
      <w:r w:rsidRPr="00E774B1">
        <w:rPr>
          <w:rFonts w:ascii="Browallia New" w:hAnsi="Browallia New" w:cs="Browallia New"/>
        </w:rPr>
        <w:t>TOOL</w:t>
      </w:r>
      <w:proofErr w:type="gramStart"/>
      <w:r w:rsidRPr="00E774B1">
        <w:rPr>
          <w:rFonts w:ascii="Browallia New" w:hAnsi="Browallia New" w:cs="Browallia New"/>
        </w:rPr>
        <w:t>0</w:t>
      </w:r>
      <w:r w:rsidR="00B35396" w:rsidRPr="00E774B1">
        <w:rPr>
          <w:rFonts w:ascii="Browallia New" w:hAnsi="Browallia New" w:cs="Browallia New"/>
        </w:rPr>
        <w:t>8</w:t>
      </w:r>
      <w:r w:rsidR="00E774B1">
        <w:rPr>
          <w:rFonts w:ascii="Browallia New" w:hAnsi="Browallia New" w:cs="Browallia New" w:hint="cs"/>
          <w:cs/>
        </w:rPr>
        <w:t xml:space="preserve"> </w:t>
      </w:r>
      <w:r w:rsidRPr="00E774B1">
        <w:rPr>
          <w:rFonts w:ascii="Browallia New" w:hAnsi="Browallia New" w:cs="Browallia New"/>
        </w:rPr>
        <w:t>:</w:t>
      </w:r>
      <w:proofErr w:type="gramEnd"/>
      <w:r w:rsidRPr="00E774B1">
        <w:rPr>
          <w:rFonts w:ascii="Browallia New" w:hAnsi="Browallia New" w:cs="Browallia New"/>
        </w:rPr>
        <w:t xml:space="preserve"> </w:t>
      </w:r>
      <w:r w:rsidR="00B35396" w:rsidRPr="00E774B1">
        <w:rPr>
          <w:rFonts w:ascii="Browallia New" w:hAnsi="Browallia New" w:cs="Browallia New"/>
        </w:rPr>
        <w:t>Tool to determine the mass flow of a greenhouse gas in a gaseous stream</w:t>
      </w:r>
      <w:r w:rsidR="0045742B" w:rsidRPr="00E774B1">
        <w:rPr>
          <w:rFonts w:ascii="Browallia New" w:hAnsi="Browallia New" w:cs="Browallia New"/>
        </w:rPr>
        <w:t xml:space="preserve"> </w:t>
      </w:r>
      <w:r w:rsidR="003D4C7E" w:rsidRPr="00E774B1">
        <w:rPr>
          <w:rFonts w:ascii="Browallia New" w:hAnsi="Browallia New" w:cs="Browallia New"/>
        </w:rPr>
        <w:t xml:space="preserve">Version </w:t>
      </w:r>
      <w:r w:rsidR="0045742B" w:rsidRPr="00E774B1">
        <w:rPr>
          <w:rFonts w:ascii="Browallia New" w:hAnsi="Browallia New" w:cs="Browallia New"/>
        </w:rPr>
        <w:t>03</w:t>
      </w:r>
      <w:r w:rsidR="00B35396" w:rsidRPr="00E774B1">
        <w:rPr>
          <w:rFonts w:ascii="Browallia New" w:hAnsi="Browallia New" w:cs="Browallia New"/>
        </w:rPr>
        <w:t>.0</w:t>
      </w:r>
    </w:p>
    <w:p w14:paraId="75EB74D2" w14:textId="77777777" w:rsidR="000E1936" w:rsidRDefault="000E1936" w:rsidP="00E32A76">
      <w:pPr>
        <w:spacing w:before="0" w:after="0" w:line="240" w:lineRule="auto"/>
        <w:rPr>
          <w:rFonts w:ascii="Browallia New" w:hAnsi="Browallia New" w:cs="Browallia New"/>
          <w:spacing w:val="-8"/>
        </w:rPr>
      </w:pPr>
    </w:p>
    <w:p w14:paraId="3702B4E1" w14:textId="77777777" w:rsidR="000E1936" w:rsidRDefault="000E1936" w:rsidP="00E32A76">
      <w:pPr>
        <w:spacing w:before="0" w:after="0" w:line="240" w:lineRule="auto"/>
        <w:rPr>
          <w:rFonts w:ascii="Browallia New" w:hAnsi="Browallia New" w:cs="Browallia New"/>
          <w:spacing w:val="-8"/>
        </w:rPr>
      </w:pPr>
    </w:p>
    <w:p w14:paraId="76A4C265" w14:textId="77777777" w:rsidR="00E774B1" w:rsidRDefault="00E774B1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E9DC1B9" w14:textId="7B6F4754" w:rsidR="00E774B1" w:rsidRDefault="000E1936" w:rsidP="00E774B1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lang w:bidi="th"/>
        </w:rPr>
      </w:pPr>
      <w:r w:rsidRPr="000E1936">
        <w:rPr>
          <w:rFonts w:ascii="Browallia New" w:hAnsi="Browallia New" w:cs="Browallia New" w:hint="cs"/>
          <w:b/>
          <w:bCs/>
          <w:cs/>
        </w:rPr>
        <w:lastRenderedPageBreak/>
        <w:t>ภาคผนวก</w:t>
      </w:r>
      <w:r w:rsidR="00E774B1">
        <w:rPr>
          <w:rFonts w:ascii="Browallia New" w:hAnsi="Browallia New" w:cs="Browallia New"/>
          <w:b/>
          <w:bCs/>
          <w:cs/>
          <w:lang w:bidi="th"/>
        </w:rPr>
        <w:t xml:space="preserve"> </w:t>
      </w:r>
      <w:r w:rsidR="00E774B1">
        <w:rPr>
          <w:rFonts w:ascii="Browallia New" w:hAnsi="Browallia New" w:cs="Browallia New" w:hint="cs"/>
          <w:b/>
          <w:bCs/>
          <w:cs/>
          <w:lang w:bidi="th"/>
        </w:rPr>
        <w:t>1</w:t>
      </w:r>
    </w:p>
    <w:p w14:paraId="6151F6AC" w14:textId="70B90D8B" w:rsidR="000E1936" w:rsidRDefault="000E1936" w:rsidP="00E774B1">
      <w:pPr>
        <w:spacing w:before="0" w:after="240" w:line="240" w:lineRule="auto"/>
        <w:ind w:left="0"/>
        <w:jc w:val="center"/>
        <w:rPr>
          <w:rFonts w:ascii="Browallia New" w:hAnsi="Browallia New" w:cs="Browallia New"/>
          <w:b/>
          <w:bCs/>
          <w:spacing w:val="-8"/>
          <w:lang w:bidi="th"/>
        </w:rPr>
      </w:pPr>
      <w:r>
        <w:rPr>
          <w:rFonts w:ascii="Browallia New" w:hAnsi="Browallia New" w:cs="Browallia New" w:hint="cs"/>
          <w:b/>
          <w:bCs/>
          <w:cs/>
        </w:rPr>
        <w:t>แนวทางการ</w:t>
      </w:r>
      <w:r w:rsidRPr="000E1936">
        <w:rPr>
          <w:rFonts w:ascii="Browallia New" w:hAnsi="Browallia New" w:cs="Browallia New"/>
          <w:b/>
          <w:bCs/>
          <w:cs/>
        </w:rPr>
        <w:t>จัดการและติดตามข้อมูลเพิ่มเติม</w:t>
      </w:r>
      <w:r w:rsidR="00E774B1">
        <w:rPr>
          <w:rFonts w:ascii="Browallia New" w:hAnsi="Browallia New" w:cs="Browallia New"/>
          <w:b/>
          <w:bCs/>
          <w:cs/>
        </w:rPr>
        <w:br/>
      </w:r>
      <w:r w:rsidRPr="000E1936">
        <w:rPr>
          <w:rFonts w:ascii="Browallia New" w:hAnsi="Browallia New" w:cs="Browallia New"/>
          <w:b/>
          <w:bCs/>
          <w:cs/>
        </w:rPr>
        <w:t>เพื่อกําหนดการไหลของมวลของก๊าซมีเทนในก๊าซชีวภาพ</w:t>
      </w:r>
    </w:p>
    <w:p w14:paraId="20710D03" w14:textId="1BF6CB66" w:rsidR="001F7B1D" w:rsidRDefault="000E1936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lang w:bidi="th"/>
        </w:rPr>
      </w:pPr>
      <w:r>
        <w:rPr>
          <w:rFonts w:ascii="Browallia New" w:hAnsi="Browallia New" w:cs="Browallia New"/>
          <w:lang w:bidi="th"/>
        </w:rPr>
        <w:tab/>
      </w:r>
      <w:r w:rsidRPr="000A3CC9">
        <w:rPr>
          <w:rFonts w:ascii="Browallia New" w:hAnsi="Browallia New" w:cs="Browallia New"/>
          <w:cs/>
        </w:rPr>
        <w:t>ภาคผนวกนี้ใช้</w:t>
      </w:r>
      <w:r w:rsidR="00E774B1">
        <w:rPr>
          <w:rFonts w:ascii="Browallia New" w:hAnsi="Browallia New" w:cs="Browallia New" w:hint="cs"/>
          <w:cs/>
        </w:rPr>
        <w:t>สำหรับ</w:t>
      </w:r>
      <w:r w:rsidRPr="000A3CC9">
        <w:rPr>
          <w:rFonts w:ascii="Browallia New" w:hAnsi="Browallia New" w:cs="Browallia New"/>
          <w:cs/>
        </w:rPr>
        <w:t>กิจกรรมโครงการขนาดเล็กและขนาดใหญ่ในการ</w:t>
      </w:r>
      <w:r>
        <w:rPr>
          <w:rFonts w:ascii="Browallia New" w:hAnsi="Browallia New" w:cs="Browallia New" w:hint="cs"/>
          <w:cs/>
        </w:rPr>
        <w:t>คำนวณอัตรา</w:t>
      </w:r>
      <w:r w:rsidRPr="000A3CC9">
        <w:rPr>
          <w:rFonts w:ascii="Browallia New" w:hAnsi="Browallia New" w:cs="Browallia New"/>
          <w:cs/>
        </w:rPr>
        <w:t>การไหลของมวลของมีเ</w:t>
      </w:r>
      <w:r>
        <w:rPr>
          <w:rFonts w:ascii="Browallia New" w:hAnsi="Browallia New" w:cs="Browallia New" w:hint="cs"/>
          <w:cs/>
        </w:rPr>
        <w:t>ท</w:t>
      </w:r>
      <w:r w:rsidRPr="000A3CC9">
        <w:rPr>
          <w:rFonts w:ascii="Browallia New" w:hAnsi="Browallia New" w:cs="Browallia New"/>
          <w:cs/>
        </w:rPr>
        <w:t>นในก๊าซชีวภาพจากการบําบัดของเสียและก๊าซฝังกลบ</w:t>
      </w:r>
    </w:p>
    <w:p w14:paraId="2C0CEE7A" w14:textId="77777777" w:rsidR="001F7B1D" w:rsidRPr="001F7B1D" w:rsidRDefault="001F7B1D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lang w:bidi="th"/>
        </w:rPr>
      </w:pPr>
    </w:p>
    <w:p w14:paraId="0725959E" w14:textId="77777777" w:rsidR="000E1936" w:rsidRPr="00E774B1" w:rsidRDefault="001F7B1D" w:rsidP="001F7B1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  <w:lang w:bidi="th"/>
        </w:rPr>
      </w:pPr>
      <w:r w:rsidRPr="001F7B1D">
        <w:rPr>
          <w:rFonts w:ascii="Browallia New" w:hAnsi="Browallia New" w:cs="Browallia New"/>
          <w:b/>
          <w:bCs/>
          <w:lang w:bidi="th"/>
        </w:rPr>
        <w:t xml:space="preserve">1. </w:t>
      </w:r>
      <w:r w:rsidR="000E1936" w:rsidRPr="001F7B1D">
        <w:rPr>
          <w:rFonts w:ascii="Browallia New" w:hAnsi="Browallia New" w:cs="Browallia New"/>
          <w:b/>
          <w:bCs/>
          <w:cs/>
        </w:rPr>
        <w:t>การ</w:t>
      </w:r>
      <w:r w:rsidR="000E1936" w:rsidRPr="00E774B1">
        <w:rPr>
          <w:rFonts w:ascii="Browallia New" w:hAnsi="Browallia New" w:cs="Browallia New"/>
          <w:b/>
          <w:bCs/>
          <w:cs/>
        </w:rPr>
        <w:t xml:space="preserve">ทดแทนข้อมูลสําหรับปริมาณก๊าซมีเทนหรือการไหลของก๊าซชีวภาพ </w:t>
      </w:r>
    </w:p>
    <w:p w14:paraId="47E972F7" w14:textId="77777777" w:rsidR="000E1936" w:rsidRPr="00E774B1" w:rsidRDefault="001F7B1D" w:rsidP="00E774B1">
      <w:pPr>
        <w:pStyle w:val="ListParagraph"/>
        <w:widowControl w:val="0"/>
        <w:tabs>
          <w:tab w:val="left" w:pos="709"/>
        </w:tabs>
        <w:spacing w:after="0" w:line="240" w:lineRule="auto"/>
        <w:ind w:left="0" w:right="-2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/>
          <w:szCs w:val="32"/>
          <w:lang w:bidi="th"/>
        </w:rPr>
        <w:tab/>
      </w:r>
      <w:r w:rsidRPr="00E774B1">
        <w:rPr>
          <w:rFonts w:ascii="Browallia New" w:hAnsi="Browallia New" w:cs="Browallia New" w:hint="cs"/>
          <w:szCs w:val="32"/>
          <w:cs/>
        </w:rPr>
        <w:t>ในกรณีชุด</w:t>
      </w:r>
      <w:r w:rsidR="000E1936" w:rsidRPr="00E774B1">
        <w:rPr>
          <w:rFonts w:ascii="Browallia New" w:hAnsi="Browallia New" w:cs="Browallia New"/>
          <w:szCs w:val="32"/>
          <w:cs/>
        </w:rPr>
        <w:t>ข้อมูล</w:t>
      </w:r>
      <w:r w:rsidRPr="00E774B1">
        <w:rPr>
          <w:rFonts w:ascii="Browallia New" w:hAnsi="Browallia New" w:cs="Browallia New" w:hint="cs"/>
          <w:szCs w:val="32"/>
          <w:cs/>
        </w:rPr>
        <w:t>ของอัตรา</w:t>
      </w:r>
      <w:r w:rsidRPr="00E774B1">
        <w:rPr>
          <w:rFonts w:ascii="Browallia New" w:hAnsi="Browallia New" w:cs="Browallia New"/>
          <w:szCs w:val="32"/>
          <w:cs/>
        </w:rPr>
        <w:t>การไหลของมวลมีเทน</w:t>
      </w:r>
      <w:r w:rsidR="000E1936" w:rsidRPr="00E774B1">
        <w:rPr>
          <w:rFonts w:ascii="Browallia New" w:hAnsi="Browallia New" w:cs="Browallia New"/>
          <w:szCs w:val="32"/>
          <w:cs/>
        </w:rPr>
        <w:t>ขาดหายไป</w:t>
      </w:r>
      <w:r w:rsidRPr="00E774B1">
        <w:rPr>
          <w:rFonts w:ascii="Browallia New" w:hAnsi="Browallia New" w:cs="Browallia New" w:hint="cs"/>
          <w:szCs w:val="32"/>
          <w:cs/>
        </w:rPr>
        <w:t>ให้แทนที่ด้วยชุดข้อมูล</w:t>
      </w:r>
      <w:r w:rsidR="000E1936" w:rsidRPr="00E774B1">
        <w:rPr>
          <w:rFonts w:ascii="Browallia New" w:hAnsi="Browallia New" w:cs="Browallia New"/>
          <w:szCs w:val="32"/>
          <w:cs/>
        </w:rPr>
        <w:t>แบบอนุรักษ์นิยมจากช่วงเวลาที่กําหนด  อย่างไรก็ตามการทดแทนข้อมูลจะใช้กับ</w:t>
      </w:r>
      <w:r w:rsidRPr="00E774B1">
        <w:rPr>
          <w:rFonts w:ascii="Browallia New" w:hAnsi="Browallia New" w:cs="Browallia New" w:hint="cs"/>
          <w:szCs w:val="32"/>
          <w:cs/>
        </w:rPr>
        <w:t>ค่า</w:t>
      </w:r>
      <w:r w:rsidR="000E1936" w:rsidRPr="00E774B1">
        <w:rPr>
          <w:rFonts w:ascii="Browallia New" w:hAnsi="Browallia New" w:cs="Browallia New"/>
          <w:szCs w:val="32"/>
          <w:cs/>
        </w:rPr>
        <w:t>ความเข้มข้นของมีเทนหรือ</w:t>
      </w:r>
      <w:r w:rsidRPr="00E774B1">
        <w:rPr>
          <w:rFonts w:ascii="Browallia New" w:hAnsi="Browallia New" w:cs="Browallia New" w:hint="cs"/>
          <w:szCs w:val="32"/>
          <w:cs/>
        </w:rPr>
        <w:t>ค่าอัตรา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การไหลของปริมาตรก๊าซชีวภาพเท่านั้น แต่จะไม่นําไปใช้กับทั้งสองอย่างพร้อมกัน </w:t>
      </w:r>
      <w:r w:rsidRPr="00E774B1">
        <w:rPr>
          <w:rFonts w:ascii="Browallia New" w:hAnsi="Browallia New" w:cs="Browallia New" w:hint="cs"/>
          <w:szCs w:val="32"/>
          <w:cs/>
        </w:rPr>
        <w:t>ทั้งนี้ในกรณีชุด</w:t>
      </w:r>
      <w:r w:rsidR="000E1936" w:rsidRPr="00E774B1">
        <w:rPr>
          <w:rFonts w:ascii="Browallia New" w:hAnsi="Browallia New" w:cs="Browallia New"/>
          <w:szCs w:val="32"/>
          <w:cs/>
        </w:rPr>
        <w:t>ข้อมูล</w:t>
      </w:r>
      <w:r w:rsidRPr="00E774B1">
        <w:rPr>
          <w:rFonts w:ascii="Browallia New" w:hAnsi="Browallia New" w:cs="Browallia New" w:hint="cs"/>
          <w:szCs w:val="32"/>
          <w:cs/>
        </w:rPr>
        <w:t>ของ</w:t>
      </w:r>
      <w:r w:rsidRPr="00E774B1">
        <w:rPr>
          <w:rFonts w:ascii="Browallia New" w:hAnsi="Browallia New" w:cs="Browallia New"/>
          <w:szCs w:val="32"/>
          <w:cs/>
        </w:rPr>
        <w:t>ปริมาณก๊าซมีเทน</w:t>
      </w:r>
      <w:r w:rsidR="004B7A3D" w:rsidRPr="00E774B1">
        <w:rPr>
          <w:rFonts w:ascii="Browallia New" w:hAnsi="Browallia New" w:cs="Browallia New" w:hint="cs"/>
          <w:szCs w:val="32"/>
          <w:cs/>
        </w:rPr>
        <w:t>และ</w:t>
      </w:r>
      <w:r w:rsidRPr="00E774B1">
        <w:rPr>
          <w:rFonts w:ascii="Browallia New" w:hAnsi="Browallia New" w:cs="Browallia New"/>
          <w:szCs w:val="32"/>
          <w:cs/>
        </w:rPr>
        <w:t>การไหลของก๊าซชีวภาพ</w:t>
      </w:r>
      <w:r w:rsidR="000E1936" w:rsidRPr="00E774B1">
        <w:rPr>
          <w:rFonts w:ascii="Browallia New" w:hAnsi="Browallia New" w:cs="Browallia New"/>
          <w:szCs w:val="32"/>
          <w:cs/>
        </w:rPr>
        <w:t>ขาดหายไปในช่วงเวลาที่กําหนด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จะไม่อนุญาตให้มีการลบข้อมูลสําหรับช่วงเวลานั้น</w:t>
      </w:r>
      <w:r w:rsidR="004B7A3D" w:rsidRPr="00E774B1">
        <w:rPr>
          <w:rFonts w:ascii="Browallia New" w:eastAsia="Arial" w:hAnsi="Browallia New" w:cs="Browallia New"/>
          <w:szCs w:val="32"/>
          <w:lang w:bidi="th"/>
        </w:rPr>
        <w:t xml:space="preserve"> </w:t>
      </w:r>
      <w:r w:rsidR="004B7A3D" w:rsidRPr="00E774B1">
        <w:rPr>
          <w:rFonts w:ascii="Browallia New" w:eastAsia="Arial" w:hAnsi="Browallia New" w:cs="Browallia New" w:hint="cs"/>
          <w:szCs w:val="32"/>
          <w:cs/>
        </w:rPr>
        <w:t>ทั้งนี้</w:t>
      </w:r>
      <w:r w:rsidR="000E1936" w:rsidRPr="00E774B1">
        <w:rPr>
          <w:rFonts w:ascii="Browallia New" w:hAnsi="Browallia New" w:cs="Browallia New"/>
          <w:szCs w:val="32"/>
          <w:cs/>
        </w:rPr>
        <w:t>การทดแทน</w:t>
      </w:r>
      <w:r w:rsidR="004B7A3D" w:rsidRPr="00E774B1">
        <w:rPr>
          <w:rFonts w:ascii="Browallia New" w:hAnsi="Browallia New" w:cs="Browallia New" w:hint="cs"/>
          <w:szCs w:val="32"/>
          <w:cs/>
        </w:rPr>
        <w:t>ชุดข้อมูล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ตามที่ระบุไว้ในตารางที่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 xml:space="preserve">1 </w:t>
      </w:r>
      <w:r w:rsidR="004B7A3D" w:rsidRPr="00E774B1">
        <w:rPr>
          <w:rFonts w:ascii="Browallia New" w:hAnsi="Browallia New" w:cs="Browallia New" w:hint="cs"/>
          <w:szCs w:val="32"/>
          <w:cs/>
        </w:rPr>
        <w:t>มีเงื่อนไขดังนี้</w:t>
      </w:r>
    </w:p>
    <w:p w14:paraId="61EC39C8" w14:textId="7AB7E822" w:rsidR="000E1936" w:rsidRPr="00E774B1" w:rsidRDefault="0020136E" w:rsidP="00E774B1">
      <w:pPr>
        <w:pStyle w:val="ListParagraph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 w:hint="cs"/>
          <w:szCs w:val="32"/>
          <w:cs/>
        </w:rPr>
        <w:t>สำหรับ</w:t>
      </w:r>
      <w:r w:rsidR="004B7A3D" w:rsidRPr="00E774B1">
        <w:rPr>
          <w:rFonts w:ascii="Browallia New" w:hAnsi="Browallia New" w:cs="Browallia New" w:hint="cs"/>
          <w:szCs w:val="32"/>
          <w:cs/>
        </w:rPr>
        <w:t>ค่า</w:t>
      </w:r>
      <w:r w:rsidR="000E1936" w:rsidRPr="00E774B1">
        <w:rPr>
          <w:rFonts w:ascii="Browallia New" w:hAnsi="Browallia New" w:cs="Browallia New"/>
          <w:szCs w:val="32"/>
          <w:cs/>
        </w:rPr>
        <w:t>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="000E1936" w:rsidRPr="00E774B1">
        <w:rPr>
          <w:rFonts w:ascii="Browallia New" w:hAnsi="Browallia New" w:cs="Browallia New"/>
          <w:szCs w:val="32"/>
          <w:cs/>
        </w:rPr>
        <w:t>มีเทน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หรือ 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อัตราการไหลของก๊าซชีวภาพ  </w:t>
      </w:r>
      <w:r w:rsidRPr="00E774B1">
        <w:rPr>
          <w:rFonts w:ascii="Browallia New" w:hAnsi="Browallia New" w:cs="Browallia New"/>
          <w:szCs w:val="32"/>
          <w:cs/>
        </w:rPr>
        <w:t>ในช่วงระยะเวลา</w:t>
      </w:r>
      <w:r w:rsidRPr="00E774B1">
        <w:rPr>
          <w:rFonts w:ascii="Browallia New" w:hAnsi="Browallia New" w:cs="Browallia New" w:hint="cs"/>
          <w:szCs w:val="32"/>
          <w:cs/>
        </w:rPr>
        <w:t>ที่ข้อมูลขาดหายไป</w:t>
      </w:r>
      <w:r w:rsidR="000E1936" w:rsidRPr="00E774B1">
        <w:rPr>
          <w:rFonts w:ascii="Browallia New" w:hAnsi="Browallia New" w:cs="Browallia New"/>
          <w:szCs w:val="32"/>
          <w:cs/>
        </w:rPr>
        <w:t xml:space="preserve"> จะต้องสอดคล้องกับการทํางานปกติ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E774B1">
        <w:rPr>
          <w:rFonts w:ascii="Browallia New" w:hAnsi="Browallia New" w:cs="Browallia New"/>
          <w:szCs w:val="32"/>
          <w:cs/>
        </w:rPr>
        <w:t>เช่น</w:t>
      </w:r>
      <w:r w:rsidR="004B7A3D" w:rsidRPr="00E774B1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อัตราการไหลเฉลี่ยในช่วงระยะเวล</w:t>
      </w:r>
      <w:r w:rsidR="004B7A3D" w:rsidRPr="00E774B1">
        <w:rPr>
          <w:rFonts w:ascii="Browallia New" w:hAnsi="Browallia New" w:cs="Browallia New" w:hint="cs"/>
          <w:szCs w:val="32"/>
          <w:cs/>
        </w:rPr>
        <w:t>าที่หายไป</w:t>
      </w:r>
      <w:r w:rsidR="000E1936" w:rsidRPr="00E774B1">
        <w:rPr>
          <w:rFonts w:ascii="Browallia New" w:hAnsi="Browallia New" w:cs="Browallia New"/>
          <w:szCs w:val="32"/>
          <w:cs/>
        </w:rPr>
        <w:t xml:space="preserve">จะไม่เบี่ยงเบนไปจากการไหลเฉลี่ยอัตราของช่วงเวลาที่นํามาแทนข้อมูล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E774B1">
        <w:rPr>
          <w:rFonts w:ascii="Browallia New" w:hAnsi="Browallia New" w:cs="Browallia New"/>
          <w:szCs w:val="32"/>
          <w:cs/>
        </w:rPr>
        <w:t>ระยะเวลาการทดแทนข้อมูล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)</w:t>
      </w:r>
      <w:r w:rsidR="000E1936" w:rsidRPr="00E774B1">
        <w:rPr>
          <w:rFonts w:ascii="Browallia New" w:hAnsi="Browallia New" w:cs="Browallia New"/>
          <w:sz w:val="24"/>
          <w:szCs w:val="24"/>
          <w:cs/>
          <w:lang w:bidi="th"/>
        </w:rPr>
        <w:t>1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E774B1">
        <w:rPr>
          <w:rFonts w:ascii="Browallia New" w:hAnsi="Browallia New" w:cs="Browallia New"/>
          <w:szCs w:val="32"/>
          <w:cs/>
        </w:rPr>
        <w:t>มากกว่า</w:t>
      </w:r>
      <w:r w:rsidR="000E1936" w:rsidRPr="00E774B1">
        <w:rPr>
          <w:rFonts w:ascii="Browallia New" w:hAnsi="Browallia New" w:cs="Browallia New"/>
          <w:szCs w:val="32"/>
          <w:cs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  <w:lang w:bidi="th"/>
        </w:rPr>
        <w:t>+/- 20%)</w:t>
      </w:r>
      <w:r w:rsidR="004B7A3D" w:rsidRPr="00E774B1">
        <w:rPr>
          <w:rFonts w:ascii="Browallia New" w:hAnsi="Browallia New" w:cs="Browallia New"/>
          <w:szCs w:val="32"/>
          <w:lang w:bidi="th"/>
        </w:rPr>
        <w:t xml:space="preserve"> </w:t>
      </w:r>
      <w:r w:rsidR="000E1936" w:rsidRPr="00E774B1">
        <w:rPr>
          <w:rFonts w:ascii="Browallia New" w:hAnsi="Browallia New" w:cs="Browallia New"/>
          <w:szCs w:val="32"/>
          <w:cs/>
        </w:rPr>
        <w:t>และ</w:t>
      </w:r>
    </w:p>
    <w:p w14:paraId="3E719582" w14:textId="77777777" w:rsidR="0020136E" w:rsidRPr="00E774B1" w:rsidRDefault="000E1936" w:rsidP="00E774B1">
      <w:pPr>
        <w:pStyle w:val="ListParagraph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E774B1">
        <w:rPr>
          <w:rFonts w:ascii="Browallia New" w:hAnsi="Browallia New" w:cs="Browallia New"/>
          <w:szCs w:val="32"/>
          <w:cs/>
        </w:rPr>
        <w:t>สําหรับอัตราการไหลของก๊าซชีวภาพ</w:t>
      </w:r>
      <w:r w:rsidR="004B7A3D" w:rsidRPr="00E774B1">
        <w:rPr>
          <w:rFonts w:ascii="Browallia New" w:hAnsi="Browallia New" w:cs="Browallia New"/>
          <w:szCs w:val="32"/>
          <w:lang w:bidi="th"/>
        </w:rPr>
        <w:t xml:space="preserve"> 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หรือ </w:t>
      </w:r>
      <w:r w:rsidRPr="00E774B1">
        <w:rPr>
          <w:rFonts w:ascii="Browallia New" w:hAnsi="Browallia New" w:cs="Browallia New"/>
          <w:szCs w:val="32"/>
          <w:cs/>
        </w:rPr>
        <w:t>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ทนในช่วงระยะเวลา</w:t>
      </w:r>
      <w:r w:rsidR="004B7A3D" w:rsidRPr="00E774B1">
        <w:rPr>
          <w:rFonts w:ascii="Browallia New" w:hAnsi="Browallia New" w:cs="Browallia New" w:hint="cs"/>
          <w:szCs w:val="32"/>
          <w:cs/>
        </w:rPr>
        <w:t xml:space="preserve">ที่ข้อมูลขาดหายไป </w:t>
      </w:r>
      <w:r w:rsidRPr="00E774B1">
        <w:rPr>
          <w:rFonts w:ascii="Browallia New" w:hAnsi="Browallia New" w:cs="Browallia New"/>
          <w:szCs w:val="32"/>
          <w:cs/>
        </w:rPr>
        <w:t>จะต้องสอดคล้องกับความเข้มข้นของ</w:t>
      </w:r>
      <w:r w:rsidR="004B7A3D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ทน</w:t>
      </w:r>
      <w:r w:rsidR="0020136E" w:rsidRPr="00E774B1">
        <w:rPr>
          <w:rFonts w:ascii="Browallia New" w:hAnsi="Browallia New" w:cs="Browallia New" w:hint="cs"/>
          <w:szCs w:val="32"/>
          <w:cs/>
        </w:rPr>
        <w:t>ในช่วง</w:t>
      </w:r>
      <w:r w:rsidRPr="00E774B1">
        <w:rPr>
          <w:rFonts w:ascii="Browallia New" w:hAnsi="Browallia New" w:cs="Browallia New"/>
          <w:szCs w:val="32"/>
          <w:cs/>
        </w:rPr>
        <w:t xml:space="preserve">การดําเนินการปกติ </w:t>
      </w:r>
      <w:r w:rsidRPr="00E774B1">
        <w:rPr>
          <w:rFonts w:ascii="Browallia New" w:hAnsi="Browallia New" w:cs="Browallia New"/>
          <w:szCs w:val="32"/>
          <w:cs/>
          <w:lang w:bidi="th"/>
        </w:rPr>
        <w:t>(</w:t>
      </w:r>
      <w:r w:rsidRPr="00E774B1">
        <w:rPr>
          <w:rFonts w:ascii="Browallia New" w:hAnsi="Browallia New" w:cs="Browallia New"/>
          <w:szCs w:val="32"/>
          <w:cs/>
        </w:rPr>
        <w:t>เช่นความเข้มข้นของ</w:t>
      </w:r>
      <w:r w:rsidR="0020136E" w:rsidRPr="00E774B1">
        <w:rPr>
          <w:rFonts w:ascii="Browallia New" w:hAnsi="Browallia New" w:cs="Browallia New" w:hint="cs"/>
          <w:szCs w:val="32"/>
          <w:cs/>
        </w:rPr>
        <w:t>ก๊าซ</w:t>
      </w:r>
      <w:r w:rsidRPr="00E774B1">
        <w:rPr>
          <w:rFonts w:ascii="Browallia New" w:hAnsi="Browallia New" w:cs="Browallia New"/>
          <w:szCs w:val="32"/>
          <w:cs/>
        </w:rPr>
        <w:t>มีเ</w:t>
      </w:r>
      <w:r w:rsidR="0020136E" w:rsidRPr="00E774B1">
        <w:rPr>
          <w:rFonts w:ascii="Browallia New" w:hAnsi="Browallia New" w:cs="Browallia New" w:hint="cs"/>
          <w:szCs w:val="32"/>
          <w:cs/>
        </w:rPr>
        <w:t>ท</w:t>
      </w:r>
      <w:r w:rsidRPr="00E774B1">
        <w:rPr>
          <w:rFonts w:ascii="Browallia New" w:hAnsi="Browallia New" w:cs="Browallia New"/>
          <w:szCs w:val="32"/>
          <w:cs/>
        </w:rPr>
        <w:t>นเฉลี่ยในช่วงระยะเวลา</w:t>
      </w:r>
      <w:r w:rsidR="0020136E" w:rsidRPr="00E774B1">
        <w:rPr>
          <w:rFonts w:ascii="Browallia New" w:hAnsi="Browallia New" w:cs="Browallia New" w:hint="cs"/>
          <w:szCs w:val="32"/>
          <w:cs/>
        </w:rPr>
        <w:t>ที่</w:t>
      </w:r>
      <w:r w:rsidRPr="00E774B1">
        <w:rPr>
          <w:rFonts w:ascii="Browallia New" w:hAnsi="Browallia New" w:cs="Browallia New"/>
          <w:szCs w:val="32"/>
          <w:cs/>
        </w:rPr>
        <w:t>ข้อมูล</w:t>
      </w:r>
      <w:r w:rsidR="0020136E" w:rsidRPr="00E774B1">
        <w:rPr>
          <w:rFonts w:ascii="Browallia New" w:hAnsi="Browallia New" w:cs="Browallia New" w:hint="cs"/>
          <w:szCs w:val="32"/>
          <w:cs/>
        </w:rPr>
        <w:t>ขาดหายไป</w:t>
      </w:r>
      <w:r w:rsidRPr="00E774B1">
        <w:rPr>
          <w:rFonts w:ascii="Browallia New" w:hAnsi="Browallia New" w:cs="Browallia New"/>
          <w:szCs w:val="32"/>
          <w:cs/>
        </w:rPr>
        <w:t xml:space="preserve">จะต้องไม่เบี่ยงเบนไปจากความเข้มข้นของก๊าซมีเทนเฉลี่ยของระยะเวลาการทดแทนข้อมูลมากกว่า </w:t>
      </w:r>
      <w:r w:rsidRPr="00E774B1">
        <w:rPr>
          <w:rFonts w:ascii="Browallia New" w:hAnsi="Browallia New" w:cs="Browallia New"/>
          <w:szCs w:val="32"/>
          <w:cs/>
          <w:lang w:bidi="th"/>
        </w:rPr>
        <w:t xml:space="preserve">+/- 20%);  </w:t>
      </w:r>
      <w:r w:rsidRPr="00E774B1">
        <w:rPr>
          <w:rFonts w:ascii="Browallia New" w:hAnsi="Browallia New" w:cs="Browallia New"/>
          <w:szCs w:val="32"/>
          <w:cs/>
        </w:rPr>
        <w:t>และ</w:t>
      </w:r>
    </w:p>
    <w:p w14:paraId="26816CA0" w14:textId="77777777" w:rsidR="000E1936" w:rsidRPr="00E774B1" w:rsidRDefault="00F44040" w:rsidP="00E774B1">
      <w:pPr>
        <w:pStyle w:val="ListParagraph"/>
        <w:widowControl w:val="0"/>
        <w:numPr>
          <w:ilvl w:val="1"/>
          <w:numId w:val="44"/>
        </w:numPr>
        <w:tabs>
          <w:tab w:val="left" w:pos="1276"/>
        </w:tabs>
        <w:spacing w:after="0" w:line="240" w:lineRule="auto"/>
        <w:ind w:left="1276" w:right="-29" w:hanging="425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  <w:r w:rsidRPr="00E774B1">
        <w:rPr>
          <w:rFonts w:ascii="Browallia New" w:hAnsi="Browallia New" w:cs="Browallia New"/>
          <w:sz w:val="24"/>
          <w:szCs w:val="32"/>
          <w:cs/>
        </w:rPr>
        <w:t>ผู้พัฒนาโครงการ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จะต้องแสดงให้เห็นว่า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ก๊าซ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มีเทน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ได้ถูกเผาทำลาย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ในช่วงระยะเวลา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>ที่ข้อมูลขาดหายไป</w:t>
      </w:r>
      <w:r w:rsidR="000E1936" w:rsidRPr="00E774B1">
        <w:rPr>
          <w:rFonts w:ascii="Browallia New" w:hAnsi="Browallia New" w:cs="Browallia New"/>
          <w:sz w:val="24"/>
          <w:szCs w:val="32"/>
          <w:cs/>
          <w:lang w:bidi="th"/>
        </w:rPr>
        <w:t xml:space="preserve"> </w:t>
      </w:r>
      <w:r w:rsidR="0020136E" w:rsidRPr="00E774B1">
        <w:rPr>
          <w:rFonts w:ascii="Browallia New" w:hAnsi="Browallia New" w:cs="Browallia New" w:hint="cs"/>
          <w:sz w:val="24"/>
          <w:szCs w:val="32"/>
          <w:cs/>
        </w:rPr>
        <w:t xml:space="preserve">ในกรณีที่ไม่สามารถแสดงหลักฐานได้ </w:t>
      </w:r>
      <w:r w:rsidR="000E1936" w:rsidRPr="00E774B1">
        <w:rPr>
          <w:rFonts w:ascii="Browallia New" w:hAnsi="Browallia New" w:cs="Browallia New"/>
          <w:sz w:val="24"/>
          <w:szCs w:val="32"/>
          <w:cs/>
        </w:rPr>
        <w:t>จะไม่อนุญาตให้มีการทดแทน</w:t>
      </w:r>
      <w:r w:rsidR="0020136E" w:rsidRPr="00E774B1">
        <w:rPr>
          <w:rFonts w:ascii="Browallia New" w:eastAsia="Arial" w:hAnsi="Browallia New" w:cs="Browallia New" w:hint="cs"/>
          <w:szCs w:val="32"/>
          <w:cs/>
        </w:rPr>
        <w:t>ชุดข้อมูล</w:t>
      </w:r>
    </w:p>
    <w:p w14:paraId="040B4ADD" w14:textId="77777777" w:rsidR="0020136E" w:rsidRDefault="0020136E" w:rsidP="0020136E">
      <w:pPr>
        <w:pStyle w:val="ListParagraph"/>
        <w:widowControl w:val="0"/>
        <w:tabs>
          <w:tab w:val="left" w:pos="1276"/>
        </w:tabs>
        <w:spacing w:before="0" w:after="0" w:line="240" w:lineRule="auto"/>
        <w:ind w:right="-23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</w:p>
    <w:p w14:paraId="321DE5D2" w14:textId="77777777" w:rsidR="000E1936" w:rsidRPr="000A3CC9" w:rsidRDefault="000E1936" w:rsidP="00E774B1">
      <w:pPr>
        <w:tabs>
          <w:tab w:val="left" w:pos="2095"/>
        </w:tabs>
        <w:spacing w:after="0" w:line="240" w:lineRule="auto"/>
        <w:ind w:left="0"/>
        <w:rPr>
          <w:rFonts w:ascii="Browallia New" w:eastAsia="Arial" w:hAnsi="Browallia New" w:cs="Browallia New"/>
        </w:rPr>
      </w:pPr>
      <w:r w:rsidRPr="000A3CC9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0A3CC9">
        <w:rPr>
          <w:rFonts w:ascii="Browallia New" w:hAnsi="Browallia New" w:cs="Browallia New"/>
          <w:b/>
          <w:bCs/>
          <w:cs/>
          <w:lang w:bidi="th"/>
        </w:rPr>
        <w:t>1</w:t>
      </w:r>
      <w:r w:rsidR="0020136E">
        <w:rPr>
          <w:rFonts w:ascii="Browallia New" w:hAnsi="Browallia New" w:cs="Browallia New" w:hint="cs"/>
          <w:b/>
          <w:bCs/>
          <w:cs/>
          <w:lang w:bidi="th"/>
        </w:rPr>
        <w:t xml:space="preserve"> </w:t>
      </w:r>
      <w:r w:rsidRPr="000A3CC9">
        <w:rPr>
          <w:rFonts w:ascii="Browallia New" w:hAnsi="Browallia New" w:cs="Browallia New"/>
          <w:b/>
          <w:bCs/>
          <w:cs/>
        </w:rPr>
        <w:t xml:space="preserve"> </w:t>
      </w:r>
      <w:r w:rsidRPr="00E774B1">
        <w:rPr>
          <w:rFonts w:ascii="Browallia New" w:hAnsi="Browallia New" w:cs="Browallia New"/>
          <w:cs/>
        </w:rPr>
        <w:t>ขั้นตอนกา</w:t>
      </w:r>
      <w:r w:rsidR="0020136E" w:rsidRPr="00E774B1">
        <w:rPr>
          <w:rFonts w:ascii="Browallia New" w:hAnsi="Browallia New" w:cs="Browallia New" w:hint="cs"/>
          <w:cs/>
        </w:rPr>
        <w:t>ร</w:t>
      </w:r>
      <w:r w:rsidRPr="00E774B1">
        <w:rPr>
          <w:rFonts w:ascii="Browallia New" w:hAnsi="Browallia New" w:cs="Browallia New"/>
          <w:cs/>
        </w:rPr>
        <w:t>ลบข้อมูล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237"/>
      </w:tblGrid>
      <w:tr w:rsidR="000E1936" w:rsidRPr="000A3CC9" w14:paraId="5CA5316C" w14:textId="77777777" w:rsidTr="00E774B1">
        <w:trPr>
          <w:trHeight w:hRule="exact" w:val="460"/>
          <w:tblHeader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067D36" w14:textId="77777777" w:rsidR="000E1936" w:rsidRDefault="000E1936" w:rsidP="00E774B1">
            <w:pPr>
              <w:pStyle w:val="TableParagraph"/>
              <w:ind w:left="100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ระยะเวลา</w:t>
            </w:r>
            <w:r w:rsidR="0020136E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ที่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ข้อมูลขาดหายไป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FE44E0" w14:textId="77777777" w:rsidR="000E1936" w:rsidRDefault="000E1936" w:rsidP="00E774B1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ขั้นตอนการทดแทนข้อมูล</w:t>
            </w:r>
          </w:p>
        </w:tc>
      </w:tr>
      <w:tr w:rsidR="000E1936" w:rsidRPr="000A3CC9" w14:paraId="158EF0F3" w14:textId="77777777">
        <w:trPr>
          <w:trHeight w:hRule="exact" w:val="439"/>
        </w:trPr>
        <w:tc>
          <w:tcPr>
            <w:tcW w:w="31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65D33A" w14:textId="77777777" w:rsidR="000E1936" w:rsidRDefault="000E1936">
            <w:pPr>
              <w:pStyle w:val="TableParagraph"/>
              <w:spacing w:before="7"/>
              <w:ind w:left="1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น้อยกว่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6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ชั่วโมง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52D7E" w14:textId="61421F19" w:rsidR="000E1936" w:rsidRDefault="00E774B1">
            <w:pPr>
              <w:pStyle w:val="TableParagraph"/>
              <w:spacing w:before="7"/>
              <w:ind w:left="103" w:right="16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ช้ค่าเฉลี่ยถ่วงน้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ำ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นักของระยะเวล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4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</w:t>
            </w:r>
          </w:p>
        </w:tc>
      </w:tr>
      <w:tr w:rsidR="000E1936" w:rsidRPr="000A3CC9" w14:paraId="41952A26" w14:textId="77777777">
        <w:trPr>
          <w:trHeight w:hRule="exact" w:val="1693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E5A45" w14:textId="77777777" w:rsidR="000E1936" w:rsidRDefault="0020136E">
            <w:pPr>
              <w:pStyle w:val="TableParagraph"/>
              <w:spacing w:before="26"/>
              <w:ind w:left="10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6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ึง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24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9C130" w14:textId="798A0F59" w:rsidR="000E1936" w:rsidRDefault="000E1936" w:rsidP="00E774B1">
            <w:pPr>
              <w:pStyle w:val="TableParagraph"/>
              <w:spacing w:before="26"/>
              <w:ind w:left="103" w:right="90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ช้ขอบเขตบนหรือขอบล่างของช่วงความเชื่อมั่น </w:t>
            </w:r>
            <w:r w:rsidR="00E774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95%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ข้อมูล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24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 แล้วแต่ว่ากรณีใดจะส่งผลให้มีการประมาณการลดการปล่อย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เรือนกระจก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บบอนุรักษ์นิยมมากขึ้น</w:t>
            </w:r>
          </w:p>
        </w:tc>
      </w:tr>
      <w:tr w:rsidR="000E1936" w:rsidRPr="000A3CC9" w14:paraId="2863C9E4" w14:textId="77777777">
        <w:trPr>
          <w:trHeight w:hRule="exact" w:val="1711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7EDA3C" w14:textId="77777777" w:rsidR="000E1936" w:rsidRDefault="0020136E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 xml:space="preserve">1 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ถึง</w:t>
            </w:r>
            <w:r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7</w:t>
            </w:r>
            <w:r w:rsidR="000E193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วัน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87520D" w14:textId="4403F561" w:rsidR="000E1936" w:rsidRDefault="000E1936" w:rsidP="00E774B1">
            <w:pPr>
              <w:pStyle w:val="TableParagraph"/>
              <w:spacing w:before="26"/>
              <w:ind w:left="103" w:right="9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ช้ขอบเขตบนหรือขอบล่างของช่วงความเชื่อมั่น </w:t>
            </w:r>
            <w:r w:rsidR="00E774B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95% 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ข้อมูล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ช่วง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72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ชั่วโมงก่อนและหลังไฟ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ฟ้า</w:t>
            </w:r>
            <w:r w:rsidR="00C225E2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ดับ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แล้วแต่ว่ากรณีใดจะส่งผลให้มีการประมาณการลดการปล่อยก๊าซเรือนกระจกแบบอนุรักษ์นิยมมากขึ้น</w:t>
            </w:r>
          </w:p>
        </w:tc>
      </w:tr>
      <w:tr w:rsidR="000E1936" w:rsidRPr="000A3CC9" w14:paraId="19A2474F" w14:textId="77777777">
        <w:trPr>
          <w:trHeight w:hRule="exact" w:val="527"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4EB66" w14:textId="77777777" w:rsidR="000E1936" w:rsidRDefault="000E1936">
            <w:pPr>
              <w:pStyle w:val="TableParagraph"/>
              <w:spacing w:before="26"/>
              <w:ind w:left="100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ากกว่า</w:t>
            </w:r>
            <w:r w:rsidR="00201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1 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ปดาห์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76B0A" w14:textId="77777777" w:rsidR="000E1936" w:rsidRDefault="000E1936">
            <w:pPr>
              <w:pStyle w:val="TableParagraph"/>
              <w:spacing w:before="26"/>
              <w:ind w:left="103" w:right="137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ม่สามารถแทนที่</w:t>
            </w:r>
            <w:r w:rsidR="00C225E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ด้วยชุด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้อมูลได้</w:t>
            </w:r>
          </w:p>
        </w:tc>
      </w:tr>
    </w:tbl>
    <w:p w14:paraId="01967207" w14:textId="77777777" w:rsidR="000E1936" w:rsidRPr="00704635" w:rsidRDefault="000E1936" w:rsidP="000E193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  <w:sz w:val="2"/>
          <w:szCs w:val="2"/>
          <w:lang w:bidi="th"/>
        </w:rPr>
      </w:pPr>
    </w:p>
    <w:p w14:paraId="03A11F3C" w14:textId="77777777" w:rsidR="000E1936" w:rsidRPr="000A3CC9" w:rsidRDefault="00C225E2" w:rsidP="00530A89">
      <w:pPr>
        <w:pStyle w:val="Heading2"/>
        <w:tabs>
          <w:tab w:val="left" w:pos="817"/>
        </w:tabs>
        <w:ind w:left="0"/>
        <w:rPr>
          <w:rFonts w:ascii="Browallia New" w:hAnsi="Browallia New" w:cs="Browallia New"/>
          <w:b w:val="0"/>
          <w:bCs w:val="0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"/>
        </w:rPr>
        <w:t xml:space="preserve">2. 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 xml:space="preserve">การใช้เครื่องวัดการไหลเดียวสําหรับการใช้ก๊าซชีวภาพที่นํากลับมาใช้ใหม่หลายครั้ง </w:t>
      </w:r>
    </w:p>
    <w:p w14:paraId="5737E61C" w14:textId="77777777" w:rsidR="00FE0744" w:rsidRDefault="00C225E2" w:rsidP="00530A89">
      <w:pPr>
        <w:pStyle w:val="ListParagraph"/>
        <w:widowControl w:val="0"/>
        <w:tabs>
          <w:tab w:val="left" w:pos="1843"/>
        </w:tabs>
        <w:spacing w:before="182" w:after="0" w:line="240" w:lineRule="auto"/>
        <w:ind w:left="0" w:firstLine="709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  <w:r>
        <w:rPr>
          <w:rFonts w:ascii="Browallia New" w:hAnsi="Browallia New" w:cs="Browallia New" w:hint="cs"/>
          <w:szCs w:val="32"/>
          <w:cs/>
        </w:rPr>
        <w:t>ในกรณี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ก๊าซชีวภาพที่นํากลับมาใช้ใหม่  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0A3CC9">
        <w:rPr>
          <w:rFonts w:ascii="Browallia New" w:hAnsi="Browallia New" w:cs="Browallia New"/>
          <w:szCs w:val="32"/>
          <w:cs/>
        </w:rPr>
        <w:t>เช่น ก๊าซฝังกลบ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ถูกใช้เพื่อวัตถุประสงค์หลายประการ 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>(</w:t>
      </w:r>
      <w:r w:rsidR="000E1936" w:rsidRPr="000A3CC9">
        <w:rPr>
          <w:rFonts w:ascii="Browallia New" w:hAnsi="Browallia New" w:cs="Browallia New"/>
          <w:szCs w:val="32"/>
          <w:cs/>
        </w:rPr>
        <w:t>เช่น การ</w:t>
      </w:r>
      <w:r>
        <w:rPr>
          <w:rFonts w:ascii="Browallia New" w:hAnsi="Browallia New" w:cs="Browallia New" w:hint="cs"/>
          <w:szCs w:val="32"/>
          <w:cs/>
        </w:rPr>
        <w:t>เผาทำลาย</w:t>
      </w:r>
      <w:r w:rsidR="000E1936" w:rsidRPr="000A3CC9">
        <w:rPr>
          <w:rFonts w:ascii="Browallia New" w:hAnsi="Browallia New" w:cs="Browallia New"/>
          <w:szCs w:val="32"/>
          <w:cs/>
        </w:rPr>
        <w:t>หรือการผลิตพลังงาน</w:t>
      </w:r>
      <w:r w:rsidR="000E1936" w:rsidRPr="000A3CC9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="000E1936" w:rsidRPr="000A3CC9">
        <w:rPr>
          <w:rFonts w:ascii="Browallia New" w:hAnsi="Browallia New" w:cs="Browallia New"/>
          <w:szCs w:val="32"/>
          <w:cs/>
        </w:rPr>
        <w:t>และ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ก๊าซมีเทนทั้งหมดจะได้รับ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E0744">
        <w:rPr>
          <w:rFonts w:ascii="Browallia New" w:hAnsi="Browallia New" w:cs="Browallia New" w:hint="cs"/>
          <w:spacing w:val="-8"/>
          <w:szCs w:val="32"/>
          <w:cs/>
        </w:rPr>
        <w:t>ติดตาม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 xml:space="preserve">ว่าใช้งานได้ </w:t>
      </w:r>
      <w:r w:rsidR="000E1936" w:rsidRPr="00FE0744">
        <w:rPr>
          <w:rFonts w:ascii="Browallia New" w:hAnsi="Browallia New" w:cs="Browallia New"/>
          <w:spacing w:val="-8"/>
          <w:szCs w:val="32"/>
          <w:cs/>
          <w:lang w:bidi="th"/>
        </w:rPr>
        <w:t>(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เช่น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  <w:lang w:bidi="th"/>
        </w:rPr>
        <w:t xml:space="preserve">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บันทึก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ของ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เครื่องตรวจจับเปลวไฟ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  <w:lang w:bidi="th"/>
        </w:rPr>
        <w:t xml:space="preserve">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พลังงานที่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ผลิตได้</w:t>
      </w:r>
      <w:r w:rsidR="000E1936" w:rsidRPr="00FE0744">
        <w:rPr>
          <w:rFonts w:ascii="Browallia New" w:hAnsi="Browallia New" w:cs="Browallia New"/>
          <w:spacing w:val="-8"/>
          <w:szCs w:val="32"/>
          <w:cs/>
          <w:lang w:bidi="th"/>
        </w:rPr>
        <w:t xml:space="preserve">) 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อาจใช้เครื่องวัดการไหลเดี</w:t>
      </w:r>
      <w:r w:rsidR="00FE0744" w:rsidRPr="00FE0744">
        <w:rPr>
          <w:rFonts w:ascii="Browallia New" w:hAnsi="Browallia New" w:cs="Browallia New" w:hint="cs"/>
          <w:spacing w:val="-8"/>
          <w:szCs w:val="32"/>
          <w:cs/>
        </w:rPr>
        <w:t>่</w:t>
      </w:r>
      <w:r w:rsidR="000E1936" w:rsidRPr="00FE0744">
        <w:rPr>
          <w:rFonts w:ascii="Browallia New" w:hAnsi="Browallia New" w:cs="Browallia New"/>
          <w:spacing w:val="-8"/>
          <w:szCs w:val="32"/>
          <w:cs/>
        </w:rPr>
        <w:t>ยว</w:t>
      </w:r>
      <w:r w:rsidR="000E1936" w:rsidRPr="000A3CC9">
        <w:rPr>
          <w:rFonts w:ascii="Browallia New" w:hAnsi="Browallia New" w:cs="Browallia New"/>
          <w:szCs w:val="32"/>
          <w:cs/>
        </w:rPr>
        <w:t xml:space="preserve">  เพื่อบันทึก</w:t>
      </w:r>
      <w:r w:rsidR="00FE0744">
        <w:rPr>
          <w:rFonts w:ascii="Browallia New" w:hAnsi="Browallia New" w:cs="Browallia New" w:hint="cs"/>
          <w:szCs w:val="32"/>
          <w:cs/>
        </w:rPr>
        <w:t>ข้อมูล</w:t>
      </w:r>
      <w:r w:rsidR="000E1936" w:rsidRPr="000A3CC9">
        <w:rPr>
          <w:rFonts w:ascii="Browallia New" w:hAnsi="Browallia New" w:cs="Browallia New"/>
          <w:szCs w:val="32"/>
          <w:cs/>
        </w:rPr>
        <w:t>ในอุปกรณ์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FE0744" w:rsidRPr="000A3CC9">
        <w:rPr>
          <w:rFonts w:ascii="Browallia New" w:hAnsi="Browallia New" w:cs="Browallia New"/>
          <w:szCs w:val="32"/>
          <w:cs/>
        </w:rPr>
        <w:t>ทําลายก๊าซมีเทน</w:t>
      </w:r>
      <w:r w:rsidR="000E1936" w:rsidRPr="000A3CC9">
        <w:rPr>
          <w:rFonts w:ascii="Browallia New" w:hAnsi="Browallia New" w:cs="Browallia New"/>
          <w:szCs w:val="32"/>
          <w:cs/>
        </w:rPr>
        <w:t>หลายเครื่อง ประสิทธิภาพการ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ี่มีประสิทธิภาพน้อยที่สุดในบรรดาอุปกรณ์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จะใช้เป็นประสิทธิภาพการ</w:t>
      </w:r>
      <w:r w:rsidR="00FE0744"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 xml:space="preserve">ทําลายสําหรับอุปกรณ์ทําลายทั้งหมดที่ตรวจสอบโดยเครื่องวัดการไหลนี้ </w:t>
      </w:r>
    </w:p>
    <w:p w14:paraId="1683B70B" w14:textId="77777777" w:rsidR="000E1936" w:rsidRPr="000A3CC9" w:rsidRDefault="00FE0744" w:rsidP="00530A89">
      <w:pPr>
        <w:pStyle w:val="ListParagraph"/>
        <w:widowControl w:val="0"/>
        <w:tabs>
          <w:tab w:val="left" w:pos="1843"/>
        </w:tabs>
        <w:spacing w:before="182" w:after="0" w:line="240" w:lineRule="auto"/>
        <w:ind w:left="0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eastAsia="Arial" w:hAnsi="Browallia New" w:cs="Browallia New" w:hint="cs"/>
          <w:szCs w:val="32"/>
          <w:cs/>
        </w:rPr>
        <w:t>ในกรณี</w:t>
      </w:r>
      <w:r w:rsidR="000E1936" w:rsidRPr="000A3CC9">
        <w:rPr>
          <w:rFonts w:ascii="Browallia New" w:hAnsi="Browallia New" w:cs="Browallia New"/>
          <w:szCs w:val="32"/>
          <w:cs/>
        </w:rPr>
        <w:t>มีช่วงเวลาที่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อย่างน้อย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1 </w:t>
      </w:r>
      <w:r w:rsidR="000E1936" w:rsidRPr="000A3CC9">
        <w:rPr>
          <w:rFonts w:ascii="Browallia New" w:hAnsi="Browallia New" w:cs="Browallia New"/>
          <w:szCs w:val="32"/>
          <w:cs/>
        </w:rPr>
        <w:t>เครื่องไม่ทํางาน</w:t>
      </w:r>
      <w:r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0E1936" w:rsidRPr="000A3CC9">
        <w:rPr>
          <w:rFonts w:ascii="Browallia New" w:hAnsi="Browallia New" w:cs="Browallia New"/>
          <w:szCs w:val="32"/>
          <w:cs/>
        </w:rPr>
        <w:t>อาจมีการอ้างสิทธิ์การลดการปล่อยก๊าซ</w:t>
      </w:r>
      <w:r>
        <w:rPr>
          <w:rFonts w:ascii="Browallia New" w:hAnsi="Browallia New" w:cs="Browallia New" w:hint="cs"/>
          <w:szCs w:val="32"/>
          <w:cs/>
        </w:rPr>
        <w:t>เรือนกระจก</w:t>
      </w:r>
      <w:r w:rsidR="000E1936" w:rsidRPr="000A3CC9">
        <w:rPr>
          <w:rFonts w:ascii="Browallia New" w:hAnsi="Browallia New" w:cs="Browallia New"/>
          <w:szCs w:val="32"/>
          <w:cs/>
        </w:rPr>
        <w:t>จากการ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มีเทน</w:t>
      </w:r>
      <w:r>
        <w:rPr>
          <w:rFonts w:ascii="Browallia New" w:hAnsi="Browallia New" w:cs="Browallia New" w:hint="cs"/>
          <w:szCs w:val="32"/>
          <w:cs/>
        </w:rPr>
        <w:t>ได้จากการ</w:t>
      </w:r>
      <w:r w:rsidR="000E1936" w:rsidRPr="000A3CC9">
        <w:rPr>
          <w:rFonts w:ascii="Browallia New" w:hAnsi="Browallia New" w:cs="Browallia New"/>
          <w:szCs w:val="32"/>
          <w:cs/>
        </w:rPr>
        <w:t>ตรวจสอบยืนยันการปฏิบัติตามเงื่อนไขต่อไปนี้ระบุด้านล่าง ในกรณีเช่นนี้ประสิทธิภาพของ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ี่มีประสิทธิภาพน้อยที่สุดในการทํางานจะใช้เป็นประสิทธิภาพ</w:t>
      </w:r>
      <w:r>
        <w:rPr>
          <w:rFonts w:ascii="Browallia New" w:hAnsi="Browallia New" w:cs="Browallia New" w:hint="cs"/>
          <w:szCs w:val="32"/>
          <w:cs/>
        </w:rPr>
        <w:t>ของ</w:t>
      </w:r>
      <w:r w:rsidR="000E1936" w:rsidRPr="000A3CC9">
        <w:rPr>
          <w:rFonts w:ascii="Browallia New" w:hAnsi="Browallia New" w:cs="Browallia New"/>
          <w:szCs w:val="32"/>
          <w:cs/>
        </w:rPr>
        <w:t>อุปกรณ์</w:t>
      </w:r>
      <w:r>
        <w:rPr>
          <w:rFonts w:ascii="Browallia New" w:hAnsi="Browallia New" w:cs="Browallia New" w:hint="cs"/>
          <w:szCs w:val="32"/>
          <w:cs/>
        </w:rPr>
        <w:t>เผา</w:t>
      </w:r>
      <w:r w:rsidR="000E1936" w:rsidRPr="000A3CC9">
        <w:rPr>
          <w:rFonts w:ascii="Browallia New" w:hAnsi="Browallia New" w:cs="Browallia New"/>
          <w:szCs w:val="32"/>
          <w:cs/>
        </w:rPr>
        <w:t>ทําลายทั้งหมดที่ตรวจสอบโดยเครื่องวัดการไหลเดียวนี้</w:t>
      </w:r>
      <w:r>
        <w:rPr>
          <w:rFonts w:ascii="Browallia New" w:hAnsi="Browallia New" w:cs="Browallia New"/>
          <w:szCs w:val="32"/>
          <w:lang w:bidi="th"/>
        </w:rPr>
        <w:t xml:space="preserve"> </w:t>
      </w:r>
    </w:p>
    <w:p w14:paraId="5611E6AE" w14:textId="77777777" w:rsidR="002B6ABD" w:rsidRPr="00704635" w:rsidRDefault="000E1936" w:rsidP="00530A89">
      <w:pPr>
        <w:pStyle w:val="ListParagraph"/>
        <w:widowControl w:val="0"/>
        <w:numPr>
          <w:ilvl w:val="1"/>
          <w:numId w:val="45"/>
        </w:numPr>
        <w:tabs>
          <w:tab w:val="left" w:pos="1276"/>
        </w:tabs>
        <w:spacing w:before="179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704635">
        <w:rPr>
          <w:rFonts w:ascii="Browallia New" w:hAnsi="Browallia New" w:cs="Browallia New"/>
          <w:szCs w:val="32"/>
          <w:cs/>
        </w:rPr>
        <w:t>อุปกรณ์</w:t>
      </w:r>
      <w:r w:rsidR="002B6ABD" w:rsidRPr="00704635">
        <w:rPr>
          <w:rFonts w:ascii="Browallia New" w:hAnsi="Browallia New" w:cs="Browallia New" w:hint="cs"/>
          <w:szCs w:val="32"/>
          <w:cs/>
        </w:rPr>
        <w:t>เผา</w:t>
      </w:r>
      <w:r w:rsidRPr="00704635">
        <w:rPr>
          <w:rFonts w:ascii="Browallia New" w:hAnsi="Browallia New" w:cs="Browallia New"/>
          <w:szCs w:val="32"/>
          <w:cs/>
        </w:rPr>
        <w:t>ทําลายทั้งหมด</w:t>
      </w:r>
      <w:r w:rsidR="002B6ABD" w:rsidRPr="00704635">
        <w:rPr>
          <w:rFonts w:ascii="Browallia New" w:hAnsi="Browallia New" w:cs="Browallia New" w:hint="cs"/>
          <w:szCs w:val="32"/>
          <w:cs/>
        </w:rPr>
        <w:t>ที่</w:t>
      </w:r>
      <w:r w:rsidRPr="00704635">
        <w:rPr>
          <w:rFonts w:ascii="Browallia New" w:hAnsi="Browallia New" w:cs="Browallia New"/>
          <w:szCs w:val="32"/>
          <w:cs/>
        </w:rPr>
        <w:t>มีการติดตั้งวาล์ว</w:t>
      </w:r>
      <w:r w:rsidR="002B6ABD" w:rsidRPr="00704635">
        <w:rPr>
          <w:rFonts w:ascii="Browallia New" w:hAnsi="Browallia New" w:cs="Browallia New" w:hint="cs"/>
          <w:szCs w:val="32"/>
          <w:cs/>
        </w:rPr>
        <w:t>ที่ท่อนำเข้า</w:t>
      </w:r>
      <w:r w:rsidRPr="00704635">
        <w:rPr>
          <w:rFonts w:ascii="Browallia New" w:hAnsi="Browallia New" w:cs="Browallia New"/>
          <w:szCs w:val="32"/>
          <w:cs/>
        </w:rPr>
        <w:t>ก๊าซปิดโดยอัตโนมัติ</w:t>
      </w:r>
      <w:r w:rsidR="00704635">
        <w:rPr>
          <w:rFonts w:ascii="Browallia New" w:hAnsi="Browallia New" w:cs="Browallia New" w:hint="cs"/>
          <w:szCs w:val="32"/>
          <w:cs/>
        </w:rPr>
        <w:t>จากการที่</w:t>
      </w:r>
      <w:r w:rsidRPr="00704635">
        <w:rPr>
          <w:rFonts w:ascii="Browallia New" w:hAnsi="Browallia New" w:cs="Browallia New"/>
          <w:szCs w:val="32"/>
          <w:cs/>
        </w:rPr>
        <w:t>อุปกรณ์ไม่ทํางาน</w:t>
      </w:r>
      <w:r w:rsidR="002F56DF" w:rsidRPr="0070463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704635">
        <w:rPr>
          <w:rFonts w:ascii="Browallia New" w:hAnsi="Browallia New" w:cs="Browallia New"/>
          <w:szCs w:val="32"/>
          <w:cs/>
        </w:rPr>
        <w:t>หรือ</w:t>
      </w:r>
      <w:r w:rsidR="00704635" w:rsidRPr="00704635">
        <w:rPr>
          <w:rFonts w:ascii="Browallia New" w:hAnsi="Browallia New" w:cs="Browallia New"/>
          <w:szCs w:val="32"/>
          <w:lang w:bidi="th"/>
        </w:rPr>
        <w:t xml:space="preserve"> </w:t>
      </w:r>
      <w:r w:rsidR="00704635" w:rsidRPr="00704635">
        <w:rPr>
          <w:rFonts w:ascii="Browallia New" w:hAnsi="Browallia New" w:cs="Browallia New" w:hint="cs"/>
          <w:szCs w:val="32"/>
          <w:cs/>
        </w:rPr>
        <w:t xml:space="preserve">การปล่อยก๊าซชีวภาพสู่บรรยากาศโดยระบบแมนนัล </w:t>
      </w:r>
    </w:p>
    <w:p w14:paraId="07CB7835" w14:textId="77777777" w:rsidR="000E1936" w:rsidRPr="002F56DF" w:rsidRDefault="000E1936" w:rsidP="00530A89">
      <w:pPr>
        <w:pStyle w:val="ListParagraph"/>
        <w:widowControl w:val="0"/>
        <w:numPr>
          <w:ilvl w:val="1"/>
          <w:numId w:val="45"/>
        </w:numPr>
        <w:tabs>
          <w:tab w:val="left" w:pos="1276"/>
        </w:tabs>
        <w:spacing w:before="179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2F56DF">
        <w:rPr>
          <w:rFonts w:ascii="Browallia New" w:hAnsi="Browallia New" w:cs="Browallia New"/>
          <w:szCs w:val="32"/>
          <w:cs/>
        </w:rPr>
        <w:t>สําหรับ</w:t>
      </w:r>
      <w:r w:rsidR="00530A89" w:rsidRPr="002F56DF">
        <w:rPr>
          <w:rFonts w:ascii="Browallia New" w:hAnsi="Browallia New" w:cs="Browallia New" w:hint="cs"/>
          <w:szCs w:val="32"/>
          <w:cs/>
        </w:rPr>
        <w:t>ใน</w:t>
      </w:r>
      <w:r w:rsidRPr="002F56DF">
        <w:rPr>
          <w:rFonts w:ascii="Browallia New" w:hAnsi="Browallia New" w:cs="Browallia New"/>
          <w:szCs w:val="32"/>
          <w:cs/>
        </w:rPr>
        <w:t>ช่วงเวลา</w:t>
      </w:r>
      <w:r w:rsidR="00530A89" w:rsidRPr="002F56DF">
        <w:rPr>
          <w:rFonts w:ascii="Browallia New" w:hAnsi="Browallia New" w:cs="Browallia New" w:hint="cs"/>
          <w:szCs w:val="32"/>
          <w:cs/>
        </w:rPr>
        <w:t>ที่</w:t>
      </w:r>
      <w:r w:rsidR="00530A89" w:rsidRPr="002F56DF">
        <w:rPr>
          <w:rFonts w:ascii="Browallia New" w:hAnsi="Browallia New" w:cs="Browallia New"/>
          <w:szCs w:val="32"/>
          <w:cs/>
        </w:rPr>
        <w:t>อุปกรณ์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="00530A89" w:rsidRPr="002F56DF">
        <w:rPr>
          <w:rFonts w:ascii="Browallia New" w:hAnsi="Browallia New" w:cs="Browallia New"/>
          <w:szCs w:val="32"/>
          <w:cs/>
        </w:rPr>
        <w:t>ทําลาย</w:t>
      </w:r>
      <w:r w:rsidR="00530A89" w:rsidRPr="002F56DF">
        <w:rPr>
          <w:rFonts w:ascii="Browallia New" w:hAnsi="Browallia New" w:cs="Browallia New" w:hint="cs"/>
          <w:szCs w:val="32"/>
          <w:cs/>
        </w:rPr>
        <w:t xml:space="preserve">จำนวน 1 เครื่องหรือมากกว่า </w:t>
      </w:r>
      <w:r w:rsidRPr="002F56DF">
        <w:rPr>
          <w:rFonts w:ascii="Browallia New" w:hAnsi="Browallia New" w:cs="Browallia New"/>
          <w:szCs w:val="32"/>
          <w:cs/>
        </w:rPr>
        <w:t>ไม่ทํางาน</w:t>
      </w:r>
      <w:r w:rsidR="00530A89" w:rsidRPr="002F56DF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F44040"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2F56DF">
        <w:rPr>
          <w:rFonts w:ascii="Browallia New" w:hAnsi="Browallia New" w:cs="Browallia New"/>
          <w:szCs w:val="32"/>
          <w:cs/>
        </w:rPr>
        <w:t>จะต้องแสดงให้เห็นว่าอุปกรณ์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="00530A89" w:rsidRPr="002F56DF">
        <w:rPr>
          <w:rFonts w:ascii="Browallia New" w:hAnsi="Browallia New" w:cs="Browallia New"/>
          <w:szCs w:val="32"/>
          <w:cs/>
        </w:rPr>
        <w:t>ทําลาย</w:t>
      </w:r>
      <w:r w:rsidRPr="002F56DF">
        <w:rPr>
          <w:rFonts w:ascii="Browallia New" w:hAnsi="Browallia New" w:cs="Browallia New"/>
          <w:szCs w:val="32"/>
          <w:cs/>
        </w:rPr>
        <w:t>ที่เหลือ</w:t>
      </w:r>
      <w:r w:rsidR="00530A89" w:rsidRPr="002F56DF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2F56DF">
        <w:rPr>
          <w:rFonts w:ascii="Browallia New" w:hAnsi="Browallia New" w:cs="Browallia New"/>
          <w:szCs w:val="32"/>
          <w:cs/>
        </w:rPr>
        <w:t>สามารถ</w:t>
      </w:r>
      <w:r w:rsidR="00530A89" w:rsidRPr="002F56DF">
        <w:rPr>
          <w:rFonts w:ascii="Browallia New" w:hAnsi="Browallia New" w:cs="Browallia New" w:hint="cs"/>
          <w:szCs w:val="32"/>
          <w:cs/>
        </w:rPr>
        <w:t>เผา</w:t>
      </w:r>
      <w:r w:rsidRPr="002F56DF">
        <w:rPr>
          <w:rFonts w:ascii="Browallia New" w:hAnsi="Browallia New" w:cs="Browallia New"/>
          <w:szCs w:val="32"/>
          <w:cs/>
        </w:rPr>
        <w:t>ทําลาย</w:t>
      </w:r>
      <w:r w:rsidR="00530A89" w:rsidRPr="002F56DF">
        <w:rPr>
          <w:rFonts w:ascii="Browallia New" w:hAnsi="Browallia New" w:cs="Browallia New" w:hint="cs"/>
          <w:szCs w:val="32"/>
          <w:cs/>
        </w:rPr>
        <w:t>ก๊าซชีวภาพ</w:t>
      </w:r>
      <w:r w:rsidRPr="002F56DF">
        <w:rPr>
          <w:rFonts w:ascii="Browallia New" w:hAnsi="Browallia New" w:cs="Browallia New"/>
          <w:szCs w:val="32"/>
          <w:cs/>
        </w:rPr>
        <w:t>จริง  ที่บันทึกไว้ในช่วงเวลาดังกล่าว สําหรับอุปกรณ์อื่นที่ไม่ใช่</w:t>
      </w:r>
      <w:r w:rsidR="002F56DF" w:rsidRPr="002F56DF">
        <w:rPr>
          <w:rFonts w:ascii="Browallia New" w:hAnsi="Browallia New" w:cs="Browallia New" w:hint="cs"/>
          <w:szCs w:val="32"/>
          <w:cs/>
        </w:rPr>
        <w:t>สำหรับเผาทำลายก๊าซ</w:t>
      </w:r>
      <w:r w:rsidRPr="002F56DF">
        <w:rPr>
          <w:rFonts w:ascii="Browallia New" w:hAnsi="Browallia New" w:cs="Browallia New"/>
          <w:szCs w:val="32"/>
          <w:cs/>
        </w:rPr>
        <w:t xml:space="preserve">จะต้องแสดงให้เห็นว่าเอาต์พุตสอดคล้องกับการไหลของก๊าซ </w:t>
      </w:r>
      <w:r w:rsidRPr="002F56DF">
        <w:rPr>
          <w:rFonts w:ascii="Browallia New" w:hAnsi="Browallia New" w:cs="Browallia New"/>
          <w:szCs w:val="32"/>
          <w:cs/>
          <w:lang w:bidi="th"/>
        </w:rPr>
        <w:t>(</w:t>
      </w:r>
      <w:r w:rsidRPr="002F56DF">
        <w:rPr>
          <w:rFonts w:ascii="Browallia New" w:hAnsi="Browallia New" w:cs="Browallia New"/>
          <w:szCs w:val="32"/>
          <w:cs/>
        </w:rPr>
        <w:t>เช่น</w:t>
      </w:r>
      <w:r w:rsidR="002F56DF" w:rsidRPr="002F56DF">
        <w:rPr>
          <w:rFonts w:ascii="Browallia New" w:hAnsi="Browallia New" w:cs="Browallia New" w:hint="cs"/>
          <w:szCs w:val="32"/>
          <w:cs/>
        </w:rPr>
        <w:t xml:space="preserve"> โดย</w:t>
      </w:r>
      <w:r w:rsidRPr="002F56DF">
        <w:rPr>
          <w:rFonts w:ascii="Browallia New" w:hAnsi="Browallia New" w:cs="Browallia New"/>
          <w:szCs w:val="32"/>
          <w:cs/>
        </w:rPr>
        <w:t xml:space="preserve">มวลและ </w:t>
      </w:r>
      <w:r w:rsidRPr="002F56DF">
        <w:rPr>
          <w:rFonts w:ascii="Browallia New" w:hAnsi="Browallia New" w:cs="Browallia New"/>
          <w:szCs w:val="32"/>
          <w:cs/>
          <w:lang w:bidi="th"/>
        </w:rPr>
        <w:t xml:space="preserve">/ </w:t>
      </w:r>
      <w:r w:rsidRPr="002F56DF">
        <w:rPr>
          <w:rFonts w:ascii="Browallia New" w:hAnsi="Browallia New" w:cs="Browallia New"/>
          <w:szCs w:val="32"/>
          <w:cs/>
        </w:rPr>
        <w:t>หรือสมดุลพลังงาน</w:t>
      </w:r>
      <w:r w:rsidRPr="002F56DF">
        <w:rPr>
          <w:rFonts w:ascii="Browallia New" w:hAnsi="Browallia New" w:cs="Browallia New"/>
          <w:szCs w:val="32"/>
          <w:cs/>
          <w:lang w:bidi="th"/>
        </w:rPr>
        <w:t>)</w:t>
      </w:r>
    </w:p>
    <w:p w14:paraId="23CF3850" w14:textId="77777777" w:rsidR="000E1936" w:rsidRDefault="000E1936" w:rsidP="00530A89">
      <w:pPr>
        <w:tabs>
          <w:tab w:val="left" w:pos="851"/>
        </w:tabs>
        <w:spacing w:before="0" w:after="0" w:line="240" w:lineRule="auto"/>
        <w:ind w:left="0" w:right="-23"/>
        <w:jc w:val="thaiDistribute"/>
        <w:rPr>
          <w:rFonts w:ascii="Browallia New" w:hAnsi="Browallia New" w:cs="Browallia New"/>
          <w:b/>
          <w:bCs/>
          <w:spacing w:val="-8"/>
          <w:cs/>
        </w:rPr>
      </w:pPr>
      <w:r w:rsidRPr="00530A89">
        <w:rPr>
          <w:rFonts w:ascii="Browallia New" w:hAnsi="Browallia New" w:cs="Browallia New"/>
          <w:cs/>
          <w:lang w:bidi="th"/>
        </w:rPr>
        <w:t xml:space="preserve"> </w:t>
      </w:r>
      <w:r w:rsidR="00530A89" w:rsidRPr="00530A89">
        <w:rPr>
          <w:rFonts w:ascii="Browallia New" w:hAnsi="Browallia New" w:cs="Browallia New"/>
          <w:cs/>
          <w:lang w:bidi="th"/>
        </w:rPr>
        <w:tab/>
      </w:r>
      <w:r w:rsidR="00530A89" w:rsidRPr="00530A89">
        <w:rPr>
          <w:rFonts w:ascii="Browallia New" w:hAnsi="Browallia New" w:cs="Browallia New" w:hint="cs"/>
          <w:cs/>
        </w:rPr>
        <w:t xml:space="preserve">ทั้งนี้ </w:t>
      </w:r>
      <w:r w:rsidRPr="00530A89">
        <w:rPr>
          <w:rFonts w:ascii="Browallia New" w:hAnsi="Browallia New" w:cs="Browallia New"/>
          <w:cs/>
        </w:rPr>
        <w:t>การ</w:t>
      </w:r>
      <w:r w:rsidR="00530A89" w:rsidRPr="00530A89">
        <w:rPr>
          <w:rFonts w:ascii="Browallia New" w:hAnsi="Browallia New" w:cs="Browallia New" w:hint="cs"/>
          <w:cs/>
        </w:rPr>
        <w:t>ตรวจ</w:t>
      </w:r>
      <w:r w:rsidRPr="00530A89">
        <w:rPr>
          <w:rFonts w:ascii="Browallia New" w:hAnsi="Browallia New" w:cs="Browallia New"/>
          <w:cs/>
        </w:rPr>
        <w:t>วัดปริมาณก๊าซมีเทนจะต้องดําเนิน</w:t>
      </w:r>
      <w:r w:rsidR="00530A89" w:rsidRPr="00530A89">
        <w:rPr>
          <w:rFonts w:ascii="Browallia New" w:hAnsi="Browallia New" w:cs="Browallia New" w:hint="cs"/>
          <w:cs/>
        </w:rPr>
        <w:t>ด้านหลัง</w:t>
      </w:r>
      <w:r w:rsidRPr="00530A89">
        <w:rPr>
          <w:rFonts w:ascii="Browallia New" w:hAnsi="Browallia New" w:cs="Browallia New"/>
          <w:cs/>
        </w:rPr>
        <w:t>ของเครื่องวัดการไหล</w:t>
      </w:r>
      <w:r w:rsidR="00530A89">
        <w:rPr>
          <w:rFonts w:ascii="Browallia New" w:hAnsi="Browallia New" w:cs="Browallia New" w:hint="cs"/>
          <w:cs/>
        </w:rPr>
        <w:t>และต้องปฏิบัติตาม</w:t>
      </w:r>
      <w:r w:rsidRPr="00530A89">
        <w:rPr>
          <w:rFonts w:ascii="Browallia New" w:hAnsi="Browallia New" w:cs="Browallia New"/>
          <w:cs/>
        </w:rPr>
        <w:t>ข้อกําหนดการติดตั้งของเครื่องวัดการไหล</w:t>
      </w:r>
      <w:r w:rsidR="00530A89" w:rsidRPr="00530A89">
        <w:rPr>
          <w:rFonts w:ascii="Browallia New" w:hAnsi="Browallia New" w:cs="Browallia New" w:hint="cs"/>
          <w:spacing w:val="-8"/>
          <w:cs/>
        </w:rPr>
        <w:t>ด้วย</w:t>
      </w:r>
    </w:p>
    <w:p w14:paraId="5FB00B3C" w14:textId="77777777" w:rsidR="000E1936" w:rsidRPr="000A3CC9" w:rsidRDefault="002B6ABD" w:rsidP="002B6ABD">
      <w:pPr>
        <w:pStyle w:val="Heading2"/>
        <w:tabs>
          <w:tab w:val="left" w:pos="817"/>
        </w:tabs>
        <w:spacing w:before="0"/>
        <w:ind w:left="0"/>
        <w:rPr>
          <w:rFonts w:ascii="Browallia New" w:hAnsi="Browallia New" w:cs="Browallia New"/>
          <w:b w:val="0"/>
          <w:bCs w:val="0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lang w:bidi="th"/>
        </w:rPr>
        <w:t xml:space="preserve">3. 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>การใช้วิธีการสุ่มตัวอย่างสําหรับปริมาณก๊าซมีเทน</w:t>
      </w:r>
      <w:r>
        <w:rPr>
          <w:rFonts w:ascii="Browallia New" w:hAnsi="Browallia New" w:cs="Browallia New" w:hint="cs"/>
          <w:sz w:val="32"/>
          <w:szCs w:val="32"/>
          <w:cs/>
        </w:rPr>
        <w:t>ใน</w:t>
      </w:r>
      <w:r w:rsidR="000E1936" w:rsidRPr="000A3CC9">
        <w:rPr>
          <w:rFonts w:ascii="Browallia New" w:hAnsi="Browallia New" w:cs="Browallia New"/>
          <w:sz w:val="32"/>
          <w:szCs w:val="32"/>
          <w:cs/>
        </w:rPr>
        <w:t xml:space="preserve">ก๊าซฝังกลบ </w:t>
      </w:r>
    </w:p>
    <w:p w14:paraId="7FABE325" w14:textId="77777777" w:rsidR="000E1936" w:rsidRPr="000A3CC9" w:rsidRDefault="002B6ABD" w:rsidP="00517DE5">
      <w:pPr>
        <w:pStyle w:val="ListParagraph"/>
        <w:widowControl w:val="0"/>
        <w:tabs>
          <w:tab w:val="left" w:pos="709"/>
        </w:tabs>
        <w:spacing w:before="0" w:after="0" w:line="240" w:lineRule="auto"/>
        <w:ind w:left="0" w:right="-23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  <w:lang w:bidi="th"/>
        </w:rPr>
        <w:tab/>
      </w:r>
      <w:r w:rsidRPr="002B6ABD">
        <w:rPr>
          <w:rFonts w:ascii="Browallia New" w:hAnsi="Browallia New" w:cs="Browallia New"/>
          <w:szCs w:val="32"/>
          <w:cs/>
        </w:rPr>
        <w:t>การสุ่มตัวอย่างสําหรับปริมาณก๊าซมีเทนในก๊าซ</w:t>
      </w:r>
      <w:r w:rsidR="00517DE5">
        <w:rPr>
          <w:rFonts w:ascii="Browallia New" w:hAnsi="Browallia New" w:cs="Browallia New" w:hint="cs"/>
          <w:szCs w:val="32"/>
          <w:cs/>
        </w:rPr>
        <w:t>ที่ผลิตได้จากหลุม</w:t>
      </w:r>
      <w:r w:rsidRPr="002B6ABD">
        <w:rPr>
          <w:rFonts w:ascii="Browallia New" w:hAnsi="Browallia New" w:cs="Browallia New"/>
          <w:szCs w:val="32"/>
          <w:cs/>
        </w:rPr>
        <w:t>ฝังกลบ</w:t>
      </w:r>
      <w:r w:rsidR="000E1936" w:rsidRPr="000A3CC9">
        <w:rPr>
          <w:rFonts w:ascii="Browallia New" w:hAnsi="Browallia New" w:cs="Browallia New"/>
          <w:szCs w:val="32"/>
          <w:cs/>
        </w:rPr>
        <w:t>มีเงื่อนไขดังต่อไปนี้</w:t>
      </w:r>
    </w:p>
    <w:p w14:paraId="0036074B" w14:textId="77777777" w:rsidR="00517DE5" w:rsidRDefault="000E1936" w:rsidP="00517DE5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147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0A3CC9">
        <w:rPr>
          <w:rFonts w:ascii="Browallia New" w:hAnsi="Browallia New" w:cs="Browallia New"/>
          <w:szCs w:val="32"/>
          <w:cs/>
        </w:rPr>
        <w:t xml:space="preserve">ความสามารถในการบําบัดของเสียสูงสุดของหลุมฝังกลบคือ </w:t>
      </w:r>
      <w:r w:rsidRPr="000A3CC9">
        <w:rPr>
          <w:rFonts w:ascii="Browallia New" w:hAnsi="Browallia New" w:cs="Browallia New"/>
          <w:szCs w:val="32"/>
          <w:cs/>
          <w:lang w:bidi="th"/>
        </w:rPr>
        <w:t xml:space="preserve">200 </w:t>
      </w:r>
      <w:r w:rsidRPr="000A3CC9">
        <w:rPr>
          <w:rFonts w:ascii="Browallia New" w:hAnsi="Browallia New" w:cs="Browallia New"/>
          <w:szCs w:val="32"/>
          <w:cs/>
        </w:rPr>
        <w:t>ตันต่อวัน   และ</w:t>
      </w:r>
    </w:p>
    <w:p w14:paraId="33C27DAC" w14:textId="77777777" w:rsidR="00517DE5" w:rsidRPr="00DD670F" w:rsidRDefault="00DD670F" w:rsidP="00DD670F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17DE5">
        <w:rPr>
          <w:rFonts w:ascii="Browallia New" w:hAnsi="Browallia New" w:cs="Browallia New"/>
          <w:szCs w:val="32"/>
          <w:cs/>
        </w:rPr>
        <w:t>มาตรฐาน</w:t>
      </w:r>
      <w:r>
        <w:rPr>
          <w:rFonts w:ascii="Browallia New" w:hAnsi="Browallia New" w:cs="Browallia New" w:hint="cs"/>
          <w:szCs w:val="32"/>
          <w:cs/>
        </w:rPr>
        <w:t>การ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t>สุ่มเลือก</w:t>
      </w:r>
      <w:r>
        <w:rPr>
          <w:rFonts w:ascii="Browallia New" w:hAnsi="Browallia New" w:cs="Browallia New" w:hint="cs"/>
          <w:szCs w:val="32"/>
          <w:shd w:val="clear" w:color="auto" w:fill="FFFFFF"/>
          <w:cs/>
        </w:rPr>
        <w:t>ตัวอย่างใช้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t>หลักการทางสถิติโดยใช้ตารางสำเร็จของ ทาโร ยามาเน่ ที่</w:t>
      </w:r>
      <w:r>
        <w:rPr>
          <w:rFonts w:ascii="Browallia New" w:hAnsi="Browallia New" w:cs="Browallia New"/>
          <w:szCs w:val="32"/>
          <w:shd w:val="clear" w:color="auto" w:fill="FFFFFF"/>
          <w:cs/>
        </w:rPr>
        <w:lastRenderedPageBreak/>
        <w:t>ระดับความเชื่อมั่นร้อยละ 95 และความคลาดเคลื่อนร้อยละ 10</w:t>
      </w:r>
      <w:r>
        <w:rPr>
          <w:rFonts w:ascii="Browallia New" w:hAnsi="Browallia New" w:cs="Browallia New" w:hint="cs"/>
          <w:szCs w:val="32"/>
          <w:shd w:val="clear" w:color="auto" w:fill="FFFFFF"/>
          <w:cs/>
          <w:lang w:eastAsia="ja-JP"/>
        </w:rPr>
        <w:t xml:space="preserve"> </w:t>
      </w:r>
      <w:r>
        <w:rPr>
          <w:rFonts w:ascii="Browallia New" w:hAnsi="Browallia New" w:cs="Browallia New"/>
          <w:szCs w:val="32"/>
          <w:shd w:val="clear" w:color="auto" w:fill="FFFFFF"/>
          <w:cs/>
          <w:lang w:eastAsia="ja-JP"/>
        </w:rPr>
        <w:t xml:space="preserve">รายละเอียดตามภาคผนวก </w:t>
      </w:r>
      <w:r>
        <w:rPr>
          <w:rFonts w:ascii="Browallia New" w:hAnsi="Browallia New" w:cs="Browallia New"/>
          <w:szCs w:val="32"/>
          <w:shd w:val="clear" w:color="auto" w:fill="FFFFFF"/>
          <w:lang w:eastAsia="ja-JP"/>
        </w:rPr>
        <w:t>2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 </w:t>
      </w:r>
    </w:p>
    <w:p w14:paraId="475BF685" w14:textId="77777777" w:rsidR="00517DE5" w:rsidRPr="00517DE5" w:rsidRDefault="000E1936" w:rsidP="00517DE5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517DE5">
        <w:rPr>
          <w:rFonts w:ascii="Browallia New" w:hAnsi="Browallia New" w:cs="Browallia New"/>
          <w:szCs w:val="32"/>
          <w:cs/>
        </w:rPr>
        <w:t>ต้องปฏิบัติตาม</w:t>
      </w:r>
      <w:r w:rsidR="00517DE5">
        <w:rPr>
          <w:rFonts w:ascii="Browallia New" w:hAnsi="Browallia New" w:cs="Browallia New" w:hint="cs"/>
          <w:szCs w:val="32"/>
          <w:cs/>
        </w:rPr>
        <w:t>วิธีการ</w:t>
      </w:r>
      <w:r w:rsidRPr="00517DE5">
        <w:rPr>
          <w:rFonts w:ascii="Browallia New" w:hAnsi="Browallia New" w:cs="Browallia New"/>
          <w:szCs w:val="32"/>
          <w:cs/>
        </w:rPr>
        <w:t>ระดับชาติหรือนานาชาติสําหรับการ</w:t>
      </w:r>
      <w:r w:rsidR="00517DE5">
        <w:rPr>
          <w:rFonts w:ascii="Browallia New" w:hAnsi="Browallia New" w:cs="Browallia New" w:hint="cs"/>
          <w:szCs w:val="32"/>
          <w:cs/>
        </w:rPr>
        <w:t>ตรวจ</w:t>
      </w:r>
      <w:r w:rsidRPr="00517DE5">
        <w:rPr>
          <w:rFonts w:ascii="Browallia New" w:hAnsi="Browallia New" w:cs="Browallia New"/>
          <w:szCs w:val="32"/>
          <w:cs/>
        </w:rPr>
        <w:t>วัดปริมาณก๊าซมีเทน</w:t>
      </w:r>
      <w:r w:rsidR="00517DE5">
        <w:rPr>
          <w:rFonts w:ascii="Browallia New" w:hAnsi="Browallia New" w:cs="Browallia New" w:hint="cs"/>
          <w:szCs w:val="32"/>
          <w:cs/>
        </w:rPr>
        <w:t>ใน</w:t>
      </w:r>
      <w:r w:rsidRPr="00517DE5">
        <w:rPr>
          <w:rFonts w:ascii="Browallia New" w:hAnsi="Browallia New" w:cs="Browallia New"/>
          <w:szCs w:val="32"/>
          <w:cs/>
        </w:rPr>
        <w:t>ก๊าซชีวภาพโดยการวิเคราะห์กึ่งต่อเนื่อง</w:t>
      </w:r>
      <w:r w:rsidR="00517DE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Pr="00517DE5">
        <w:rPr>
          <w:rFonts w:ascii="Browallia New" w:hAnsi="Browallia New" w:cs="Browallia New"/>
          <w:szCs w:val="32"/>
          <w:cs/>
        </w:rPr>
        <w:t>มิฉะนั้นการอ่านมิเตอร์สามารถทําได้</w:t>
      </w:r>
      <w:r w:rsidR="00517DE5">
        <w:rPr>
          <w:rFonts w:ascii="Browallia New" w:hAnsi="Browallia New" w:cs="Browallia New" w:hint="cs"/>
          <w:szCs w:val="32"/>
          <w:cs/>
        </w:rPr>
        <w:t>ในกรณี</w:t>
      </w:r>
      <w:r w:rsidRPr="00517DE5">
        <w:rPr>
          <w:rFonts w:ascii="Browallia New" w:hAnsi="Browallia New" w:cs="Browallia New"/>
          <w:szCs w:val="32"/>
          <w:cs/>
        </w:rPr>
        <w:t xml:space="preserve">ปริมาณมีเทนถึงความเสถียรเป็นเวลาอย่างน้อย 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3 </w:t>
      </w:r>
      <w:r w:rsidRPr="00517DE5">
        <w:rPr>
          <w:rFonts w:ascii="Browallia New" w:hAnsi="Browallia New" w:cs="Browallia New"/>
          <w:szCs w:val="32"/>
          <w:cs/>
        </w:rPr>
        <w:t>นาที การวิเคราะห์</w:t>
      </w:r>
      <w:r w:rsidR="00517DE5">
        <w:rPr>
          <w:rFonts w:ascii="Browallia New" w:hAnsi="Browallia New" w:cs="Browallia New" w:hint="cs"/>
          <w:szCs w:val="32"/>
          <w:cs/>
        </w:rPr>
        <w:t>แบบ</w:t>
      </w:r>
      <w:r w:rsidRPr="00517DE5">
        <w:rPr>
          <w:rFonts w:ascii="Browallia New" w:hAnsi="Browallia New" w:cs="Browallia New"/>
          <w:szCs w:val="32"/>
          <w:cs/>
          <w:lang w:bidi="th"/>
        </w:rPr>
        <w:t xml:space="preserve"> Orsat </w:t>
      </w:r>
      <w:r w:rsidR="00517DE5">
        <w:rPr>
          <w:rFonts w:ascii="Browallia New" w:hAnsi="Browallia New" w:cs="Browallia New" w:hint="cs"/>
          <w:szCs w:val="32"/>
          <w:cs/>
        </w:rPr>
        <w:t>ไม่เข้าข่าย</w:t>
      </w:r>
    </w:p>
    <w:p w14:paraId="2E0D15AC" w14:textId="77777777" w:rsidR="000E1936" w:rsidRPr="00517DE5" w:rsidRDefault="000E1936" w:rsidP="00517DE5">
      <w:pPr>
        <w:pStyle w:val="ListParagraph"/>
        <w:widowControl w:val="0"/>
        <w:numPr>
          <w:ilvl w:val="1"/>
          <w:numId w:val="46"/>
        </w:numPr>
        <w:tabs>
          <w:tab w:val="left" w:pos="1276"/>
        </w:tabs>
        <w:spacing w:before="0" w:after="0" w:line="240" w:lineRule="auto"/>
        <w:ind w:left="1276" w:right="-23" w:hanging="425"/>
        <w:contextualSpacing w:val="0"/>
        <w:jc w:val="thaiDistribute"/>
        <w:rPr>
          <w:rFonts w:ascii="Browallia New" w:eastAsia="Arial" w:hAnsi="Browallia New" w:cs="Browallia New"/>
          <w:sz w:val="24"/>
          <w:szCs w:val="24"/>
        </w:rPr>
      </w:pPr>
      <w:r w:rsidRPr="00517DE5">
        <w:rPr>
          <w:rFonts w:ascii="Browallia New" w:hAnsi="Browallia New" w:cs="Browallia New"/>
          <w:sz w:val="24"/>
          <w:szCs w:val="32"/>
          <w:cs/>
        </w:rPr>
        <w:t>มีการตรวจ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วัด</w:t>
      </w:r>
      <w:r w:rsidRPr="00517DE5">
        <w:rPr>
          <w:rFonts w:ascii="Browallia New" w:hAnsi="Browallia New" w:cs="Browallia New"/>
          <w:sz w:val="24"/>
          <w:szCs w:val="32"/>
          <w:cs/>
        </w:rPr>
        <w:t xml:space="preserve">อัตราการไหลของก๊าซชีวภาพอย่างต่อเนื่อง </w:t>
      </w:r>
      <w:r w:rsidR="00517DE5">
        <w:rPr>
          <w:rFonts w:ascii="Browallia New" w:hAnsi="Browallia New" w:cs="Browallia New" w:hint="cs"/>
          <w:sz w:val="24"/>
          <w:szCs w:val="32"/>
          <w:cs/>
        </w:rPr>
        <w:t>โดย</w:t>
      </w:r>
      <w:r w:rsidRPr="00517DE5">
        <w:rPr>
          <w:rFonts w:ascii="Browallia New" w:hAnsi="Browallia New" w:cs="Browallia New"/>
          <w:sz w:val="24"/>
          <w:szCs w:val="32"/>
          <w:cs/>
        </w:rPr>
        <w:t xml:space="preserve">การสุ่มตัวอย่างในช่วงเวลาที่กําหนดสามารถใช้ได้เฉพาะในกรณีที่อัตราการไหลเฉลี่ยในช่วงสัปดาห์ถัดไปไม่ผันผวนมากกว่า </w:t>
      </w:r>
      <w:r w:rsidRPr="00517DE5">
        <w:rPr>
          <w:rFonts w:ascii="Browallia New" w:hAnsi="Browallia New" w:cs="Browallia New"/>
          <w:sz w:val="24"/>
          <w:szCs w:val="32"/>
          <w:cs/>
          <w:lang w:bidi="th"/>
        </w:rPr>
        <w:t xml:space="preserve">+/- 20%  </w:t>
      </w:r>
      <w:r w:rsidRPr="00517DE5">
        <w:rPr>
          <w:rFonts w:ascii="Browallia New" w:hAnsi="Browallia New" w:cs="Browallia New"/>
          <w:sz w:val="24"/>
          <w:szCs w:val="32"/>
          <w:cs/>
        </w:rPr>
        <w:t>เมื่อเทียบกับค่าเฉลี่ยของ</w:t>
      </w:r>
      <w:r w:rsidR="00517DE5" w:rsidRPr="00517DE5">
        <w:rPr>
          <w:rFonts w:ascii="Browallia New" w:hAnsi="Browallia New" w:cs="Browallia New"/>
          <w:sz w:val="24"/>
          <w:szCs w:val="32"/>
          <w:cs/>
        </w:rPr>
        <w:t>อัตรา</w:t>
      </w:r>
      <w:r w:rsidRPr="00517DE5">
        <w:rPr>
          <w:rFonts w:ascii="Browallia New" w:hAnsi="Browallia New" w:cs="Browallia New"/>
          <w:sz w:val="24"/>
          <w:szCs w:val="32"/>
          <w:cs/>
        </w:rPr>
        <w:t>การไหล</w:t>
      </w:r>
      <w:r w:rsidR="00517DE5">
        <w:rPr>
          <w:rFonts w:ascii="Browallia New" w:hAnsi="Browallia New" w:cs="Browallia New"/>
          <w:sz w:val="24"/>
          <w:szCs w:val="32"/>
          <w:lang w:bidi="th"/>
        </w:rPr>
        <w:t xml:space="preserve"> </w:t>
      </w:r>
      <w:r w:rsidR="00517DE5">
        <w:rPr>
          <w:rFonts w:ascii="Browallia New" w:hAnsi="Browallia New" w:cs="Browallia New" w:hint="cs"/>
          <w:sz w:val="24"/>
          <w:szCs w:val="32"/>
          <w:cs/>
        </w:rPr>
        <w:t>ใน</w:t>
      </w:r>
      <w:r w:rsidRPr="00517DE5">
        <w:rPr>
          <w:rFonts w:ascii="Browallia New" w:hAnsi="Browallia New" w:cs="Browallia New"/>
          <w:sz w:val="24"/>
          <w:szCs w:val="32"/>
          <w:cs/>
        </w:rPr>
        <w:t>ช่วงเวลาที่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ตรวจ</w:t>
      </w:r>
      <w:r w:rsidRPr="00517DE5">
        <w:rPr>
          <w:rFonts w:ascii="Browallia New" w:hAnsi="Browallia New" w:cs="Browallia New"/>
          <w:sz w:val="24"/>
          <w:szCs w:val="32"/>
          <w:cs/>
        </w:rPr>
        <w:t>วัดปริมาณ</w:t>
      </w:r>
      <w:r w:rsidR="00517DE5">
        <w:rPr>
          <w:rFonts w:ascii="Browallia New" w:hAnsi="Browallia New" w:cs="Browallia New" w:hint="cs"/>
          <w:sz w:val="24"/>
          <w:szCs w:val="32"/>
          <w:cs/>
        </w:rPr>
        <w:t>ก๊าซ</w:t>
      </w:r>
      <w:r w:rsidRPr="00517DE5">
        <w:rPr>
          <w:rFonts w:ascii="Browallia New" w:hAnsi="Browallia New" w:cs="Browallia New"/>
          <w:sz w:val="24"/>
          <w:szCs w:val="32"/>
          <w:cs/>
        </w:rPr>
        <w:t>มีเทนโดยการสุ่มตัวอย่าง มิฉะนั้นการปรับแบบอนุรักษ์นิยมจะนําไปใช้กับปริมาณก๊าซมีเทนที่</w:t>
      </w:r>
      <w:r w:rsidR="00530A89">
        <w:rPr>
          <w:rFonts w:ascii="Browallia New" w:hAnsi="Browallia New" w:cs="Browallia New" w:hint="cs"/>
          <w:sz w:val="24"/>
          <w:szCs w:val="32"/>
          <w:cs/>
        </w:rPr>
        <w:t>ตรวจ</w:t>
      </w:r>
      <w:r w:rsidRPr="00517DE5">
        <w:rPr>
          <w:rFonts w:ascii="Browallia New" w:hAnsi="Browallia New" w:cs="Browallia New"/>
          <w:sz w:val="24"/>
          <w:szCs w:val="32"/>
          <w:cs/>
        </w:rPr>
        <w:t>วัดได้</w:t>
      </w:r>
      <w:r w:rsidR="00530A89">
        <w:rPr>
          <w:rFonts w:ascii="Browallia New" w:hAnsi="Browallia New" w:cs="Browallia New" w:hint="cs"/>
          <w:sz w:val="24"/>
          <w:szCs w:val="32"/>
          <w:cs/>
          <w:lang w:bidi="th"/>
        </w:rPr>
        <w:t xml:space="preserve"> </w:t>
      </w:r>
      <w:r w:rsidRPr="00517DE5">
        <w:rPr>
          <w:rFonts w:ascii="Browallia New" w:hAnsi="Browallia New" w:cs="Browallia New"/>
          <w:sz w:val="24"/>
          <w:szCs w:val="32"/>
          <w:cs/>
        </w:rPr>
        <w:t>โดยการใช้ค่าเบี่ยงเบนเป็นปัจจัยลด</w:t>
      </w:r>
    </w:p>
    <w:p w14:paraId="2934A839" w14:textId="77777777" w:rsidR="00E774B1" w:rsidRDefault="000E6A84" w:rsidP="006705CF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  <w:r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p w14:paraId="33FD3FB1" w14:textId="38DE367C" w:rsidR="00E774B1" w:rsidRPr="00115669" w:rsidRDefault="00E774B1" w:rsidP="00E774B1">
      <w:pPr>
        <w:spacing w:before="0" w:after="0" w:line="240" w:lineRule="auto"/>
        <w:ind w:left="0"/>
        <w:jc w:val="center"/>
        <w:rPr>
          <w:rFonts w:ascii="BrowalliaUPC" w:hAnsi="BrowalliaUPC" w:cs="BrowalliaUPC"/>
          <w:b/>
          <w:bCs/>
          <w:lang w:bidi="th"/>
        </w:rPr>
      </w:pPr>
      <w:r w:rsidRPr="00115669">
        <w:rPr>
          <w:rFonts w:ascii="BrowalliaUPC" w:hAnsi="BrowalliaUPC" w:cs="BrowalliaUPC"/>
          <w:b/>
          <w:bCs/>
          <w:cs/>
        </w:rPr>
        <w:lastRenderedPageBreak/>
        <w:t>ภาคผนวก</w:t>
      </w:r>
      <w:r w:rsidRPr="00115669">
        <w:rPr>
          <w:rFonts w:ascii="BrowalliaUPC" w:hAnsi="BrowalliaUPC" w:cs="BrowalliaUPC"/>
          <w:b/>
          <w:bCs/>
          <w:cs/>
          <w:lang w:bidi="th"/>
        </w:rPr>
        <w:t xml:space="preserve"> 2</w:t>
      </w:r>
    </w:p>
    <w:p w14:paraId="3D80BDF0" w14:textId="7CFC55CA" w:rsidR="00E774B1" w:rsidRPr="00115669" w:rsidRDefault="00E774B1" w:rsidP="00E774B1">
      <w:pPr>
        <w:spacing w:before="0" w:after="240" w:line="240" w:lineRule="auto"/>
        <w:ind w:left="0"/>
        <w:jc w:val="center"/>
        <w:rPr>
          <w:rFonts w:ascii="BrowalliaUPC" w:hAnsi="BrowalliaUPC" w:cs="BrowalliaUPC"/>
          <w:b/>
          <w:bCs/>
        </w:rPr>
      </w:pPr>
      <w:r w:rsidRPr="00115669">
        <w:rPr>
          <w:rFonts w:ascii="BrowalliaUPC" w:hAnsi="BrowalliaUPC" w:cs="BrowalliaUPC"/>
          <w:b/>
          <w:bCs/>
          <w:cs/>
        </w:rPr>
        <w:t>การคำนวณจำนวนตัวอย่างของทาโร ยามาเน่</w:t>
      </w:r>
    </w:p>
    <w:p w14:paraId="7FA14DC5" w14:textId="77777777" w:rsidR="006705CF" w:rsidRPr="006705CF" w:rsidRDefault="006705CF" w:rsidP="006705CF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  <w:cs/>
        </w:rPr>
        <w:tab/>
        <w:t>สูตร</w:t>
      </w:r>
      <w:bookmarkStart w:id="8" w:name="_Hlk112165611"/>
      <w:r w:rsidRPr="006705CF">
        <w:rPr>
          <w:rFonts w:ascii="Browallia New" w:hAnsi="Browallia New" w:cs="Browallia New"/>
          <w:cs/>
        </w:rPr>
        <w:t>การหาจำนวนตัวอย่างของทาโร ยามาเน่</w:t>
      </w:r>
      <w:bookmarkEnd w:id="8"/>
      <w:r w:rsidRPr="006705CF">
        <w:rPr>
          <w:rFonts w:ascii="Browallia New" w:hAnsi="Browallia New" w:cs="Browallia New"/>
          <w:cs/>
        </w:rPr>
        <w:t xml:space="preserve"> </w:t>
      </w:r>
      <w:r w:rsidRPr="006705CF">
        <w:rPr>
          <w:rFonts w:ascii="Browallia New" w:hAnsi="Browallia New" w:cs="Browallia New"/>
        </w:rPr>
        <w:t xml:space="preserve"> (Taro Yamane, 1973) </w:t>
      </w:r>
      <w:r w:rsidRPr="006705CF">
        <w:rPr>
          <w:rFonts w:ascii="Browallia New" w:hAnsi="Browallia New" w:cs="Browallia New"/>
          <w:cs/>
        </w:rPr>
        <w:t>ตามสมการที่ (1)</w:t>
      </w:r>
    </w:p>
    <w:p w14:paraId="6A31782C" w14:textId="77777777" w:rsidR="006705CF" w:rsidRPr="006705CF" w:rsidRDefault="006705CF" w:rsidP="006705CF">
      <w:pPr>
        <w:tabs>
          <w:tab w:val="left" w:pos="709"/>
          <w:tab w:val="left" w:pos="2520"/>
        </w:tabs>
        <w:autoSpaceDE w:val="0"/>
        <w:autoSpaceDN w:val="0"/>
        <w:adjustRightInd w:val="0"/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06DC28B3" w14:textId="1C1E3005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  <w:i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m:oMath>
        <m:r>
          <w:rPr>
            <w:rFonts w:ascii="Cambria Math" w:hAnsi="Cambria Math" w:cs="TH SarabunPSK"/>
          </w:rPr>
          <m:t>n=</m:t>
        </m:r>
        <m:f>
          <m:fPr>
            <m:ctrlPr>
              <w:rPr>
                <w:rFonts w:ascii="Cambria Math" w:hAnsi="Cambria Math" w:cs="TH SarabunPSK"/>
              </w:rPr>
            </m:ctrlPr>
          </m:fPr>
          <m:num>
            <m:r>
              <w:rPr>
                <w:rFonts w:ascii="Cambria Math" w:hAnsi="Cambria Math" w:cs="TH SarabunPSK"/>
              </w:rPr>
              <m:t>N</m:t>
            </m:r>
          </m:num>
          <m:den>
            <m:r>
              <w:rPr>
                <w:rFonts w:ascii="Cambria Math" w:hAnsi="Cambria Math" w:cs="TH SarabunPSK"/>
              </w:rPr>
              <m:t>1+</m:t>
            </m:r>
            <m:sSup>
              <m:sSupPr>
                <m:ctrlPr>
                  <w:rPr>
                    <w:rFonts w:ascii="Cambria Math" w:hAnsi="Cambria Math" w:cs="TH SarabunPSK"/>
                    <w:i/>
                  </w:rPr>
                </m:ctrlPr>
              </m:sSupPr>
              <m:e>
                <m:r>
                  <w:rPr>
                    <w:rFonts w:ascii="Cambria Math" w:hAnsi="Cambria Math" w:cs="TH SarabunPSK"/>
                  </w:rPr>
                  <m:t>Ne</m:t>
                </m:r>
              </m:e>
              <m:sup>
                <m:r>
                  <w:rPr>
                    <w:rFonts w:ascii="Cambria Math" w:hAnsi="Cambria Math" w:cs="TH SarabunPSK"/>
                  </w:rPr>
                  <m:t>2</m:t>
                </m:r>
              </m:sup>
            </m:sSup>
          </m:den>
        </m:f>
      </m:oMath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</w:r>
      <w:r w:rsidRPr="006705CF">
        <w:rPr>
          <w:rFonts w:ascii="Browallia New" w:hAnsi="Browallia New" w:cs="Browallia New"/>
          <w:i/>
          <w:cs/>
        </w:rPr>
        <w:tab/>
        <w:t xml:space="preserve">          </w:t>
      </w:r>
      <w:r w:rsidRPr="006705CF">
        <w:rPr>
          <w:rFonts w:ascii="Browallia New" w:hAnsi="Browallia New" w:cs="Browallia New"/>
          <w:cs/>
        </w:rPr>
        <w:t>สมการที่</w:t>
      </w:r>
      <w:r w:rsidRPr="006705CF">
        <w:rPr>
          <w:rFonts w:ascii="Browallia New" w:hAnsi="Browallia New" w:cs="Browallia New"/>
          <w:i/>
          <w:cs/>
        </w:rPr>
        <w:t xml:space="preserve"> (1)</w:t>
      </w:r>
    </w:p>
    <w:p w14:paraId="4712000B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  <w:sz w:val="16"/>
          <w:szCs w:val="16"/>
        </w:rPr>
      </w:pPr>
    </w:p>
    <w:p w14:paraId="1898757F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</w:rPr>
        <w:tab/>
      </w:r>
      <w:r w:rsidRPr="006705CF">
        <w:rPr>
          <w:rFonts w:ascii="Browallia New" w:hAnsi="Browallia New" w:cs="Browallia New"/>
          <w:cs/>
        </w:rPr>
        <w:t xml:space="preserve">เมื่อ </w:t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n = </w:t>
      </w:r>
      <w:r w:rsidRPr="006705CF">
        <w:rPr>
          <w:rFonts w:ascii="Browallia New" w:hAnsi="Browallia New" w:cs="Browallia New"/>
          <w:cs/>
        </w:rPr>
        <w:t>จำนวนตัวอย่าง</w:t>
      </w:r>
    </w:p>
    <w:p w14:paraId="2BE05843" w14:textId="77777777" w:rsidR="006705CF" w:rsidRPr="006705CF" w:rsidRDefault="006705CF" w:rsidP="006705CF">
      <w:pPr>
        <w:tabs>
          <w:tab w:val="left" w:pos="1080"/>
          <w:tab w:val="left" w:pos="2520"/>
        </w:tabs>
        <w:autoSpaceDE w:val="0"/>
        <w:autoSpaceDN w:val="0"/>
        <w:adjustRightInd w:val="0"/>
        <w:spacing w:before="0" w:after="0" w:line="240" w:lineRule="auto"/>
        <w:ind w:firstLine="2520"/>
        <w:jc w:val="thaiDistribute"/>
        <w:rPr>
          <w:rFonts w:ascii="Browallia New" w:hAnsi="Browallia New" w:cs="Browallia New"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N = </w:t>
      </w:r>
      <w:r w:rsidRPr="006705CF">
        <w:rPr>
          <w:rFonts w:ascii="Browallia New" w:hAnsi="Browallia New" w:cs="Browallia New"/>
          <w:cs/>
        </w:rPr>
        <w:t>จำนวนประชากร</w:t>
      </w:r>
    </w:p>
    <w:p w14:paraId="58A6D4FC" w14:textId="77777777" w:rsidR="006705CF" w:rsidRPr="006705CF" w:rsidRDefault="006705CF" w:rsidP="006705CF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  <w:cs/>
        </w:rPr>
        <w:tab/>
      </w:r>
      <w:r w:rsidRPr="006705CF">
        <w:rPr>
          <w:rFonts w:ascii="Browallia New" w:hAnsi="Browallia New" w:cs="Browallia New"/>
        </w:rPr>
        <w:t xml:space="preserve">e = </w:t>
      </w:r>
      <w:r w:rsidRPr="006705CF">
        <w:rPr>
          <w:rFonts w:ascii="Browallia New" w:hAnsi="Browallia New" w:cs="Browallia New"/>
          <w:cs/>
        </w:rPr>
        <w:t>ค่าความคลาดเคลื่อน</w:t>
      </w:r>
    </w:p>
    <w:p w14:paraId="1345AECD" w14:textId="77777777" w:rsidR="006705CF" w:rsidRDefault="006705CF" w:rsidP="006705CF">
      <w:pPr>
        <w:tabs>
          <w:tab w:val="left" w:pos="426"/>
        </w:tabs>
        <w:spacing w:before="0" w:after="0" w:line="240" w:lineRule="auto"/>
        <w:ind w:left="720"/>
        <w:jc w:val="thaiDistribute"/>
        <w:rPr>
          <w:rFonts w:ascii="Browallia New" w:hAnsi="Browallia New" w:cs="Browallia New"/>
        </w:rPr>
      </w:pPr>
    </w:p>
    <w:p w14:paraId="734FAD7C" w14:textId="0C56F07E" w:rsidR="006705CF" w:rsidRPr="00DF758A" w:rsidRDefault="006705CF" w:rsidP="00DF758A">
      <w:pPr>
        <w:tabs>
          <w:tab w:val="left" w:pos="426"/>
        </w:tabs>
        <w:spacing w:before="0" w:after="0" w:line="240" w:lineRule="auto"/>
        <w:ind w:left="0" w:right="-207"/>
        <w:rPr>
          <w:rFonts w:ascii="Browallia New" w:hAnsi="Browallia New" w:cs="Browallia New"/>
          <w:b/>
          <w:bCs/>
          <w:spacing w:val="-2"/>
        </w:rPr>
      </w:pPr>
      <w:r w:rsidRPr="00DF758A">
        <w:rPr>
          <w:rFonts w:ascii="Browallia New" w:hAnsi="Browallia New" w:cs="Browallia New"/>
          <w:b/>
          <w:bCs/>
          <w:spacing w:val="-2"/>
          <w:cs/>
        </w:rPr>
        <w:t xml:space="preserve">ตารางที่ 1 </w:t>
      </w:r>
      <w:r w:rsidRPr="00DF758A">
        <w:rPr>
          <w:rFonts w:ascii="Browallia New" w:hAnsi="Browallia New" w:cs="Browallia New"/>
          <w:spacing w:val="-2"/>
          <w:cs/>
        </w:rPr>
        <w:t>ขนาดของกลุ่มตัวอย่างของทาโร</w:t>
      </w:r>
      <w:r w:rsidRPr="00DF758A">
        <w:rPr>
          <w:rFonts w:ascii="Browallia New" w:hAnsi="Browallia New" w:cs="Browallia New"/>
          <w:spacing w:val="-2"/>
          <w:lang w:bidi="ar-SA"/>
        </w:rPr>
        <w:t xml:space="preserve"> </w:t>
      </w:r>
      <w:r w:rsidRPr="00DF758A">
        <w:rPr>
          <w:rFonts w:ascii="Browallia New" w:hAnsi="Browallia New" w:cs="Browallia New"/>
          <w:spacing w:val="-2"/>
          <w:cs/>
        </w:rPr>
        <w:t>ยามาเน่ที่ระดับความเชื่อมั่น</w:t>
      </w:r>
      <w:r w:rsidRPr="00DF758A">
        <w:rPr>
          <w:rFonts w:ascii="Browallia New" w:hAnsi="Browallia New" w:cs="Browallia New"/>
          <w:spacing w:val="-2"/>
          <w:lang w:bidi="ar-SA"/>
        </w:rPr>
        <w:t xml:space="preserve"> 95 % </w:t>
      </w:r>
      <w:r w:rsidR="00DF758A">
        <w:rPr>
          <w:rFonts w:ascii="Browallia New" w:hAnsi="Browallia New" w:cs="Browallia New"/>
          <w:spacing w:val="-2"/>
          <w:cs/>
        </w:rPr>
        <w:t>และความคลาดเคลื่อนต่าง</w:t>
      </w:r>
      <w:r w:rsidRPr="00DF758A">
        <w:rPr>
          <w:rFonts w:ascii="Browallia New" w:hAnsi="Browallia New" w:cs="Browallia New"/>
          <w:spacing w:val="-2"/>
          <w:cs/>
        </w:rPr>
        <w:t>ๆ</w:t>
      </w:r>
    </w:p>
    <w:tbl>
      <w:tblPr>
        <w:tblW w:w="950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1344"/>
        <w:gridCol w:w="1345"/>
        <w:gridCol w:w="1344"/>
        <w:gridCol w:w="1345"/>
        <w:gridCol w:w="1344"/>
        <w:gridCol w:w="1345"/>
      </w:tblGrid>
      <w:tr w:rsidR="006705CF" w14:paraId="28727C93" w14:textId="77777777" w:rsidTr="00DF758A">
        <w:tc>
          <w:tcPr>
            <w:tcW w:w="1435" w:type="dxa"/>
            <w:vMerge w:val="restart"/>
            <w:shd w:val="clear" w:color="auto" w:fill="BFBFBF"/>
          </w:tcPr>
          <w:p w14:paraId="52BF6508" w14:textId="326A0D2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</w:t>
            </w:r>
            <w:r w:rsidR="00DF758A" w:rsidRPr="00DF758A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ประชากร</w:t>
            </w:r>
          </w:p>
        </w:tc>
        <w:tc>
          <w:tcPr>
            <w:tcW w:w="8067" w:type="dxa"/>
            <w:gridSpan w:val="6"/>
            <w:shd w:val="clear" w:color="auto" w:fill="BFBFBF"/>
          </w:tcPr>
          <w:p w14:paraId="1393CED5" w14:textId="77777777" w:rsidR="006705CF" w:rsidRPr="00DF758A" w:rsidRDefault="006705CF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ขนาดของกลุ่มตัวอย่างที่ระดับความคลาดเคลื่อน</w:t>
            </w: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(e)</w:t>
            </w:r>
          </w:p>
        </w:tc>
      </w:tr>
      <w:tr w:rsidR="006705CF" w14:paraId="5B5610CB" w14:textId="77777777" w:rsidTr="00DF758A">
        <w:tc>
          <w:tcPr>
            <w:tcW w:w="1435" w:type="dxa"/>
            <w:vMerge/>
            <w:shd w:val="clear" w:color="auto" w:fill="BFBFBF"/>
          </w:tcPr>
          <w:p w14:paraId="4B21D9E9" w14:textId="77777777" w:rsidR="006705CF" w:rsidRPr="00DF758A" w:rsidRDefault="006705CF">
            <w:pPr>
              <w:tabs>
                <w:tab w:val="left" w:pos="426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  <w:tc>
          <w:tcPr>
            <w:tcW w:w="1344" w:type="dxa"/>
            <w:shd w:val="clear" w:color="auto" w:fill="BFBFBF"/>
          </w:tcPr>
          <w:p w14:paraId="6CB1968F" w14:textId="525493ED" w:rsidR="006705CF" w:rsidRPr="00DF758A" w:rsidRDefault="00DF758A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%</w:t>
            </w:r>
          </w:p>
        </w:tc>
        <w:tc>
          <w:tcPr>
            <w:tcW w:w="1345" w:type="dxa"/>
            <w:shd w:val="clear" w:color="auto" w:fill="BFBFBF"/>
          </w:tcPr>
          <w:p w14:paraId="73E9E0C2" w14:textId="511F6ED6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%</w:t>
            </w:r>
          </w:p>
        </w:tc>
        <w:tc>
          <w:tcPr>
            <w:tcW w:w="1344" w:type="dxa"/>
            <w:shd w:val="clear" w:color="auto" w:fill="BFBFBF"/>
          </w:tcPr>
          <w:p w14:paraId="6E607992" w14:textId="3149D562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3%</w:t>
            </w:r>
          </w:p>
        </w:tc>
        <w:tc>
          <w:tcPr>
            <w:tcW w:w="1345" w:type="dxa"/>
            <w:shd w:val="clear" w:color="auto" w:fill="BFBFBF"/>
          </w:tcPr>
          <w:p w14:paraId="0624C310" w14:textId="559AA010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4%</w:t>
            </w:r>
          </w:p>
        </w:tc>
        <w:tc>
          <w:tcPr>
            <w:tcW w:w="1344" w:type="dxa"/>
            <w:shd w:val="clear" w:color="auto" w:fill="BFBFBF"/>
          </w:tcPr>
          <w:p w14:paraId="4B5BFB61" w14:textId="4450A398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5%</w:t>
            </w:r>
          </w:p>
        </w:tc>
        <w:tc>
          <w:tcPr>
            <w:tcW w:w="1345" w:type="dxa"/>
            <w:shd w:val="clear" w:color="auto" w:fill="BFBFBF"/>
          </w:tcPr>
          <w:p w14:paraId="22C7856B" w14:textId="2AB61FBA" w:rsidR="006705CF" w:rsidRPr="00DF758A" w:rsidRDefault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±</w:t>
            </w:r>
            <w:r w:rsidRPr="00DF758A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 </w:t>
            </w:r>
            <w:r w:rsidR="006705CF"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0%</w:t>
            </w:r>
          </w:p>
        </w:tc>
      </w:tr>
      <w:tr w:rsidR="006705CF" w14:paraId="460E8C3F" w14:textId="77777777" w:rsidTr="00DF758A">
        <w:trPr>
          <w:trHeight w:val="129"/>
        </w:trPr>
        <w:tc>
          <w:tcPr>
            <w:tcW w:w="1435" w:type="dxa"/>
            <w:shd w:val="clear" w:color="auto" w:fill="auto"/>
          </w:tcPr>
          <w:p w14:paraId="0FCF1B0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344" w:type="dxa"/>
            <w:shd w:val="clear" w:color="auto" w:fill="auto"/>
          </w:tcPr>
          <w:p w14:paraId="174DC3B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1D5A6FA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317AB65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4BB1B21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7B0A2D0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22</w:t>
            </w:r>
          </w:p>
        </w:tc>
        <w:tc>
          <w:tcPr>
            <w:tcW w:w="1345" w:type="dxa"/>
            <w:shd w:val="clear" w:color="auto" w:fill="auto"/>
          </w:tcPr>
          <w:p w14:paraId="506ECF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3</w:t>
            </w:r>
          </w:p>
        </w:tc>
      </w:tr>
      <w:tr w:rsidR="006705CF" w14:paraId="7BA7076F" w14:textId="77777777" w:rsidTr="00DF758A">
        <w:tc>
          <w:tcPr>
            <w:tcW w:w="1435" w:type="dxa"/>
            <w:shd w:val="clear" w:color="auto" w:fill="auto"/>
          </w:tcPr>
          <w:p w14:paraId="37272EB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344" w:type="dxa"/>
            <w:shd w:val="clear" w:color="auto" w:fill="auto"/>
          </w:tcPr>
          <w:p w14:paraId="7539116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295D893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0465D2E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5159C7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344" w:type="dxa"/>
            <w:shd w:val="clear" w:color="auto" w:fill="auto"/>
          </w:tcPr>
          <w:p w14:paraId="7C355E3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86</w:t>
            </w:r>
          </w:p>
        </w:tc>
        <w:tc>
          <w:tcPr>
            <w:tcW w:w="1345" w:type="dxa"/>
            <w:shd w:val="clear" w:color="auto" w:fill="auto"/>
          </w:tcPr>
          <w:p w14:paraId="266B40F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1</w:t>
            </w:r>
          </w:p>
        </w:tc>
      </w:tr>
      <w:tr w:rsidR="006705CF" w14:paraId="452DFAF4" w14:textId="77777777" w:rsidTr="00DF758A">
        <w:tc>
          <w:tcPr>
            <w:tcW w:w="1435" w:type="dxa"/>
            <w:shd w:val="clear" w:color="auto" w:fill="auto"/>
          </w:tcPr>
          <w:p w14:paraId="51D51BC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500</w:t>
            </w:r>
          </w:p>
        </w:tc>
        <w:tc>
          <w:tcPr>
            <w:tcW w:w="1344" w:type="dxa"/>
            <w:shd w:val="clear" w:color="auto" w:fill="auto"/>
          </w:tcPr>
          <w:p w14:paraId="7797248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7C60AE8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24142B1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38</w:t>
            </w:r>
          </w:p>
        </w:tc>
        <w:tc>
          <w:tcPr>
            <w:tcW w:w="1345" w:type="dxa"/>
            <w:shd w:val="clear" w:color="auto" w:fill="auto"/>
          </w:tcPr>
          <w:p w14:paraId="34C6C8A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41</w:t>
            </w:r>
          </w:p>
        </w:tc>
        <w:tc>
          <w:tcPr>
            <w:tcW w:w="1344" w:type="dxa"/>
            <w:shd w:val="clear" w:color="auto" w:fill="auto"/>
          </w:tcPr>
          <w:p w14:paraId="490DB08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16</w:t>
            </w:r>
          </w:p>
        </w:tc>
        <w:tc>
          <w:tcPr>
            <w:tcW w:w="1345" w:type="dxa"/>
            <w:shd w:val="clear" w:color="auto" w:fill="auto"/>
          </w:tcPr>
          <w:p w14:paraId="2D3AD5E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4</w:t>
            </w:r>
          </w:p>
        </w:tc>
      </w:tr>
      <w:tr w:rsidR="006705CF" w14:paraId="35055D6C" w14:textId="77777777" w:rsidTr="00DF758A">
        <w:tc>
          <w:tcPr>
            <w:tcW w:w="1435" w:type="dxa"/>
            <w:shd w:val="clear" w:color="auto" w:fill="auto"/>
          </w:tcPr>
          <w:p w14:paraId="1001474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344" w:type="dxa"/>
            <w:shd w:val="clear" w:color="auto" w:fill="auto"/>
          </w:tcPr>
          <w:p w14:paraId="1C17F9B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5ED468B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4" w:type="dxa"/>
            <w:shd w:val="clear" w:color="auto" w:fill="auto"/>
          </w:tcPr>
          <w:p w14:paraId="15C19F3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14</w:t>
            </w:r>
          </w:p>
        </w:tc>
        <w:tc>
          <w:tcPr>
            <w:tcW w:w="1345" w:type="dxa"/>
            <w:shd w:val="clear" w:color="auto" w:fill="auto"/>
          </w:tcPr>
          <w:p w14:paraId="4005514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76</w:t>
            </w:r>
          </w:p>
        </w:tc>
        <w:tc>
          <w:tcPr>
            <w:tcW w:w="1344" w:type="dxa"/>
            <w:shd w:val="clear" w:color="auto" w:fill="auto"/>
          </w:tcPr>
          <w:p w14:paraId="270AE96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33</w:t>
            </w:r>
          </w:p>
        </w:tc>
        <w:tc>
          <w:tcPr>
            <w:tcW w:w="1345" w:type="dxa"/>
            <w:shd w:val="clear" w:color="auto" w:fill="auto"/>
          </w:tcPr>
          <w:p w14:paraId="68A8F67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5</w:t>
            </w:r>
          </w:p>
        </w:tc>
      </w:tr>
      <w:tr w:rsidR="006705CF" w14:paraId="1ED9B733" w14:textId="77777777" w:rsidTr="00DF758A">
        <w:tc>
          <w:tcPr>
            <w:tcW w:w="1435" w:type="dxa"/>
            <w:shd w:val="clear" w:color="auto" w:fill="auto"/>
          </w:tcPr>
          <w:p w14:paraId="29DDD8A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344" w:type="dxa"/>
            <w:shd w:val="clear" w:color="auto" w:fill="auto"/>
          </w:tcPr>
          <w:p w14:paraId="3ECDE93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7C77EB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250</w:t>
            </w:r>
          </w:p>
        </w:tc>
        <w:tc>
          <w:tcPr>
            <w:tcW w:w="1344" w:type="dxa"/>
            <w:shd w:val="clear" w:color="auto" w:fill="auto"/>
          </w:tcPr>
          <w:p w14:paraId="1F85BFD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69</w:t>
            </w:r>
          </w:p>
        </w:tc>
        <w:tc>
          <w:tcPr>
            <w:tcW w:w="1345" w:type="dxa"/>
            <w:shd w:val="clear" w:color="auto" w:fill="auto"/>
          </w:tcPr>
          <w:p w14:paraId="691C7DA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0</w:t>
            </w:r>
          </w:p>
        </w:tc>
        <w:tc>
          <w:tcPr>
            <w:tcW w:w="1344" w:type="dxa"/>
            <w:shd w:val="clear" w:color="auto" w:fill="auto"/>
          </w:tcPr>
          <w:p w14:paraId="050E645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45</w:t>
            </w:r>
          </w:p>
        </w:tc>
        <w:tc>
          <w:tcPr>
            <w:tcW w:w="1345" w:type="dxa"/>
            <w:shd w:val="clear" w:color="auto" w:fill="auto"/>
          </w:tcPr>
          <w:p w14:paraId="142D09B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6</w:t>
            </w:r>
          </w:p>
        </w:tc>
      </w:tr>
      <w:tr w:rsidR="006705CF" w14:paraId="33DB2CB6" w14:textId="77777777" w:rsidTr="00DF758A">
        <w:tc>
          <w:tcPr>
            <w:tcW w:w="1435" w:type="dxa"/>
            <w:shd w:val="clear" w:color="auto" w:fill="auto"/>
          </w:tcPr>
          <w:p w14:paraId="2155E89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,000</w:t>
            </w:r>
          </w:p>
        </w:tc>
        <w:tc>
          <w:tcPr>
            <w:tcW w:w="1344" w:type="dxa"/>
            <w:shd w:val="clear" w:color="auto" w:fill="auto"/>
          </w:tcPr>
          <w:p w14:paraId="77C879C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0F5162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364</w:t>
            </w:r>
          </w:p>
        </w:tc>
        <w:tc>
          <w:tcPr>
            <w:tcW w:w="1344" w:type="dxa"/>
            <w:shd w:val="clear" w:color="auto" w:fill="auto"/>
          </w:tcPr>
          <w:p w14:paraId="35605D1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11</w:t>
            </w:r>
          </w:p>
        </w:tc>
        <w:tc>
          <w:tcPr>
            <w:tcW w:w="1345" w:type="dxa"/>
            <w:shd w:val="clear" w:color="auto" w:fill="auto"/>
          </w:tcPr>
          <w:p w14:paraId="4CE023A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17</w:t>
            </w:r>
          </w:p>
        </w:tc>
        <w:tc>
          <w:tcPr>
            <w:tcW w:w="1344" w:type="dxa"/>
            <w:shd w:val="clear" w:color="auto" w:fill="auto"/>
          </w:tcPr>
          <w:p w14:paraId="4DC4B7E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53</w:t>
            </w:r>
          </w:p>
        </w:tc>
        <w:tc>
          <w:tcPr>
            <w:tcW w:w="1345" w:type="dxa"/>
            <w:shd w:val="clear" w:color="auto" w:fill="auto"/>
          </w:tcPr>
          <w:p w14:paraId="0ECEF0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6705CF" w14:paraId="320B86E7" w14:textId="77777777" w:rsidTr="00DF758A">
        <w:tc>
          <w:tcPr>
            <w:tcW w:w="1435" w:type="dxa"/>
            <w:shd w:val="clear" w:color="auto" w:fill="auto"/>
          </w:tcPr>
          <w:p w14:paraId="7A4F18B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,500</w:t>
            </w:r>
          </w:p>
        </w:tc>
        <w:tc>
          <w:tcPr>
            <w:tcW w:w="1344" w:type="dxa"/>
            <w:shd w:val="clear" w:color="auto" w:fill="auto"/>
          </w:tcPr>
          <w:p w14:paraId="4774BD3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48C980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458</w:t>
            </w:r>
          </w:p>
        </w:tc>
        <w:tc>
          <w:tcPr>
            <w:tcW w:w="1344" w:type="dxa"/>
            <w:shd w:val="clear" w:color="auto" w:fill="auto"/>
          </w:tcPr>
          <w:p w14:paraId="00B0968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43</w:t>
            </w:r>
          </w:p>
        </w:tc>
        <w:tc>
          <w:tcPr>
            <w:tcW w:w="1345" w:type="dxa"/>
            <w:shd w:val="clear" w:color="auto" w:fill="auto"/>
          </w:tcPr>
          <w:p w14:paraId="118BF1B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30</w:t>
            </w:r>
          </w:p>
        </w:tc>
        <w:tc>
          <w:tcPr>
            <w:tcW w:w="1344" w:type="dxa"/>
            <w:shd w:val="clear" w:color="auto" w:fill="auto"/>
          </w:tcPr>
          <w:p w14:paraId="40C5D60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59</w:t>
            </w:r>
          </w:p>
        </w:tc>
        <w:tc>
          <w:tcPr>
            <w:tcW w:w="1345" w:type="dxa"/>
            <w:shd w:val="clear" w:color="auto" w:fill="auto"/>
          </w:tcPr>
          <w:p w14:paraId="00B16F6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</w:t>
            </w:r>
          </w:p>
        </w:tc>
      </w:tr>
      <w:tr w:rsidR="006705CF" w14:paraId="55DA3ECA" w14:textId="77777777" w:rsidTr="00DF758A">
        <w:tc>
          <w:tcPr>
            <w:tcW w:w="1435" w:type="dxa"/>
            <w:shd w:val="clear" w:color="auto" w:fill="auto"/>
          </w:tcPr>
          <w:p w14:paraId="7F43268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,000</w:t>
            </w:r>
          </w:p>
        </w:tc>
        <w:tc>
          <w:tcPr>
            <w:tcW w:w="1344" w:type="dxa"/>
            <w:shd w:val="clear" w:color="auto" w:fill="auto"/>
          </w:tcPr>
          <w:p w14:paraId="4E291F5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1AA4CB4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538</w:t>
            </w:r>
          </w:p>
        </w:tc>
        <w:tc>
          <w:tcPr>
            <w:tcW w:w="1344" w:type="dxa"/>
            <w:shd w:val="clear" w:color="auto" w:fill="auto"/>
          </w:tcPr>
          <w:p w14:paraId="3F17989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70</w:t>
            </w:r>
          </w:p>
        </w:tc>
        <w:tc>
          <w:tcPr>
            <w:tcW w:w="1345" w:type="dxa"/>
            <w:shd w:val="clear" w:color="auto" w:fill="auto"/>
          </w:tcPr>
          <w:p w14:paraId="0744E5D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41</w:t>
            </w:r>
          </w:p>
        </w:tc>
        <w:tc>
          <w:tcPr>
            <w:tcW w:w="1344" w:type="dxa"/>
            <w:shd w:val="clear" w:color="auto" w:fill="auto"/>
          </w:tcPr>
          <w:p w14:paraId="793249E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64</w:t>
            </w:r>
          </w:p>
        </w:tc>
        <w:tc>
          <w:tcPr>
            <w:tcW w:w="1345" w:type="dxa"/>
            <w:shd w:val="clear" w:color="auto" w:fill="auto"/>
          </w:tcPr>
          <w:p w14:paraId="194A639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5B80B176" w14:textId="77777777" w:rsidTr="00DF758A">
        <w:tc>
          <w:tcPr>
            <w:tcW w:w="1435" w:type="dxa"/>
            <w:shd w:val="clear" w:color="auto" w:fill="auto"/>
          </w:tcPr>
          <w:p w14:paraId="30A79D0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,500</w:t>
            </w:r>
          </w:p>
        </w:tc>
        <w:tc>
          <w:tcPr>
            <w:tcW w:w="1344" w:type="dxa"/>
            <w:shd w:val="clear" w:color="auto" w:fill="auto"/>
          </w:tcPr>
          <w:p w14:paraId="2940FB7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3CFC458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607</w:t>
            </w:r>
          </w:p>
        </w:tc>
        <w:tc>
          <w:tcPr>
            <w:tcW w:w="1344" w:type="dxa"/>
            <w:shd w:val="clear" w:color="auto" w:fill="auto"/>
          </w:tcPr>
          <w:p w14:paraId="3504D79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91</w:t>
            </w:r>
          </w:p>
        </w:tc>
        <w:tc>
          <w:tcPr>
            <w:tcW w:w="1345" w:type="dxa"/>
            <w:shd w:val="clear" w:color="auto" w:fill="auto"/>
          </w:tcPr>
          <w:p w14:paraId="15D06E0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49</w:t>
            </w:r>
          </w:p>
        </w:tc>
        <w:tc>
          <w:tcPr>
            <w:tcW w:w="1344" w:type="dxa"/>
            <w:shd w:val="clear" w:color="auto" w:fill="auto"/>
          </w:tcPr>
          <w:p w14:paraId="781949F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67</w:t>
            </w:r>
          </w:p>
        </w:tc>
        <w:tc>
          <w:tcPr>
            <w:tcW w:w="1345" w:type="dxa"/>
            <w:shd w:val="clear" w:color="auto" w:fill="auto"/>
          </w:tcPr>
          <w:p w14:paraId="7D37A9F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398E89C5" w14:textId="77777777" w:rsidTr="00DF758A">
        <w:tc>
          <w:tcPr>
            <w:tcW w:w="1435" w:type="dxa"/>
            <w:shd w:val="clear" w:color="auto" w:fill="auto"/>
          </w:tcPr>
          <w:p w14:paraId="7324ED6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344" w:type="dxa"/>
            <w:shd w:val="clear" w:color="auto" w:fill="auto"/>
          </w:tcPr>
          <w:p w14:paraId="6AB3A98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097CAE9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667</w:t>
            </w:r>
          </w:p>
        </w:tc>
        <w:tc>
          <w:tcPr>
            <w:tcW w:w="1344" w:type="dxa"/>
            <w:shd w:val="clear" w:color="auto" w:fill="auto"/>
          </w:tcPr>
          <w:p w14:paraId="0F428FF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09</w:t>
            </w:r>
          </w:p>
        </w:tc>
        <w:tc>
          <w:tcPr>
            <w:tcW w:w="1345" w:type="dxa"/>
            <w:shd w:val="clear" w:color="auto" w:fill="auto"/>
          </w:tcPr>
          <w:p w14:paraId="079946D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56</w:t>
            </w:r>
          </w:p>
        </w:tc>
        <w:tc>
          <w:tcPr>
            <w:tcW w:w="1344" w:type="dxa"/>
            <w:shd w:val="clear" w:color="auto" w:fill="auto"/>
          </w:tcPr>
          <w:p w14:paraId="1E3FF06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0</w:t>
            </w:r>
          </w:p>
        </w:tc>
        <w:tc>
          <w:tcPr>
            <w:tcW w:w="1345" w:type="dxa"/>
            <w:shd w:val="clear" w:color="auto" w:fill="auto"/>
          </w:tcPr>
          <w:p w14:paraId="15F6D67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58E25950" w14:textId="77777777" w:rsidTr="00DF758A">
        <w:tc>
          <w:tcPr>
            <w:tcW w:w="1435" w:type="dxa"/>
            <w:shd w:val="clear" w:color="auto" w:fill="auto"/>
          </w:tcPr>
          <w:p w14:paraId="2C480BA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344" w:type="dxa"/>
            <w:shd w:val="clear" w:color="auto" w:fill="auto"/>
          </w:tcPr>
          <w:p w14:paraId="62F4E62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82D6A9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765</w:t>
            </w:r>
          </w:p>
        </w:tc>
        <w:tc>
          <w:tcPr>
            <w:tcW w:w="1344" w:type="dxa"/>
            <w:shd w:val="clear" w:color="auto" w:fill="auto"/>
          </w:tcPr>
          <w:p w14:paraId="315FCEB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38</w:t>
            </w:r>
          </w:p>
        </w:tc>
        <w:tc>
          <w:tcPr>
            <w:tcW w:w="1345" w:type="dxa"/>
            <w:shd w:val="clear" w:color="auto" w:fill="auto"/>
          </w:tcPr>
          <w:p w14:paraId="438A3FD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66</w:t>
            </w:r>
          </w:p>
        </w:tc>
        <w:tc>
          <w:tcPr>
            <w:tcW w:w="1344" w:type="dxa"/>
            <w:shd w:val="clear" w:color="auto" w:fill="auto"/>
          </w:tcPr>
          <w:p w14:paraId="29BFCA2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5</w:t>
            </w:r>
          </w:p>
        </w:tc>
        <w:tc>
          <w:tcPr>
            <w:tcW w:w="1345" w:type="dxa"/>
            <w:shd w:val="clear" w:color="auto" w:fill="auto"/>
          </w:tcPr>
          <w:p w14:paraId="3DBB636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</w:t>
            </w:r>
          </w:p>
        </w:tc>
      </w:tr>
      <w:tr w:rsidR="006705CF" w14:paraId="39F61929" w14:textId="77777777" w:rsidTr="00DF758A">
        <w:tc>
          <w:tcPr>
            <w:tcW w:w="1435" w:type="dxa"/>
            <w:shd w:val="clear" w:color="auto" w:fill="auto"/>
          </w:tcPr>
          <w:p w14:paraId="7E89308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,000</w:t>
            </w:r>
          </w:p>
        </w:tc>
        <w:tc>
          <w:tcPr>
            <w:tcW w:w="1344" w:type="dxa"/>
            <w:shd w:val="clear" w:color="auto" w:fill="auto"/>
          </w:tcPr>
          <w:p w14:paraId="7018469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E58357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842</w:t>
            </w:r>
          </w:p>
        </w:tc>
        <w:tc>
          <w:tcPr>
            <w:tcW w:w="1344" w:type="dxa"/>
            <w:shd w:val="clear" w:color="auto" w:fill="auto"/>
          </w:tcPr>
          <w:p w14:paraId="4907FBC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59</w:t>
            </w:r>
          </w:p>
        </w:tc>
        <w:tc>
          <w:tcPr>
            <w:tcW w:w="1345" w:type="dxa"/>
            <w:shd w:val="clear" w:color="auto" w:fill="auto"/>
          </w:tcPr>
          <w:p w14:paraId="5252201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74</w:t>
            </w:r>
          </w:p>
        </w:tc>
        <w:tc>
          <w:tcPr>
            <w:tcW w:w="1344" w:type="dxa"/>
            <w:shd w:val="clear" w:color="auto" w:fill="auto"/>
          </w:tcPr>
          <w:p w14:paraId="33A6BB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78</w:t>
            </w:r>
          </w:p>
        </w:tc>
        <w:tc>
          <w:tcPr>
            <w:tcW w:w="1345" w:type="dxa"/>
            <w:shd w:val="clear" w:color="auto" w:fill="auto"/>
          </w:tcPr>
          <w:p w14:paraId="1E80457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57610D5D" w14:textId="77777777" w:rsidTr="00DF758A">
        <w:tc>
          <w:tcPr>
            <w:tcW w:w="1435" w:type="dxa"/>
            <w:shd w:val="clear" w:color="auto" w:fill="auto"/>
          </w:tcPr>
          <w:p w14:paraId="31300A7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,000</w:t>
            </w:r>
          </w:p>
        </w:tc>
        <w:tc>
          <w:tcPr>
            <w:tcW w:w="1344" w:type="dxa"/>
            <w:shd w:val="clear" w:color="auto" w:fill="auto"/>
          </w:tcPr>
          <w:p w14:paraId="1B0D750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6E4E8D0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905</w:t>
            </w:r>
          </w:p>
        </w:tc>
        <w:tc>
          <w:tcPr>
            <w:tcW w:w="1344" w:type="dxa"/>
            <w:shd w:val="clear" w:color="auto" w:fill="auto"/>
          </w:tcPr>
          <w:p w14:paraId="5685A52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76</w:t>
            </w:r>
          </w:p>
        </w:tc>
        <w:tc>
          <w:tcPr>
            <w:tcW w:w="1345" w:type="dxa"/>
            <w:shd w:val="clear" w:color="auto" w:fill="auto"/>
          </w:tcPr>
          <w:p w14:paraId="601CBD6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0</w:t>
            </w:r>
          </w:p>
        </w:tc>
        <w:tc>
          <w:tcPr>
            <w:tcW w:w="1344" w:type="dxa"/>
            <w:shd w:val="clear" w:color="auto" w:fill="auto"/>
          </w:tcPr>
          <w:p w14:paraId="499BE1A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1</w:t>
            </w:r>
          </w:p>
        </w:tc>
        <w:tc>
          <w:tcPr>
            <w:tcW w:w="1345" w:type="dxa"/>
            <w:shd w:val="clear" w:color="auto" w:fill="auto"/>
          </w:tcPr>
          <w:p w14:paraId="7C2CA27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642D2487" w14:textId="77777777" w:rsidTr="00DF758A">
        <w:tc>
          <w:tcPr>
            <w:tcW w:w="1435" w:type="dxa"/>
            <w:shd w:val="clear" w:color="auto" w:fill="auto"/>
          </w:tcPr>
          <w:p w14:paraId="414A7EB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,000</w:t>
            </w:r>
          </w:p>
        </w:tc>
        <w:tc>
          <w:tcPr>
            <w:tcW w:w="1344" w:type="dxa"/>
            <w:shd w:val="clear" w:color="auto" w:fill="auto"/>
          </w:tcPr>
          <w:p w14:paraId="61EC8C8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*</w:t>
            </w:r>
          </w:p>
        </w:tc>
        <w:tc>
          <w:tcPr>
            <w:tcW w:w="1345" w:type="dxa"/>
            <w:shd w:val="clear" w:color="auto" w:fill="auto"/>
          </w:tcPr>
          <w:p w14:paraId="4AD7BA2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957</w:t>
            </w:r>
          </w:p>
        </w:tc>
        <w:tc>
          <w:tcPr>
            <w:tcW w:w="1344" w:type="dxa"/>
            <w:shd w:val="clear" w:color="auto" w:fill="auto"/>
          </w:tcPr>
          <w:p w14:paraId="510E7E2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89</w:t>
            </w:r>
          </w:p>
        </w:tc>
        <w:tc>
          <w:tcPr>
            <w:tcW w:w="1345" w:type="dxa"/>
            <w:shd w:val="clear" w:color="auto" w:fill="auto"/>
          </w:tcPr>
          <w:p w14:paraId="340B942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4</w:t>
            </w:r>
          </w:p>
        </w:tc>
        <w:tc>
          <w:tcPr>
            <w:tcW w:w="1344" w:type="dxa"/>
            <w:shd w:val="clear" w:color="auto" w:fill="auto"/>
          </w:tcPr>
          <w:p w14:paraId="3B3ECBF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3</w:t>
            </w:r>
          </w:p>
        </w:tc>
        <w:tc>
          <w:tcPr>
            <w:tcW w:w="1345" w:type="dxa"/>
            <w:shd w:val="clear" w:color="auto" w:fill="auto"/>
          </w:tcPr>
          <w:p w14:paraId="7324C1D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73C2B4B8" w14:textId="77777777" w:rsidTr="00DF758A">
        <w:tc>
          <w:tcPr>
            <w:tcW w:w="1435" w:type="dxa"/>
            <w:shd w:val="clear" w:color="auto" w:fill="auto"/>
          </w:tcPr>
          <w:p w14:paraId="32DF3D9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344" w:type="dxa"/>
            <w:shd w:val="clear" w:color="auto" w:fill="auto"/>
          </w:tcPr>
          <w:p w14:paraId="3949941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,000</w:t>
            </w:r>
          </w:p>
        </w:tc>
        <w:tc>
          <w:tcPr>
            <w:tcW w:w="1345" w:type="dxa"/>
            <w:shd w:val="clear" w:color="auto" w:fill="auto"/>
          </w:tcPr>
          <w:p w14:paraId="56C2AA2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000</w:t>
            </w:r>
          </w:p>
        </w:tc>
        <w:tc>
          <w:tcPr>
            <w:tcW w:w="1344" w:type="dxa"/>
            <w:shd w:val="clear" w:color="auto" w:fill="auto"/>
          </w:tcPr>
          <w:p w14:paraId="05060FF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00</w:t>
            </w:r>
          </w:p>
        </w:tc>
        <w:tc>
          <w:tcPr>
            <w:tcW w:w="1345" w:type="dxa"/>
            <w:shd w:val="clear" w:color="auto" w:fill="auto"/>
          </w:tcPr>
          <w:p w14:paraId="549FCF0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88</w:t>
            </w:r>
          </w:p>
        </w:tc>
        <w:tc>
          <w:tcPr>
            <w:tcW w:w="1344" w:type="dxa"/>
            <w:shd w:val="clear" w:color="auto" w:fill="auto"/>
          </w:tcPr>
          <w:p w14:paraId="11D6E86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85</w:t>
            </w:r>
          </w:p>
        </w:tc>
        <w:tc>
          <w:tcPr>
            <w:tcW w:w="1345" w:type="dxa"/>
            <w:shd w:val="clear" w:color="auto" w:fill="auto"/>
          </w:tcPr>
          <w:p w14:paraId="7C9ED0F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03D3808D" w14:textId="77777777" w:rsidTr="00DF758A">
        <w:tc>
          <w:tcPr>
            <w:tcW w:w="1435" w:type="dxa"/>
            <w:shd w:val="clear" w:color="auto" w:fill="auto"/>
          </w:tcPr>
          <w:p w14:paraId="0F9BEAC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5,000</w:t>
            </w:r>
          </w:p>
        </w:tc>
        <w:tc>
          <w:tcPr>
            <w:tcW w:w="1344" w:type="dxa"/>
            <w:shd w:val="clear" w:color="auto" w:fill="auto"/>
          </w:tcPr>
          <w:p w14:paraId="6B89EE5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000</w:t>
            </w:r>
          </w:p>
        </w:tc>
        <w:tc>
          <w:tcPr>
            <w:tcW w:w="1345" w:type="dxa"/>
            <w:shd w:val="clear" w:color="auto" w:fill="auto"/>
          </w:tcPr>
          <w:p w14:paraId="25886B1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143</w:t>
            </w:r>
          </w:p>
        </w:tc>
        <w:tc>
          <w:tcPr>
            <w:tcW w:w="1344" w:type="dxa"/>
            <w:shd w:val="clear" w:color="auto" w:fill="auto"/>
          </w:tcPr>
          <w:p w14:paraId="7D81779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34</w:t>
            </w:r>
          </w:p>
        </w:tc>
        <w:tc>
          <w:tcPr>
            <w:tcW w:w="1345" w:type="dxa"/>
            <w:shd w:val="clear" w:color="auto" w:fill="auto"/>
          </w:tcPr>
          <w:p w14:paraId="6AD6EAE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00</w:t>
            </w:r>
          </w:p>
        </w:tc>
        <w:tc>
          <w:tcPr>
            <w:tcW w:w="1344" w:type="dxa"/>
            <w:shd w:val="clear" w:color="auto" w:fill="auto"/>
          </w:tcPr>
          <w:p w14:paraId="51FF49C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0</w:t>
            </w:r>
          </w:p>
        </w:tc>
        <w:tc>
          <w:tcPr>
            <w:tcW w:w="1345" w:type="dxa"/>
            <w:shd w:val="clear" w:color="auto" w:fill="auto"/>
          </w:tcPr>
          <w:p w14:paraId="49BD7237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9</w:t>
            </w:r>
          </w:p>
        </w:tc>
      </w:tr>
      <w:tr w:rsidR="006705CF" w14:paraId="3D6F56EF" w14:textId="77777777" w:rsidTr="00DF758A">
        <w:tc>
          <w:tcPr>
            <w:tcW w:w="1435" w:type="dxa"/>
            <w:shd w:val="clear" w:color="auto" w:fill="auto"/>
          </w:tcPr>
          <w:p w14:paraId="63F7492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0,000</w:t>
            </w:r>
          </w:p>
        </w:tc>
        <w:tc>
          <w:tcPr>
            <w:tcW w:w="1344" w:type="dxa"/>
            <w:shd w:val="clear" w:color="auto" w:fill="auto"/>
          </w:tcPr>
          <w:p w14:paraId="20BE7C9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,667</w:t>
            </w:r>
          </w:p>
        </w:tc>
        <w:tc>
          <w:tcPr>
            <w:tcW w:w="1345" w:type="dxa"/>
            <w:shd w:val="clear" w:color="auto" w:fill="auto"/>
          </w:tcPr>
          <w:p w14:paraId="46BF814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222</w:t>
            </w:r>
          </w:p>
        </w:tc>
        <w:tc>
          <w:tcPr>
            <w:tcW w:w="1344" w:type="dxa"/>
            <w:shd w:val="clear" w:color="auto" w:fill="auto"/>
          </w:tcPr>
          <w:p w14:paraId="3BCE7BDF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53</w:t>
            </w:r>
          </w:p>
        </w:tc>
        <w:tc>
          <w:tcPr>
            <w:tcW w:w="1345" w:type="dxa"/>
            <w:shd w:val="clear" w:color="auto" w:fill="auto"/>
          </w:tcPr>
          <w:p w14:paraId="7B72EB0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06</w:t>
            </w:r>
          </w:p>
        </w:tc>
        <w:tc>
          <w:tcPr>
            <w:tcW w:w="1344" w:type="dxa"/>
            <w:shd w:val="clear" w:color="auto" w:fill="auto"/>
          </w:tcPr>
          <w:p w14:paraId="02AE932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2</w:t>
            </w:r>
          </w:p>
        </w:tc>
        <w:tc>
          <w:tcPr>
            <w:tcW w:w="1345" w:type="dxa"/>
            <w:shd w:val="clear" w:color="auto" w:fill="auto"/>
          </w:tcPr>
          <w:p w14:paraId="7E4F25F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20E110E3" w14:textId="77777777" w:rsidTr="00DF758A">
        <w:tc>
          <w:tcPr>
            <w:tcW w:w="1435" w:type="dxa"/>
            <w:shd w:val="clear" w:color="auto" w:fill="auto"/>
          </w:tcPr>
          <w:p w14:paraId="7366EB3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5,000</w:t>
            </w:r>
          </w:p>
        </w:tc>
        <w:tc>
          <w:tcPr>
            <w:tcW w:w="1344" w:type="dxa"/>
            <w:shd w:val="clear" w:color="auto" w:fill="auto"/>
          </w:tcPr>
          <w:p w14:paraId="4E5A4F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7,143</w:t>
            </w:r>
          </w:p>
        </w:tc>
        <w:tc>
          <w:tcPr>
            <w:tcW w:w="1345" w:type="dxa"/>
            <w:shd w:val="clear" w:color="auto" w:fill="auto"/>
          </w:tcPr>
          <w:p w14:paraId="7996CCA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273</w:t>
            </w:r>
          </w:p>
        </w:tc>
        <w:tc>
          <w:tcPr>
            <w:tcW w:w="1344" w:type="dxa"/>
            <w:shd w:val="clear" w:color="auto" w:fill="auto"/>
          </w:tcPr>
          <w:p w14:paraId="29353DD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64</w:t>
            </w:r>
          </w:p>
        </w:tc>
        <w:tc>
          <w:tcPr>
            <w:tcW w:w="1345" w:type="dxa"/>
            <w:shd w:val="clear" w:color="auto" w:fill="auto"/>
          </w:tcPr>
          <w:p w14:paraId="7A91422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10</w:t>
            </w:r>
          </w:p>
        </w:tc>
        <w:tc>
          <w:tcPr>
            <w:tcW w:w="1344" w:type="dxa"/>
            <w:shd w:val="clear" w:color="auto" w:fill="auto"/>
          </w:tcPr>
          <w:p w14:paraId="31A4D4F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4</w:t>
            </w:r>
          </w:p>
        </w:tc>
        <w:tc>
          <w:tcPr>
            <w:tcW w:w="1345" w:type="dxa"/>
            <w:shd w:val="clear" w:color="auto" w:fill="auto"/>
          </w:tcPr>
          <w:p w14:paraId="1B8A3A0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43D531F2" w14:textId="77777777" w:rsidTr="00DF758A">
        <w:tc>
          <w:tcPr>
            <w:tcW w:w="1435" w:type="dxa"/>
            <w:shd w:val="clear" w:color="auto" w:fill="auto"/>
          </w:tcPr>
          <w:p w14:paraId="75518EF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50,000</w:t>
            </w:r>
          </w:p>
        </w:tc>
        <w:tc>
          <w:tcPr>
            <w:tcW w:w="1344" w:type="dxa"/>
            <w:shd w:val="clear" w:color="auto" w:fill="auto"/>
          </w:tcPr>
          <w:p w14:paraId="54E72E1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8,333</w:t>
            </w:r>
          </w:p>
        </w:tc>
        <w:tc>
          <w:tcPr>
            <w:tcW w:w="1345" w:type="dxa"/>
            <w:shd w:val="clear" w:color="auto" w:fill="auto"/>
          </w:tcPr>
          <w:p w14:paraId="43DF17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381</w:t>
            </w:r>
          </w:p>
        </w:tc>
        <w:tc>
          <w:tcPr>
            <w:tcW w:w="1344" w:type="dxa"/>
            <w:shd w:val="clear" w:color="auto" w:fill="auto"/>
          </w:tcPr>
          <w:p w14:paraId="60A19E5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87</w:t>
            </w:r>
          </w:p>
        </w:tc>
        <w:tc>
          <w:tcPr>
            <w:tcW w:w="1345" w:type="dxa"/>
            <w:shd w:val="clear" w:color="auto" w:fill="auto"/>
          </w:tcPr>
          <w:p w14:paraId="3345562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17</w:t>
            </w:r>
          </w:p>
        </w:tc>
        <w:tc>
          <w:tcPr>
            <w:tcW w:w="1344" w:type="dxa"/>
            <w:shd w:val="clear" w:color="auto" w:fill="auto"/>
          </w:tcPr>
          <w:p w14:paraId="06065C54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7</w:t>
            </w:r>
          </w:p>
        </w:tc>
        <w:tc>
          <w:tcPr>
            <w:tcW w:w="1345" w:type="dxa"/>
            <w:shd w:val="clear" w:color="auto" w:fill="auto"/>
          </w:tcPr>
          <w:p w14:paraId="3D10AD4D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10C831ED" w14:textId="77777777" w:rsidTr="00DF758A">
        <w:tc>
          <w:tcPr>
            <w:tcW w:w="1435" w:type="dxa"/>
            <w:shd w:val="clear" w:color="auto" w:fill="auto"/>
          </w:tcPr>
          <w:p w14:paraId="64E9FBFC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,000</w:t>
            </w:r>
          </w:p>
        </w:tc>
        <w:tc>
          <w:tcPr>
            <w:tcW w:w="1344" w:type="dxa"/>
            <w:shd w:val="clear" w:color="auto" w:fill="auto"/>
          </w:tcPr>
          <w:p w14:paraId="7F74E20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9,091</w:t>
            </w:r>
          </w:p>
        </w:tc>
        <w:tc>
          <w:tcPr>
            <w:tcW w:w="1345" w:type="dxa"/>
            <w:shd w:val="clear" w:color="auto" w:fill="auto"/>
          </w:tcPr>
          <w:p w14:paraId="42107E43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439</w:t>
            </w:r>
          </w:p>
        </w:tc>
        <w:tc>
          <w:tcPr>
            <w:tcW w:w="1344" w:type="dxa"/>
            <w:shd w:val="clear" w:color="auto" w:fill="auto"/>
          </w:tcPr>
          <w:p w14:paraId="0DC8A816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099</w:t>
            </w:r>
          </w:p>
        </w:tc>
        <w:tc>
          <w:tcPr>
            <w:tcW w:w="1345" w:type="dxa"/>
            <w:shd w:val="clear" w:color="auto" w:fill="auto"/>
          </w:tcPr>
          <w:p w14:paraId="65E4FC0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21</w:t>
            </w:r>
          </w:p>
        </w:tc>
        <w:tc>
          <w:tcPr>
            <w:tcW w:w="1344" w:type="dxa"/>
            <w:shd w:val="clear" w:color="auto" w:fill="auto"/>
          </w:tcPr>
          <w:p w14:paraId="1CA48C0E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398</w:t>
            </w:r>
          </w:p>
        </w:tc>
        <w:tc>
          <w:tcPr>
            <w:tcW w:w="1345" w:type="dxa"/>
            <w:shd w:val="clear" w:color="auto" w:fill="auto"/>
          </w:tcPr>
          <w:p w14:paraId="6F9DB8D2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  <w:tr w:rsidR="006705CF" w14:paraId="33D212C8" w14:textId="77777777" w:rsidTr="00DF758A">
        <w:tc>
          <w:tcPr>
            <w:tcW w:w="1435" w:type="dxa"/>
            <w:shd w:val="clear" w:color="auto" w:fill="auto"/>
          </w:tcPr>
          <w:p w14:paraId="6B2FF848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Times New Roman" w:hAnsi="Times New Roman" w:cs="Times New Roman"/>
                <w:sz w:val="28"/>
                <w:szCs w:val="28"/>
              </w:rPr>
              <w:t>∞</w:t>
            </w:r>
          </w:p>
        </w:tc>
        <w:tc>
          <w:tcPr>
            <w:tcW w:w="1344" w:type="dxa"/>
            <w:shd w:val="clear" w:color="auto" w:fill="auto"/>
          </w:tcPr>
          <w:p w14:paraId="2A54E249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,000</w:t>
            </w:r>
          </w:p>
        </w:tc>
        <w:tc>
          <w:tcPr>
            <w:tcW w:w="1345" w:type="dxa"/>
            <w:shd w:val="clear" w:color="auto" w:fill="auto"/>
          </w:tcPr>
          <w:p w14:paraId="1579D560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2,500</w:t>
            </w:r>
          </w:p>
        </w:tc>
        <w:tc>
          <w:tcPr>
            <w:tcW w:w="1344" w:type="dxa"/>
            <w:shd w:val="clear" w:color="auto" w:fill="auto"/>
          </w:tcPr>
          <w:p w14:paraId="7DFB88F5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,111</w:t>
            </w:r>
          </w:p>
        </w:tc>
        <w:tc>
          <w:tcPr>
            <w:tcW w:w="1345" w:type="dxa"/>
            <w:shd w:val="clear" w:color="auto" w:fill="auto"/>
          </w:tcPr>
          <w:p w14:paraId="35C20AFA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625</w:t>
            </w:r>
          </w:p>
        </w:tc>
        <w:tc>
          <w:tcPr>
            <w:tcW w:w="1344" w:type="dxa"/>
            <w:shd w:val="clear" w:color="auto" w:fill="auto"/>
          </w:tcPr>
          <w:p w14:paraId="702BE8EB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400</w:t>
            </w:r>
          </w:p>
        </w:tc>
        <w:tc>
          <w:tcPr>
            <w:tcW w:w="1345" w:type="dxa"/>
            <w:shd w:val="clear" w:color="auto" w:fill="auto"/>
          </w:tcPr>
          <w:p w14:paraId="5F935FE1" w14:textId="77777777" w:rsidR="006705CF" w:rsidRPr="00DF758A" w:rsidRDefault="006705CF" w:rsidP="00DF758A">
            <w:pPr>
              <w:tabs>
                <w:tab w:val="left" w:pos="426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DF758A">
              <w:rPr>
                <w:rFonts w:ascii="Browallia New" w:hAnsi="Browallia New" w:cs="Browallia New"/>
                <w:sz w:val="28"/>
                <w:szCs w:val="28"/>
              </w:rPr>
              <w:t>100</w:t>
            </w:r>
          </w:p>
        </w:tc>
      </w:tr>
    </w:tbl>
    <w:p w14:paraId="1D27468B" w14:textId="77777777" w:rsidR="00D23685" w:rsidRDefault="00D23685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06CA0BB4" w14:textId="77777777" w:rsidR="006705CF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102FBDA1" w14:textId="621DDEF6" w:rsidR="006705CF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2EFF74BC" w14:textId="77777777" w:rsidR="00090567" w:rsidRDefault="00090567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128A76AC" w14:textId="77777777" w:rsidR="006705CF" w:rsidRPr="00E32A76" w:rsidRDefault="006705CF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566E5B" w:rsidRPr="00D521DF" w14:paraId="030146FF" w14:textId="77777777" w:rsidTr="00661DCB">
        <w:tc>
          <w:tcPr>
            <w:tcW w:w="9276" w:type="dxa"/>
          </w:tcPr>
          <w:p w14:paraId="64F76C44" w14:textId="77777777" w:rsidR="00566E5B" w:rsidRPr="00D521DF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521D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D521DF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D521DF">
              <w:rPr>
                <w:rFonts w:ascii="Browallia New" w:hAnsi="Browallia New" w:cs="Browallia New"/>
                <w:b/>
                <w:bCs/>
              </w:rPr>
              <w:t>TVER-TOOL-</w:t>
            </w:r>
            <w:r w:rsidR="001A4A63">
              <w:rPr>
                <w:rFonts w:ascii="Browallia New" w:hAnsi="Browallia New" w:cs="Browallia New"/>
                <w:b/>
                <w:bCs/>
              </w:rPr>
              <w:t>02</w:t>
            </w:r>
            <w:r w:rsidRPr="00D521DF">
              <w:rPr>
                <w:rFonts w:ascii="Browallia New" w:hAnsi="Browallia New" w:cs="Browallia New"/>
                <w:b/>
                <w:bCs/>
              </w:rPr>
              <w:t>-</w:t>
            </w:r>
            <w:r w:rsidR="00D70088">
              <w:rPr>
                <w:rFonts w:ascii="Browallia New" w:hAnsi="Browallia New" w:cs="Browallia New"/>
                <w:b/>
                <w:bCs/>
              </w:rPr>
              <w:t>05</w:t>
            </w:r>
          </w:p>
        </w:tc>
      </w:tr>
    </w:tbl>
    <w:p w14:paraId="630D5364" w14:textId="77777777" w:rsidR="00566E5B" w:rsidRPr="00D521DF" w:rsidRDefault="00566E5B" w:rsidP="00D70088">
      <w:pPr>
        <w:pStyle w:val="TableParagraph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000"/>
        <w:gridCol w:w="4770"/>
      </w:tblGrid>
      <w:tr w:rsidR="00F4420A" w:rsidRPr="00D521DF" w14:paraId="417B8AFF" w14:textId="77777777" w:rsidTr="007079EF">
        <w:trPr>
          <w:trHeight w:val="60"/>
        </w:trPr>
        <w:tc>
          <w:tcPr>
            <w:tcW w:w="1039" w:type="dxa"/>
            <w:shd w:val="clear" w:color="auto" w:fill="auto"/>
          </w:tcPr>
          <w:p w14:paraId="11450A5C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20AB2C89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000" w:type="dxa"/>
            <w:shd w:val="clear" w:color="auto" w:fill="auto"/>
          </w:tcPr>
          <w:p w14:paraId="61D857B0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14:paraId="43A8E590" w14:textId="77777777" w:rsidR="00F4420A" w:rsidRPr="007079EF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7079EF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774C5B" w:rsidRPr="00566E5B" w14:paraId="45BCA247" w14:textId="77777777" w:rsidTr="007079EF">
        <w:tc>
          <w:tcPr>
            <w:tcW w:w="1039" w:type="dxa"/>
            <w:shd w:val="clear" w:color="auto" w:fill="auto"/>
          </w:tcPr>
          <w:p w14:paraId="3B902FA1" w14:textId="0B4545D1" w:rsidR="00774C5B" w:rsidRPr="007079EF" w:rsidRDefault="00774C5B" w:rsidP="00774C5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258008E9" w14:textId="7B940829" w:rsidR="00774C5B" w:rsidRPr="007079EF" w:rsidRDefault="00774C5B" w:rsidP="00774C5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000" w:type="dxa"/>
            <w:shd w:val="clear" w:color="auto" w:fill="auto"/>
          </w:tcPr>
          <w:p w14:paraId="3BE288D1" w14:textId="790A17A9" w:rsidR="00774C5B" w:rsidRPr="007079EF" w:rsidRDefault="00774C5B" w:rsidP="00774C5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>
              <w:rPr>
                <w:rFonts w:ascii="Browallia New" w:hAnsi="Browallia New" w:cs="Browallia New" w:hint="cs"/>
                <w:cs/>
              </w:rPr>
              <w:t>พ.ย. 2565</w:t>
            </w:r>
          </w:p>
        </w:tc>
        <w:tc>
          <w:tcPr>
            <w:tcW w:w="4770" w:type="dxa"/>
            <w:shd w:val="clear" w:color="auto" w:fill="auto"/>
          </w:tcPr>
          <w:p w14:paraId="7CA7A046" w14:textId="49D39D29" w:rsidR="00774C5B" w:rsidRPr="007079EF" w:rsidRDefault="00774C5B" w:rsidP="00774C5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70AA5994" w14:textId="77777777" w:rsidR="00566E5B" w:rsidRDefault="00566E5B" w:rsidP="00D70088">
      <w:pPr>
        <w:pStyle w:val="TableParagraph"/>
      </w:pPr>
      <w:bookmarkStart w:id="9" w:name="_GoBack"/>
      <w:bookmarkEnd w:id="9"/>
    </w:p>
    <w:p w14:paraId="523B7029" w14:textId="77777777" w:rsidR="009958AE" w:rsidRPr="00A2484A" w:rsidRDefault="009958AE" w:rsidP="00A2484A">
      <w:pPr>
        <w:rPr>
          <w:cs/>
        </w:rPr>
      </w:pPr>
    </w:p>
    <w:sectPr w:rsidR="009958AE" w:rsidRPr="00A2484A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2A163" w14:textId="77777777" w:rsidR="00085938" w:rsidRDefault="00085938" w:rsidP="00B21732">
      <w:pPr>
        <w:spacing w:after="0" w:line="240" w:lineRule="auto"/>
      </w:pPr>
      <w:r>
        <w:separator/>
      </w:r>
    </w:p>
  </w:endnote>
  <w:endnote w:type="continuationSeparator" w:id="0">
    <w:p w14:paraId="57AFDC19" w14:textId="77777777" w:rsidR="00085938" w:rsidRDefault="00085938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0BDAF354-8600-4962-A155-C4F20A826893}"/>
    <w:embedBold r:id="rId2" w:fontKey="{58D1AD21-697D-4920-A2EE-653046B7CF09}"/>
    <w:embedItalic r:id="rId3" w:fontKey="{5E649928-A68C-48CC-9610-72E834C97AF2}"/>
    <w:embedBoldItalic r:id="rId4" w:fontKey="{185D4A6C-E8E9-4855-97D7-701BA8ACA6E7}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5" w:subsetted="1" w:fontKey="{5E52B7F0-D0A5-4C01-A3AA-BD14FBB4357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altName w:val="Browallia New"/>
    <w:panose1 w:val="02000506000000020004"/>
    <w:charset w:val="00"/>
    <w:family w:val="auto"/>
    <w:pitch w:val="variable"/>
    <w:sig w:usb0="A100006F" w:usb1="5000204A" w:usb2="00000000" w:usb3="00000000" w:csb0="00010183" w:csb1="00000000"/>
    <w:embedRegular r:id="rId6" w:subsetted="1" w:fontKey="{B6D99E80-26C2-4CCD-8D15-A6A8DC30EADD}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7" w:subsetted="1" w:fontKey="{346D9CBC-A743-483A-A67C-7BE649504695}"/>
    <w:embedBoldItalic r:id="rId8" w:subsetted="1" w:fontKey="{E32F8E19-8FF6-4A99-B08D-E5B8EACA04B2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9" w:fontKey="{D60B2ABA-36BD-4BC7-8826-341E279557FC}"/>
    <w:embedBold r:id="rId10" w:fontKey="{1187CB60-E702-4CDA-81EB-069367A171E2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21741" w14:textId="77777777" w:rsidR="007D27B8" w:rsidRPr="00EB6DEE" w:rsidRDefault="007D27B8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4A92E5CA" w14:textId="77777777" w:rsidR="007D27B8" w:rsidRPr="00EB6DEE" w:rsidRDefault="007D27B8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AD42C" w14:textId="77777777" w:rsidR="00085938" w:rsidRDefault="00085938" w:rsidP="00B21732">
      <w:pPr>
        <w:spacing w:after="0" w:line="240" w:lineRule="auto"/>
      </w:pPr>
      <w:r>
        <w:separator/>
      </w:r>
    </w:p>
  </w:footnote>
  <w:footnote w:type="continuationSeparator" w:id="0">
    <w:p w14:paraId="44D9C28A" w14:textId="77777777" w:rsidR="00085938" w:rsidRDefault="00085938" w:rsidP="00B21732">
      <w:pPr>
        <w:spacing w:after="0" w:line="240" w:lineRule="auto"/>
      </w:pPr>
      <w:r>
        <w:continuationSeparator/>
      </w:r>
    </w:p>
  </w:footnote>
  <w:footnote w:id="1">
    <w:p w14:paraId="0EAAA1E7" w14:textId="77CB0714" w:rsidR="00BA3C5D" w:rsidRPr="00BA3C5D" w:rsidRDefault="00BA3C5D" w:rsidP="00BA3C5D">
      <w:pPr>
        <w:pStyle w:val="ListParagraph"/>
        <w:spacing w:before="0" w:after="0" w:line="240" w:lineRule="auto"/>
        <w:ind w:left="0" w:right="-23" w:firstLine="360"/>
        <w:jc w:val="thaiDistribute"/>
        <w:rPr>
          <w:rFonts w:ascii="BrowalliaUPC" w:eastAsia="Arial" w:hAnsi="BrowalliaUPC" w:cs="BrowalliaUPC"/>
          <w:sz w:val="24"/>
          <w:szCs w:val="24"/>
        </w:rPr>
      </w:pPr>
      <w:r w:rsidRPr="00BA3C5D">
        <w:rPr>
          <w:rStyle w:val="FootnoteReference"/>
          <w:rFonts w:ascii="BrowalliaUPC" w:hAnsi="BrowalliaUPC" w:cs="BrowalliaUPC"/>
        </w:rPr>
        <w:footnoteRef/>
      </w:r>
      <w:r w:rsidRPr="00BA3C5D">
        <w:rPr>
          <w:rFonts w:ascii="BrowalliaUPC" w:hAnsi="BrowalliaUPC" w:cs="BrowalliaUPC"/>
        </w:rPr>
        <w:t xml:space="preserve"> </w:t>
      </w:r>
      <w:r w:rsidRPr="00BA3C5D">
        <w:rPr>
          <w:rFonts w:ascii="BrowalliaUPC" w:hAnsi="BrowalliaUPC" w:cs="BrowalliaUPC"/>
          <w:sz w:val="24"/>
          <w:szCs w:val="24"/>
          <w:cs/>
        </w:rPr>
        <w:t xml:space="preserve">เงื่อนไขนี้จําเป็นต้องใช้เนื่องจากสันนิษฐานในการคํานวณว่ากระแสก๊าซทํางานเป็นส่วนผสมไบนารีในอุดมคติของไอน้ำและก๊าซในอุดมคติ หากกระแสก๊าซมีสัดส่วนขนาดใหญ่กว่าของก๊าซอื่นๆ เช่น ไฮโดรคาร์บอนอื่นที่ไม่ใช่มีเทนหรือ </w:t>
      </w:r>
      <w:r w:rsidRPr="00BA3C5D">
        <w:rPr>
          <w:rFonts w:ascii="BrowalliaUPC" w:hAnsi="BrowalliaUPC" w:cs="BrowalliaUPC"/>
          <w:sz w:val="24"/>
          <w:szCs w:val="24"/>
          <w:cs/>
          <w:lang w:bidi="th"/>
        </w:rPr>
        <w:t xml:space="preserve">HFC </w:t>
      </w:r>
      <w:r w:rsidRPr="00BA3C5D">
        <w:rPr>
          <w:rFonts w:ascii="BrowalliaUPC" w:hAnsi="BrowalliaUPC" w:cs="BrowalliaUPC"/>
          <w:sz w:val="24"/>
          <w:szCs w:val="24"/>
          <w:cs/>
        </w:rPr>
        <w:t>ก๊าซจะไม่สามารถพิจารณาได้ว่าเป็นส่วนผสมของก๊าซในอุดมคติ แรงกดดันปานกลางจะทําให้มั่นใจได้ว่าก๊าซมีพฤติกรรมเป็นก๊าซในอุดมคติ</w:t>
      </w:r>
    </w:p>
  </w:footnote>
  <w:footnote w:id="2">
    <w:p w14:paraId="7B52E409" w14:textId="5E323A2D" w:rsidR="00BA3C5D" w:rsidRDefault="00BA3C5D" w:rsidP="00BA3C5D">
      <w:pPr>
        <w:pStyle w:val="FootnoteText"/>
        <w:spacing w:before="0" w:after="0" w:line="240" w:lineRule="auto"/>
        <w:ind w:left="360" w:firstLine="3"/>
      </w:pPr>
      <w:r w:rsidRPr="00BA3C5D">
        <w:rPr>
          <w:rStyle w:val="FootnoteReference"/>
          <w:rFonts w:ascii="BrowalliaUPC" w:hAnsi="BrowalliaUPC" w:cs="BrowalliaUPC"/>
        </w:rPr>
        <w:footnoteRef/>
      </w:r>
      <w:r w:rsidRPr="00BA3C5D">
        <w:rPr>
          <w:rFonts w:ascii="BrowalliaUPC" w:hAnsi="BrowalliaUPC" w:cs="BrowalliaUPC"/>
        </w:rPr>
        <w:t xml:space="preserve"> </w:t>
      </w:r>
      <w:r w:rsidRPr="00BA3C5D">
        <w:rPr>
          <w:rFonts w:ascii="BrowalliaUPC" w:hAnsi="BrowalliaUPC" w:cs="BrowalliaUPC"/>
          <w:sz w:val="24"/>
          <w:szCs w:val="24"/>
          <w:cs/>
        </w:rPr>
        <w:t xml:space="preserve">สําหรับกรณีของก๊าซฝังกลบและก๊าซไอเสียจากการเกิดออกซิเดชันทางความร้อนโดยใช้ก๊าซธรรมชาติจะถือว่าความเข้มข้นรวมของก๊าซอื่นๆ คิดเป็นน้อยกว่า </w:t>
      </w:r>
      <w:r w:rsidRPr="00BA3C5D">
        <w:rPr>
          <w:rFonts w:ascii="BrowalliaUPC" w:hAnsi="BrowalliaUPC" w:cs="BrowalliaUPC"/>
          <w:sz w:val="24"/>
          <w:szCs w:val="24"/>
          <w:cs/>
          <w:lang w:bidi="th"/>
        </w:rPr>
        <w:t>1% (v / v)</w:t>
      </w:r>
    </w:p>
  </w:footnote>
  <w:footnote w:id="3">
    <w:p w14:paraId="7485BC68" w14:textId="35DCF870" w:rsidR="00F75979" w:rsidRPr="00F75979" w:rsidRDefault="00F75979" w:rsidP="00F75979">
      <w:pPr>
        <w:pStyle w:val="FootnoteText"/>
        <w:spacing w:before="0" w:after="0" w:line="240" w:lineRule="auto"/>
        <w:ind w:left="360"/>
        <w:jc w:val="thaiDistribute"/>
        <w:rPr>
          <w:rFonts w:ascii="BrowalliaUPC" w:hAnsi="BrowalliaUPC" w:cs="BrowalliaUPC"/>
        </w:rPr>
      </w:pPr>
      <w:r w:rsidRPr="00F75979">
        <w:rPr>
          <w:rStyle w:val="FootnoteReference"/>
          <w:rFonts w:ascii="BrowalliaUPC" w:hAnsi="BrowalliaUPC" w:cs="BrowalliaUPC"/>
        </w:rPr>
        <w:footnoteRef/>
      </w:r>
      <w:r w:rsidRPr="00F75979">
        <w:rPr>
          <w:rFonts w:ascii="BrowalliaUPC" w:hAnsi="BrowalliaUPC" w:cs="BrowalliaUPC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การตรวจวัดอัตราการไหลบนฐานแห้งไม่สามารถตรวจวัดได้ในราคาที่สมเหตุสมผลสําหรับกระแสก๊าซเปียก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ดังนั้นการอ่านค่าสําหรับสัดส่วนโดยปริมาตรไม่แตกต่างระหว่างเครื่องวิเคราะห์บนฐานเปียกและเครื่องวิเคราะห์บนฐานแห้ง</w:t>
      </w:r>
      <w:r w:rsidRPr="00F75979">
        <w:rPr>
          <w:rFonts w:ascii="BrowalliaUPC" w:hAnsi="BrowalliaUPC" w:cs="BrowalliaUPC"/>
          <w:sz w:val="24"/>
          <w:szCs w:val="24"/>
          <w:lang w:bidi="th"/>
        </w:rPr>
        <w:t xml:space="preserve"> </w:t>
      </w:r>
      <w:r w:rsidRPr="00F75979">
        <w:rPr>
          <w:rFonts w:ascii="BrowalliaUPC" w:hAnsi="BrowalliaUPC" w:cs="BrowalliaUPC"/>
          <w:sz w:val="24"/>
          <w:szCs w:val="24"/>
          <w:cs/>
        </w:rPr>
        <w:t>และทั้ง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2 </w:t>
      </w:r>
      <w:r w:rsidRPr="00F75979">
        <w:rPr>
          <w:rFonts w:ascii="BrowalliaUPC" w:hAnsi="BrowalliaUPC" w:cs="BrowalliaUPC"/>
          <w:sz w:val="24"/>
          <w:szCs w:val="24"/>
          <w:cs/>
        </w:rPr>
        <w:t>ประเภทสามารถใช้งานได้อย่างชัดเจนสําหรับการคํานวณทางเลือก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 xml:space="preserve"> A </w:t>
      </w:r>
      <w:r w:rsidRPr="00F75979">
        <w:rPr>
          <w:rFonts w:ascii="BrowalliaUPC" w:hAnsi="BrowalliaUPC" w:cs="BrowalliaUPC"/>
          <w:sz w:val="24"/>
          <w:szCs w:val="24"/>
          <w:cs/>
        </w:rPr>
        <w:t xml:space="preserve">และ </w:t>
      </w:r>
      <w:r w:rsidRPr="00F75979">
        <w:rPr>
          <w:rFonts w:ascii="BrowalliaUPC" w:hAnsi="BrowalliaUPC" w:cs="BrowalliaUPC"/>
          <w:sz w:val="24"/>
          <w:szCs w:val="24"/>
          <w:cs/>
          <w:lang w:bidi="th"/>
        </w:rPr>
        <w:t>D</w:t>
      </w:r>
    </w:p>
  </w:footnote>
  <w:footnote w:id="4">
    <w:p w14:paraId="0EEF209D" w14:textId="59A3CAC5" w:rsidR="00A52B4D" w:rsidRDefault="00A52B4D" w:rsidP="00A52B4D">
      <w:pPr>
        <w:pStyle w:val="FootnoteText"/>
        <w:spacing w:before="0" w:after="0" w:line="240" w:lineRule="auto"/>
        <w:ind w:left="360"/>
        <w:jc w:val="thaiDistribute"/>
      </w:pPr>
      <w:r>
        <w:rPr>
          <w:rStyle w:val="FootnoteReference"/>
        </w:rPr>
        <w:footnoteRef/>
      </w:r>
      <w:r>
        <w:t xml:space="preserve"> </w:t>
      </w:r>
      <w:r w:rsidRPr="007E6111">
        <w:rPr>
          <w:rFonts w:ascii="Browallia New" w:hAnsi="Browallia New" w:cs="Browallia New"/>
          <w:sz w:val="24"/>
          <w:szCs w:val="24"/>
          <w:cs/>
        </w:rPr>
        <w:t>ข้อสันนิษฐานที่ว่ากระแสก๊าซอิ่มตัวนั้นอนุรักษ์นิยมสําหรับสถานการณ์ที่การไหลของมวลของ</w:t>
      </w:r>
      <w:r>
        <w:rPr>
          <w:rFonts w:ascii="Browallia New" w:hAnsi="Browallia New" w:cs="Browallia New"/>
          <w:sz w:val="24"/>
          <w:szCs w:val="24"/>
          <w:cs/>
        </w:rPr>
        <w:t xml:space="preserve">ก๊าซเรือนกระจกประเภท </w:t>
      </w:r>
      <w:proofErr w:type="spellStart"/>
      <w:r>
        <w:rPr>
          <w:rFonts w:ascii="Browallia New" w:hAnsi="Browallia New" w:cs="Browallia New"/>
          <w:sz w:val="24"/>
          <w:szCs w:val="24"/>
          <w:lang w:bidi="th"/>
        </w:rPr>
        <w:t>i</w:t>
      </w:r>
      <w:proofErr w:type="spellEnd"/>
      <w:r w:rsidRPr="007E6111">
        <w:rPr>
          <w:rFonts w:ascii="Browallia New" w:hAnsi="Browallia New" w:cs="Browallia New"/>
          <w:i/>
          <w:iCs/>
          <w:sz w:val="24"/>
          <w:szCs w:val="24"/>
          <w:cs/>
          <w:lang w:bidi="th"/>
        </w:rPr>
        <w:t xml:space="preserve"> </w:t>
      </w:r>
      <w:r w:rsidRPr="007E6111">
        <w:rPr>
          <w:rFonts w:ascii="Browallia New" w:hAnsi="Browallia New" w:cs="Browallia New"/>
          <w:sz w:val="24"/>
          <w:szCs w:val="24"/>
          <w:cs/>
        </w:rPr>
        <w:t>ถูกประเมิน</w:t>
      </w:r>
      <w:r>
        <w:rPr>
          <w:rFonts w:ascii="Browallia New" w:hAnsi="Browallia New" w:cs="Browallia New" w:hint="cs"/>
          <w:sz w:val="24"/>
          <w:szCs w:val="24"/>
          <w:cs/>
        </w:rPr>
        <w:t>ต่ำ</w:t>
      </w:r>
      <w:r w:rsidRPr="007E6111">
        <w:rPr>
          <w:rFonts w:ascii="Browallia New" w:hAnsi="Browallia New" w:cs="Browallia New"/>
          <w:sz w:val="24"/>
          <w:szCs w:val="24"/>
          <w:cs/>
        </w:rPr>
        <w:t xml:space="preserve">เกินไป 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(</w:t>
      </w:r>
      <w:r w:rsidRPr="007E6111">
        <w:rPr>
          <w:rFonts w:ascii="Browallia New" w:hAnsi="Browallia New" w:cs="Browallia New"/>
          <w:sz w:val="24"/>
          <w:szCs w:val="24"/>
          <w:cs/>
        </w:rPr>
        <w:t>ใช้สําหรับการคํานวณการปล่อยก๊าซ</w:t>
      </w:r>
      <w:r w:rsidRPr="007E6111">
        <w:rPr>
          <w:rFonts w:ascii="Browallia New" w:hAnsi="Browallia New" w:cs="Browallia New" w:hint="cs"/>
          <w:sz w:val="24"/>
          <w:szCs w:val="24"/>
          <w:cs/>
        </w:rPr>
        <w:t>เรือนกระจกกรณี</w:t>
      </w:r>
      <w:r w:rsidRPr="007E6111">
        <w:rPr>
          <w:rFonts w:ascii="Browallia New" w:hAnsi="Browallia New" w:cs="Browallia New"/>
          <w:sz w:val="24"/>
          <w:szCs w:val="24"/>
          <w:cs/>
        </w:rPr>
        <w:t>ฐาน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 xml:space="preserve">) </w:t>
      </w:r>
      <w:r w:rsidRPr="007E6111">
        <w:rPr>
          <w:rFonts w:ascii="Browallia New" w:hAnsi="Browallia New" w:cs="Browallia New"/>
          <w:sz w:val="24"/>
          <w:szCs w:val="24"/>
          <w:cs/>
        </w:rPr>
        <w:t>ในทางกลับกันข้อสันนิษฐาน กระแสก๊าซแห้งเป็นอนุรักษ์นิยมสําหรับสถานการณ์ที่</w:t>
      </w:r>
      <w:r>
        <w:rPr>
          <w:rFonts w:ascii="Browallia New" w:hAnsi="Browallia New" w:cs="Browallia New"/>
          <w:sz w:val="24"/>
          <w:szCs w:val="24"/>
          <w:cs/>
        </w:rPr>
        <w:t xml:space="preserve">ก๊าซเรือนกระจกประเภท </w:t>
      </w:r>
      <w:proofErr w:type="spellStart"/>
      <w:r>
        <w:rPr>
          <w:rFonts w:ascii="Browallia New" w:hAnsi="Browallia New" w:cs="Browallia New"/>
          <w:sz w:val="24"/>
          <w:szCs w:val="24"/>
          <w:lang w:bidi="th"/>
        </w:rPr>
        <w:t>i</w:t>
      </w:r>
      <w:proofErr w:type="spellEnd"/>
      <w:r w:rsidRPr="007E6111">
        <w:rPr>
          <w:rFonts w:ascii="Browallia New" w:hAnsi="Browallia New" w:cs="Browallia New"/>
          <w:sz w:val="24"/>
          <w:szCs w:val="24"/>
          <w:cs/>
        </w:rPr>
        <w:t xml:space="preserve"> ถูกประเมินค่าสูงเกินไป 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(</w:t>
      </w:r>
      <w:r w:rsidRPr="007E6111">
        <w:rPr>
          <w:rFonts w:ascii="Browallia New" w:hAnsi="Browallia New" w:cs="Browallia New"/>
          <w:sz w:val="24"/>
          <w:szCs w:val="24"/>
          <w:cs/>
        </w:rPr>
        <w:t>ใช้สําหรับการคํานวณการปล่อยก๊าซ</w:t>
      </w:r>
      <w:r w:rsidRPr="007E6111">
        <w:rPr>
          <w:rFonts w:ascii="Browallia New" w:hAnsi="Browallia New" w:cs="Browallia New" w:hint="cs"/>
          <w:sz w:val="24"/>
          <w:szCs w:val="24"/>
          <w:cs/>
        </w:rPr>
        <w:t>เรือนกระจกจากการดำเนินโครงการ</w:t>
      </w:r>
      <w:r w:rsidRPr="007E6111">
        <w:rPr>
          <w:rFonts w:ascii="Browallia New" w:hAnsi="Browallia New" w:cs="Browallia New"/>
          <w:sz w:val="24"/>
          <w:szCs w:val="24"/>
          <w:cs/>
          <w:lang w:bidi="th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62672" w14:textId="53E3D0F2" w:rsidR="007D27B8" w:rsidRPr="0087452D" w:rsidRDefault="007D27B8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0B1A59A" wp14:editId="6E628060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813B6B" w14:textId="4A558880" w:rsidR="007D27B8" w:rsidRPr="007079EF" w:rsidRDefault="007D27B8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74C5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2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B1A59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" o:allowincell="f" fillcolor="#4f81bd" stroked="f">
              <v:textbox inset=",0,,0">
                <w:txbxContent>
                  <w:p w14:paraId="46813B6B" w14:textId="4A558880" w:rsidR="007D27B8" w:rsidRPr="007079EF" w:rsidRDefault="007D27B8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774C5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2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A2AC982" wp14:editId="4C62E449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7D27B8" w14:paraId="7E6DEE01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0A12A3F2" w14:textId="63A576AE" w:rsidR="007D27B8" w:rsidRDefault="007D27B8" w:rsidP="00D70088">
                                <w:pPr>
                                  <w:pStyle w:val="TableParagraph"/>
                                </w:pPr>
                                <w:r w:rsidRPr="00E93CA8">
                                  <w:rPr>
                                    <w:noProof/>
                                    <w:lang w:bidi="th-TH"/>
                                  </w:rPr>
                                  <w:drawing>
                                    <wp:inline distT="0" distB="0" distL="0" distR="0" wp14:anchorId="1A0A64EC" wp14:editId="597E76EE">
                                      <wp:extent cx="312420" cy="327660"/>
                                      <wp:effectExtent l="0" t="0" r="0" b="0"/>
                                      <wp:docPr id="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2420" cy="32766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08282301" w14:textId="77777777" w:rsidR="007D27B8" w:rsidRPr="007079EF" w:rsidRDefault="007D27B8" w:rsidP="00AD399C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06D397A9" w14:textId="77777777" w:rsidR="007D27B8" w:rsidRPr="007079EF" w:rsidRDefault="007D27B8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VER-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05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5A50A4BB" w14:textId="77777777" w:rsidR="007D27B8" w:rsidRPr="003A7941" w:rsidRDefault="007D27B8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2AC982" id="Text Box 2" o:spid="_x0000_s1027" type="#_x0000_t202" style="position:absolute;left:0;text-align:left;margin-left:57.4pt;margin-top:17.55pt;width:492.75pt;height:34.3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g8utQIAALo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7D27B8" w14:paraId="7E6DEE01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0A12A3F2" w14:textId="63A576AE" w:rsidR="007D27B8" w:rsidRDefault="007D27B8" w:rsidP="00D70088">
                          <w:pPr>
                            <w:pStyle w:val="TableParagraph"/>
                          </w:pPr>
                          <w:r w:rsidRPr="00E93CA8">
                            <w:rPr>
                              <w:noProof/>
                              <w:lang w:bidi="th-TH"/>
                            </w:rPr>
                            <w:drawing>
                              <wp:inline distT="0" distB="0" distL="0" distR="0" wp14:anchorId="1A0A64EC" wp14:editId="597E76EE">
                                <wp:extent cx="312420" cy="327660"/>
                                <wp:effectExtent l="0" t="0" r="0" b="0"/>
                                <wp:docPr id="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2420" cy="3276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08282301" w14:textId="77777777" w:rsidR="007D27B8" w:rsidRPr="007079EF" w:rsidRDefault="007D27B8" w:rsidP="00AD399C">
                          <w:pPr>
                            <w:spacing w:before="0" w:after="0" w:line="240" w:lineRule="auto"/>
                            <w:ind w:left="0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06D397A9" w14:textId="77777777" w:rsidR="007D27B8" w:rsidRPr="007079EF" w:rsidRDefault="007D27B8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VER-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05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5A50A4BB" w14:textId="77777777" w:rsidR="007D27B8" w:rsidRPr="003A7941" w:rsidRDefault="007D27B8" w:rsidP="003A7941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30B23"/>
    <w:multiLevelType w:val="hybridMultilevel"/>
    <w:tmpl w:val="EB34C552"/>
    <w:lvl w:ilvl="0" w:tplc="70AC02B6">
      <w:start w:val="2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5E8BA5E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34FE6D92">
      <w:start w:val="1"/>
      <w:numFmt w:val="bullet"/>
      <w:lvlText w:val="•"/>
      <w:lvlJc w:val="left"/>
      <w:pPr>
        <w:ind w:left="2460" w:hanging="711"/>
      </w:pPr>
      <w:rPr>
        <w:rFonts w:hint="default"/>
      </w:rPr>
    </w:lvl>
    <w:lvl w:ilvl="3" w:tplc="13668A26">
      <w:start w:val="1"/>
      <w:numFmt w:val="bullet"/>
      <w:lvlText w:val="•"/>
      <w:lvlJc w:val="left"/>
      <w:pPr>
        <w:ind w:left="3361" w:hanging="711"/>
      </w:pPr>
      <w:rPr>
        <w:rFonts w:hint="default"/>
      </w:rPr>
    </w:lvl>
    <w:lvl w:ilvl="4" w:tplc="7F7A0F52">
      <w:start w:val="1"/>
      <w:numFmt w:val="bullet"/>
      <w:lvlText w:val="•"/>
      <w:lvlJc w:val="left"/>
      <w:pPr>
        <w:ind w:left="4262" w:hanging="711"/>
      </w:pPr>
      <w:rPr>
        <w:rFonts w:hint="default"/>
      </w:rPr>
    </w:lvl>
    <w:lvl w:ilvl="5" w:tplc="36F2353A">
      <w:start w:val="1"/>
      <w:numFmt w:val="bullet"/>
      <w:lvlText w:val="•"/>
      <w:lvlJc w:val="left"/>
      <w:pPr>
        <w:ind w:left="5162" w:hanging="711"/>
      </w:pPr>
      <w:rPr>
        <w:rFonts w:hint="default"/>
      </w:rPr>
    </w:lvl>
    <w:lvl w:ilvl="6" w:tplc="6658DB12">
      <w:start w:val="1"/>
      <w:numFmt w:val="bullet"/>
      <w:lvlText w:val="•"/>
      <w:lvlJc w:val="left"/>
      <w:pPr>
        <w:ind w:left="6063" w:hanging="711"/>
      </w:pPr>
      <w:rPr>
        <w:rFonts w:hint="default"/>
      </w:rPr>
    </w:lvl>
    <w:lvl w:ilvl="7" w:tplc="F0769B08">
      <w:start w:val="1"/>
      <w:numFmt w:val="bullet"/>
      <w:lvlText w:val="•"/>
      <w:lvlJc w:val="left"/>
      <w:pPr>
        <w:ind w:left="6964" w:hanging="711"/>
      </w:pPr>
      <w:rPr>
        <w:rFonts w:hint="default"/>
      </w:rPr>
    </w:lvl>
    <w:lvl w:ilvl="8" w:tplc="3132BF32">
      <w:start w:val="1"/>
      <w:numFmt w:val="bullet"/>
      <w:lvlText w:val="•"/>
      <w:lvlJc w:val="left"/>
      <w:pPr>
        <w:ind w:left="7864" w:hanging="711"/>
      </w:pPr>
      <w:rPr>
        <w:rFonts w:hint="default"/>
      </w:rPr>
    </w:lvl>
  </w:abstractNum>
  <w:abstractNum w:abstractNumId="1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93231"/>
    <w:multiLevelType w:val="hybridMultilevel"/>
    <w:tmpl w:val="325C773A"/>
    <w:lvl w:ilvl="0" w:tplc="14C89C2C">
      <w:start w:val="5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6D40706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33C69802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EF18FA34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69CE7FC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D930AA00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6FDCE0D0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2F0A1D08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07ACB860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9" w15:restartNumberingAfterBreak="0">
    <w:nsid w:val="17B94F7A"/>
    <w:multiLevelType w:val="hybridMultilevel"/>
    <w:tmpl w:val="612C51F8"/>
    <w:lvl w:ilvl="0" w:tplc="190C26E2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04E8A56A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6032BAEE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BF6ACCC8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B7C20C08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09C4187C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A7EA3C10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AE207BC0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E9309A06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10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3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B12EE"/>
    <w:multiLevelType w:val="hybridMultilevel"/>
    <w:tmpl w:val="FF68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E1614D"/>
    <w:multiLevelType w:val="hybridMultilevel"/>
    <w:tmpl w:val="A9AA7C40"/>
    <w:lvl w:ilvl="0" w:tplc="FFFFFFFF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19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2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3" w15:restartNumberingAfterBreak="0">
    <w:nsid w:val="34C7754E"/>
    <w:multiLevelType w:val="hybridMultilevel"/>
    <w:tmpl w:val="EEF2638C"/>
    <w:lvl w:ilvl="0" w:tplc="5F22143E">
      <w:start w:val="7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8FD08ED4">
      <w:start w:val="1"/>
      <w:numFmt w:val="lowerLetter"/>
      <w:lvlText w:val="(%2)"/>
      <w:lvlJc w:val="left"/>
      <w:pPr>
        <w:ind w:left="1557" w:hanging="711"/>
        <w:jc w:val="right"/>
      </w:pPr>
      <w:rPr>
        <w:rFonts w:ascii="Browallia New" w:eastAsia="Arial" w:hAnsi="Browallia New" w:cs="Browallia New" w:hint="default"/>
        <w:w w:val="100"/>
        <w:sz w:val="32"/>
        <w:szCs w:val="32"/>
        <w:lang w:bidi="th"/>
      </w:rPr>
    </w:lvl>
    <w:lvl w:ilvl="2" w:tplc="876CCEF4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18FE0AEC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3D962F2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74BA6A1E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832488B6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4D007C52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CB4CAB14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24" w15:restartNumberingAfterBreak="0">
    <w:nsid w:val="3AD70A38"/>
    <w:multiLevelType w:val="hybridMultilevel"/>
    <w:tmpl w:val="A9AA7C40"/>
    <w:lvl w:ilvl="0" w:tplc="FFFFFFFF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FFFFFFF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FFFFFFFF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25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ED76FAE"/>
    <w:multiLevelType w:val="hybridMultilevel"/>
    <w:tmpl w:val="85E2B088"/>
    <w:lvl w:ilvl="0" w:tplc="CE9A6A34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29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312C67"/>
    <w:multiLevelType w:val="multilevel"/>
    <w:tmpl w:val="6220DB92"/>
    <w:lvl w:ilvl="0">
      <w:start w:val="5"/>
      <w:numFmt w:val="decimal"/>
      <w:lvlText w:val="%1"/>
      <w:lvlJc w:val="left"/>
      <w:pPr>
        <w:ind w:left="846" w:hanging="70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7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6" w:hanging="708"/>
      </w:pPr>
      <w:rPr>
        <w:rFonts w:ascii="Arial" w:eastAsia="Arial" w:hAnsi="Arial" w:hint="default"/>
        <w:b/>
        <w:bCs/>
        <w:w w:val="100"/>
        <w:sz w:val="22"/>
        <w:szCs w:val="22"/>
      </w:rPr>
    </w:lvl>
    <w:lvl w:ilvl="3">
      <w:start w:val="1"/>
      <w:numFmt w:val="bullet"/>
      <w:lvlText w:val="•"/>
      <w:lvlJc w:val="left"/>
      <w:pPr>
        <w:ind w:left="3499" w:hanging="70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86" w:hanging="70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273" w:hanging="70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59" w:hanging="70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046" w:hanging="70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933" w:hanging="708"/>
      </w:pPr>
      <w:rPr>
        <w:rFonts w:hint="default"/>
      </w:rPr>
    </w:lvl>
  </w:abstractNum>
  <w:abstractNum w:abstractNumId="36" w15:restartNumberingAfterBreak="0">
    <w:nsid w:val="6704579C"/>
    <w:multiLevelType w:val="hybridMultilevel"/>
    <w:tmpl w:val="A9AA7C40"/>
    <w:lvl w:ilvl="0" w:tplc="0658BCA0">
      <w:start w:val="13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E30BA60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A5EA8822">
      <w:start w:val="1"/>
      <w:numFmt w:val="bullet"/>
      <w:lvlText w:val="•"/>
      <w:lvlJc w:val="left"/>
      <w:pPr>
        <w:ind w:left="2465" w:hanging="711"/>
      </w:pPr>
      <w:rPr>
        <w:rFonts w:hint="default"/>
      </w:rPr>
    </w:lvl>
    <w:lvl w:ilvl="3" w:tplc="E0ACA302">
      <w:start w:val="1"/>
      <w:numFmt w:val="bullet"/>
      <w:lvlText w:val="•"/>
      <w:lvlJc w:val="left"/>
      <w:pPr>
        <w:ind w:left="3370" w:hanging="711"/>
      </w:pPr>
      <w:rPr>
        <w:rFonts w:hint="default"/>
      </w:rPr>
    </w:lvl>
    <w:lvl w:ilvl="4" w:tplc="2CE6BEF0">
      <w:start w:val="1"/>
      <w:numFmt w:val="bullet"/>
      <w:lvlText w:val="•"/>
      <w:lvlJc w:val="left"/>
      <w:pPr>
        <w:ind w:left="4275" w:hanging="711"/>
      </w:pPr>
      <w:rPr>
        <w:rFonts w:hint="default"/>
      </w:rPr>
    </w:lvl>
    <w:lvl w:ilvl="5" w:tplc="A272A240">
      <w:start w:val="1"/>
      <w:numFmt w:val="bullet"/>
      <w:lvlText w:val="•"/>
      <w:lvlJc w:val="left"/>
      <w:pPr>
        <w:ind w:left="5180" w:hanging="711"/>
      </w:pPr>
      <w:rPr>
        <w:rFonts w:hint="default"/>
      </w:rPr>
    </w:lvl>
    <w:lvl w:ilvl="6" w:tplc="21C01EB0">
      <w:start w:val="1"/>
      <w:numFmt w:val="bullet"/>
      <w:lvlText w:val="•"/>
      <w:lvlJc w:val="left"/>
      <w:pPr>
        <w:ind w:left="6085" w:hanging="711"/>
      </w:pPr>
      <w:rPr>
        <w:rFonts w:hint="default"/>
      </w:rPr>
    </w:lvl>
    <w:lvl w:ilvl="7" w:tplc="A9885A08">
      <w:start w:val="1"/>
      <w:numFmt w:val="bullet"/>
      <w:lvlText w:val="•"/>
      <w:lvlJc w:val="left"/>
      <w:pPr>
        <w:ind w:left="6990" w:hanging="711"/>
      </w:pPr>
      <w:rPr>
        <w:rFonts w:hint="default"/>
      </w:rPr>
    </w:lvl>
    <w:lvl w:ilvl="8" w:tplc="577A5202">
      <w:start w:val="1"/>
      <w:numFmt w:val="bullet"/>
      <w:lvlText w:val="•"/>
      <w:lvlJc w:val="left"/>
      <w:pPr>
        <w:ind w:left="7896" w:hanging="711"/>
      </w:pPr>
      <w:rPr>
        <w:rFonts w:hint="default"/>
      </w:rPr>
    </w:lvl>
  </w:abstractNum>
  <w:abstractNum w:abstractNumId="37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" w15:restartNumberingAfterBreak="0">
    <w:nsid w:val="6C73449B"/>
    <w:multiLevelType w:val="hybridMultilevel"/>
    <w:tmpl w:val="4140C706"/>
    <w:lvl w:ilvl="0" w:tplc="04090001">
      <w:start w:val="1"/>
      <w:numFmt w:val="bullet"/>
      <w:lvlText w:val=""/>
      <w:lvlJc w:val="left"/>
      <w:pPr>
        <w:ind w:left="22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7" w:hanging="360"/>
      </w:pPr>
      <w:rPr>
        <w:rFonts w:ascii="Wingdings" w:hAnsi="Wingdings" w:hint="default"/>
      </w:rPr>
    </w:lvl>
  </w:abstractNum>
  <w:abstractNum w:abstractNumId="3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42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2D4FB8"/>
    <w:multiLevelType w:val="hybridMultilevel"/>
    <w:tmpl w:val="BA04B59C"/>
    <w:lvl w:ilvl="0" w:tplc="7E5E699C">
      <w:start w:val="4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B3788A82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89EA7BE6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AD2AA02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60FCF9B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BED0BEE2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557E33B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763095DA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76DE92F2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4" w15:restartNumberingAfterBreak="0">
    <w:nsid w:val="7C690B4E"/>
    <w:multiLevelType w:val="multilevel"/>
    <w:tmpl w:val="1DB4DD4C"/>
    <w:lvl w:ilvl="0">
      <w:start w:val="5"/>
      <w:numFmt w:val="decimal"/>
      <w:lvlText w:val="%1"/>
      <w:lvlJc w:val="left"/>
      <w:pPr>
        <w:ind w:left="1557" w:hanging="141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57" w:hanging="1419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57" w:hanging="141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57" w:hanging="1419"/>
      </w:pPr>
      <w:rPr>
        <w:rFonts w:ascii="Browallia New" w:eastAsia="Arial" w:hAnsi="Browallia New" w:cs="Browallia New" w:hint="default"/>
        <w:b/>
        <w:bCs/>
        <w:w w:val="100"/>
        <w:sz w:val="32"/>
        <w:szCs w:val="32"/>
      </w:rPr>
    </w:lvl>
    <w:lvl w:ilvl="4">
      <w:start w:val="1"/>
      <w:numFmt w:val="bullet"/>
      <w:lvlText w:val="•"/>
      <w:lvlJc w:val="left"/>
      <w:pPr>
        <w:ind w:left="4818" w:hanging="141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33" w:hanging="141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447" w:hanging="141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2" w:hanging="141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77" w:hanging="1419"/>
      </w:pPr>
      <w:rPr>
        <w:rFonts w:hint="default"/>
      </w:rPr>
    </w:lvl>
  </w:abstractNum>
  <w:abstractNum w:abstractNumId="45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34"/>
  </w:num>
  <w:num w:numId="4">
    <w:abstractNumId w:val="5"/>
  </w:num>
  <w:num w:numId="5">
    <w:abstractNumId w:val="16"/>
  </w:num>
  <w:num w:numId="6">
    <w:abstractNumId w:val="39"/>
  </w:num>
  <w:num w:numId="7">
    <w:abstractNumId w:val="13"/>
  </w:num>
  <w:num w:numId="8">
    <w:abstractNumId w:val="31"/>
  </w:num>
  <w:num w:numId="9">
    <w:abstractNumId w:val="42"/>
  </w:num>
  <w:num w:numId="10">
    <w:abstractNumId w:val="17"/>
  </w:num>
  <w:num w:numId="11">
    <w:abstractNumId w:val="19"/>
  </w:num>
  <w:num w:numId="12">
    <w:abstractNumId w:val="15"/>
  </w:num>
  <w:num w:numId="13">
    <w:abstractNumId w:val="25"/>
  </w:num>
  <w:num w:numId="14">
    <w:abstractNumId w:val="26"/>
  </w:num>
  <w:num w:numId="15">
    <w:abstractNumId w:val="7"/>
  </w:num>
  <w:num w:numId="16">
    <w:abstractNumId w:val="11"/>
  </w:num>
  <w:num w:numId="17">
    <w:abstractNumId w:val="30"/>
  </w:num>
  <w:num w:numId="18">
    <w:abstractNumId w:val="12"/>
  </w:num>
  <w:num w:numId="19">
    <w:abstractNumId w:val="4"/>
  </w:num>
  <w:num w:numId="20">
    <w:abstractNumId w:val="6"/>
  </w:num>
  <w:num w:numId="21">
    <w:abstractNumId w:val="32"/>
  </w:num>
  <w:num w:numId="22">
    <w:abstractNumId w:val="21"/>
  </w:num>
  <w:num w:numId="23">
    <w:abstractNumId w:val="41"/>
  </w:num>
  <w:num w:numId="24">
    <w:abstractNumId w:val="28"/>
  </w:num>
  <w:num w:numId="25">
    <w:abstractNumId w:val="8"/>
  </w:num>
  <w:num w:numId="26">
    <w:abstractNumId w:val="37"/>
  </w:num>
  <w:num w:numId="27">
    <w:abstractNumId w:val="45"/>
  </w:num>
  <w:num w:numId="28">
    <w:abstractNumId w:val="22"/>
  </w:num>
  <w:num w:numId="29">
    <w:abstractNumId w:val="14"/>
  </w:num>
  <w:num w:numId="30">
    <w:abstractNumId w:val="40"/>
  </w:num>
  <w:num w:numId="31">
    <w:abstractNumId w:val="33"/>
  </w:num>
  <w:num w:numId="32">
    <w:abstractNumId w:val="20"/>
  </w:num>
  <w:num w:numId="33">
    <w:abstractNumId w:val="29"/>
  </w:num>
  <w:num w:numId="34">
    <w:abstractNumId w:val="10"/>
  </w:num>
  <w:num w:numId="35">
    <w:abstractNumId w:val="9"/>
  </w:num>
  <w:num w:numId="36">
    <w:abstractNumId w:val="38"/>
  </w:num>
  <w:num w:numId="37">
    <w:abstractNumId w:val="3"/>
  </w:num>
  <w:num w:numId="38">
    <w:abstractNumId w:val="35"/>
  </w:num>
  <w:num w:numId="39">
    <w:abstractNumId w:val="36"/>
  </w:num>
  <w:num w:numId="40">
    <w:abstractNumId w:val="24"/>
  </w:num>
  <w:num w:numId="41">
    <w:abstractNumId w:val="44"/>
  </w:num>
  <w:num w:numId="42">
    <w:abstractNumId w:val="18"/>
  </w:num>
  <w:num w:numId="43">
    <w:abstractNumId w:val="27"/>
  </w:num>
  <w:num w:numId="44">
    <w:abstractNumId w:val="0"/>
  </w:num>
  <w:num w:numId="45">
    <w:abstractNumId w:val="43"/>
  </w:num>
  <w:num w:numId="46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Qwt7AwNTA2tDBW0lEKTi0uzszPAymwqAUAg565jSwAAAA="/>
  </w:docVars>
  <w:rsids>
    <w:rsidRoot w:val="007F5516"/>
    <w:rsid w:val="0000481E"/>
    <w:rsid w:val="0000735E"/>
    <w:rsid w:val="00010A96"/>
    <w:rsid w:val="0001391C"/>
    <w:rsid w:val="00014EC3"/>
    <w:rsid w:val="00020603"/>
    <w:rsid w:val="00020FD8"/>
    <w:rsid w:val="00021F7E"/>
    <w:rsid w:val="00024051"/>
    <w:rsid w:val="0002405E"/>
    <w:rsid w:val="0002686E"/>
    <w:rsid w:val="00030999"/>
    <w:rsid w:val="00032178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5BE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7006F"/>
    <w:rsid w:val="00071734"/>
    <w:rsid w:val="00072A09"/>
    <w:rsid w:val="00074AAB"/>
    <w:rsid w:val="00076C6F"/>
    <w:rsid w:val="00080604"/>
    <w:rsid w:val="000824A1"/>
    <w:rsid w:val="0008309F"/>
    <w:rsid w:val="00085938"/>
    <w:rsid w:val="00085D09"/>
    <w:rsid w:val="00086373"/>
    <w:rsid w:val="0008721F"/>
    <w:rsid w:val="0008727F"/>
    <w:rsid w:val="00087516"/>
    <w:rsid w:val="00090567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07D2"/>
    <w:rsid w:val="000A159B"/>
    <w:rsid w:val="000A16EF"/>
    <w:rsid w:val="000A1914"/>
    <w:rsid w:val="000A26E4"/>
    <w:rsid w:val="000A395F"/>
    <w:rsid w:val="000A3C52"/>
    <w:rsid w:val="000A51DE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4A54"/>
    <w:rsid w:val="000C5624"/>
    <w:rsid w:val="000C62C0"/>
    <w:rsid w:val="000D0041"/>
    <w:rsid w:val="000D00B8"/>
    <w:rsid w:val="000D3CF7"/>
    <w:rsid w:val="000D4F3D"/>
    <w:rsid w:val="000D5890"/>
    <w:rsid w:val="000D682F"/>
    <w:rsid w:val="000E08A3"/>
    <w:rsid w:val="000E0AAA"/>
    <w:rsid w:val="000E0B04"/>
    <w:rsid w:val="000E1936"/>
    <w:rsid w:val="000E3D66"/>
    <w:rsid w:val="000E4A86"/>
    <w:rsid w:val="000E59E2"/>
    <w:rsid w:val="000E6994"/>
    <w:rsid w:val="000E6A84"/>
    <w:rsid w:val="000E72BC"/>
    <w:rsid w:val="000E73A8"/>
    <w:rsid w:val="000E7A66"/>
    <w:rsid w:val="000E7D80"/>
    <w:rsid w:val="000F1124"/>
    <w:rsid w:val="000F2D49"/>
    <w:rsid w:val="000F3FC7"/>
    <w:rsid w:val="000F4792"/>
    <w:rsid w:val="001000F2"/>
    <w:rsid w:val="001026CF"/>
    <w:rsid w:val="001027C8"/>
    <w:rsid w:val="00102B67"/>
    <w:rsid w:val="001046E2"/>
    <w:rsid w:val="001047B7"/>
    <w:rsid w:val="00105AE5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5669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1E1C"/>
    <w:rsid w:val="00142B45"/>
    <w:rsid w:val="00143714"/>
    <w:rsid w:val="00143D9F"/>
    <w:rsid w:val="00143DF1"/>
    <w:rsid w:val="001451BB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49AC"/>
    <w:rsid w:val="0016537F"/>
    <w:rsid w:val="0016605E"/>
    <w:rsid w:val="001710B3"/>
    <w:rsid w:val="00173711"/>
    <w:rsid w:val="0017410F"/>
    <w:rsid w:val="001758E3"/>
    <w:rsid w:val="0017660F"/>
    <w:rsid w:val="0018082E"/>
    <w:rsid w:val="00180A22"/>
    <w:rsid w:val="001833EB"/>
    <w:rsid w:val="00184859"/>
    <w:rsid w:val="00191330"/>
    <w:rsid w:val="00191BE2"/>
    <w:rsid w:val="00192740"/>
    <w:rsid w:val="00192E38"/>
    <w:rsid w:val="00192F6F"/>
    <w:rsid w:val="001952C7"/>
    <w:rsid w:val="00195E8D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951"/>
    <w:rsid w:val="001B4624"/>
    <w:rsid w:val="001B6464"/>
    <w:rsid w:val="001C0A05"/>
    <w:rsid w:val="001C1908"/>
    <w:rsid w:val="001C258C"/>
    <w:rsid w:val="001C2B5F"/>
    <w:rsid w:val="001C3A9D"/>
    <w:rsid w:val="001C5FA6"/>
    <w:rsid w:val="001C70EA"/>
    <w:rsid w:val="001C768F"/>
    <w:rsid w:val="001C76FA"/>
    <w:rsid w:val="001C7C31"/>
    <w:rsid w:val="001D0158"/>
    <w:rsid w:val="001D1064"/>
    <w:rsid w:val="001D1D8F"/>
    <w:rsid w:val="001D20C1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664"/>
    <w:rsid w:val="001E285B"/>
    <w:rsid w:val="001E28E1"/>
    <w:rsid w:val="001E2A84"/>
    <w:rsid w:val="001E3FB9"/>
    <w:rsid w:val="001E45FB"/>
    <w:rsid w:val="001E52A7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B1D"/>
    <w:rsid w:val="001F7D43"/>
    <w:rsid w:val="00201085"/>
    <w:rsid w:val="0020136E"/>
    <w:rsid w:val="00201EB2"/>
    <w:rsid w:val="0020209C"/>
    <w:rsid w:val="00203AD5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3B7E"/>
    <w:rsid w:val="00226ECF"/>
    <w:rsid w:val="00230C86"/>
    <w:rsid w:val="00231BA2"/>
    <w:rsid w:val="002327B6"/>
    <w:rsid w:val="00233E4C"/>
    <w:rsid w:val="00234134"/>
    <w:rsid w:val="0023424E"/>
    <w:rsid w:val="00234936"/>
    <w:rsid w:val="00235841"/>
    <w:rsid w:val="002408C6"/>
    <w:rsid w:val="00245E32"/>
    <w:rsid w:val="0024613A"/>
    <w:rsid w:val="00246B18"/>
    <w:rsid w:val="00250E2F"/>
    <w:rsid w:val="00251654"/>
    <w:rsid w:val="00251BFC"/>
    <w:rsid w:val="00251EFF"/>
    <w:rsid w:val="0025268B"/>
    <w:rsid w:val="00253960"/>
    <w:rsid w:val="002569B7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27F4"/>
    <w:rsid w:val="00273037"/>
    <w:rsid w:val="00273F2D"/>
    <w:rsid w:val="0027421C"/>
    <w:rsid w:val="00274C0D"/>
    <w:rsid w:val="0027583C"/>
    <w:rsid w:val="002769FE"/>
    <w:rsid w:val="00277725"/>
    <w:rsid w:val="0028118B"/>
    <w:rsid w:val="00281612"/>
    <w:rsid w:val="00283BEB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3C47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01A"/>
    <w:rsid w:val="002B1ED7"/>
    <w:rsid w:val="002B240F"/>
    <w:rsid w:val="002B25DD"/>
    <w:rsid w:val="002B551E"/>
    <w:rsid w:val="002B553A"/>
    <w:rsid w:val="002B63CC"/>
    <w:rsid w:val="002B6ABD"/>
    <w:rsid w:val="002C122B"/>
    <w:rsid w:val="002C25F9"/>
    <w:rsid w:val="002C38B0"/>
    <w:rsid w:val="002C48EC"/>
    <w:rsid w:val="002C4C87"/>
    <w:rsid w:val="002C73CC"/>
    <w:rsid w:val="002C7C28"/>
    <w:rsid w:val="002D0FE7"/>
    <w:rsid w:val="002D1CB6"/>
    <w:rsid w:val="002D2005"/>
    <w:rsid w:val="002D443A"/>
    <w:rsid w:val="002D4849"/>
    <w:rsid w:val="002D4C89"/>
    <w:rsid w:val="002D5592"/>
    <w:rsid w:val="002D6CE0"/>
    <w:rsid w:val="002D73C3"/>
    <w:rsid w:val="002D763D"/>
    <w:rsid w:val="002E1730"/>
    <w:rsid w:val="002E23AB"/>
    <w:rsid w:val="002E4B51"/>
    <w:rsid w:val="002F24AF"/>
    <w:rsid w:val="002F279E"/>
    <w:rsid w:val="002F3D97"/>
    <w:rsid w:val="002F4658"/>
    <w:rsid w:val="002F56DF"/>
    <w:rsid w:val="002F5BC4"/>
    <w:rsid w:val="002F626D"/>
    <w:rsid w:val="002F6C21"/>
    <w:rsid w:val="002F7599"/>
    <w:rsid w:val="002F7A48"/>
    <w:rsid w:val="00302EAD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251"/>
    <w:rsid w:val="0031674E"/>
    <w:rsid w:val="003218B1"/>
    <w:rsid w:val="00323554"/>
    <w:rsid w:val="00325C4C"/>
    <w:rsid w:val="00330C83"/>
    <w:rsid w:val="00331F93"/>
    <w:rsid w:val="00332147"/>
    <w:rsid w:val="0033407C"/>
    <w:rsid w:val="003377F0"/>
    <w:rsid w:val="00337BA3"/>
    <w:rsid w:val="00337BBF"/>
    <w:rsid w:val="0034066C"/>
    <w:rsid w:val="00340699"/>
    <w:rsid w:val="00340FCA"/>
    <w:rsid w:val="00342DA5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3D74"/>
    <w:rsid w:val="00353E3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3841"/>
    <w:rsid w:val="00365018"/>
    <w:rsid w:val="00367FAF"/>
    <w:rsid w:val="00371257"/>
    <w:rsid w:val="00374530"/>
    <w:rsid w:val="00375247"/>
    <w:rsid w:val="00375388"/>
    <w:rsid w:val="00375623"/>
    <w:rsid w:val="00375CEE"/>
    <w:rsid w:val="00375F29"/>
    <w:rsid w:val="003767DF"/>
    <w:rsid w:val="0037720B"/>
    <w:rsid w:val="00377407"/>
    <w:rsid w:val="003801EB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1790"/>
    <w:rsid w:val="003950AF"/>
    <w:rsid w:val="00395102"/>
    <w:rsid w:val="003954F2"/>
    <w:rsid w:val="003956CB"/>
    <w:rsid w:val="003A421C"/>
    <w:rsid w:val="003A4275"/>
    <w:rsid w:val="003A639D"/>
    <w:rsid w:val="003A63D9"/>
    <w:rsid w:val="003A6D9C"/>
    <w:rsid w:val="003A7861"/>
    <w:rsid w:val="003A7941"/>
    <w:rsid w:val="003B045A"/>
    <w:rsid w:val="003B0611"/>
    <w:rsid w:val="003B229B"/>
    <w:rsid w:val="003B24EA"/>
    <w:rsid w:val="003B2CD7"/>
    <w:rsid w:val="003B3162"/>
    <w:rsid w:val="003B4709"/>
    <w:rsid w:val="003B4F73"/>
    <w:rsid w:val="003B5428"/>
    <w:rsid w:val="003C0C5B"/>
    <w:rsid w:val="003C1958"/>
    <w:rsid w:val="003C1EB9"/>
    <w:rsid w:val="003C2F5D"/>
    <w:rsid w:val="003C3EC3"/>
    <w:rsid w:val="003C44E5"/>
    <w:rsid w:val="003C5170"/>
    <w:rsid w:val="003C6107"/>
    <w:rsid w:val="003C7F94"/>
    <w:rsid w:val="003D05AC"/>
    <w:rsid w:val="003D17EB"/>
    <w:rsid w:val="003D2511"/>
    <w:rsid w:val="003D28F4"/>
    <w:rsid w:val="003D37CA"/>
    <w:rsid w:val="003D4C7E"/>
    <w:rsid w:val="003D6566"/>
    <w:rsid w:val="003D7161"/>
    <w:rsid w:val="003E31E3"/>
    <w:rsid w:val="003E32F5"/>
    <w:rsid w:val="003E458E"/>
    <w:rsid w:val="003E4613"/>
    <w:rsid w:val="003E53B5"/>
    <w:rsid w:val="003F0497"/>
    <w:rsid w:val="003F093A"/>
    <w:rsid w:val="003F365B"/>
    <w:rsid w:val="003F3F7F"/>
    <w:rsid w:val="00401491"/>
    <w:rsid w:val="00401DF1"/>
    <w:rsid w:val="004101BA"/>
    <w:rsid w:val="004103DA"/>
    <w:rsid w:val="00410E69"/>
    <w:rsid w:val="004114D6"/>
    <w:rsid w:val="00413C55"/>
    <w:rsid w:val="004143C3"/>
    <w:rsid w:val="00414B5D"/>
    <w:rsid w:val="00415831"/>
    <w:rsid w:val="004158B5"/>
    <w:rsid w:val="004167A0"/>
    <w:rsid w:val="004207E7"/>
    <w:rsid w:val="00422ED8"/>
    <w:rsid w:val="0042312D"/>
    <w:rsid w:val="004231A5"/>
    <w:rsid w:val="00423359"/>
    <w:rsid w:val="00423578"/>
    <w:rsid w:val="00423D6F"/>
    <w:rsid w:val="00424B6D"/>
    <w:rsid w:val="004258A7"/>
    <w:rsid w:val="00425AA4"/>
    <w:rsid w:val="004262C3"/>
    <w:rsid w:val="00430428"/>
    <w:rsid w:val="004368D9"/>
    <w:rsid w:val="0043754F"/>
    <w:rsid w:val="004402C8"/>
    <w:rsid w:val="0044054D"/>
    <w:rsid w:val="00442E85"/>
    <w:rsid w:val="00442EE2"/>
    <w:rsid w:val="0044316B"/>
    <w:rsid w:val="004474D5"/>
    <w:rsid w:val="00451784"/>
    <w:rsid w:val="00453243"/>
    <w:rsid w:val="00453651"/>
    <w:rsid w:val="0045433E"/>
    <w:rsid w:val="004552DD"/>
    <w:rsid w:val="0045666C"/>
    <w:rsid w:val="0045742B"/>
    <w:rsid w:val="004577D9"/>
    <w:rsid w:val="00461937"/>
    <w:rsid w:val="00462032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76568"/>
    <w:rsid w:val="00480934"/>
    <w:rsid w:val="00482578"/>
    <w:rsid w:val="00482DA5"/>
    <w:rsid w:val="00483CCB"/>
    <w:rsid w:val="00484125"/>
    <w:rsid w:val="004847BC"/>
    <w:rsid w:val="00486F0A"/>
    <w:rsid w:val="004901CF"/>
    <w:rsid w:val="004920E9"/>
    <w:rsid w:val="00492B4F"/>
    <w:rsid w:val="00493B91"/>
    <w:rsid w:val="00494404"/>
    <w:rsid w:val="004947BE"/>
    <w:rsid w:val="004953FE"/>
    <w:rsid w:val="0049566F"/>
    <w:rsid w:val="00495A4C"/>
    <w:rsid w:val="004A0104"/>
    <w:rsid w:val="004A022F"/>
    <w:rsid w:val="004A18CF"/>
    <w:rsid w:val="004A5A2B"/>
    <w:rsid w:val="004B075F"/>
    <w:rsid w:val="004B0878"/>
    <w:rsid w:val="004B3460"/>
    <w:rsid w:val="004B3C9F"/>
    <w:rsid w:val="004B4E11"/>
    <w:rsid w:val="004B67C0"/>
    <w:rsid w:val="004B6B54"/>
    <w:rsid w:val="004B7A3D"/>
    <w:rsid w:val="004C037E"/>
    <w:rsid w:val="004C0F49"/>
    <w:rsid w:val="004C19E8"/>
    <w:rsid w:val="004C2B31"/>
    <w:rsid w:val="004C34F7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4F62FF"/>
    <w:rsid w:val="005024F9"/>
    <w:rsid w:val="005026BB"/>
    <w:rsid w:val="00503D80"/>
    <w:rsid w:val="00503D98"/>
    <w:rsid w:val="00504D18"/>
    <w:rsid w:val="00505A7A"/>
    <w:rsid w:val="0050681B"/>
    <w:rsid w:val="0050727C"/>
    <w:rsid w:val="00507670"/>
    <w:rsid w:val="00510620"/>
    <w:rsid w:val="005110A5"/>
    <w:rsid w:val="005123FA"/>
    <w:rsid w:val="00515220"/>
    <w:rsid w:val="00515526"/>
    <w:rsid w:val="00517DE5"/>
    <w:rsid w:val="00520636"/>
    <w:rsid w:val="0052136A"/>
    <w:rsid w:val="005214FD"/>
    <w:rsid w:val="005227C3"/>
    <w:rsid w:val="0052358A"/>
    <w:rsid w:val="005244EA"/>
    <w:rsid w:val="00524AB8"/>
    <w:rsid w:val="00525FB8"/>
    <w:rsid w:val="00527951"/>
    <w:rsid w:val="00530A89"/>
    <w:rsid w:val="005315BB"/>
    <w:rsid w:val="0053281D"/>
    <w:rsid w:val="0053420E"/>
    <w:rsid w:val="0053649A"/>
    <w:rsid w:val="005401AC"/>
    <w:rsid w:val="00544198"/>
    <w:rsid w:val="00544C26"/>
    <w:rsid w:val="00545CE7"/>
    <w:rsid w:val="005462DF"/>
    <w:rsid w:val="00546739"/>
    <w:rsid w:val="00550882"/>
    <w:rsid w:val="0055394F"/>
    <w:rsid w:val="00553E98"/>
    <w:rsid w:val="0055412C"/>
    <w:rsid w:val="00554B6C"/>
    <w:rsid w:val="00557BC1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5333"/>
    <w:rsid w:val="00575D06"/>
    <w:rsid w:val="00576756"/>
    <w:rsid w:val="005769EF"/>
    <w:rsid w:val="00576A2A"/>
    <w:rsid w:val="0058165C"/>
    <w:rsid w:val="00582482"/>
    <w:rsid w:val="00584741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02E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2889"/>
    <w:rsid w:val="005E3071"/>
    <w:rsid w:val="005E32F3"/>
    <w:rsid w:val="005E3D24"/>
    <w:rsid w:val="005E7A12"/>
    <w:rsid w:val="005F0D72"/>
    <w:rsid w:val="005F3A5B"/>
    <w:rsid w:val="005F49C5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D6E"/>
    <w:rsid w:val="0061706D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23AF"/>
    <w:rsid w:val="00634AD4"/>
    <w:rsid w:val="00635EC0"/>
    <w:rsid w:val="00637F92"/>
    <w:rsid w:val="006400D9"/>
    <w:rsid w:val="006408A9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3308"/>
    <w:rsid w:val="006558D9"/>
    <w:rsid w:val="00655BB5"/>
    <w:rsid w:val="006568A6"/>
    <w:rsid w:val="00657155"/>
    <w:rsid w:val="0065779E"/>
    <w:rsid w:val="00661177"/>
    <w:rsid w:val="00661DCB"/>
    <w:rsid w:val="00663086"/>
    <w:rsid w:val="006630B0"/>
    <w:rsid w:val="006659AC"/>
    <w:rsid w:val="006705CF"/>
    <w:rsid w:val="0067161C"/>
    <w:rsid w:val="00672AE3"/>
    <w:rsid w:val="006731FC"/>
    <w:rsid w:val="00674A13"/>
    <w:rsid w:val="00674F36"/>
    <w:rsid w:val="00676B9A"/>
    <w:rsid w:val="00676CBD"/>
    <w:rsid w:val="00677E1B"/>
    <w:rsid w:val="00680768"/>
    <w:rsid w:val="00683494"/>
    <w:rsid w:val="00684869"/>
    <w:rsid w:val="0068561A"/>
    <w:rsid w:val="006863C6"/>
    <w:rsid w:val="006875CF"/>
    <w:rsid w:val="006901D1"/>
    <w:rsid w:val="0069089A"/>
    <w:rsid w:val="0069181A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12E0"/>
    <w:rsid w:val="006A2CB7"/>
    <w:rsid w:val="006A32A3"/>
    <w:rsid w:val="006A64D9"/>
    <w:rsid w:val="006A74AC"/>
    <w:rsid w:val="006A79AE"/>
    <w:rsid w:val="006A7C50"/>
    <w:rsid w:val="006B1000"/>
    <w:rsid w:val="006B2006"/>
    <w:rsid w:val="006B31B7"/>
    <w:rsid w:val="006B3E40"/>
    <w:rsid w:val="006B4E37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E0D63"/>
    <w:rsid w:val="006E3FF1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6F7592"/>
    <w:rsid w:val="0070194B"/>
    <w:rsid w:val="00704147"/>
    <w:rsid w:val="00704635"/>
    <w:rsid w:val="00706529"/>
    <w:rsid w:val="007079EF"/>
    <w:rsid w:val="00707DFE"/>
    <w:rsid w:val="00711C08"/>
    <w:rsid w:val="00711C9C"/>
    <w:rsid w:val="0071397F"/>
    <w:rsid w:val="007139A6"/>
    <w:rsid w:val="00716B25"/>
    <w:rsid w:val="0071735B"/>
    <w:rsid w:val="00717AD8"/>
    <w:rsid w:val="00721452"/>
    <w:rsid w:val="0072338F"/>
    <w:rsid w:val="00724ECC"/>
    <w:rsid w:val="007262F4"/>
    <w:rsid w:val="00726655"/>
    <w:rsid w:val="00727927"/>
    <w:rsid w:val="00727F96"/>
    <w:rsid w:val="00730DA1"/>
    <w:rsid w:val="007320DB"/>
    <w:rsid w:val="007359B0"/>
    <w:rsid w:val="007400AB"/>
    <w:rsid w:val="00740606"/>
    <w:rsid w:val="007407FB"/>
    <w:rsid w:val="007427F3"/>
    <w:rsid w:val="00742D40"/>
    <w:rsid w:val="00742E80"/>
    <w:rsid w:val="007450C3"/>
    <w:rsid w:val="00745C94"/>
    <w:rsid w:val="007462E1"/>
    <w:rsid w:val="00746C05"/>
    <w:rsid w:val="00747053"/>
    <w:rsid w:val="00750208"/>
    <w:rsid w:val="007502B2"/>
    <w:rsid w:val="0075155B"/>
    <w:rsid w:val="00751D50"/>
    <w:rsid w:val="00754A30"/>
    <w:rsid w:val="00754D1C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4C5B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F2"/>
    <w:rsid w:val="007B54B7"/>
    <w:rsid w:val="007B5FF3"/>
    <w:rsid w:val="007B6822"/>
    <w:rsid w:val="007C154B"/>
    <w:rsid w:val="007C1F6F"/>
    <w:rsid w:val="007C40F2"/>
    <w:rsid w:val="007C5569"/>
    <w:rsid w:val="007D038C"/>
    <w:rsid w:val="007D087F"/>
    <w:rsid w:val="007D27B8"/>
    <w:rsid w:val="007D2CD3"/>
    <w:rsid w:val="007D3DC7"/>
    <w:rsid w:val="007D46FC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111"/>
    <w:rsid w:val="007E65D8"/>
    <w:rsid w:val="007E695D"/>
    <w:rsid w:val="007E7CEE"/>
    <w:rsid w:val="007F1676"/>
    <w:rsid w:val="007F1B66"/>
    <w:rsid w:val="007F1F17"/>
    <w:rsid w:val="007F3524"/>
    <w:rsid w:val="007F43E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6CA"/>
    <w:rsid w:val="00820DA5"/>
    <w:rsid w:val="00822159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3A19"/>
    <w:rsid w:val="008547B6"/>
    <w:rsid w:val="0085559A"/>
    <w:rsid w:val="008559B3"/>
    <w:rsid w:val="0085617C"/>
    <w:rsid w:val="0086004A"/>
    <w:rsid w:val="008605F4"/>
    <w:rsid w:val="0086257B"/>
    <w:rsid w:val="008630B6"/>
    <w:rsid w:val="00863151"/>
    <w:rsid w:val="008644C5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845B7"/>
    <w:rsid w:val="00884D63"/>
    <w:rsid w:val="00885554"/>
    <w:rsid w:val="008907E0"/>
    <w:rsid w:val="00891307"/>
    <w:rsid w:val="00891E67"/>
    <w:rsid w:val="00891F18"/>
    <w:rsid w:val="00891F36"/>
    <w:rsid w:val="00892942"/>
    <w:rsid w:val="0089307F"/>
    <w:rsid w:val="00896E6A"/>
    <w:rsid w:val="00897A97"/>
    <w:rsid w:val="008A1345"/>
    <w:rsid w:val="008A2977"/>
    <w:rsid w:val="008A5231"/>
    <w:rsid w:val="008A5E9C"/>
    <w:rsid w:val="008B07F3"/>
    <w:rsid w:val="008B0A55"/>
    <w:rsid w:val="008B0FAF"/>
    <w:rsid w:val="008B16F1"/>
    <w:rsid w:val="008B6184"/>
    <w:rsid w:val="008B64B8"/>
    <w:rsid w:val="008B6A92"/>
    <w:rsid w:val="008B742A"/>
    <w:rsid w:val="008C03AE"/>
    <w:rsid w:val="008C080C"/>
    <w:rsid w:val="008C0E26"/>
    <w:rsid w:val="008C13A1"/>
    <w:rsid w:val="008C1CEF"/>
    <w:rsid w:val="008C2EF5"/>
    <w:rsid w:val="008C4107"/>
    <w:rsid w:val="008C435C"/>
    <w:rsid w:val="008C672B"/>
    <w:rsid w:val="008C790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86E"/>
    <w:rsid w:val="008E39B3"/>
    <w:rsid w:val="008E3D96"/>
    <w:rsid w:val="008E52C2"/>
    <w:rsid w:val="008E6086"/>
    <w:rsid w:val="008E68E9"/>
    <w:rsid w:val="008F2E83"/>
    <w:rsid w:val="00900FDE"/>
    <w:rsid w:val="00901277"/>
    <w:rsid w:val="00901427"/>
    <w:rsid w:val="00901FD3"/>
    <w:rsid w:val="00901FD6"/>
    <w:rsid w:val="00902807"/>
    <w:rsid w:val="00902D9D"/>
    <w:rsid w:val="00904FE2"/>
    <w:rsid w:val="0090658B"/>
    <w:rsid w:val="009074E0"/>
    <w:rsid w:val="00910E3D"/>
    <w:rsid w:val="00910E78"/>
    <w:rsid w:val="00911525"/>
    <w:rsid w:val="0091285A"/>
    <w:rsid w:val="009130AC"/>
    <w:rsid w:val="00913328"/>
    <w:rsid w:val="0091470A"/>
    <w:rsid w:val="00914FC3"/>
    <w:rsid w:val="00916D8A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42B3"/>
    <w:rsid w:val="00944301"/>
    <w:rsid w:val="009468CE"/>
    <w:rsid w:val="00947F3D"/>
    <w:rsid w:val="0095180E"/>
    <w:rsid w:val="00951DF0"/>
    <w:rsid w:val="00953325"/>
    <w:rsid w:val="00954384"/>
    <w:rsid w:val="0095502D"/>
    <w:rsid w:val="009550BD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920"/>
    <w:rsid w:val="00967813"/>
    <w:rsid w:val="00970049"/>
    <w:rsid w:val="00971B75"/>
    <w:rsid w:val="00972CA1"/>
    <w:rsid w:val="0097341B"/>
    <w:rsid w:val="00973A60"/>
    <w:rsid w:val="009758FD"/>
    <w:rsid w:val="00976099"/>
    <w:rsid w:val="00977BE5"/>
    <w:rsid w:val="00977FC5"/>
    <w:rsid w:val="00980831"/>
    <w:rsid w:val="009848AC"/>
    <w:rsid w:val="009851C0"/>
    <w:rsid w:val="0098591C"/>
    <w:rsid w:val="00985D03"/>
    <w:rsid w:val="0098787C"/>
    <w:rsid w:val="00992293"/>
    <w:rsid w:val="00993AB8"/>
    <w:rsid w:val="009958AE"/>
    <w:rsid w:val="0099615E"/>
    <w:rsid w:val="009A19B6"/>
    <w:rsid w:val="009A1F99"/>
    <w:rsid w:val="009A2312"/>
    <w:rsid w:val="009A3974"/>
    <w:rsid w:val="009A5D3D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D0D7E"/>
    <w:rsid w:val="009D4920"/>
    <w:rsid w:val="009D63F2"/>
    <w:rsid w:val="009E0475"/>
    <w:rsid w:val="009E147A"/>
    <w:rsid w:val="009E3201"/>
    <w:rsid w:val="009E3A6F"/>
    <w:rsid w:val="009E3B36"/>
    <w:rsid w:val="009E4BCE"/>
    <w:rsid w:val="009E6C37"/>
    <w:rsid w:val="009F5829"/>
    <w:rsid w:val="00A01C92"/>
    <w:rsid w:val="00A0295A"/>
    <w:rsid w:val="00A04393"/>
    <w:rsid w:val="00A05AA9"/>
    <w:rsid w:val="00A05C16"/>
    <w:rsid w:val="00A07201"/>
    <w:rsid w:val="00A07320"/>
    <w:rsid w:val="00A10D50"/>
    <w:rsid w:val="00A11D25"/>
    <w:rsid w:val="00A125D2"/>
    <w:rsid w:val="00A12DF9"/>
    <w:rsid w:val="00A155D0"/>
    <w:rsid w:val="00A15E99"/>
    <w:rsid w:val="00A1699F"/>
    <w:rsid w:val="00A1789E"/>
    <w:rsid w:val="00A17CF5"/>
    <w:rsid w:val="00A20944"/>
    <w:rsid w:val="00A23E1B"/>
    <w:rsid w:val="00A240B1"/>
    <w:rsid w:val="00A2484A"/>
    <w:rsid w:val="00A269F9"/>
    <w:rsid w:val="00A27562"/>
    <w:rsid w:val="00A277AB"/>
    <w:rsid w:val="00A30ACF"/>
    <w:rsid w:val="00A30E6F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19A0"/>
    <w:rsid w:val="00A4396F"/>
    <w:rsid w:val="00A458E3"/>
    <w:rsid w:val="00A4638A"/>
    <w:rsid w:val="00A47FE3"/>
    <w:rsid w:val="00A50879"/>
    <w:rsid w:val="00A5189A"/>
    <w:rsid w:val="00A526F1"/>
    <w:rsid w:val="00A52B4D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5AC"/>
    <w:rsid w:val="00A67920"/>
    <w:rsid w:val="00A67F75"/>
    <w:rsid w:val="00A726B5"/>
    <w:rsid w:val="00A7299E"/>
    <w:rsid w:val="00A72ED5"/>
    <w:rsid w:val="00A7334F"/>
    <w:rsid w:val="00A73596"/>
    <w:rsid w:val="00A75A19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529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45F"/>
    <w:rsid w:val="00AA25D1"/>
    <w:rsid w:val="00AA2B48"/>
    <w:rsid w:val="00AA4121"/>
    <w:rsid w:val="00AA4234"/>
    <w:rsid w:val="00AA463E"/>
    <w:rsid w:val="00AA61DB"/>
    <w:rsid w:val="00AA71AD"/>
    <w:rsid w:val="00AA7DF1"/>
    <w:rsid w:val="00AB09FE"/>
    <w:rsid w:val="00AB1CFF"/>
    <w:rsid w:val="00AB2DF0"/>
    <w:rsid w:val="00AB4256"/>
    <w:rsid w:val="00AB578A"/>
    <w:rsid w:val="00AB5BF6"/>
    <w:rsid w:val="00AB6A20"/>
    <w:rsid w:val="00AB726A"/>
    <w:rsid w:val="00AC1B15"/>
    <w:rsid w:val="00AC2260"/>
    <w:rsid w:val="00AC2E38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9C"/>
    <w:rsid w:val="00AD39DE"/>
    <w:rsid w:val="00AD649D"/>
    <w:rsid w:val="00AD6FAD"/>
    <w:rsid w:val="00AE1718"/>
    <w:rsid w:val="00AE1FB8"/>
    <w:rsid w:val="00AE263C"/>
    <w:rsid w:val="00AE2F7A"/>
    <w:rsid w:val="00AE390E"/>
    <w:rsid w:val="00AE3D69"/>
    <w:rsid w:val="00AE43C4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1002"/>
    <w:rsid w:val="00B0233B"/>
    <w:rsid w:val="00B02A29"/>
    <w:rsid w:val="00B02E77"/>
    <w:rsid w:val="00B04765"/>
    <w:rsid w:val="00B052DE"/>
    <w:rsid w:val="00B0705D"/>
    <w:rsid w:val="00B0737C"/>
    <w:rsid w:val="00B1052E"/>
    <w:rsid w:val="00B111E4"/>
    <w:rsid w:val="00B11EB3"/>
    <w:rsid w:val="00B134FD"/>
    <w:rsid w:val="00B137C3"/>
    <w:rsid w:val="00B14C17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302C2"/>
    <w:rsid w:val="00B3195F"/>
    <w:rsid w:val="00B32692"/>
    <w:rsid w:val="00B331EF"/>
    <w:rsid w:val="00B33A07"/>
    <w:rsid w:val="00B35396"/>
    <w:rsid w:val="00B35B4E"/>
    <w:rsid w:val="00B364B4"/>
    <w:rsid w:val="00B3701D"/>
    <w:rsid w:val="00B37B98"/>
    <w:rsid w:val="00B4026E"/>
    <w:rsid w:val="00B41691"/>
    <w:rsid w:val="00B51FC4"/>
    <w:rsid w:val="00B52BEE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64C7"/>
    <w:rsid w:val="00B669D7"/>
    <w:rsid w:val="00B70EA6"/>
    <w:rsid w:val="00B714C0"/>
    <w:rsid w:val="00B716B1"/>
    <w:rsid w:val="00B718F7"/>
    <w:rsid w:val="00B71D01"/>
    <w:rsid w:val="00B73AFF"/>
    <w:rsid w:val="00B73BB2"/>
    <w:rsid w:val="00B746DD"/>
    <w:rsid w:val="00B74E40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6C8D"/>
    <w:rsid w:val="00B8724A"/>
    <w:rsid w:val="00B908CE"/>
    <w:rsid w:val="00B921F5"/>
    <w:rsid w:val="00B92C45"/>
    <w:rsid w:val="00B92E2A"/>
    <w:rsid w:val="00B93C4E"/>
    <w:rsid w:val="00B95A18"/>
    <w:rsid w:val="00B962D4"/>
    <w:rsid w:val="00B9633B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3C5D"/>
    <w:rsid w:val="00BA4EB9"/>
    <w:rsid w:val="00BA5D04"/>
    <w:rsid w:val="00BA6FAB"/>
    <w:rsid w:val="00BB0096"/>
    <w:rsid w:val="00BB085F"/>
    <w:rsid w:val="00BB251F"/>
    <w:rsid w:val="00BB27F3"/>
    <w:rsid w:val="00BB2FCF"/>
    <w:rsid w:val="00BB3B82"/>
    <w:rsid w:val="00BB43E7"/>
    <w:rsid w:val="00BB4A8D"/>
    <w:rsid w:val="00BB5F18"/>
    <w:rsid w:val="00BB691C"/>
    <w:rsid w:val="00BB7DD4"/>
    <w:rsid w:val="00BC12CC"/>
    <w:rsid w:val="00BC15C0"/>
    <w:rsid w:val="00BC28C9"/>
    <w:rsid w:val="00BC2FF9"/>
    <w:rsid w:val="00BC3DA5"/>
    <w:rsid w:val="00BC41E0"/>
    <w:rsid w:val="00BC5AB8"/>
    <w:rsid w:val="00BC6776"/>
    <w:rsid w:val="00BC6932"/>
    <w:rsid w:val="00BC75BE"/>
    <w:rsid w:val="00BC7C3C"/>
    <w:rsid w:val="00BD01D0"/>
    <w:rsid w:val="00BD18B3"/>
    <w:rsid w:val="00BD2073"/>
    <w:rsid w:val="00BD6353"/>
    <w:rsid w:val="00BD643A"/>
    <w:rsid w:val="00BE032E"/>
    <w:rsid w:val="00BE05B2"/>
    <w:rsid w:val="00BE0928"/>
    <w:rsid w:val="00BE1FBB"/>
    <w:rsid w:val="00BE259A"/>
    <w:rsid w:val="00BE33C4"/>
    <w:rsid w:val="00BE3969"/>
    <w:rsid w:val="00BE3F86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0BB2"/>
    <w:rsid w:val="00C114F2"/>
    <w:rsid w:val="00C11D70"/>
    <w:rsid w:val="00C12F96"/>
    <w:rsid w:val="00C13E55"/>
    <w:rsid w:val="00C1412E"/>
    <w:rsid w:val="00C1752F"/>
    <w:rsid w:val="00C203D8"/>
    <w:rsid w:val="00C225E2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159D"/>
    <w:rsid w:val="00C4212E"/>
    <w:rsid w:val="00C424A3"/>
    <w:rsid w:val="00C42BCB"/>
    <w:rsid w:val="00C4346F"/>
    <w:rsid w:val="00C4547E"/>
    <w:rsid w:val="00C45697"/>
    <w:rsid w:val="00C47F6D"/>
    <w:rsid w:val="00C5141E"/>
    <w:rsid w:val="00C53177"/>
    <w:rsid w:val="00C534F8"/>
    <w:rsid w:val="00C5479D"/>
    <w:rsid w:val="00C554A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913"/>
    <w:rsid w:val="00C74B21"/>
    <w:rsid w:val="00C74BDB"/>
    <w:rsid w:val="00C75637"/>
    <w:rsid w:val="00C756DE"/>
    <w:rsid w:val="00C77071"/>
    <w:rsid w:val="00C77215"/>
    <w:rsid w:val="00C773B7"/>
    <w:rsid w:val="00C77531"/>
    <w:rsid w:val="00C77BB4"/>
    <w:rsid w:val="00C816D7"/>
    <w:rsid w:val="00C820CF"/>
    <w:rsid w:val="00C82D19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198"/>
    <w:rsid w:val="00CA72A6"/>
    <w:rsid w:val="00CA7E98"/>
    <w:rsid w:val="00CB0101"/>
    <w:rsid w:val="00CB0B11"/>
    <w:rsid w:val="00CB2913"/>
    <w:rsid w:val="00CB37E2"/>
    <w:rsid w:val="00CB594F"/>
    <w:rsid w:val="00CB6CFC"/>
    <w:rsid w:val="00CC0C67"/>
    <w:rsid w:val="00CC15BC"/>
    <w:rsid w:val="00CC1B47"/>
    <w:rsid w:val="00CC4046"/>
    <w:rsid w:val="00CC455A"/>
    <w:rsid w:val="00CC46A5"/>
    <w:rsid w:val="00CD001C"/>
    <w:rsid w:val="00CD0090"/>
    <w:rsid w:val="00CD0E42"/>
    <w:rsid w:val="00CD2269"/>
    <w:rsid w:val="00CD2999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70F2"/>
    <w:rsid w:val="00CE7C6E"/>
    <w:rsid w:val="00CF12C7"/>
    <w:rsid w:val="00CF2763"/>
    <w:rsid w:val="00CF3FBF"/>
    <w:rsid w:val="00CF4072"/>
    <w:rsid w:val="00CF4D11"/>
    <w:rsid w:val="00CF5B90"/>
    <w:rsid w:val="00CF6068"/>
    <w:rsid w:val="00CF7DCC"/>
    <w:rsid w:val="00D01BB8"/>
    <w:rsid w:val="00D037CF"/>
    <w:rsid w:val="00D03F14"/>
    <w:rsid w:val="00D044D7"/>
    <w:rsid w:val="00D05DF3"/>
    <w:rsid w:val="00D064C9"/>
    <w:rsid w:val="00D108DF"/>
    <w:rsid w:val="00D10C16"/>
    <w:rsid w:val="00D130C3"/>
    <w:rsid w:val="00D150F7"/>
    <w:rsid w:val="00D1541D"/>
    <w:rsid w:val="00D172FE"/>
    <w:rsid w:val="00D200AF"/>
    <w:rsid w:val="00D205FC"/>
    <w:rsid w:val="00D22EFB"/>
    <w:rsid w:val="00D23685"/>
    <w:rsid w:val="00D25C31"/>
    <w:rsid w:val="00D26918"/>
    <w:rsid w:val="00D271F3"/>
    <w:rsid w:val="00D31156"/>
    <w:rsid w:val="00D32B9E"/>
    <w:rsid w:val="00D33457"/>
    <w:rsid w:val="00D3374F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67094"/>
    <w:rsid w:val="00D70011"/>
    <w:rsid w:val="00D70088"/>
    <w:rsid w:val="00D727EC"/>
    <w:rsid w:val="00D72B58"/>
    <w:rsid w:val="00D76B52"/>
    <w:rsid w:val="00D81081"/>
    <w:rsid w:val="00D8266E"/>
    <w:rsid w:val="00D82FE8"/>
    <w:rsid w:val="00D83086"/>
    <w:rsid w:val="00D83B5D"/>
    <w:rsid w:val="00D8441A"/>
    <w:rsid w:val="00D855A2"/>
    <w:rsid w:val="00D86CC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22F3"/>
    <w:rsid w:val="00DD248B"/>
    <w:rsid w:val="00DD4005"/>
    <w:rsid w:val="00DD4B60"/>
    <w:rsid w:val="00DD52CC"/>
    <w:rsid w:val="00DD670F"/>
    <w:rsid w:val="00DD6AD9"/>
    <w:rsid w:val="00DE1101"/>
    <w:rsid w:val="00DE23CC"/>
    <w:rsid w:val="00DE2F05"/>
    <w:rsid w:val="00DE32AA"/>
    <w:rsid w:val="00DE4F2E"/>
    <w:rsid w:val="00DF11D5"/>
    <w:rsid w:val="00DF2319"/>
    <w:rsid w:val="00DF2CE0"/>
    <w:rsid w:val="00DF3E76"/>
    <w:rsid w:val="00DF4288"/>
    <w:rsid w:val="00DF6D6A"/>
    <w:rsid w:val="00DF758A"/>
    <w:rsid w:val="00E00C9F"/>
    <w:rsid w:val="00E016BD"/>
    <w:rsid w:val="00E03454"/>
    <w:rsid w:val="00E050FC"/>
    <w:rsid w:val="00E051FF"/>
    <w:rsid w:val="00E05958"/>
    <w:rsid w:val="00E05A3A"/>
    <w:rsid w:val="00E101A4"/>
    <w:rsid w:val="00E103CB"/>
    <w:rsid w:val="00E10A51"/>
    <w:rsid w:val="00E13D36"/>
    <w:rsid w:val="00E20369"/>
    <w:rsid w:val="00E20D46"/>
    <w:rsid w:val="00E21125"/>
    <w:rsid w:val="00E212B1"/>
    <w:rsid w:val="00E21775"/>
    <w:rsid w:val="00E21967"/>
    <w:rsid w:val="00E21C88"/>
    <w:rsid w:val="00E221BC"/>
    <w:rsid w:val="00E2331A"/>
    <w:rsid w:val="00E2375F"/>
    <w:rsid w:val="00E239C7"/>
    <w:rsid w:val="00E23A26"/>
    <w:rsid w:val="00E24622"/>
    <w:rsid w:val="00E24A94"/>
    <w:rsid w:val="00E273FB"/>
    <w:rsid w:val="00E2778D"/>
    <w:rsid w:val="00E32A76"/>
    <w:rsid w:val="00E339FD"/>
    <w:rsid w:val="00E33D3E"/>
    <w:rsid w:val="00E367E8"/>
    <w:rsid w:val="00E36CC7"/>
    <w:rsid w:val="00E406CB"/>
    <w:rsid w:val="00E41C0B"/>
    <w:rsid w:val="00E42D9E"/>
    <w:rsid w:val="00E4321B"/>
    <w:rsid w:val="00E43D26"/>
    <w:rsid w:val="00E43DAB"/>
    <w:rsid w:val="00E4456A"/>
    <w:rsid w:val="00E46B6D"/>
    <w:rsid w:val="00E476BA"/>
    <w:rsid w:val="00E51A3B"/>
    <w:rsid w:val="00E51B24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191C"/>
    <w:rsid w:val="00E72A96"/>
    <w:rsid w:val="00E73DC1"/>
    <w:rsid w:val="00E7534A"/>
    <w:rsid w:val="00E774B1"/>
    <w:rsid w:val="00E7796B"/>
    <w:rsid w:val="00E77EFD"/>
    <w:rsid w:val="00E809B3"/>
    <w:rsid w:val="00E83565"/>
    <w:rsid w:val="00E835BE"/>
    <w:rsid w:val="00E84AAD"/>
    <w:rsid w:val="00E85D70"/>
    <w:rsid w:val="00E87061"/>
    <w:rsid w:val="00E87EDF"/>
    <w:rsid w:val="00E90FC3"/>
    <w:rsid w:val="00E933FB"/>
    <w:rsid w:val="00E95501"/>
    <w:rsid w:val="00E955E5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6058"/>
    <w:rsid w:val="00EA69C9"/>
    <w:rsid w:val="00EA72B0"/>
    <w:rsid w:val="00EA74F3"/>
    <w:rsid w:val="00EB180F"/>
    <w:rsid w:val="00EB1B2E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62AA"/>
    <w:rsid w:val="00EE7666"/>
    <w:rsid w:val="00EE79F6"/>
    <w:rsid w:val="00EF0292"/>
    <w:rsid w:val="00EF0BE0"/>
    <w:rsid w:val="00EF1DE8"/>
    <w:rsid w:val="00EF236B"/>
    <w:rsid w:val="00EF3AE6"/>
    <w:rsid w:val="00EF5913"/>
    <w:rsid w:val="00EF793F"/>
    <w:rsid w:val="00EF7B1F"/>
    <w:rsid w:val="00F00CB6"/>
    <w:rsid w:val="00F0114D"/>
    <w:rsid w:val="00F02C80"/>
    <w:rsid w:val="00F03738"/>
    <w:rsid w:val="00F03BBA"/>
    <w:rsid w:val="00F03E7C"/>
    <w:rsid w:val="00F041B8"/>
    <w:rsid w:val="00F04627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1AD9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024D"/>
    <w:rsid w:val="00F4208F"/>
    <w:rsid w:val="00F42923"/>
    <w:rsid w:val="00F42CFB"/>
    <w:rsid w:val="00F42F28"/>
    <w:rsid w:val="00F44040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453"/>
    <w:rsid w:val="00F5379E"/>
    <w:rsid w:val="00F53BA2"/>
    <w:rsid w:val="00F54DD0"/>
    <w:rsid w:val="00F55600"/>
    <w:rsid w:val="00F575F7"/>
    <w:rsid w:val="00F57831"/>
    <w:rsid w:val="00F60041"/>
    <w:rsid w:val="00F60646"/>
    <w:rsid w:val="00F60BB2"/>
    <w:rsid w:val="00F6147E"/>
    <w:rsid w:val="00F619DE"/>
    <w:rsid w:val="00F63260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97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24"/>
    <w:rsid w:val="00F9288F"/>
    <w:rsid w:val="00F9346C"/>
    <w:rsid w:val="00F946CC"/>
    <w:rsid w:val="00F94F0E"/>
    <w:rsid w:val="00F95136"/>
    <w:rsid w:val="00F97D3E"/>
    <w:rsid w:val="00FA2859"/>
    <w:rsid w:val="00FA291E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2E88"/>
    <w:rsid w:val="00FC3113"/>
    <w:rsid w:val="00FC38BF"/>
    <w:rsid w:val="00FC50C2"/>
    <w:rsid w:val="00FC54D0"/>
    <w:rsid w:val="00FC569E"/>
    <w:rsid w:val="00FC6579"/>
    <w:rsid w:val="00FC717D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44"/>
    <w:rsid w:val="00FE07C2"/>
    <w:rsid w:val="00FE0E2F"/>
    <w:rsid w:val="00FE1479"/>
    <w:rsid w:val="00FE1DA3"/>
    <w:rsid w:val="00FE20B1"/>
    <w:rsid w:val="00FE3C2F"/>
    <w:rsid w:val="00FE4A0B"/>
    <w:rsid w:val="00FE6CDC"/>
    <w:rsid w:val="00FE79B5"/>
    <w:rsid w:val="00FF0EA2"/>
    <w:rsid w:val="00FF0FEF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103E2B4D"/>
  <w15:docId w15:val="{7E712C9F-23FB-4F3E-8CC3-984D54690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A84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790B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Normal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51DE"/>
    <w:rPr>
      <w:rFonts w:ascii="Browallia New" w:hAnsi="Browallia New" w:cs="Browallia New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link w:val="Subtitle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0A51DE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Revision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8C790B"/>
    <w:rPr>
      <w:rFonts w:ascii="Calibri Light" w:eastAsia="Times New Roman" w:hAnsi="Calibri Light" w:cs="Angsana New"/>
      <w:b/>
      <w:bCs/>
      <w:sz w:val="26"/>
      <w:szCs w:val="33"/>
    </w:rPr>
  </w:style>
  <w:style w:type="table" w:customStyle="1" w:styleId="TableNormal2">
    <w:name w:val="Table Normal2"/>
    <w:uiPriority w:val="2"/>
    <w:semiHidden/>
    <w:unhideWhenUsed/>
    <w:qFormat/>
    <w:rsid w:val="008C790B"/>
    <w:pPr>
      <w:widowControl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EFAEA-3027-435C-89B8-034BC7D5C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4</Pages>
  <Words>4652</Words>
  <Characters>26523</Characters>
  <Application>Microsoft Office Word</Application>
  <DocSecurity>0</DocSecurity>
  <Lines>221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1113</CharactersWithSpaces>
  <SharedDoc>false</SharedDoc>
  <HLinks>
    <vt:vector size="12" baseType="variant">
      <vt:variant>
        <vt:i4>229384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  <vt:variant>
        <vt:i4>229384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47</cp:revision>
  <cp:lastPrinted>2022-11-03T09:44:00Z</cp:lastPrinted>
  <dcterms:created xsi:type="dcterms:W3CDTF">2022-10-03T03:29:00Z</dcterms:created>
  <dcterms:modified xsi:type="dcterms:W3CDTF">2022-11-14T09:51:00Z</dcterms:modified>
</cp:coreProperties>
</file>